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48A99" w14:textId="77777777" w:rsidR="00BE677D" w:rsidRPr="007B5253" w:rsidRDefault="00BE677D">
      <w:pPr>
        <w:rPr>
          <w:rFonts w:asciiTheme="minorHAnsi" w:hAnsiTheme="minorHAnsi" w:cstheme="minorHAnsi"/>
          <w:i/>
          <w:color w:val="031E40"/>
          <w:sz w:val="22"/>
        </w:rPr>
      </w:pPr>
      <w:r w:rsidRPr="007B5253">
        <w:rPr>
          <w:rFonts w:asciiTheme="minorHAnsi" w:hAnsiTheme="minorHAnsi" w:cstheme="minorHAnsi"/>
          <w:i/>
          <w:color w:val="031E40"/>
          <w:sz w:val="22"/>
        </w:rPr>
        <w:t>NOTES ABOUT THE USE OF THIS FORM:</w:t>
      </w:r>
    </w:p>
    <w:p w14:paraId="7BC77EE1" w14:textId="2EB4D0D6" w:rsidR="009552CD" w:rsidRPr="007B5253" w:rsidRDefault="009552CD" w:rsidP="003E5CA1">
      <w:pPr>
        <w:pStyle w:val="ListParagraph"/>
        <w:numPr>
          <w:ilvl w:val="0"/>
          <w:numId w:val="1"/>
        </w:numPr>
        <w:ind w:left="357" w:hanging="357"/>
        <w:contextualSpacing w:val="0"/>
        <w:rPr>
          <w:rFonts w:asciiTheme="minorHAnsi" w:hAnsiTheme="minorHAnsi" w:cstheme="minorHAnsi"/>
          <w:color w:val="031E40"/>
          <w:sz w:val="22"/>
        </w:rPr>
      </w:pPr>
      <w:r w:rsidRPr="007B5253">
        <w:rPr>
          <w:rFonts w:asciiTheme="minorHAnsi" w:hAnsiTheme="minorHAnsi" w:cstheme="minorHAnsi"/>
          <w:i/>
          <w:color w:val="031E40"/>
          <w:sz w:val="22"/>
        </w:rPr>
        <w:t>This form is designed to be completed on a computer.  Cells in the table below will expand to accommodate any amount of text … but we suggest that you keep the narrative as succinct as possible!</w:t>
      </w:r>
    </w:p>
    <w:p w14:paraId="69BC77AF" w14:textId="116E03AB" w:rsidR="00BE677D" w:rsidRPr="007B5253" w:rsidRDefault="00BE677D" w:rsidP="003E5CA1">
      <w:pPr>
        <w:pStyle w:val="ListParagraph"/>
        <w:numPr>
          <w:ilvl w:val="0"/>
          <w:numId w:val="1"/>
        </w:numPr>
        <w:ind w:left="357" w:hanging="357"/>
        <w:contextualSpacing w:val="0"/>
        <w:rPr>
          <w:rFonts w:asciiTheme="minorHAnsi" w:hAnsiTheme="minorHAnsi" w:cstheme="minorHAnsi"/>
          <w:color w:val="031E40"/>
          <w:sz w:val="22"/>
        </w:rPr>
      </w:pPr>
      <w:r w:rsidRPr="007B5253">
        <w:rPr>
          <w:rFonts w:asciiTheme="minorHAnsi" w:hAnsiTheme="minorHAnsi" w:cstheme="minorHAnsi"/>
          <w:i/>
          <w:color w:val="031E40"/>
          <w:sz w:val="22"/>
        </w:rPr>
        <w:t>Please keep the use of formatting to a minimum.  Importing formatted text onto a virtual learning platform presents challenges!</w:t>
      </w:r>
    </w:p>
    <w:p w14:paraId="448F632E" w14:textId="2645B73F" w:rsidR="00BB32C6" w:rsidRPr="007B5253" w:rsidRDefault="0063284B" w:rsidP="003E5CA1">
      <w:pPr>
        <w:pStyle w:val="ListParagraph"/>
        <w:numPr>
          <w:ilvl w:val="0"/>
          <w:numId w:val="1"/>
        </w:numPr>
        <w:ind w:left="357" w:hanging="357"/>
        <w:contextualSpacing w:val="0"/>
        <w:rPr>
          <w:rFonts w:asciiTheme="minorHAnsi" w:hAnsiTheme="minorHAnsi" w:cstheme="minorHAnsi"/>
          <w:i/>
          <w:color w:val="031E40"/>
          <w:sz w:val="22"/>
        </w:rPr>
      </w:pPr>
      <w:r w:rsidRPr="007B5253">
        <w:rPr>
          <w:rFonts w:asciiTheme="minorHAnsi" w:hAnsiTheme="minorHAnsi" w:cstheme="minorHAnsi"/>
          <w:i/>
          <w:color w:val="031E40"/>
          <w:sz w:val="22"/>
        </w:rPr>
        <w:t xml:space="preserve">This form assumes that </w:t>
      </w:r>
      <w:r w:rsidR="000C1F85" w:rsidRPr="007B5253">
        <w:rPr>
          <w:rFonts w:asciiTheme="minorHAnsi" w:hAnsiTheme="minorHAnsi" w:cstheme="minorHAnsi"/>
          <w:i/>
          <w:color w:val="031E40"/>
          <w:sz w:val="22"/>
        </w:rPr>
        <w:t>the “unit of learning” is a module.  The module, in turn, would be included in a “course” (which is not referred to here).  Each module will have a series of components which have been called “units” – they may be called something different</w:t>
      </w:r>
      <w:r w:rsidR="00152F3E" w:rsidRPr="007B5253">
        <w:rPr>
          <w:rFonts w:asciiTheme="minorHAnsi" w:hAnsiTheme="minorHAnsi" w:cstheme="minorHAnsi"/>
          <w:i/>
          <w:color w:val="031E40"/>
          <w:sz w:val="22"/>
        </w:rPr>
        <w:t xml:space="preserve"> in your design</w:t>
      </w:r>
      <w:r w:rsidR="000C1F85" w:rsidRPr="007B5253">
        <w:rPr>
          <w:rFonts w:asciiTheme="minorHAnsi" w:hAnsiTheme="minorHAnsi" w:cstheme="minorHAnsi"/>
          <w:i/>
          <w:color w:val="031E40"/>
          <w:sz w:val="22"/>
        </w:rPr>
        <w:t xml:space="preserve"> (like “weeks”</w:t>
      </w:r>
      <w:r w:rsidR="00152F3E" w:rsidRPr="007B5253">
        <w:rPr>
          <w:rFonts w:asciiTheme="minorHAnsi" w:hAnsiTheme="minorHAnsi" w:cstheme="minorHAnsi"/>
          <w:i/>
          <w:color w:val="031E40"/>
          <w:sz w:val="22"/>
        </w:rPr>
        <w:t>, or “sections”) and you are free to change the terminology.</w:t>
      </w:r>
    </w:p>
    <w:p w14:paraId="5B93AE7F" w14:textId="3CE83A79" w:rsidR="00F946A1" w:rsidRPr="007B5253" w:rsidRDefault="00F946A1" w:rsidP="003E5CA1">
      <w:pPr>
        <w:pStyle w:val="ListParagraph"/>
        <w:numPr>
          <w:ilvl w:val="0"/>
          <w:numId w:val="1"/>
        </w:numPr>
        <w:ind w:left="357" w:hanging="357"/>
        <w:contextualSpacing w:val="0"/>
        <w:rPr>
          <w:rFonts w:asciiTheme="minorHAnsi" w:hAnsiTheme="minorHAnsi" w:cstheme="minorHAnsi"/>
          <w:i/>
          <w:color w:val="031E40"/>
          <w:sz w:val="22"/>
        </w:rPr>
      </w:pPr>
      <w:r w:rsidRPr="007B5253">
        <w:rPr>
          <w:rFonts w:asciiTheme="minorHAnsi" w:hAnsiTheme="minorHAnsi" w:cstheme="minorHAnsi"/>
          <w:i/>
          <w:color w:val="031E40"/>
          <w:sz w:val="22"/>
        </w:rPr>
        <w:t>In the section about the authors of and contributors to the course, we have provided space for 5 co-authors (or co-contributors).  If there were more than six people on the team, please add additional rows to the table.</w:t>
      </w:r>
    </w:p>
    <w:p w14:paraId="34180614" w14:textId="59AEF7C4" w:rsidR="00C67720" w:rsidRPr="007B5253" w:rsidRDefault="00C67720" w:rsidP="003E5CA1">
      <w:pPr>
        <w:pStyle w:val="ListParagraph"/>
        <w:numPr>
          <w:ilvl w:val="0"/>
          <w:numId w:val="1"/>
        </w:numPr>
        <w:ind w:left="357" w:hanging="357"/>
        <w:contextualSpacing w:val="0"/>
        <w:rPr>
          <w:rFonts w:asciiTheme="minorHAnsi" w:hAnsiTheme="minorHAnsi" w:cstheme="minorHAnsi"/>
          <w:i/>
          <w:color w:val="031E40"/>
          <w:sz w:val="22"/>
        </w:rPr>
      </w:pPr>
      <w:r w:rsidRPr="007B5253">
        <w:rPr>
          <w:rFonts w:asciiTheme="minorHAnsi" w:hAnsiTheme="minorHAnsi" w:cstheme="minorHAnsi"/>
          <w:i/>
          <w:color w:val="031E40"/>
          <w:sz w:val="22"/>
        </w:rPr>
        <w:t xml:space="preserve">Please ensure that you use student-friendly language.  So the intended learning outcomes will be framed </w:t>
      </w:r>
      <w:r w:rsidR="00AF3E65" w:rsidRPr="007B5253">
        <w:rPr>
          <w:rFonts w:asciiTheme="minorHAnsi" w:hAnsiTheme="minorHAnsi" w:cstheme="minorHAnsi"/>
          <w:i/>
          <w:color w:val="031E40"/>
          <w:sz w:val="22"/>
        </w:rPr>
        <w:t>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Default="002A6D49" w:rsidP="003E5CA1">
      <w:pPr>
        <w:pStyle w:val="ListParagraph"/>
        <w:numPr>
          <w:ilvl w:val="0"/>
          <w:numId w:val="1"/>
        </w:numPr>
        <w:ind w:left="357" w:hanging="357"/>
        <w:contextualSpacing w:val="0"/>
        <w:rPr>
          <w:rFonts w:asciiTheme="minorHAnsi" w:hAnsiTheme="minorHAnsi" w:cstheme="minorHAnsi"/>
          <w:i/>
          <w:color w:val="031E40"/>
          <w:sz w:val="22"/>
        </w:rPr>
      </w:pPr>
      <w:r w:rsidRPr="007B5253">
        <w:rPr>
          <w:rFonts w:asciiTheme="minorHAnsi" w:hAnsiTheme="minorHAnsi" w:cstheme="minorHAnsi"/>
          <w:i/>
          <w:color w:val="031E40"/>
          <w:sz w:val="22"/>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Default="004C1E54" w:rsidP="003E5CA1">
      <w:pPr>
        <w:pStyle w:val="ListParagraph"/>
        <w:numPr>
          <w:ilvl w:val="0"/>
          <w:numId w:val="1"/>
        </w:numPr>
        <w:ind w:left="357" w:hanging="357"/>
        <w:contextualSpacing w:val="0"/>
        <w:rPr>
          <w:rFonts w:asciiTheme="minorHAnsi" w:hAnsiTheme="minorHAnsi" w:cstheme="minorHAnsi"/>
          <w:i/>
          <w:color w:val="031E40"/>
          <w:sz w:val="22"/>
        </w:rPr>
      </w:pPr>
      <w:r>
        <w:rPr>
          <w:rFonts w:asciiTheme="minorHAnsi" w:hAnsiTheme="minorHAnsi" w:cstheme="minorHAnsi"/>
          <w:i/>
          <w:color w:val="031E40"/>
          <w:sz w:val="22"/>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Default="004C1E54" w:rsidP="003E5CA1">
      <w:pPr>
        <w:pStyle w:val="ListParagraph"/>
        <w:numPr>
          <w:ilvl w:val="0"/>
          <w:numId w:val="1"/>
        </w:numPr>
        <w:ind w:left="357" w:hanging="357"/>
        <w:contextualSpacing w:val="0"/>
        <w:rPr>
          <w:rFonts w:asciiTheme="minorHAnsi" w:hAnsiTheme="minorHAnsi" w:cstheme="minorHAnsi"/>
          <w:i/>
          <w:color w:val="031E40"/>
          <w:sz w:val="22"/>
        </w:rPr>
      </w:pPr>
      <w:r>
        <w:rPr>
          <w:rFonts w:asciiTheme="minorHAnsi" w:hAnsiTheme="minorHAnsi" w:cstheme="minorHAnsi"/>
          <w:i/>
          <w:color w:val="031E40"/>
          <w:sz w:val="22"/>
        </w:rPr>
        <w:t xml:space="preserve">In the unit-level template, there is a space for a detailed description of student and teacher engagement with the unit.  </w:t>
      </w:r>
      <w:r w:rsidR="00325551">
        <w:rPr>
          <w:rFonts w:asciiTheme="minorHAnsi" w:hAnsiTheme="minorHAnsi" w:cstheme="minorHAnsi"/>
          <w:i/>
          <w:color w:val="031E40"/>
          <w:sz w:val="22"/>
        </w:rPr>
        <w:t>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1F689014" w14:textId="7AFBD9B5" w:rsidR="00325551" w:rsidRDefault="00325551" w:rsidP="00325551">
      <w:pPr>
        <w:pStyle w:val="ListParagraph"/>
        <w:ind w:left="357"/>
        <w:contextualSpacing w:val="0"/>
        <w:rPr>
          <w:rFonts w:asciiTheme="minorHAnsi" w:hAnsiTheme="minorHAnsi" w:cstheme="minorHAnsi"/>
          <w:i/>
          <w:color w:val="031E40"/>
          <w:sz w:val="22"/>
        </w:rPr>
      </w:pPr>
      <w:r>
        <w:rPr>
          <w:rFonts w:asciiTheme="minorHAnsi" w:hAnsiTheme="minorHAnsi" w:cstheme="minorHAnsi"/>
          <w:i/>
          <w:color w:val="031E40"/>
          <w:sz w:val="22"/>
        </w:rPr>
        <w:t xml:space="preserve">This is NOT a list of things that students (or teachers) do.  It is a </w:t>
      </w:r>
      <w:r w:rsidRPr="00325551">
        <w:rPr>
          <w:rFonts w:asciiTheme="minorHAnsi" w:hAnsiTheme="minorHAnsi" w:cstheme="minorHAnsi"/>
          <w:b/>
          <w:i/>
          <w:color w:val="031E40"/>
          <w:sz w:val="22"/>
        </w:rPr>
        <w:t>detailed description</w:t>
      </w:r>
      <w:r>
        <w:rPr>
          <w:rFonts w:asciiTheme="minorHAnsi" w:hAnsiTheme="minorHAnsi" w:cstheme="minorHAnsi"/>
          <w:i/>
          <w:color w:val="031E40"/>
          <w:sz w:val="22"/>
        </w:rPr>
        <w:t xml:space="preserve"> of the process.</w:t>
      </w:r>
    </w:p>
    <w:p w14:paraId="2ADBE85F" w14:textId="4ED08817" w:rsidR="00325551" w:rsidRDefault="00325551" w:rsidP="00325551">
      <w:pPr>
        <w:pStyle w:val="ListParagraph"/>
        <w:ind w:left="357"/>
        <w:contextualSpacing w:val="0"/>
        <w:rPr>
          <w:rFonts w:asciiTheme="minorHAnsi" w:hAnsiTheme="minorHAnsi" w:cstheme="minorHAnsi"/>
          <w:i/>
          <w:color w:val="031E40"/>
          <w:sz w:val="22"/>
        </w:rPr>
      </w:pPr>
      <w:r>
        <w:rPr>
          <w:rFonts w:asciiTheme="minorHAnsi" w:hAnsiTheme="minorHAnsi" w:cstheme="minorHAnsi"/>
          <w:i/>
          <w:color w:val="031E40"/>
          <w:sz w:val="22"/>
        </w:rPr>
        <w:t xml:space="preserve">We have used a generic set of headings in the template.  You are free to change the headings to suit the particular unit, but you are </w:t>
      </w:r>
      <w:r w:rsidRPr="00325551">
        <w:rPr>
          <w:rFonts w:asciiTheme="minorHAnsi" w:hAnsiTheme="minorHAnsi" w:cstheme="minorHAnsi"/>
          <w:b/>
          <w:i/>
          <w:color w:val="031E40"/>
          <w:sz w:val="22"/>
        </w:rPr>
        <w:t>not</w:t>
      </w:r>
      <w:r>
        <w:rPr>
          <w:rFonts w:asciiTheme="minorHAnsi" w:hAnsiTheme="minorHAnsi" w:cstheme="minorHAnsi"/>
          <w:i/>
          <w:color w:val="031E40"/>
          <w:sz w:val="22"/>
        </w:rPr>
        <w:t xml:space="preserve"> free to ignore any of the required information.</w:t>
      </w:r>
    </w:p>
    <w:p w14:paraId="3101B8B1" w14:textId="52C86768" w:rsidR="00BB3978" w:rsidRPr="00BB3978" w:rsidRDefault="00BB3978" w:rsidP="00325551">
      <w:pPr>
        <w:pStyle w:val="ListParagraph"/>
        <w:ind w:left="357"/>
        <w:contextualSpacing w:val="0"/>
        <w:rPr>
          <w:rFonts w:asciiTheme="minorHAnsi" w:hAnsiTheme="minorHAnsi" w:cstheme="minorHAnsi"/>
          <w:i/>
          <w:color w:val="031E40"/>
          <w:sz w:val="22"/>
        </w:rPr>
      </w:pPr>
      <w:r w:rsidRPr="00BB3978">
        <w:rPr>
          <w:rFonts w:asciiTheme="minorHAnsi" w:hAnsiTheme="minorHAnsi" w:cstheme="minorHAnsi"/>
          <w:i/>
          <w:color w:val="031E40"/>
          <w:sz w:val="22"/>
        </w:rPr>
        <w:t xml:space="preserve">Be sure, when completing </w:t>
      </w:r>
      <w:r>
        <w:rPr>
          <w:rFonts w:asciiTheme="minorHAnsi" w:hAnsiTheme="minorHAnsi" w:cstheme="minorHAnsi"/>
          <w:i/>
          <w:color w:val="031E40"/>
          <w:sz w:val="22"/>
        </w:rPr>
        <w:t xml:space="preserve">the unit-level template </w:t>
      </w:r>
      <w:r w:rsidRPr="00BB3978">
        <w:rPr>
          <w:rFonts w:asciiTheme="minorHAnsi" w:hAnsiTheme="minorHAnsi" w:cstheme="minorHAnsi"/>
          <w:i/>
          <w:color w:val="031E40"/>
          <w:sz w:val="22"/>
        </w:rPr>
        <w:t>to contextualise the content … by which we mean</w:t>
      </w:r>
      <w:r>
        <w:rPr>
          <w:rFonts w:asciiTheme="minorHAnsi" w:hAnsiTheme="minorHAnsi" w:cstheme="minorHAnsi"/>
          <w:i/>
          <w:color w:val="031E40"/>
          <w:sz w:val="22"/>
        </w:rPr>
        <w:t xml:space="preserve"> that content needs to be grounded in real life – even mathematical equations need to be demonstrably linked to real life!  A student needs to know </w:t>
      </w:r>
      <w:r>
        <w:rPr>
          <w:rFonts w:asciiTheme="minorHAnsi" w:hAnsiTheme="minorHAnsi" w:cstheme="minorHAnsi"/>
          <w:b/>
          <w:i/>
          <w:color w:val="031E40"/>
          <w:sz w:val="22"/>
        </w:rPr>
        <w:t>why</w:t>
      </w:r>
      <w:r>
        <w:rPr>
          <w:rFonts w:asciiTheme="minorHAnsi" w:hAnsiTheme="minorHAnsi" w:cstheme="minorHAnsi"/>
          <w:i/>
          <w:color w:val="031E40"/>
          <w:sz w:val="22"/>
        </w:rPr>
        <w:t xml:space="preserve"> they are engaging with the content.</w:t>
      </w:r>
    </w:p>
    <w:p w14:paraId="1C50DCE5" w14:textId="77777777" w:rsidR="004C1E54" w:rsidRDefault="004C1E54" w:rsidP="004C1E54">
      <w:pPr>
        <w:pStyle w:val="ListParagraph"/>
        <w:ind w:left="357"/>
        <w:contextualSpacing w:val="0"/>
        <w:rPr>
          <w:rFonts w:asciiTheme="minorHAnsi" w:hAnsiTheme="minorHAnsi" w:cstheme="minorHAnsi"/>
          <w:i/>
          <w:color w:val="031E40"/>
          <w:sz w:val="22"/>
        </w:rPr>
      </w:pPr>
    </w:p>
    <w:p w14:paraId="56D48AFC" w14:textId="1DAB497F" w:rsidR="002472DE" w:rsidRPr="004C1E54" w:rsidRDefault="004C1E54" w:rsidP="004C1E54">
      <w:pPr>
        <w:rPr>
          <w:rFonts w:asciiTheme="minorHAnsi" w:hAnsiTheme="minorHAnsi" w:cstheme="minorHAnsi"/>
          <w:i/>
          <w:color w:val="031E40"/>
          <w:sz w:val="22"/>
        </w:rPr>
      </w:pPr>
      <w:r>
        <w:rPr>
          <w:rFonts w:asciiTheme="minorHAnsi" w:hAnsiTheme="minorHAnsi" w:cstheme="minorHAnsi"/>
          <w:color w:val="031E40"/>
          <w:sz w:val="22"/>
        </w:rPr>
        <w:t>MODULE LEVEL TEMPLATE</w:t>
      </w:r>
      <w:r w:rsidRPr="004C1E54">
        <w:rPr>
          <w:rFonts w:asciiTheme="minorHAnsi" w:hAnsiTheme="minorHAnsi" w:cstheme="minorHAnsi"/>
          <w:i/>
          <w:color w:val="031E40"/>
          <w:sz w:val="22"/>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BB32C6" w:rsidRPr="007B5253" w14:paraId="6C95315F" w14:textId="77777777" w:rsidTr="005A107D">
        <w:tc>
          <w:tcPr>
            <w:tcW w:w="10455" w:type="dxa"/>
            <w:gridSpan w:val="2"/>
            <w:shd w:val="clear" w:color="auto" w:fill="7FB9CA"/>
          </w:tcPr>
          <w:p w14:paraId="54BCDDC8" w14:textId="6F445CBC" w:rsidR="00BB32C6" w:rsidRPr="007B5253" w:rsidRDefault="00BB32C6" w:rsidP="009C5F6D">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Details of institution that has developed the module</w:t>
            </w:r>
          </w:p>
        </w:tc>
      </w:tr>
      <w:tr w:rsidR="00E219F0" w:rsidRPr="007B5253" w14:paraId="53503807" w14:textId="77777777" w:rsidTr="00BB3978">
        <w:tc>
          <w:tcPr>
            <w:tcW w:w="3539" w:type="dxa"/>
            <w:shd w:val="clear" w:color="auto" w:fill="A6CEDA"/>
          </w:tcPr>
          <w:p w14:paraId="3294030C" w14:textId="3E8446C9" w:rsidR="00E219F0" w:rsidRPr="007B5253" w:rsidRDefault="00E219F0" w:rsidP="00E219F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Name of University</w:t>
            </w:r>
          </w:p>
        </w:tc>
        <w:tc>
          <w:tcPr>
            <w:tcW w:w="6916" w:type="dxa"/>
          </w:tcPr>
          <w:p w14:paraId="7345AECF" w14:textId="545FDAE5" w:rsidR="00E219F0" w:rsidRPr="007B5253" w:rsidRDefault="00E219F0" w:rsidP="00E219F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Kumasi Technical University</w:t>
            </w:r>
          </w:p>
        </w:tc>
      </w:tr>
      <w:tr w:rsidR="00E219F0" w:rsidRPr="007B5253" w14:paraId="372E9745" w14:textId="77777777" w:rsidTr="00BB3978">
        <w:tc>
          <w:tcPr>
            <w:tcW w:w="3539" w:type="dxa"/>
            <w:shd w:val="clear" w:color="auto" w:fill="A6CEDA"/>
          </w:tcPr>
          <w:p w14:paraId="4782560F" w14:textId="2E783189" w:rsidR="00E219F0" w:rsidRPr="007B5253" w:rsidRDefault="00E219F0" w:rsidP="00E219F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Name of </w:t>
            </w:r>
            <w:r>
              <w:rPr>
                <w:rFonts w:asciiTheme="minorHAnsi" w:hAnsiTheme="minorHAnsi" w:cstheme="minorHAnsi"/>
                <w:bCs/>
                <w:color w:val="031E40"/>
                <w:sz w:val="22"/>
              </w:rPr>
              <w:t>institutional contact</w:t>
            </w:r>
          </w:p>
        </w:tc>
        <w:tc>
          <w:tcPr>
            <w:tcW w:w="6916" w:type="dxa"/>
          </w:tcPr>
          <w:p w14:paraId="6E2C5E67" w14:textId="7C5D7887" w:rsidR="00E219F0" w:rsidRPr="007B5253" w:rsidRDefault="00E219F0" w:rsidP="00E219F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Dr Samuel King Opoku</w:t>
            </w:r>
          </w:p>
        </w:tc>
      </w:tr>
      <w:tr w:rsidR="00E219F0" w:rsidRPr="007B5253" w14:paraId="0DB5A147" w14:textId="77777777" w:rsidTr="00BB3978">
        <w:tc>
          <w:tcPr>
            <w:tcW w:w="3539" w:type="dxa"/>
            <w:shd w:val="clear" w:color="auto" w:fill="A6CEDA"/>
          </w:tcPr>
          <w:p w14:paraId="56B76248" w14:textId="1A9304A2" w:rsidR="00E219F0" w:rsidRPr="007B5253" w:rsidRDefault="00E219F0" w:rsidP="00E219F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Email address of </w:t>
            </w:r>
            <w:r>
              <w:rPr>
                <w:rFonts w:asciiTheme="minorHAnsi" w:hAnsiTheme="minorHAnsi" w:cstheme="minorHAnsi"/>
                <w:bCs/>
                <w:color w:val="031E40"/>
                <w:sz w:val="22"/>
              </w:rPr>
              <w:t xml:space="preserve"> institutional contact</w:t>
            </w:r>
          </w:p>
        </w:tc>
        <w:tc>
          <w:tcPr>
            <w:tcW w:w="6916" w:type="dxa"/>
          </w:tcPr>
          <w:p w14:paraId="54424749" w14:textId="28E5BE1E" w:rsidR="00E219F0" w:rsidRPr="007B5253" w:rsidRDefault="0005380B" w:rsidP="00E219F0">
            <w:pPr>
              <w:tabs>
                <w:tab w:val="right" w:leader="dot" w:pos="9103"/>
              </w:tabs>
              <w:rPr>
                <w:rFonts w:asciiTheme="minorHAnsi" w:hAnsiTheme="minorHAnsi" w:cstheme="minorHAnsi"/>
                <w:bCs/>
                <w:color w:val="031E40"/>
                <w:sz w:val="22"/>
              </w:rPr>
            </w:pPr>
            <w:hyperlink r:id="rId9" w:history="1">
              <w:r w:rsidR="00E219F0" w:rsidRPr="00C67CF8">
                <w:rPr>
                  <w:rStyle w:val="Hyperlink"/>
                  <w:rFonts w:asciiTheme="minorHAnsi" w:hAnsiTheme="minorHAnsi" w:cstheme="minorHAnsi"/>
                  <w:bCs/>
                  <w:sz w:val="24"/>
                  <w:szCs w:val="24"/>
                </w:rPr>
                <w:t>samuel.kopoku@kstu.edu.gh</w:t>
              </w:r>
            </w:hyperlink>
          </w:p>
        </w:tc>
      </w:tr>
    </w:tbl>
    <w:p w14:paraId="133F5080" w14:textId="77777777" w:rsidR="002A6D49" w:rsidRPr="007B5253" w:rsidRDefault="002A6D49">
      <w:pPr>
        <w:rPr>
          <w:rFonts w:asciiTheme="minorHAnsi" w:hAnsiTheme="minorHAnsi" w:cstheme="minorHAnsi"/>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7761"/>
      </w:tblGrid>
      <w:tr w:rsidR="002A6D49" w:rsidRPr="007B5253" w14:paraId="6D4CA8F9" w14:textId="77777777" w:rsidTr="00191CB0">
        <w:tc>
          <w:tcPr>
            <w:tcW w:w="10455" w:type="dxa"/>
            <w:gridSpan w:val="2"/>
            <w:shd w:val="clear" w:color="auto" w:fill="7FB9CA"/>
          </w:tcPr>
          <w:p w14:paraId="64BACCB8" w14:textId="77777777" w:rsidR="002A6D49" w:rsidRPr="007B5253" w:rsidRDefault="002A6D49" w:rsidP="00191CB0">
            <w:pPr>
              <w:tabs>
                <w:tab w:val="right" w:leader="dot" w:pos="9103"/>
              </w:tabs>
              <w:rPr>
                <w:rFonts w:asciiTheme="minorHAnsi" w:hAnsiTheme="minorHAnsi" w:cstheme="minorHAnsi"/>
                <w:bCs/>
                <w:color w:val="031E40"/>
                <w:sz w:val="22"/>
              </w:rPr>
            </w:pPr>
            <w:r w:rsidRPr="007B5253">
              <w:rPr>
                <w:rFonts w:asciiTheme="minorHAnsi" w:hAnsiTheme="minorHAnsi" w:cstheme="minorHAnsi"/>
                <w:b/>
                <w:bCs/>
                <w:color w:val="031E40"/>
                <w:sz w:val="22"/>
              </w:rPr>
              <w:lastRenderedPageBreak/>
              <w:t xml:space="preserve">Details of Creative Commons licence </w:t>
            </w:r>
            <w:r w:rsidRPr="007B5253">
              <w:rPr>
                <w:rFonts w:asciiTheme="minorHAnsi" w:hAnsiTheme="minorHAnsi" w:cstheme="minorHAnsi"/>
                <w:bCs/>
                <w:color w:val="031E40"/>
                <w:sz w:val="22"/>
              </w:rPr>
              <w:t>(</w:t>
            </w:r>
            <w:hyperlink r:id="rId10" w:history="1">
              <w:r w:rsidRPr="007B5253">
                <w:rPr>
                  <w:rStyle w:val="Hyperlink"/>
                  <w:rFonts w:asciiTheme="minorHAnsi" w:hAnsiTheme="minorHAnsi" w:cstheme="minorHAnsi"/>
                  <w:color w:val="031E40"/>
                  <w:sz w:val="22"/>
                </w:rPr>
                <w:t>https://creativecommons.org/licenses/</w:t>
              </w:r>
            </w:hyperlink>
            <w:r w:rsidRPr="007B5253">
              <w:rPr>
                <w:rFonts w:asciiTheme="minorHAnsi" w:hAnsiTheme="minorHAnsi" w:cstheme="minorHAnsi"/>
                <w:color w:val="007395"/>
                <w:sz w:val="22"/>
              </w:rPr>
              <w:t>)</w:t>
            </w:r>
          </w:p>
        </w:tc>
      </w:tr>
      <w:tr w:rsidR="00E219F0" w:rsidRPr="007B5253" w14:paraId="2D2F8648" w14:textId="77777777" w:rsidTr="00191CB0">
        <w:tc>
          <w:tcPr>
            <w:tcW w:w="2694" w:type="dxa"/>
            <w:shd w:val="clear" w:color="auto" w:fill="A6CEDA"/>
          </w:tcPr>
          <w:p w14:paraId="30FB5B82" w14:textId="77777777" w:rsidR="00E219F0" w:rsidRPr="007B5253" w:rsidRDefault="00E219F0" w:rsidP="00E219F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Licence type</w:t>
            </w:r>
          </w:p>
        </w:tc>
        <w:tc>
          <w:tcPr>
            <w:tcW w:w="7761" w:type="dxa"/>
          </w:tcPr>
          <w:p w14:paraId="35F2583A" w14:textId="6845FAEA" w:rsidR="00E219F0" w:rsidRPr="00E219F0" w:rsidRDefault="00E219F0" w:rsidP="00080EF9">
            <w:pPr>
              <w:tabs>
                <w:tab w:val="right" w:leader="dot" w:pos="9103"/>
              </w:tabs>
              <w:rPr>
                <w:rFonts w:asciiTheme="minorHAnsi" w:hAnsiTheme="minorHAnsi" w:cstheme="minorHAnsi"/>
                <w:bCs/>
                <w:color w:val="031E40"/>
                <w:sz w:val="24"/>
                <w:szCs w:val="24"/>
              </w:rPr>
            </w:pPr>
            <w:r w:rsidRPr="00E219F0">
              <w:rPr>
                <w:rStyle w:val="Strong"/>
                <w:rFonts w:asciiTheme="minorHAnsi" w:hAnsiTheme="minorHAnsi" w:cstheme="minorHAnsi"/>
                <w:b w:val="0"/>
                <w:color w:val="464646"/>
                <w:sz w:val="24"/>
                <w:szCs w:val="24"/>
              </w:rPr>
              <w:t xml:space="preserve">CC BY-NC:  Attribution, non – commercial </w:t>
            </w:r>
          </w:p>
        </w:tc>
      </w:tr>
    </w:tbl>
    <w:p w14:paraId="4B385DA2" w14:textId="71538FDC" w:rsidR="00BB32C6" w:rsidRPr="007B5253" w:rsidRDefault="00BB32C6"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7761"/>
      </w:tblGrid>
      <w:tr w:rsidR="00F946A1" w:rsidRPr="007B5253" w14:paraId="15437E96" w14:textId="77777777" w:rsidTr="005A107D">
        <w:tc>
          <w:tcPr>
            <w:tcW w:w="10455" w:type="dxa"/>
            <w:gridSpan w:val="2"/>
            <w:shd w:val="clear" w:color="auto" w:fill="7FB9CA"/>
          </w:tcPr>
          <w:p w14:paraId="0F74F764" w14:textId="78F72D12" w:rsidR="00F946A1" w:rsidRPr="007B5253" w:rsidRDefault="00F946A1" w:rsidP="009C5F6D">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Details of the authors of/contributors to the course and their role</w:t>
            </w:r>
          </w:p>
        </w:tc>
      </w:tr>
      <w:tr w:rsidR="00F946A1" w:rsidRPr="007B5253" w14:paraId="026BF728" w14:textId="77777777" w:rsidTr="005A107D">
        <w:tc>
          <w:tcPr>
            <w:tcW w:w="2694" w:type="dxa"/>
            <w:tcBorders>
              <w:bottom w:val="nil"/>
            </w:tcBorders>
            <w:shd w:val="clear" w:color="auto" w:fill="A6CEDA"/>
          </w:tcPr>
          <w:p w14:paraId="595C105D" w14:textId="59CB65B6" w:rsidR="00F946A1" w:rsidRPr="007B5253" w:rsidRDefault="00FD7B16" w:rsidP="00FD7B1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Lead author</w:t>
            </w:r>
          </w:p>
        </w:tc>
        <w:tc>
          <w:tcPr>
            <w:tcW w:w="7761" w:type="dxa"/>
          </w:tcPr>
          <w:p w14:paraId="3BECB1C0" w14:textId="091E4EBA" w:rsidR="00F946A1" w:rsidRPr="007B5253" w:rsidRDefault="00360F40" w:rsidP="009C5F6D">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Dr Samuel King Opoku</w:t>
            </w:r>
          </w:p>
        </w:tc>
      </w:tr>
      <w:tr w:rsidR="00F946A1" w:rsidRPr="007B5253" w14:paraId="185EA417" w14:textId="77777777" w:rsidTr="005A107D">
        <w:tc>
          <w:tcPr>
            <w:tcW w:w="2694" w:type="dxa"/>
            <w:tcBorders>
              <w:top w:val="nil"/>
              <w:bottom w:val="single" w:sz="4" w:space="0" w:color="A6A6A6" w:themeColor="background1" w:themeShade="A6"/>
            </w:tcBorders>
            <w:shd w:val="clear" w:color="auto" w:fill="A6CEDA"/>
          </w:tcPr>
          <w:p w14:paraId="1F891332" w14:textId="3AEBF450" w:rsidR="00F946A1" w:rsidRPr="007B5253" w:rsidRDefault="00F946A1" w:rsidP="00FD7B16">
            <w:pPr>
              <w:tabs>
                <w:tab w:val="right" w:leader="dot" w:pos="9103"/>
              </w:tabs>
              <w:ind w:right="-113"/>
              <w:jc w:val="right"/>
              <w:rPr>
                <w:rFonts w:asciiTheme="minorHAnsi" w:hAnsiTheme="minorHAnsi" w:cstheme="minorHAnsi"/>
                <w:bCs/>
                <w:i/>
                <w:color w:val="031E40"/>
                <w:sz w:val="22"/>
              </w:rPr>
            </w:pPr>
            <w:r w:rsidRPr="007B5253">
              <w:rPr>
                <w:rFonts w:asciiTheme="minorHAnsi" w:hAnsiTheme="minorHAnsi" w:cstheme="minorHAnsi"/>
                <w:bCs/>
                <w:i/>
                <w:color w:val="031E40"/>
                <w:sz w:val="22"/>
              </w:rPr>
              <w:t>Responsible for:</w:t>
            </w:r>
          </w:p>
        </w:tc>
        <w:tc>
          <w:tcPr>
            <w:tcW w:w="7761" w:type="dxa"/>
          </w:tcPr>
          <w:p w14:paraId="68B239C2" w14:textId="27BFBC43" w:rsidR="00F946A1" w:rsidRPr="007B5253" w:rsidRDefault="00870AA6" w:rsidP="009C5F6D">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M</w:t>
            </w:r>
            <w:r w:rsidR="00360F40">
              <w:rPr>
                <w:rFonts w:asciiTheme="minorHAnsi" w:hAnsiTheme="minorHAnsi" w:cstheme="minorHAnsi"/>
                <w:b/>
                <w:bCs/>
                <w:color w:val="031E40"/>
                <w:sz w:val="22"/>
              </w:rPr>
              <w:t>odule development</w:t>
            </w:r>
          </w:p>
        </w:tc>
      </w:tr>
    </w:tbl>
    <w:p w14:paraId="6B7F6A06" w14:textId="77777777" w:rsidR="00F946A1" w:rsidRPr="007B5253" w:rsidRDefault="00F946A1" w:rsidP="00BB32C6">
      <w:pPr>
        <w:rPr>
          <w:rFonts w:asciiTheme="minorHAnsi" w:hAnsiTheme="minorHAnsi" w:cstheme="minorHAnsi"/>
          <w:color w:val="031E40"/>
          <w:sz w:val="22"/>
        </w:rPr>
      </w:pPr>
    </w:p>
    <w:p w14:paraId="575E38FB" w14:textId="0CC1E804" w:rsidR="00BB32C6" w:rsidRPr="007B5253" w:rsidRDefault="00BB32C6"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63284B" w:rsidRPr="007B5253" w14:paraId="1AF9112E" w14:textId="77777777" w:rsidTr="00C67720">
        <w:tc>
          <w:tcPr>
            <w:tcW w:w="10455" w:type="dxa"/>
            <w:gridSpan w:val="2"/>
            <w:shd w:val="clear" w:color="auto" w:fill="7FB9CA"/>
          </w:tcPr>
          <w:p w14:paraId="2C10C8EE" w14:textId="7ECA012C" w:rsidR="0063284B" w:rsidRPr="007B5253" w:rsidRDefault="0063284B" w:rsidP="009C5F6D">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 xml:space="preserve">Information regarding </w:t>
            </w:r>
            <w:r w:rsidR="00080EF9">
              <w:rPr>
                <w:rFonts w:asciiTheme="minorHAnsi" w:hAnsiTheme="minorHAnsi" w:cstheme="minorHAnsi"/>
                <w:b/>
                <w:bCs/>
                <w:color w:val="031E40"/>
                <w:sz w:val="22"/>
              </w:rPr>
              <w:t xml:space="preserve">the </w:t>
            </w:r>
            <w:r w:rsidRPr="007B5253">
              <w:rPr>
                <w:rFonts w:asciiTheme="minorHAnsi" w:hAnsiTheme="minorHAnsi" w:cstheme="minorHAnsi"/>
                <w:b/>
                <w:bCs/>
                <w:color w:val="031E40"/>
                <w:sz w:val="22"/>
              </w:rPr>
              <w:t>format of material to upload onto the OER Africa repository</w:t>
            </w:r>
          </w:p>
        </w:tc>
      </w:tr>
      <w:tr w:rsidR="00E219F0" w:rsidRPr="007B5253" w14:paraId="7D34D7B3" w14:textId="77777777" w:rsidTr="00C67720">
        <w:tc>
          <w:tcPr>
            <w:tcW w:w="5245" w:type="dxa"/>
            <w:shd w:val="clear" w:color="auto" w:fill="A6CEDA"/>
          </w:tcPr>
          <w:p w14:paraId="6014C675" w14:textId="5BA75896" w:rsidR="00E219F0" w:rsidRPr="007B5253" w:rsidRDefault="00E219F0" w:rsidP="00E219F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Primary resource (Not PDF)</w:t>
            </w:r>
          </w:p>
        </w:tc>
        <w:tc>
          <w:tcPr>
            <w:tcW w:w="5210" w:type="dxa"/>
          </w:tcPr>
          <w:p w14:paraId="180E71EA" w14:textId="2074B9B8" w:rsidR="00E219F0" w:rsidRPr="007B5253" w:rsidRDefault="00E219F0" w:rsidP="00E219F0">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PowerPoint, Word document</w:t>
            </w:r>
          </w:p>
        </w:tc>
      </w:tr>
      <w:tr w:rsidR="00E219F0" w:rsidRPr="007B5253" w14:paraId="1DE69B66" w14:textId="77777777" w:rsidTr="00C67720">
        <w:tc>
          <w:tcPr>
            <w:tcW w:w="5245" w:type="dxa"/>
            <w:shd w:val="clear" w:color="auto" w:fill="A6CEDA"/>
          </w:tcPr>
          <w:p w14:paraId="726E4387" w14:textId="2F7B41E2" w:rsidR="00E219F0" w:rsidRPr="007B5253" w:rsidRDefault="00E219F0" w:rsidP="00E219F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Will a Moodle common cartridge be uploaded as well?</w:t>
            </w:r>
          </w:p>
        </w:tc>
        <w:tc>
          <w:tcPr>
            <w:tcW w:w="5210" w:type="dxa"/>
          </w:tcPr>
          <w:p w14:paraId="0B217733" w14:textId="39059BFD" w:rsidR="00E219F0" w:rsidRPr="007B5253" w:rsidRDefault="00E219F0" w:rsidP="00E219F0">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Yes</w:t>
            </w:r>
          </w:p>
        </w:tc>
      </w:tr>
    </w:tbl>
    <w:p w14:paraId="05EE8FD6" w14:textId="77777777" w:rsidR="0063284B" w:rsidRPr="007B5253" w:rsidRDefault="0063284B"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711"/>
        <w:gridCol w:w="2517"/>
      </w:tblGrid>
      <w:tr w:rsidR="00BB32C6" w:rsidRPr="007B5253" w14:paraId="0C1C9CA5" w14:textId="77777777" w:rsidTr="00C67720">
        <w:tc>
          <w:tcPr>
            <w:tcW w:w="10455" w:type="dxa"/>
            <w:gridSpan w:val="4"/>
            <w:shd w:val="clear" w:color="auto" w:fill="7FB9CA"/>
          </w:tcPr>
          <w:p w14:paraId="4C6CFC6C" w14:textId="30234CD8" w:rsidR="00BB32C6" w:rsidRPr="007B5253" w:rsidRDefault="0063284B" w:rsidP="009C5F6D">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Course</w:t>
            </w:r>
            <w:r w:rsidR="00BB32C6" w:rsidRPr="007B5253">
              <w:rPr>
                <w:rFonts w:asciiTheme="minorHAnsi" w:hAnsiTheme="minorHAnsi" w:cstheme="minorHAnsi"/>
                <w:b/>
                <w:bCs/>
                <w:color w:val="031E40"/>
                <w:sz w:val="22"/>
              </w:rPr>
              <w:t xml:space="preserve"> details</w:t>
            </w:r>
          </w:p>
        </w:tc>
      </w:tr>
      <w:tr w:rsidR="00BB32C6" w:rsidRPr="007B5253" w14:paraId="76F7A173" w14:textId="77777777" w:rsidTr="00C67720">
        <w:tc>
          <w:tcPr>
            <w:tcW w:w="2694" w:type="dxa"/>
            <w:shd w:val="clear" w:color="auto" w:fill="A6CEDA"/>
          </w:tcPr>
          <w:p w14:paraId="40B21E83" w14:textId="191B3AE3" w:rsidR="00BB32C6" w:rsidRPr="007B5253" w:rsidRDefault="00BB32C6" w:rsidP="00F946A1">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Module title:</w:t>
            </w:r>
          </w:p>
        </w:tc>
        <w:tc>
          <w:tcPr>
            <w:tcW w:w="7761" w:type="dxa"/>
            <w:gridSpan w:val="3"/>
          </w:tcPr>
          <w:p w14:paraId="0C4966C1" w14:textId="3315D176" w:rsidR="00BB32C6" w:rsidRPr="00E616D6" w:rsidRDefault="00E616D6" w:rsidP="00E616D6">
            <w:pPr>
              <w:pStyle w:val="Default"/>
              <w:tabs>
                <w:tab w:val="left" w:pos="2778"/>
              </w:tabs>
              <w:rPr>
                <w:rFonts w:asciiTheme="minorHAnsi" w:hAnsiTheme="minorHAnsi" w:cstheme="minorHAnsi"/>
              </w:rPr>
            </w:pPr>
            <w:r>
              <w:rPr>
                <w:rFonts w:asciiTheme="minorHAnsi" w:hAnsiTheme="minorHAnsi" w:cstheme="minorHAnsi"/>
              </w:rPr>
              <w:t>Management Information System</w:t>
            </w:r>
            <w:r w:rsidR="0005380B">
              <w:rPr>
                <w:rFonts w:asciiTheme="minorHAnsi" w:hAnsiTheme="minorHAnsi" w:cstheme="minorHAnsi"/>
              </w:rPr>
              <w:t>s</w:t>
            </w:r>
            <w:bookmarkStart w:id="0" w:name="_GoBack"/>
            <w:bookmarkEnd w:id="0"/>
            <w:r w:rsidRPr="00262903">
              <w:rPr>
                <w:rFonts w:asciiTheme="minorHAnsi" w:hAnsiTheme="minorHAnsi" w:cstheme="minorHAnsi"/>
              </w:rPr>
              <w:t xml:space="preserve"> (</w:t>
            </w:r>
            <w:r>
              <w:rPr>
                <w:rFonts w:asciiTheme="minorHAnsi" w:hAnsiTheme="minorHAnsi" w:cstheme="minorHAnsi"/>
              </w:rPr>
              <w:t>BCT213</w:t>
            </w:r>
            <w:r w:rsidRPr="00262903">
              <w:rPr>
                <w:rFonts w:asciiTheme="minorHAnsi" w:hAnsiTheme="minorHAnsi" w:cstheme="minorHAnsi"/>
              </w:rPr>
              <w:t>)</w:t>
            </w:r>
          </w:p>
        </w:tc>
      </w:tr>
      <w:tr w:rsidR="00E616D6" w:rsidRPr="007B5253" w14:paraId="39CBD6B4" w14:textId="77777777" w:rsidTr="00C67720">
        <w:tc>
          <w:tcPr>
            <w:tcW w:w="2694" w:type="dxa"/>
            <w:shd w:val="clear" w:color="auto" w:fill="A6CEDA"/>
          </w:tcPr>
          <w:p w14:paraId="29EEE562" w14:textId="77777777" w:rsidR="00E616D6" w:rsidRPr="007B5253" w:rsidRDefault="00E616D6" w:rsidP="00E616D6">
            <w:pPr>
              <w:tabs>
                <w:tab w:val="right" w:leader="dot" w:pos="9103"/>
              </w:tabs>
              <w:ind w:right="-113"/>
              <w:rPr>
                <w:rFonts w:asciiTheme="minorHAnsi" w:hAnsiTheme="minorHAnsi" w:cstheme="minorHAnsi"/>
                <w:b/>
                <w:bCs/>
                <w:color w:val="031E40"/>
                <w:sz w:val="22"/>
              </w:rPr>
            </w:pPr>
            <w:r w:rsidRPr="007B5253">
              <w:rPr>
                <w:rFonts w:asciiTheme="minorHAnsi" w:hAnsiTheme="minorHAnsi" w:cstheme="minorHAnsi"/>
                <w:bCs/>
                <w:color w:val="031E40"/>
                <w:sz w:val="22"/>
              </w:rPr>
              <w:t>Academic level:</w:t>
            </w:r>
          </w:p>
        </w:tc>
        <w:tc>
          <w:tcPr>
            <w:tcW w:w="2533" w:type="dxa"/>
            <w:shd w:val="clear" w:color="auto" w:fill="auto"/>
          </w:tcPr>
          <w:p w14:paraId="4CE2A9CE" w14:textId="1D05CBED" w:rsidR="00E616D6" w:rsidRPr="007B5253" w:rsidRDefault="00E616D6" w:rsidP="00E616D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3</w:t>
            </w:r>
            <w:r w:rsidRPr="00262903">
              <w:rPr>
                <w:rFonts w:asciiTheme="minorHAnsi" w:hAnsiTheme="minorHAnsi" w:cstheme="minorHAnsi"/>
                <w:bCs/>
                <w:color w:val="031E40"/>
                <w:sz w:val="24"/>
                <w:szCs w:val="24"/>
              </w:rPr>
              <w:t>00 First Semester</w:t>
            </w:r>
          </w:p>
        </w:tc>
        <w:tc>
          <w:tcPr>
            <w:tcW w:w="2711" w:type="dxa"/>
            <w:shd w:val="clear" w:color="auto" w:fill="A6CEDA"/>
          </w:tcPr>
          <w:p w14:paraId="2E992F6F" w14:textId="6031F2C5" w:rsidR="00E616D6" w:rsidRPr="007B5253" w:rsidRDefault="00E616D6" w:rsidP="00E616D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Number of credits:</w:t>
            </w:r>
          </w:p>
        </w:tc>
        <w:tc>
          <w:tcPr>
            <w:tcW w:w="2517" w:type="dxa"/>
            <w:shd w:val="clear" w:color="auto" w:fill="auto"/>
          </w:tcPr>
          <w:p w14:paraId="478E5125" w14:textId="5D212DCC" w:rsidR="00E616D6" w:rsidRPr="007B5253" w:rsidRDefault="00E616D6" w:rsidP="00E616D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3</w:t>
            </w:r>
          </w:p>
        </w:tc>
      </w:tr>
      <w:tr w:rsidR="00E616D6" w:rsidRPr="007B5253" w14:paraId="1104EA68" w14:textId="77777777" w:rsidTr="00C67720">
        <w:trPr>
          <w:gridAfter w:val="2"/>
          <w:wAfter w:w="5228" w:type="dxa"/>
        </w:trPr>
        <w:tc>
          <w:tcPr>
            <w:tcW w:w="2694" w:type="dxa"/>
            <w:shd w:val="clear" w:color="auto" w:fill="A6CEDA"/>
          </w:tcPr>
          <w:p w14:paraId="17C7960B" w14:textId="7CD26B9A" w:rsidR="00E616D6" w:rsidRPr="007B5253" w:rsidRDefault="00E616D6" w:rsidP="00E616D6">
            <w:pPr>
              <w:tabs>
                <w:tab w:val="right" w:leader="dot" w:pos="9103"/>
              </w:tabs>
              <w:ind w:right="-113"/>
              <w:jc w:val="right"/>
              <w:rPr>
                <w:rFonts w:asciiTheme="minorHAnsi" w:hAnsiTheme="minorHAnsi" w:cstheme="minorHAnsi"/>
                <w:bCs/>
                <w:color w:val="031E40"/>
                <w:sz w:val="22"/>
              </w:rPr>
            </w:pPr>
            <w:r w:rsidRPr="007B5253">
              <w:rPr>
                <w:rFonts w:asciiTheme="minorHAnsi" w:hAnsiTheme="minorHAnsi" w:cstheme="minorHAnsi"/>
                <w:bCs/>
                <w:color w:val="031E40"/>
                <w:sz w:val="22"/>
              </w:rPr>
              <w:t>Class contact time (hours):</w:t>
            </w:r>
          </w:p>
        </w:tc>
        <w:tc>
          <w:tcPr>
            <w:tcW w:w="2533" w:type="dxa"/>
            <w:shd w:val="clear" w:color="auto" w:fill="auto"/>
          </w:tcPr>
          <w:p w14:paraId="5ED3DDEA" w14:textId="757B0E81" w:rsidR="00E616D6" w:rsidRPr="007B5253" w:rsidRDefault="00D15F4B" w:rsidP="00E616D6">
            <w:pPr>
              <w:tabs>
                <w:tab w:val="right" w:leader="dot" w:pos="9103"/>
              </w:tabs>
              <w:ind w:right="567"/>
              <w:rPr>
                <w:rFonts w:asciiTheme="minorHAnsi" w:hAnsiTheme="minorHAnsi" w:cstheme="minorHAnsi"/>
                <w:bCs/>
                <w:color w:val="031E40"/>
                <w:sz w:val="22"/>
              </w:rPr>
            </w:pPr>
            <w:r>
              <w:rPr>
                <w:rFonts w:asciiTheme="minorHAnsi" w:hAnsiTheme="minorHAnsi" w:cstheme="minorHAnsi"/>
                <w:bCs/>
                <w:color w:val="031E40"/>
                <w:sz w:val="24"/>
                <w:szCs w:val="24"/>
              </w:rPr>
              <w:t>23</w:t>
            </w:r>
          </w:p>
        </w:tc>
      </w:tr>
      <w:tr w:rsidR="00E616D6" w:rsidRPr="007B5253" w14:paraId="6818863E" w14:textId="77777777" w:rsidTr="00C67720">
        <w:tc>
          <w:tcPr>
            <w:tcW w:w="2694" w:type="dxa"/>
            <w:shd w:val="clear" w:color="auto" w:fill="A6CEDA"/>
          </w:tcPr>
          <w:p w14:paraId="4B00B5E3" w14:textId="20F585C6" w:rsidR="00E616D6" w:rsidRPr="007B5253" w:rsidRDefault="00E616D6" w:rsidP="00E616D6">
            <w:pPr>
              <w:tabs>
                <w:tab w:val="right" w:leader="dot" w:pos="9103"/>
              </w:tabs>
              <w:ind w:right="-113"/>
              <w:jc w:val="right"/>
              <w:rPr>
                <w:rFonts w:asciiTheme="minorHAnsi" w:hAnsiTheme="minorHAnsi" w:cstheme="minorHAnsi"/>
                <w:bCs/>
                <w:color w:val="031E40"/>
                <w:sz w:val="22"/>
              </w:rPr>
            </w:pPr>
            <w:r w:rsidRPr="007B5253">
              <w:rPr>
                <w:rFonts w:asciiTheme="minorHAnsi" w:hAnsiTheme="minorHAnsi" w:cstheme="minorHAnsi"/>
                <w:bCs/>
                <w:color w:val="031E40"/>
                <w:sz w:val="22"/>
              </w:rPr>
              <w:t>Private/online study hours:</w:t>
            </w:r>
          </w:p>
        </w:tc>
        <w:tc>
          <w:tcPr>
            <w:tcW w:w="2533" w:type="dxa"/>
            <w:shd w:val="clear" w:color="auto" w:fill="auto"/>
          </w:tcPr>
          <w:p w14:paraId="754E9EB4" w14:textId="18AED885" w:rsidR="00E616D6" w:rsidRPr="007B5253" w:rsidRDefault="00773594" w:rsidP="00E616D6">
            <w:pPr>
              <w:tabs>
                <w:tab w:val="right" w:leader="dot" w:pos="9103"/>
              </w:tabs>
              <w:ind w:right="567"/>
              <w:rPr>
                <w:rFonts w:asciiTheme="minorHAnsi" w:hAnsiTheme="minorHAnsi" w:cstheme="minorHAnsi"/>
                <w:bCs/>
                <w:color w:val="031E40"/>
                <w:sz w:val="22"/>
              </w:rPr>
            </w:pPr>
            <w:r>
              <w:rPr>
                <w:rFonts w:asciiTheme="minorHAnsi" w:hAnsiTheme="minorHAnsi" w:cstheme="minorHAnsi"/>
                <w:bCs/>
                <w:color w:val="031E40"/>
                <w:sz w:val="24"/>
                <w:szCs w:val="24"/>
              </w:rPr>
              <w:t>54</w:t>
            </w:r>
          </w:p>
        </w:tc>
        <w:tc>
          <w:tcPr>
            <w:tcW w:w="2711" w:type="dxa"/>
            <w:shd w:val="clear" w:color="auto" w:fill="A6CEDA"/>
          </w:tcPr>
          <w:p w14:paraId="642B460A" w14:textId="790E1CAD" w:rsidR="00E616D6" w:rsidRPr="007B5253" w:rsidRDefault="00E616D6" w:rsidP="00E616D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Number of weeks of study:</w:t>
            </w:r>
          </w:p>
        </w:tc>
        <w:tc>
          <w:tcPr>
            <w:tcW w:w="2517" w:type="dxa"/>
            <w:shd w:val="clear" w:color="auto" w:fill="auto"/>
          </w:tcPr>
          <w:p w14:paraId="6B2AE823" w14:textId="74E57E03" w:rsidR="00E616D6" w:rsidRPr="007B5253" w:rsidRDefault="00E616D6" w:rsidP="00E616D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4</w:t>
            </w:r>
          </w:p>
        </w:tc>
      </w:tr>
      <w:tr w:rsidR="00E616D6" w:rsidRPr="007B5253" w14:paraId="26052010" w14:textId="77777777" w:rsidTr="00C67720">
        <w:tc>
          <w:tcPr>
            <w:tcW w:w="2694" w:type="dxa"/>
            <w:shd w:val="clear" w:color="auto" w:fill="A6CEDA"/>
          </w:tcPr>
          <w:p w14:paraId="2351D399" w14:textId="64071604" w:rsidR="00E616D6" w:rsidRPr="007B5253" w:rsidRDefault="00E616D6" w:rsidP="00E616D6">
            <w:pPr>
              <w:tabs>
                <w:tab w:val="right" w:leader="dot" w:pos="9103"/>
              </w:tabs>
              <w:ind w:right="-113"/>
              <w:jc w:val="right"/>
              <w:rPr>
                <w:rFonts w:asciiTheme="minorHAnsi" w:hAnsiTheme="minorHAnsi" w:cstheme="minorHAnsi"/>
                <w:bCs/>
                <w:color w:val="031E40"/>
                <w:sz w:val="22"/>
              </w:rPr>
            </w:pPr>
            <w:r w:rsidRPr="007B5253">
              <w:rPr>
                <w:rFonts w:asciiTheme="minorHAnsi" w:hAnsiTheme="minorHAnsi" w:cstheme="minorHAnsi"/>
                <w:bCs/>
                <w:color w:val="031E40"/>
                <w:sz w:val="22"/>
              </w:rPr>
              <w:t>Total student learning hours:</w:t>
            </w:r>
          </w:p>
        </w:tc>
        <w:tc>
          <w:tcPr>
            <w:tcW w:w="2533" w:type="dxa"/>
            <w:shd w:val="clear" w:color="auto" w:fill="auto"/>
          </w:tcPr>
          <w:p w14:paraId="152F6D13" w14:textId="59CCA63D" w:rsidR="00E616D6" w:rsidRPr="007B5253" w:rsidRDefault="00773594" w:rsidP="00E616D6">
            <w:pPr>
              <w:tabs>
                <w:tab w:val="right" w:leader="dot" w:pos="9103"/>
              </w:tabs>
              <w:ind w:right="567"/>
              <w:rPr>
                <w:rFonts w:asciiTheme="minorHAnsi" w:hAnsiTheme="minorHAnsi" w:cstheme="minorHAnsi"/>
                <w:bCs/>
                <w:color w:val="031E40"/>
                <w:sz w:val="22"/>
              </w:rPr>
            </w:pPr>
            <w:r>
              <w:rPr>
                <w:rFonts w:asciiTheme="minorHAnsi" w:hAnsiTheme="minorHAnsi" w:cstheme="minorHAnsi"/>
                <w:bCs/>
                <w:color w:val="031E40"/>
                <w:sz w:val="24"/>
                <w:szCs w:val="24"/>
              </w:rPr>
              <w:t>77</w:t>
            </w:r>
          </w:p>
        </w:tc>
        <w:tc>
          <w:tcPr>
            <w:tcW w:w="2711" w:type="dxa"/>
            <w:shd w:val="clear" w:color="auto" w:fill="A6CEDA"/>
          </w:tcPr>
          <w:p w14:paraId="5778393C" w14:textId="58C7BED7" w:rsidR="00E616D6" w:rsidRPr="007B5253" w:rsidRDefault="00E616D6" w:rsidP="00E616D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Number of units of study:</w:t>
            </w:r>
          </w:p>
        </w:tc>
        <w:tc>
          <w:tcPr>
            <w:tcW w:w="2517" w:type="dxa"/>
            <w:shd w:val="clear" w:color="auto" w:fill="auto"/>
          </w:tcPr>
          <w:p w14:paraId="3A3889A4" w14:textId="5FDEBBA9" w:rsidR="00E616D6" w:rsidRPr="007B5253" w:rsidRDefault="00870AA6" w:rsidP="00E616D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2</w:t>
            </w:r>
          </w:p>
        </w:tc>
      </w:tr>
    </w:tbl>
    <w:p w14:paraId="0868004B" w14:textId="77777777" w:rsidR="00C67720" w:rsidRPr="007B5253" w:rsidRDefault="00C67720">
      <w:pPr>
        <w:rPr>
          <w:rFonts w:asciiTheme="minorHAnsi" w:hAnsiTheme="minorHAnsi" w:cstheme="minorHAnsi"/>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5F7247" w:rsidRPr="007B5253" w14:paraId="54708D8F" w14:textId="77777777" w:rsidTr="005F7247">
        <w:tc>
          <w:tcPr>
            <w:tcW w:w="5227" w:type="dxa"/>
            <w:shd w:val="clear" w:color="auto" w:fill="A6CEDA"/>
          </w:tcPr>
          <w:p w14:paraId="40941AB4" w14:textId="562F4C9B" w:rsidR="005F7247" w:rsidRPr="007B5253" w:rsidRDefault="005F7247" w:rsidP="00E616D6">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Programme(s) which m</w:t>
            </w:r>
            <w:r w:rsidRPr="007B5253">
              <w:rPr>
                <w:rFonts w:asciiTheme="minorHAnsi" w:hAnsiTheme="minorHAnsi" w:cstheme="minorHAnsi"/>
                <w:bCs/>
                <w:color w:val="031E40"/>
                <w:sz w:val="22"/>
              </w:rPr>
              <w:t>ight include this Module:</w:t>
            </w:r>
          </w:p>
        </w:tc>
        <w:tc>
          <w:tcPr>
            <w:tcW w:w="5228" w:type="dxa"/>
          </w:tcPr>
          <w:p w14:paraId="1581B4FF" w14:textId="2A617130" w:rsidR="005F7247" w:rsidRPr="007B5253" w:rsidRDefault="005F7247" w:rsidP="00E616D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Bachelor of Technology in Computer Technology</w:t>
            </w:r>
          </w:p>
        </w:tc>
      </w:tr>
      <w:tr w:rsidR="005F7247" w:rsidRPr="007B5253" w14:paraId="19DA2BBC" w14:textId="77777777" w:rsidTr="005F7247">
        <w:tc>
          <w:tcPr>
            <w:tcW w:w="5227" w:type="dxa"/>
            <w:shd w:val="clear" w:color="auto" w:fill="A6CEDA"/>
          </w:tcPr>
          <w:p w14:paraId="7CF39697" w14:textId="77777777" w:rsidR="005F7247" w:rsidRPr="007B5253" w:rsidRDefault="005F7247" w:rsidP="00E616D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Pre-requisite student abilities and knowledge:</w:t>
            </w:r>
          </w:p>
        </w:tc>
        <w:tc>
          <w:tcPr>
            <w:tcW w:w="5228" w:type="dxa"/>
          </w:tcPr>
          <w:p w14:paraId="7BEF813D" w14:textId="269BE3BB" w:rsidR="005F7247" w:rsidRPr="007B5253" w:rsidRDefault="005F7247" w:rsidP="00E616D6">
            <w:pPr>
              <w:tabs>
                <w:tab w:val="right" w:leader="dot" w:pos="9103"/>
              </w:tabs>
              <w:rPr>
                <w:rFonts w:asciiTheme="minorHAnsi" w:hAnsiTheme="minorHAnsi" w:cstheme="minorHAnsi"/>
                <w:bCs/>
                <w:color w:val="031E40"/>
                <w:sz w:val="22"/>
              </w:rPr>
            </w:pPr>
            <w:r w:rsidRPr="004B1E77">
              <w:rPr>
                <w:rFonts w:asciiTheme="minorHAnsi" w:hAnsiTheme="minorHAnsi" w:cstheme="minorHAnsi"/>
                <w:bCs/>
                <w:color w:val="auto"/>
                <w:sz w:val="24"/>
                <w:szCs w:val="24"/>
              </w:rPr>
              <w:t>Basic knowledge of database, computer networks</w:t>
            </w:r>
            <w:r>
              <w:rPr>
                <w:rFonts w:asciiTheme="minorHAnsi" w:hAnsiTheme="minorHAnsi" w:cstheme="minorHAnsi"/>
                <w:bCs/>
                <w:color w:val="auto"/>
                <w:sz w:val="24"/>
                <w:szCs w:val="24"/>
              </w:rPr>
              <w:t>, systems analysis</w:t>
            </w:r>
            <w:r w:rsidRPr="004B1E77">
              <w:rPr>
                <w:rFonts w:asciiTheme="minorHAnsi" w:hAnsiTheme="minorHAnsi" w:cstheme="minorHAnsi"/>
                <w:bCs/>
                <w:color w:val="auto"/>
                <w:sz w:val="24"/>
                <w:szCs w:val="24"/>
              </w:rPr>
              <w:t xml:space="preserve"> and operating system</w:t>
            </w:r>
            <w:r w:rsidR="00080EF9">
              <w:rPr>
                <w:rFonts w:asciiTheme="minorHAnsi" w:hAnsiTheme="minorHAnsi" w:cstheme="minorHAnsi"/>
                <w:bCs/>
                <w:color w:val="auto"/>
                <w:sz w:val="24"/>
                <w:szCs w:val="24"/>
              </w:rPr>
              <w:t>s</w:t>
            </w:r>
            <w:r w:rsidRPr="004B1E77">
              <w:rPr>
                <w:rFonts w:asciiTheme="minorHAnsi" w:hAnsiTheme="minorHAnsi" w:cstheme="minorHAnsi"/>
                <w:bCs/>
                <w:color w:val="auto"/>
                <w:sz w:val="24"/>
                <w:szCs w:val="24"/>
              </w:rPr>
              <w:t xml:space="preserve"> with good communication skills.</w:t>
            </w:r>
          </w:p>
        </w:tc>
      </w:tr>
      <w:tr w:rsidR="005F7247" w:rsidRPr="007B5253" w14:paraId="0034E5FE" w14:textId="77777777" w:rsidTr="005F7247">
        <w:tc>
          <w:tcPr>
            <w:tcW w:w="5227" w:type="dxa"/>
            <w:shd w:val="clear" w:color="auto" w:fill="A6CEDA"/>
          </w:tcPr>
          <w:p w14:paraId="61CC9A6B" w14:textId="77777777" w:rsidR="005F7247" w:rsidRPr="007B5253" w:rsidRDefault="005F7247" w:rsidP="00E616D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Pre-requisite (or co-requisite) modules:</w:t>
            </w:r>
          </w:p>
        </w:tc>
        <w:tc>
          <w:tcPr>
            <w:tcW w:w="5228" w:type="dxa"/>
          </w:tcPr>
          <w:p w14:paraId="1AE6E89F" w14:textId="6F46C09A" w:rsidR="005F7247" w:rsidRPr="007B5253" w:rsidRDefault="005F7247" w:rsidP="00E616D6">
            <w:pPr>
              <w:tabs>
                <w:tab w:val="right" w:leader="dot" w:pos="9103"/>
              </w:tabs>
              <w:rPr>
                <w:rFonts w:asciiTheme="minorHAnsi" w:hAnsiTheme="minorHAnsi" w:cstheme="minorHAnsi"/>
                <w:bCs/>
                <w:color w:val="031E40"/>
                <w:sz w:val="22"/>
              </w:rPr>
            </w:pPr>
            <w:r w:rsidRPr="004B1E77">
              <w:rPr>
                <w:rFonts w:asciiTheme="minorHAnsi" w:hAnsiTheme="minorHAnsi" w:cstheme="minorHAnsi"/>
                <w:bCs/>
                <w:color w:val="auto"/>
                <w:sz w:val="24"/>
                <w:szCs w:val="24"/>
              </w:rPr>
              <w:t>None</w:t>
            </w:r>
          </w:p>
        </w:tc>
      </w:tr>
    </w:tbl>
    <w:p w14:paraId="112E3BB9" w14:textId="0768A660" w:rsidR="00BE677D" w:rsidRPr="007B5253" w:rsidRDefault="00BE677D"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5F7247" w:rsidRPr="007B5253" w14:paraId="7237973C" w14:textId="77777777" w:rsidTr="005F7247">
        <w:tc>
          <w:tcPr>
            <w:tcW w:w="2689" w:type="dxa"/>
            <w:shd w:val="clear" w:color="auto" w:fill="A6CEDA"/>
          </w:tcPr>
          <w:p w14:paraId="6740FE9D" w14:textId="288F35E2" w:rsidR="005F7247" w:rsidRPr="007B5253" w:rsidRDefault="005F7247" w:rsidP="00E616D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Aim of the module:</w:t>
            </w:r>
          </w:p>
        </w:tc>
        <w:tc>
          <w:tcPr>
            <w:tcW w:w="7766" w:type="dxa"/>
          </w:tcPr>
          <w:p w14:paraId="0136C0FE" w14:textId="457C4264" w:rsidR="005F7247" w:rsidRPr="007B5253" w:rsidRDefault="005F7247" w:rsidP="00080EF9">
            <w:pPr>
              <w:tabs>
                <w:tab w:val="right" w:leader="dot" w:pos="9103"/>
              </w:tabs>
              <w:rPr>
                <w:rFonts w:asciiTheme="minorHAnsi" w:hAnsiTheme="minorHAnsi" w:cstheme="minorHAnsi"/>
                <w:bCs/>
                <w:color w:val="031E40"/>
                <w:sz w:val="22"/>
              </w:rPr>
            </w:pPr>
            <w:r w:rsidRPr="00EE2C9A">
              <w:rPr>
                <w:rFonts w:asciiTheme="minorHAnsi" w:hAnsiTheme="minorHAnsi" w:cstheme="minorHAnsi"/>
                <w:bCs/>
                <w:color w:val="auto"/>
                <w:sz w:val="24"/>
                <w:szCs w:val="24"/>
              </w:rPr>
              <w:t>This module aims to prepare you on how to make decisions that advance organization’s strategy and implement organizational structure and dynamics for better competitive advantage.</w:t>
            </w:r>
          </w:p>
        </w:tc>
      </w:tr>
      <w:tr w:rsidR="005F7247" w:rsidRPr="007B5253" w14:paraId="6FCD51D7" w14:textId="77777777" w:rsidTr="005F7247">
        <w:tc>
          <w:tcPr>
            <w:tcW w:w="2689" w:type="dxa"/>
            <w:shd w:val="clear" w:color="auto" w:fill="A6CEDA"/>
          </w:tcPr>
          <w:p w14:paraId="75AFC999" w14:textId="74193C31" w:rsidR="005F7247" w:rsidRPr="007B5253" w:rsidRDefault="005F7247" w:rsidP="00E616D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Brief description of module:</w:t>
            </w:r>
          </w:p>
        </w:tc>
        <w:tc>
          <w:tcPr>
            <w:tcW w:w="7766" w:type="dxa"/>
          </w:tcPr>
          <w:p w14:paraId="257CEC19" w14:textId="4B0BDEC7" w:rsidR="005F7247" w:rsidRPr="007B5253" w:rsidRDefault="005F7247" w:rsidP="00080EF9">
            <w:pPr>
              <w:tabs>
                <w:tab w:val="right" w:leader="dot" w:pos="9103"/>
              </w:tabs>
              <w:rPr>
                <w:rFonts w:asciiTheme="minorHAnsi" w:hAnsiTheme="minorHAnsi" w:cstheme="minorHAnsi"/>
                <w:bCs/>
                <w:color w:val="031E40"/>
                <w:sz w:val="22"/>
              </w:rPr>
            </w:pPr>
            <w:r w:rsidRPr="00823475">
              <w:rPr>
                <w:rFonts w:asciiTheme="minorHAnsi" w:hAnsiTheme="minorHAnsi" w:cstheme="minorHAnsi"/>
                <w:bCs/>
                <w:color w:val="auto"/>
                <w:sz w:val="24"/>
                <w:szCs w:val="24"/>
              </w:rPr>
              <w:t>The ability to collect data from different sources, process and organize them for businesses to make strategic decisions for competitive advantage is the driving force for sustaining modern businesses. This module, thus, introduces the management of information and communication technology elements within business organizations to equip you to handle organizational challenges successfully by giving you the skills to manage various information systems to assist managers, staff and customers</w:t>
            </w:r>
          </w:p>
        </w:tc>
      </w:tr>
    </w:tbl>
    <w:p w14:paraId="07271CD0" w14:textId="77777777" w:rsidR="002A6D49" w:rsidRPr="007B5253" w:rsidRDefault="002A6D49">
      <w:pPr>
        <w:rPr>
          <w:rFonts w:asciiTheme="minorHAnsi" w:hAnsiTheme="minorHAnsi" w:cstheme="minorHAnsi"/>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5F7247" w:rsidRPr="007B5253" w14:paraId="008CB985" w14:textId="77777777" w:rsidTr="005F7247">
        <w:tc>
          <w:tcPr>
            <w:tcW w:w="2689" w:type="dxa"/>
            <w:shd w:val="clear" w:color="auto" w:fill="A6CEDA"/>
          </w:tcPr>
          <w:p w14:paraId="59B1D7E0" w14:textId="5DB9D6DD" w:rsidR="005F7247" w:rsidRPr="007B5253" w:rsidRDefault="005F7247" w:rsidP="00FF23AF">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lastRenderedPageBreak/>
              <w:t>Intended learning outcomes:</w:t>
            </w:r>
          </w:p>
        </w:tc>
        <w:tc>
          <w:tcPr>
            <w:tcW w:w="7766" w:type="dxa"/>
          </w:tcPr>
          <w:p w14:paraId="5749EAEC" w14:textId="77777777" w:rsidR="005F7247" w:rsidRPr="00262903" w:rsidRDefault="005F7247" w:rsidP="00FF23AF">
            <w:pPr>
              <w:tabs>
                <w:tab w:val="right" w:leader="dot" w:pos="9103"/>
              </w:tabs>
              <w:rPr>
                <w:rFonts w:asciiTheme="minorHAnsi" w:hAnsiTheme="minorHAnsi" w:cstheme="minorHAnsi"/>
                <w:bCs/>
                <w:i/>
                <w:color w:val="031E40"/>
                <w:sz w:val="24"/>
                <w:szCs w:val="24"/>
              </w:rPr>
            </w:pPr>
            <w:r w:rsidRPr="00262903">
              <w:rPr>
                <w:rFonts w:asciiTheme="minorHAnsi" w:hAnsiTheme="minorHAnsi" w:cstheme="minorHAnsi"/>
                <w:bCs/>
                <w:i/>
                <w:color w:val="031E40"/>
                <w:sz w:val="24"/>
                <w:szCs w:val="24"/>
              </w:rPr>
              <w:t xml:space="preserve">At the end of this </w:t>
            </w:r>
            <w:r w:rsidRPr="00262903">
              <w:rPr>
                <w:rFonts w:asciiTheme="minorHAnsi" w:hAnsiTheme="minorHAnsi" w:cstheme="minorHAnsi"/>
                <w:b/>
                <w:bCs/>
                <w:i/>
                <w:color w:val="031E40"/>
                <w:sz w:val="24"/>
                <w:szCs w:val="24"/>
              </w:rPr>
              <w:t>module</w:t>
            </w:r>
            <w:r w:rsidRPr="00262903">
              <w:rPr>
                <w:rFonts w:asciiTheme="minorHAnsi" w:hAnsiTheme="minorHAnsi" w:cstheme="minorHAnsi"/>
                <w:bCs/>
                <w:i/>
                <w:color w:val="031E40"/>
                <w:sz w:val="24"/>
                <w:szCs w:val="24"/>
              </w:rPr>
              <w:t>, you will be able to:</w:t>
            </w:r>
          </w:p>
          <w:p w14:paraId="49C655AC" w14:textId="216E5A14" w:rsidR="005F7247" w:rsidRPr="00262903" w:rsidRDefault="005F7247" w:rsidP="003E5CA1">
            <w:pPr>
              <w:pStyle w:val="Default"/>
              <w:numPr>
                <w:ilvl w:val="0"/>
                <w:numId w:val="2"/>
              </w:numPr>
              <w:jc w:val="both"/>
              <w:rPr>
                <w:rFonts w:asciiTheme="minorHAnsi" w:hAnsiTheme="minorHAnsi" w:cstheme="minorHAnsi"/>
              </w:rPr>
            </w:pPr>
            <w:r>
              <w:rPr>
                <w:rFonts w:asciiTheme="minorHAnsi" w:hAnsiTheme="minorHAnsi" w:cstheme="minorHAnsi"/>
              </w:rPr>
              <w:t>Explain the principles of management information system</w:t>
            </w:r>
            <w:r w:rsidR="00080EF9">
              <w:rPr>
                <w:rFonts w:asciiTheme="minorHAnsi" w:hAnsiTheme="minorHAnsi" w:cstheme="minorHAnsi"/>
              </w:rPr>
              <w:t>s</w:t>
            </w:r>
            <w:r>
              <w:rPr>
                <w:rFonts w:asciiTheme="minorHAnsi" w:hAnsiTheme="minorHAnsi" w:cstheme="minorHAnsi"/>
              </w:rPr>
              <w:t xml:space="preserve"> and how computers process data into information and knowledge.</w:t>
            </w:r>
          </w:p>
          <w:p w14:paraId="58D17D93" w14:textId="77777777" w:rsidR="005F7247" w:rsidRPr="00262903" w:rsidRDefault="005F7247" w:rsidP="003E5CA1">
            <w:pPr>
              <w:pStyle w:val="Default"/>
              <w:numPr>
                <w:ilvl w:val="0"/>
                <w:numId w:val="2"/>
              </w:numPr>
              <w:jc w:val="both"/>
              <w:rPr>
                <w:rFonts w:asciiTheme="minorHAnsi" w:hAnsiTheme="minorHAnsi" w:cstheme="minorHAnsi"/>
              </w:rPr>
            </w:pPr>
            <w:r w:rsidRPr="00262903">
              <w:rPr>
                <w:rFonts w:asciiTheme="minorHAnsi" w:hAnsiTheme="minorHAnsi" w:cstheme="minorHAnsi"/>
              </w:rPr>
              <w:t xml:space="preserve">Identify </w:t>
            </w:r>
            <w:r>
              <w:rPr>
                <w:rFonts w:asciiTheme="minorHAnsi" w:hAnsiTheme="minorHAnsi" w:cstheme="minorHAnsi"/>
              </w:rPr>
              <w:t>principal technologies and standards for networking communication and internet access to support business</w:t>
            </w:r>
            <w:r w:rsidRPr="00262903">
              <w:rPr>
                <w:rFonts w:asciiTheme="minorHAnsi" w:hAnsiTheme="minorHAnsi" w:cstheme="minorHAnsi"/>
              </w:rPr>
              <w:t>.</w:t>
            </w:r>
          </w:p>
          <w:p w14:paraId="77CB654A" w14:textId="77777777" w:rsidR="005F7247" w:rsidRDefault="005F7247" w:rsidP="003E5CA1">
            <w:pPr>
              <w:pStyle w:val="Default"/>
              <w:numPr>
                <w:ilvl w:val="0"/>
                <w:numId w:val="2"/>
              </w:numPr>
              <w:jc w:val="both"/>
              <w:rPr>
                <w:rFonts w:asciiTheme="minorHAnsi" w:hAnsiTheme="minorHAnsi" w:cstheme="minorHAnsi"/>
              </w:rPr>
            </w:pPr>
            <w:r>
              <w:rPr>
                <w:rFonts w:asciiTheme="minorHAnsi" w:hAnsiTheme="minorHAnsi" w:cstheme="minorHAnsi"/>
              </w:rPr>
              <w:t>Evaluate</w:t>
            </w:r>
            <w:r w:rsidRPr="00262903">
              <w:rPr>
                <w:rFonts w:asciiTheme="minorHAnsi" w:hAnsiTheme="minorHAnsi" w:cstheme="minorHAnsi"/>
              </w:rPr>
              <w:t xml:space="preserve"> </w:t>
            </w:r>
            <w:r>
              <w:rPr>
                <w:rFonts w:asciiTheme="minorHAnsi" w:hAnsiTheme="minorHAnsi" w:cstheme="minorHAnsi"/>
              </w:rPr>
              <w:t xml:space="preserve">tools and technologies for safeguarding information resources. </w:t>
            </w:r>
          </w:p>
          <w:p w14:paraId="38C7B2CC" w14:textId="77777777" w:rsidR="005F7247" w:rsidRPr="00FF23AF" w:rsidRDefault="005F7247" w:rsidP="003E5CA1">
            <w:pPr>
              <w:pStyle w:val="Default"/>
              <w:numPr>
                <w:ilvl w:val="0"/>
                <w:numId w:val="2"/>
              </w:numPr>
              <w:jc w:val="both"/>
              <w:rPr>
                <w:rFonts w:asciiTheme="minorHAnsi" w:hAnsiTheme="minorHAnsi" w:cstheme="minorHAnsi"/>
                <w:bCs/>
                <w:i/>
                <w:color w:val="031E40"/>
                <w:sz w:val="22"/>
              </w:rPr>
            </w:pPr>
            <w:r>
              <w:rPr>
                <w:rFonts w:asciiTheme="minorHAnsi" w:hAnsiTheme="minorHAnsi" w:cstheme="minorHAnsi"/>
              </w:rPr>
              <w:t>Analysing the relationship between ethical, social and political issues raised by information systems</w:t>
            </w:r>
          </w:p>
          <w:p w14:paraId="1E0E0D97" w14:textId="21826651" w:rsidR="005F7247" w:rsidRPr="007B5253" w:rsidRDefault="005F7247" w:rsidP="003E5CA1">
            <w:pPr>
              <w:pStyle w:val="Default"/>
              <w:numPr>
                <w:ilvl w:val="0"/>
                <w:numId w:val="2"/>
              </w:numPr>
              <w:jc w:val="both"/>
              <w:rPr>
                <w:rFonts w:asciiTheme="minorHAnsi" w:hAnsiTheme="minorHAnsi" w:cstheme="minorHAnsi"/>
                <w:bCs/>
                <w:i/>
                <w:color w:val="031E40"/>
                <w:sz w:val="22"/>
              </w:rPr>
            </w:pPr>
            <w:r w:rsidRPr="00262903">
              <w:rPr>
                <w:rFonts w:asciiTheme="minorHAnsi" w:hAnsiTheme="minorHAnsi" w:cstheme="minorHAnsi"/>
              </w:rPr>
              <w:t xml:space="preserve">Apply the various tools and skills </w:t>
            </w:r>
            <w:r w:rsidR="001D0F6F">
              <w:rPr>
                <w:rFonts w:asciiTheme="minorHAnsi" w:hAnsiTheme="minorHAnsi" w:cstheme="minorHAnsi"/>
              </w:rPr>
              <w:t xml:space="preserve">to business’s supply-side activities to maximize customer value to gain competitive advantage in </w:t>
            </w:r>
            <w:r w:rsidR="00080EF9">
              <w:rPr>
                <w:rFonts w:asciiTheme="minorHAnsi" w:hAnsiTheme="minorHAnsi" w:cstheme="minorHAnsi"/>
              </w:rPr>
              <w:t xml:space="preserve">the </w:t>
            </w:r>
            <w:r w:rsidR="001D0F6F">
              <w:rPr>
                <w:rFonts w:asciiTheme="minorHAnsi" w:hAnsiTheme="minorHAnsi" w:cstheme="minorHAnsi"/>
              </w:rPr>
              <w:t>marketplace</w:t>
            </w:r>
          </w:p>
        </w:tc>
      </w:tr>
      <w:tr w:rsidR="005F7247" w:rsidRPr="007B5253" w14:paraId="425FF9E9" w14:textId="77777777" w:rsidTr="005F7247">
        <w:tc>
          <w:tcPr>
            <w:tcW w:w="2689" w:type="dxa"/>
            <w:shd w:val="clear" w:color="auto" w:fill="A6CEDA"/>
          </w:tcPr>
          <w:p w14:paraId="31B5C58F" w14:textId="09B11EFD" w:rsidR="005F7247" w:rsidRPr="007B5253" w:rsidRDefault="005F7247" w:rsidP="00FF23AF">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tcPr>
          <w:p w14:paraId="37411CA6"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0: </w:t>
            </w:r>
            <w:r>
              <w:rPr>
                <w:rFonts w:asciiTheme="minorHAnsi" w:hAnsiTheme="minorHAnsi" w:cstheme="minorHAnsi"/>
                <w:bCs/>
                <w:color w:val="031E40"/>
                <w:sz w:val="24"/>
                <w:szCs w:val="24"/>
              </w:rPr>
              <w:t>General Introduction to Module.</w:t>
            </w:r>
          </w:p>
          <w:p w14:paraId="57F4E82A"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1: </w:t>
            </w:r>
            <w:r>
              <w:rPr>
                <w:rFonts w:asciiTheme="minorHAnsi" w:hAnsiTheme="minorHAnsi" w:cstheme="minorHAnsi"/>
                <w:bCs/>
                <w:color w:val="031E40"/>
                <w:sz w:val="24"/>
                <w:szCs w:val="24"/>
              </w:rPr>
              <w:t>Overview of Management Information Systems.</w:t>
            </w:r>
          </w:p>
          <w:p w14:paraId="697B879F"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2: </w:t>
            </w:r>
            <w:r>
              <w:rPr>
                <w:rFonts w:asciiTheme="minorHAnsi" w:hAnsiTheme="minorHAnsi" w:cstheme="minorHAnsi"/>
                <w:bCs/>
                <w:color w:val="031E40"/>
                <w:sz w:val="24"/>
                <w:szCs w:val="24"/>
              </w:rPr>
              <w:t>Information Systems for Decision Making.</w:t>
            </w:r>
          </w:p>
          <w:p w14:paraId="430EBBF9"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3: </w:t>
            </w:r>
            <w:r>
              <w:rPr>
                <w:rFonts w:asciiTheme="minorHAnsi" w:hAnsiTheme="minorHAnsi" w:cstheme="minorHAnsi"/>
                <w:bCs/>
                <w:color w:val="031E40"/>
                <w:sz w:val="24"/>
                <w:szCs w:val="24"/>
              </w:rPr>
              <w:t>Computer Hardware and Software for Information Systems</w:t>
            </w:r>
            <w:r w:rsidRPr="00262903">
              <w:rPr>
                <w:rFonts w:asciiTheme="minorHAnsi" w:hAnsiTheme="minorHAnsi" w:cstheme="minorHAnsi"/>
                <w:bCs/>
                <w:color w:val="031E40"/>
                <w:sz w:val="24"/>
                <w:szCs w:val="24"/>
              </w:rPr>
              <w:t>.</w:t>
            </w:r>
          </w:p>
          <w:p w14:paraId="274E17CD"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4: </w:t>
            </w:r>
            <w:r>
              <w:rPr>
                <w:rFonts w:asciiTheme="minorHAnsi" w:hAnsiTheme="minorHAnsi" w:cstheme="minorHAnsi"/>
                <w:bCs/>
                <w:color w:val="031E40"/>
                <w:sz w:val="24"/>
                <w:szCs w:val="24"/>
              </w:rPr>
              <w:t>Data Communication System.</w:t>
            </w:r>
          </w:p>
          <w:p w14:paraId="79F3CCDD"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5: </w:t>
            </w:r>
            <w:r>
              <w:rPr>
                <w:rFonts w:asciiTheme="minorHAnsi" w:hAnsiTheme="minorHAnsi" w:cstheme="minorHAnsi"/>
                <w:bCs/>
                <w:color w:val="031E40"/>
                <w:sz w:val="24"/>
                <w:szCs w:val="24"/>
              </w:rPr>
              <w:t>Database Management Technology.</w:t>
            </w:r>
          </w:p>
          <w:p w14:paraId="19073FBC"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6: </w:t>
            </w:r>
            <w:r>
              <w:rPr>
                <w:rFonts w:asciiTheme="minorHAnsi" w:hAnsiTheme="minorHAnsi" w:cstheme="minorHAnsi"/>
                <w:bCs/>
                <w:color w:val="031E40"/>
                <w:sz w:val="24"/>
                <w:szCs w:val="24"/>
              </w:rPr>
              <w:t>Decision Support Systems.</w:t>
            </w:r>
          </w:p>
          <w:p w14:paraId="4624D61B" w14:textId="77777777"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7: </w:t>
            </w:r>
            <w:r>
              <w:rPr>
                <w:rFonts w:asciiTheme="minorHAnsi" w:hAnsiTheme="minorHAnsi" w:cstheme="minorHAnsi"/>
                <w:bCs/>
                <w:color w:val="031E40"/>
                <w:sz w:val="24"/>
                <w:szCs w:val="24"/>
              </w:rPr>
              <w:t>Office Information Systems.</w:t>
            </w:r>
            <w:r w:rsidRPr="00262903">
              <w:rPr>
                <w:rFonts w:asciiTheme="minorHAnsi" w:hAnsiTheme="minorHAnsi" w:cstheme="minorHAnsi"/>
                <w:bCs/>
                <w:color w:val="031E40"/>
                <w:sz w:val="24"/>
                <w:szCs w:val="24"/>
              </w:rPr>
              <w:t xml:space="preserve"> </w:t>
            </w:r>
          </w:p>
          <w:p w14:paraId="0E36963D" w14:textId="12200D08" w:rsidR="00F03A7B" w:rsidRPr="00262903" w:rsidRDefault="00F03A7B" w:rsidP="00F03A7B">
            <w:pPr>
              <w:tabs>
                <w:tab w:val="right" w:leader="dot" w:pos="9103"/>
              </w:tabs>
              <w:rPr>
                <w:rFonts w:asciiTheme="minorHAnsi" w:hAnsiTheme="minorHAnsi" w:cstheme="minorHAnsi"/>
                <w:bCs/>
                <w:color w:val="031E40"/>
                <w:sz w:val="24"/>
                <w:szCs w:val="24"/>
              </w:rPr>
            </w:pPr>
            <w:r w:rsidRPr="00262903">
              <w:rPr>
                <w:rFonts w:asciiTheme="minorHAnsi" w:hAnsiTheme="minorHAnsi" w:cstheme="minorHAnsi"/>
                <w:bCs/>
                <w:color w:val="031E40"/>
                <w:sz w:val="24"/>
                <w:szCs w:val="24"/>
              </w:rPr>
              <w:t xml:space="preserve">Unit 8: </w:t>
            </w:r>
            <w:r w:rsidR="00D52AE5">
              <w:rPr>
                <w:rFonts w:asciiTheme="minorHAnsi" w:hAnsiTheme="minorHAnsi" w:cstheme="minorHAnsi"/>
                <w:bCs/>
                <w:color w:val="031E40"/>
                <w:sz w:val="24"/>
                <w:szCs w:val="24"/>
              </w:rPr>
              <w:t>E-Commerce and Supply Chain Systems</w:t>
            </w:r>
            <w:r>
              <w:rPr>
                <w:rFonts w:asciiTheme="minorHAnsi" w:hAnsiTheme="minorHAnsi" w:cstheme="minorHAnsi"/>
                <w:bCs/>
                <w:color w:val="031E40"/>
                <w:sz w:val="24"/>
                <w:szCs w:val="24"/>
              </w:rPr>
              <w:t>.</w:t>
            </w:r>
            <w:r w:rsidR="00D52AE5">
              <w:rPr>
                <w:rFonts w:asciiTheme="minorHAnsi" w:hAnsiTheme="minorHAnsi" w:cstheme="minorHAnsi"/>
                <w:bCs/>
                <w:color w:val="031E40"/>
                <w:sz w:val="24"/>
                <w:szCs w:val="24"/>
              </w:rPr>
              <w:t xml:space="preserve">  </w:t>
            </w:r>
          </w:p>
          <w:p w14:paraId="5F2E6020" w14:textId="3AD251DE" w:rsidR="00F03A7B" w:rsidRDefault="00F03A7B" w:rsidP="00F03A7B">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Unit 9</w:t>
            </w:r>
            <w:r w:rsidRPr="00262903">
              <w:rPr>
                <w:rFonts w:asciiTheme="minorHAnsi" w:hAnsiTheme="minorHAnsi" w:cstheme="minorHAnsi"/>
                <w:bCs/>
                <w:color w:val="031E40"/>
                <w:sz w:val="24"/>
                <w:szCs w:val="24"/>
              </w:rPr>
              <w:t xml:space="preserve">: </w:t>
            </w:r>
            <w:r w:rsidR="00D52AE5">
              <w:rPr>
                <w:rFonts w:asciiTheme="minorHAnsi" w:hAnsiTheme="minorHAnsi" w:cstheme="minorHAnsi"/>
                <w:bCs/>
                <w:color w:val="031E40"/>
                <w:sz w:val="24"/>
                <w:szCs w:val="24"/>
              </w:rPr>
              <w:t>Business Intelligence and Knowledge Management</w:t>
            </w:r>
            <w:r>
              <w:rPr>
                <w:rFonts w:asciiTheme="minorHAnsi" w:hAnsiTheme="minorHAnsi" w:cstheme="minorHAnsi"/>
                <w:bCs/>
                <w:color w:val="031E40"/>
                <w:sz w:val="24"/>
                <w:szCs w:val="24"/>
              </w:rPr>
              <w:t>.</w:t>
            </w:r>
          </w:p>
          <w:p w14:paraId="112A8DC9" w14:textId="43275DEA" w:rsidR="00F03A7B" w:rsidRDefault="00F03A7B" w:rsidP="00F03A7B">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 xml:space="preserve">Unit 10: </w:t>
            </w:r>
            <w:r w:rsidR="00D52AE5">
              <w:rPr>
                <w:rFonts w:asciiTheme="minorHAnsi" w:hAnsiTheme="minorHAnsi" w:cstheme="minorHAnsi"/>
                <w:bCs/>
                <w:color w:val="031E40"/>
                <w:sz w:val="24"/>
                <w:szCs w:val="24"/>
              </w:rPr>
              <w:t>Information System Manag</w:t>
            </w:r>
            <w:r w:rsidR="003308FF">
              <w:rPr>
                <w:rFonts w:asciiTheme="minorHAnsi" w:hAnsiTheme="minorHAnsi" w:cstheme="minorHAnsi"/>
                <w:bCs/>
                <w:color w:val="031E40"/>
                <w:sz w:val="24"/>
                <w:szCs w:val="24"/>
              </w:rPr>
              <w:t>e</w:t>
            </w:r>
            <w:r w:rsidR="00D52AE5">
              <w:rPr>
                <w:rFonts w:asciiTheme="minorHAnsi" w:hAnsiTheme="minorHAnsi" w:cstheme="minorHAnsi"/>
                <w:bCs/>
                <w:color w:val="031E40"/>
                <w:sz w:val="24"/>
                <w:szCs w:val="24"/>
              </w:rPr>
              <w:t>ment</w:t>
            </w:r>
          </w:p>
          <w:p w14:paraId="60CECA23" w14:textId="30C64864" w:rsidR="005F7247" w:rsidRPr="007B5253" w:rsidRDefault="00D52AE5" w:rsidP="00D52AE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Unit 11: Information Security</w:t>
            </w:r>
          </w:p>
        </w:tc>
      </w:tr>
      <w:tr w:rsidR="005F7247" w:rsidRPr="007B5253" w14:paraId="47AE3709" w14:textId="77777777" w:rsidTr="005F7247">
        <w:tc>
          <w:tcPr>
            <w:tcW w:w="2689" w:type="dxa"/>
            <w:shd w:val="clear" w:color="auto" w:fill="A6CEDA"/>
          </w:tcPr>
          <w:p w14:paraId="412F496A" w14:textId="42F32E61" w:rsidR="005F7247" w:rsidRPr="007B5253" w:rsidRDefault="005F7247" w:rsidP="00FF23AF">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Form of final/summative assessment:</w:t>
            </w:r>
          </w:p>
        </w:tc>
        <w:tc>
          <w:tcPr>
            <w:tcW w:w="7766" w:type="dxa"/>
          </w:tcPr>
          <w:p w14:paraId="048CA235" w14:textId="1AA92590" w:rsidR="005F7247" w:rsidRPr="007B5253" w:rsidRDefault="005F7247" w:rsidP="00FF23AF">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End of Semester examination</w:t>
            </w:r>
          </w:p>
        </w:tc>
      </w:tr>
    </w:tbl>
    <w:p w14:paraId="54C36686" w14:textId="24C1F3BC" w:rsidR="00C67720" w:rsidRPr="007B5253" w:rsidRDefault="00C67720"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2A6D49" w:rsidRPr="007B5253" w14:paraId="3125D630" w14:textId="77777777" w:rsidTr="00191CB0">
        <w:tc>
          <w:tcPr>
            <w:tcW w:w="10455" w:type="dxa"/>
            <w:gridSpan w:val="2"/>
            <w:shd w:val="clear" w:color="auto" w:fill="7FB9CA"/>
          </w:tcPr>
          <w:p w14:paraId="65A97622" w14:textId="6212301C" w:rsidR="002A6D49" w:rsidRPr="007B5253" w:rsidRDefault="002A6D49" w:rsidP="00191CB0">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Assessment of module-level learning outcomes</w:t>
            </w:r>
          </w:p>
        </w:tc>
      </w:tr>
      <w:tr w:rsidR="002A6D49" w:rsidRPr="007B5253" w14:paraId="42CCA4C7" w14:textId="77777777" w:rsidTr="00191CB0">
        <w:tc>
          <w:tcPr>
            <w:tcW w:w="5227" w:type="dxa"/>
            <w:shd w:val="clear" w:color="auto" w:fill="A6CEDA"/>
          </w:tcPr>
          <w:p w14:paraId="3DE38110" w14:textId="137CE98C" w:rsidR="002A6D49" w:rsidRPr="007B5253" w:rsidRDefault="002A6D49" w:rsidP="00191CB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Module-level learning outcome</w:t>
            </w:r>
          </w:p>
        </w:tc>
        <w:tc>
          <w:tcPr>
            <w:tcW w:w="5228" w:type="dxa"/>
            <w:shd w:val="clear" w:color="auto" w:fill="A6CEDA"/>
          </w:tcPr>
          <w:p w14:paraId="16C9479A" w14:textId="38BAEEE1" w:rsidR="002A6D49" w:rsidRPr="007B5253" w:rsidRDefault="002A6D49" w:rsidP="00191CB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Module assessment task</w:t>
            </w:r>
          </w:p>
        </w:tc>
      </w:tr>
      <w:tr w:rsidR="003841BD" w:rsidRPr="007B5253" w14:paraId="3C824B13" w14:textId="77777777" w:rsidTr="002A6D49">
        <w:tc>
          <w:tcPr>
            <w:tcW w:w="5227" w:type="dxa"/>
            <w:shd w:val="clear" w:color="auto" w:fill="auto"/>
          </w:tcPr>
          <w:p w14:paraId="0DB13071" w14:textId="3AC543E5" w:rsidR="003841BD" w:rsidRPr="00191CB0" w:rsidRDefault="00080EF9" w:rsidP="003E5CA1">
            <w:pPr>
              <w:pStyle w:val="ListParagraph"/>
              <w:numPr>
                <w:ilvl w:val="0"/>
                <w:numId w:val="3"/>
              </w:numPr>
              <w:tabs>
                <w:tab w:val="right" w:leader="dot" w:pos="9103"/>
              </w:tabs>
              <w:rPr>
                <w:rFonts w:asciiTheme="minorHAnsi" w:hAnsiTheme="minorHAnsi" w:cstheme="minorHAnsi"/>
                <w:bCs/>
                <w:color w:val="031E40"/>
                <w:sz w:val="24"/>
                <w:szCs w:val="24"/>
              </w:rPr>
            </w:pPr>
            <w:r>
              <w:rPr>
                <w:rFonts w:asciiTheme="minorHAnsi" w:hAnsiTheme="minorHAnsi" w:cstheme="minorHAnsi"/>
                <w:sz w:val="24"/>
                <w:szCs w:val="24"/>
              </w:rPr>
              <w:t>Explain</w:t>
            </w:r>
            <w:r w:rsidR="003841BD" w:rsidRPr="00191CB0">
              <w:rPr>
                <w:rFonts w:asciiTheme="minorHAnsi" w:hAnsiTheme="minorHAnsi" w:cstheme="minorHAnsi"/>
                <w:sz w:val="24"/>
                <w:szCs w:val="24"/>
              </w:rPr>
              <w:t xml:space="preserve"> principles of management information system and how computers process data into information and knowledge</w:t>
            </w:r>
            <w:r>
              <w:rPr>
                <w:rFonts w:asciiTheme="minorHAnsi" w:hAnsiTheme="minorHAnsi" w:cstheme="minorHAnsi"/>
                <w:sz w:val="24"/>
                <w:szCs w:val="24"/>
              </w:rPr>
              <w:t>.</w:t>
            </w:r>
          </w:p>
        </w:tc>
        <w:tc>
          <w:tcPr>
            <w:tcW w:w="5228" w:type="dxa"/>
            <w:vMerge w:val="restart"/>
            <w:shd w:val="clear" w:color="auto" w:fill="auto"/>
          </w:tcPr>
          <w:p w14:paraId="619C1945" w14:textId="4442AA90" w:rsidR="003841BD" w:rsidRPr="007B5253" w:rsidRDefault="003841BD" w:rsidP="003841BD">
            <w:pPr>
              <w:tabs>
                <w:tab w:val="right" w:leader="dot" w:pos="9103"/>
              </w:tabs>
              <w:rPr>
                <w:rFonts w:asciiTheme="minorHAnsi" w:hAnsiTheme="minorHAnsi" w:cstheme="minorHAnsi"/>
                <w:bCs/>
                <w:color w:val="031E40"/>
                <w:sz w:val="22"/>
              </w:rPr>
            </w:pPr>
            <w:r w:rsidRPr="00262903">
              <w:rPr>
                <w:rFonts w:asciiTheme="minorHAnsi" w:hAnsiTheme="minorHAnsi" w:cstheme="minorHAnsi"/>
                <w:bCs/>
                <w:sz w:val="24"/>
                <w:szCs w:val="24"/>
              </w:rPr>
              <w:t>Student will be able to demonstrate ability to use technology tools in interactions and assignment submissions.   Students will complete the assessment questions presented at the end of each unit.  In addition</w:t>
            </w:r>
            <w:r w:rsidR="00080EF9">
              <w:rPr>
                <w:rFonts w:asciiTheme="minorHAnsi" w:hAnsiTheme="minorHAnsi" w:cstheme="minorHAnsi"/>
                <w:bCs/>
                <w:sz w:val="24"/>
                <w:szCs w:val="24"/>
              </w:rPr>
              <w:t>,</w:t>
            </w:r>
            <w:r w:rsidRPr="00262903">
              <w:rPr>
                <w:rFonts w:asciiTheme="minorHAnsi" w:hAnsiTheme="minorHAnsi" w:cstheme="minorHAnsi"/>
                <w:bCs/>
                <w:sz w:val="24"/>
                <w:szCs w:val="24"/>
              </w:rPr>
              <w:t xml:space="preserve"> they will complete e-tivities and quizzes attached to learning outcomes</w:t>
            </w:r>
          </w:p>
        </w:tc>
      </w:tr>
      <w:tr w:rsidR="003841BD" w:rsidRPr="007B5253" w14:paraId="0A60E115" w14:textId="77777777" w:rsidTr="002A6D49">
        <w:tc>
          <w:tcPr>
            <w:tcW w:w="5227" w:type="dxa"/>
            <w:shd w:val="clear" w:color="auto" w:fill="auto"/>
          </w:tcPr>
          <w:p w14:paraId="2E65F779" w14:textId="78B06390" w:rsidR="003841BD" w:rsidRPr="00191CB0" w:rsidRDefault="003841BD" w:rsidP="003E5CA1">
            <w:pPr>
              <w:pStyle w:val="ListParagraph"/>
              <w:numPr>
                <w:ilvl w:val="0"/>
                <w:numId w:val="3"/>
              </w:numPr>
              <w:tabs>
                <w:tab w:val="right" w:leader="dot" w:pos="9103"/>
              </w:tabs>
              <w:rPr>
                <w:rFonts w:asciiTheme="minorHAnsi" w:hAnsiTheme="minorHAnsi" w:cstheme="minorHAnsi"/>
                <w:bCs/>
                <w:color w:val="031E40"/>
                <w:sz w:val="24"/>
                <w:szCs w:val="24"/>
              </w:rPr>
            </w:pPr>
            <w:r w:rsidRPr="00191CB0">
              <w:rPr>
                <w:rFonts w:asciiTheme="minorHAnsi" w:hAnsiTheme="minorHAnsi" w:cstheme="minorHAnsi"/>
                <w:sz w:val="24"/>
                <w:szCs w:val="24"/>
              </w:rPr>
              <w:t>Identify principal technologies and standards for networking communication and internet access to support business.</w:t>
            </w:r>
          </w:p>
        </w:tc>
        <w:tc>
          <w:tcPr>
            <w:tcW w:w="5228" w:type="dxa"/>
            <w:vMerge/>
            <w:shd w:val="clear" w:color="auto" w:fill="auto"/>
          </w:tcPr>
          <w:p w14:paraId="18D3A4AB" w14:textId="77777777" w:rsidR="003841BD" w:rsidRPr="007B5253" w:rsidRDefault="003841BD" w:rsidP="00191CB0">
            <w:pPr>
              <w:tabs>
                <w:tab w:val="right" w:leader="dot" w:pos="9103"/>
              </w:tabs>
              <w:rPr>
                <w:rFonts w:asciiTheme="minorHAnsi" w:hAnsiTheme="minorHAnsi" w:cstheme="minorHAnsi"/>
                <w:bCs/>
                <w:color w:val="031E40"/>
                <w:sz w:val="22"/>
              </w:rPr>
            </w:pPr>
          </w:p>
        </w:tc>
      </w:tr>
      <w:tr w:rsidR="003841BD" w:rsidRPr="007B5253" w14:paraId="4B63FCCA" w14:textId="77777777" w:rsidTr="002A6D49">
        <w:tc>
          <w:tcPr>
            <w:tcW w:w="5227" w:type="dxa"/>
            <w:shd w:val="clear" w:color="auto" w:fill="auto"/>
          </w:tcPr>
          <w:p w14:paraId="2F2D07F3" w14:textId="21E872F1" w:rsidR="003841BD" w:rsidRPr="00191CB0" w:rsidRDefault="003841BD" w:rsidP="003E5CA1">
            <w:pPr>
              <w:pStyle w:val="ListParagraph"/>
              <w:numPr>
                <w:ilvl w:val="0"/>
                <w:numId w:val="3"/>
              </w:numPr>
              <w:tabs>
                <w:tab w:val="right" w:leader="dot" w:pos="9103"/>
              </w:tabs>
              <w:rPr>
                <w:rFonts w:asciiTheme="minorHAnsi" w:hAnsiTheme="minorHAnsi" w:cstheme="minorHAnsi"/>
                <w:bCs/>
                <w:color w:val="031E40"/>
                <w:sz w:val="24"/>
                <w:szCs w:val="24"/>
              </w:rPr>
            </w:pPr>
            <w:r w:rsidRPr="00191CB0">
              <w:rPr>
                <w:rFonts w:asciiTheme="minorHAnsi" w:hAnsiTheme="minorHAnsi" w:cstheme="minorHAnsi"/>
                <w:sz w:val="24"/>
                <w:szCs w:val="24"/>
              </w:rPr>
              <w:t>Evaluate tools and technologies for safeguarding information resources.</w:t>
            </w:r>
          </w:p>
        </w:tc>
        <w:tc>
          <w:tcPr>
            <w:tcW w:w="5228" w:type="dxa"/>
            <w:vMerge/>
            <w:shd w:val="clear" w:color="auto" w:fill="auto"/>
          </w:tcPr>
          <w:p w14:paraId="6D96C081" w14:textId="77777777" w:rsidR="003841BD" w:rsidRPr="007B5253" w:rsidRDefault="003841BD" w:rsidP="00191CB0">
            <w:pPr>
              <w:tabs>
                <w:tab w:val="right" w:leader="dot" w:pos="9103"/>
              </w:tabs>
              <w:rPr>
                <w:rFonts w:asciiTheme="minorHAnsi" w:hAnsiTheme="minorHAnsi" w:cstheme="minorHAnsi"/>
                <w:bCs/>
                <w:color w:val="031E40"/>
                <w:sz w:val="22"/>
              </w:rPr>
            </w:pPr>
          </w:p>
        </w:tc>
      </w:tr>
      <w:tr w:rsidR="003841BD" w:rsidRPr="007B5253" w14:paraId="303E1B6D" w14:textId="77777777" w:rsidTr="002A6D49">
        <w:tc>
          <w:tcPr>
            <w:tcW w:w="5227" w:type="dxa"/>
            <w:shd w:val="clear" w:color="auto" w:fill="auto"/>
          </w:tcPr>
          <w:p w14:paraId="6A4AD520" w14:textId="6D8E431E" w:rsidR="003841BD" w:rsidRPr="00191CB0" w:rsidRDefault="003841BD" w:rsidP="003E5CA1">
            <w:pPr>
              <w:pStyle w:val="ListParagraph"/>
              <w:numPr>
                <w:ilvl w:val="0"/>
                <w:numId w:val="3"/>
              </w:numPr>
              <w:tabs>
                <w:tab w:val="right" w:leader="dot" w:pos="9103"/>
              </w:tabs>
              <w:rPr>
                <w:rFonts w:asciiTheme="minorHAnsi" w:hAnsiTheme="minorHAnsi" w:cstheme="minorHAnsi"/>
                <w:bCs/>
                <w:color w:val="031E40"/>
                <w:sz w:val="24"/>
                <w:szCs w:val="24"/>
              </w:rPr>
            </w:pPr>
            <w:r w:rsidRPr="00191CB0">
              <w:rPr>
                <w:rFonts w:asciiTheme="minorHAnsi" w:hAnsiTheme="minorHAnsi" w:cstheme="minorHAnsi"/>
                <w:sz w:val="24"/>
                <w:szCs w:val="24"/>
              </w:rPr>
              <w:t>Analysing the relationship between ethical, social and political issues raised by information systems</w:t>
            </w:r>
          </w:p>
        </w:tc>
        <w:tc>
          <w:tcPr>
            <w:tcW w:w="5228" w:type="dxa"/>
            <w:vMerge/>
            <w:shd w:val="clear" w:color="auto" w:fill="auto"/>
          </w:tcPr>
          <w:p w14:paraId="53DF1539" w14:textId="77777777" w:rsidR="003841BD" w:rsidRPr="007B5253" w:rsidRDefault="003841BD" w:rsidP="00191CB0">
            <w:pPr>
              <w:tabs>
                <w:tab w:val="right" w:leader="dot" w:pos="9103"/>
              </w:tabs>
              <w:rPr>
                <w:rFonts w:asciiTheme="minorHAnsi" w:hAnsiTheme="minorHAnsi" w:cstheme="minorHAnsi"/>
                <w:bCs/>
                <w:color w:val="031E40"/>
                <w:sz w:val="22"/>
              </w:rPr>
            </w:pPr>
          </w:p>
        </w:tc>
      </w:tr>
      <w:tr w:rsidR="003841BD" w:rsidRPr="007B5253" w14:paraId="20B3C6B1" w14:textId="77777777" w:rsidTr="002A6D49">
        <w:tc>
          <w:tcPr>
            <w:tcW w:w="5227" w:type="dxa"/>
            <w:shd w:val="clear" w:color="auto" w:fill="auto"/>
          </w:tcPr>
          <w:p w14:paraId="2689666F" w14:textId="4A741FC0" w:rsidR="003841BD" w:rsidRPr="00080EF9" w:rsidRDefault="00080EF9" w:rsidP="00080EF9">
            <w:pPr>
              <w:pStyle w:val="ListParagraph"/>
              <w:numPr>
                <w:ilvl w:val="0"/>
                <w:numId w:val="3"/>
              </w:numPr>
              <w:tabs>
                <w:tab w:val="right" w:leader="dot" w:pos="9103"/>
              </w:tabs>
              <w:jc w:val="both"/>
              <w:rPr>
                <w:rFonts w:asciiTheme="minorHAnsi" w:hAnsiTheme="minorHAnsi" w:cstheme="minorHAnsi"/>
                <w:sz w:val="24"/>
                <w:szCs w:val="24"/>
              </w:rPr>
            </w:pPr>
            <w:r w:rsidRPr="00080EF9">
              <w:rPr>
                <w:rFonts w:asciiTheme="minorHAnsi" w:hAnsiTheme="minorHAnsi" w:cstheme="minorHAnsi"/>
                <w:sz w:val="24"/>
                <w:szCs w:val="24"/>
              </w:rPr>
              <w:t>Apply the various tools and skills to business’s supply-side activities to maximize customer value to gain competitive advantage in the marketplace</w:t>
            </w:r>
          </w:p>
        </w:tc>
        <w:tc>
          <w:tcPr>
            <w:tcW w:w="5228" w:type="dxa"/>
            <w:vMerge/>
            <w:shd w:val="clear" w:color="auto" w:fill="auto"/>
          </w:tcPr>
          <w:p w14:paraId="002B85AC" w14:textId="77777777" w:rsidR="003841BD" w:rsidRPr="007B5253" w:rsidRDefault="003841BD" w:rsidP="00191CB0">
            <w:pPr>
              <w:tabs>
                <w:tab w:val="right" w:leader="dot" w:pos="9103"/>
              </w:tabs>
              <w:rPr>
                <w:rFonts w:asciiTheme="minorHAnsi" w:hAnsiTheme="minorHAnsi" w:cstheme="minorHAnsi"/>
                <w:bCs/>
                <w:color w:val="031E40"/>
                <w:sz w:val="22"/>
              </w:rPr>
            </w:pPr>
          </w:p>
        </w:tc>
      </w:tr>
    </w:tbl>
    <w:p w14:paraId="43B258F2" w14:textId="77777777" w:rsidR="007B5253" w:rsidRPr="007B5253" w:rsidRDefault="007B5253" w:rsidP="007B5253">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7B5253" w:rsidRPr="007B5253" w14:paraId="42FA8001" w14:textId="77777777" w:rsidTr="00191CB0">
        <w:tc>
          <w:tcPr>
            <w:tcW w:w="10455" w:type="dxa"/>
            <w:shd w:val="clear" w:color="auto" w:fill="7FB9CA"/>
          </w:tcPr>
          <w:p w14:paraId="2C0B2796" w14:textId="3C6063C0" w:rsidR="007B5253" w:rsidRPr="007B5253" w:rsidRDefault="007B5253" w:rsidP="00191CB0">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lastRenderedPageBreak/>
              <w:t>Significant features or elements of module</w:t>
            </w:r>
          </w:p>
        </w:tc>
      </w:tr>
      <w:tr w:rsidR="007B5253" w:rsidRPr="007B5253" w14:paraId="6549F215" w14:textId="77777777" w:rsidTr="007B5253">
        <w:tc>
          <w:tcPr>
            <w:tcW w:w="10455" w:type="dxa"/>
            <w:shd w:val="clear" w:color="auto" w:fill="auto"/>
          </w:tcPr>
          <w:p w14:paraId="666900A0" w14:textId="551E9BC2" w:rsidR="007B5253" w:rsidRPr="007B5253" w:rsidRDefault="003841BD" w:rsidP="00080EF9">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Students have access to learning resources on the Learning Management System(LMS) followed by face</w:t>
            </w:r>
            <w:r w:rsidR="00080EF9">
              <w:rPr>
                <w:rFonts w:asciiTheme="minorHAnsi" w:hAnsiTheme="minorHAnsi" w:cstheme="minorHAnsi"/>
                <w:bCs/>
                <w:color w:val="031E40"/>
                <w:sz w:val="24"/>
                <w:szCs w:val="24"/>
              </w:rPr>
              <w:t>-to-</w:t>
            </w:r>
            <w:r w:rsidRPr="00262903">
              <w:rPr>
                <w:rFonts w:asciiTheme="minorHAnsi" w:hAnsiTheme="minorHAnsi" w:cstheme="minorHAnsi"/>
                <w:bCs/>
                <w:color w:val="031E40"/>
                <w:sz w:val="24"/>
                <w:szCs w:val="24"/>
              </w:rPr>
              <w:t>face interaction and then to the LMS for e-tivities and quizzes</w:t>
            </w:r>
          </w:p>
        </w:tc>
      </w:tr>
    </w:tbl>
    <w:p w14:paraId="3FAA9836" w14:textId="0243B3E0" w:rsidR="007B5253" w:rsidRPr="007B5253" w:rsidRDefault="007B5253" w:rsidP="00BB32C6">
      <w:pPr>
        <w:rPr>
          <w:rFonts w:asciiTheme="minorHAnsi" w:hAnsiTheme="minorHAnsi" w:cstheme="minorHAns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394"/>
        <w:gridCol w:w="3372"/>
      </w:tblGrid>
      <w:tr w:rsidR="007B5253" w:rsidRPr="007B5253" w14:paraId="7EA0D615" w14:textId="77777777" w:rsidTr="00191CB0">
        <w:tc>
          <w:tcPr>
            <w:tcW w:w="10455" w:type="dxa"/>
            <w:gridSpan w:val="3"/>
            <w:shd w:val="clear" w:color="auto" w:fill="7FB9CA"/>
          </w:tcPr>
          <w:p w14:paraId="27F860A8" w14:textId="28D3D728" w:rsidR="007B5253" w:rsidRPr="007B5253" w:rsidRDefault="007B5253" w:rsidP="00191CB0">
            <w:pPr>
              <w:tabs>
                <w:tab w:val="right" w:leader="dot" w:pos="9103"/>
              </w:tabs>
              <w:rPr>
                <w:rFonts w:asciiTheme="minorHAnsi" w:hAnsiTheme="minorHAnsi" w:cstheme="minorHAnsi"/>
                <w:b/>
                <w:bCs/>
                <w:color w:val="031E40"/>
                <w:sz w:val="22"/>
              </w:rPr>
            </w:pPr>
            <w:r w:rsidRPr="007B5253">
              <w:rPr>
                <w:rFonts w:asciiTheme="minorHAnsi" w:hAnsiTheme="minorHAnsi" w:cstheme="minorHAnsi"/>
                <w:b/>
                <w:bCs/>
                <w:color w:val="031E40"/>
                <w:sz w:val="22"/>
              </w:rPr>
              <w:t>Quality assurance matters</w:t>
            </w:r>
          </w:p>
        </w:tc>
      </w:tr>
      <w:tr w:rsidR="003841BD" w:rsidRPr="007B5253" w14:paraId="2A60CD9B" w14:textId="77777777" w:rsidTr="007B5253">
        <w:tc>
          <w:tcPr>
            <w:tcW w:w="2689" w:type="dxa"/>
            <w:shd w:val="clear" w:color="auto" w:fill="A6CEDA"/>
          </w:tcPr>
          <w:p w14:paraId="33676F8B" w14:textId="6F958BA6" w:rsidR="003841BD" w:rsidRPr="007B5253" w:rsidRDefault="003841BD" w:rsidP="003841BD">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How will feedback on module be obtained from students?</w:t>
            </w:r>
          </w:p>
        </w:tc>
        <w:tc>
          <w:tcPr>
            <w:tcW w:w="7766" w:type="dxa"/>
            <w:gridSpan w:val="2"/>
            <w:shd w:val="clear" w:color="auto" w:fill="auto"/>
          </w:tcPr>
          <w:p w14:paraId="7B41E7A6" w14:textId="124A3793" w:rsidR="003841BD" w:rsidRPr="007B5253" w:rsidRDefault="003841BD" w:rsidP="003841BD">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Form</w:t>
            </w:r>
            <w:r>
              <w:rPr>
                <w:rFonts w:asciiTheme="minorHAnsi" w:hAnsiTheme="minorHAnsi" w:cstheme="minorHAnsi"/>
                <w:bCs/>
                <w:color w:val="031E40"/>
                <w:sz w:val="24"/>
                <w:szCs w:val="24"/>
              </w:rPr>
              <w:t xml:space="preserve">ative and summative assessments, </w:t>
            </w:r>
            <w:r w:rsidRPr="00262903">
              <w:rPr>
                <w:rFonts w:asciiTheme="minorHAnsi" w:hAnsiTheme="minorHAnsi" w:cstheme="minorHAnsi"/>
                <w:bCs/>
                <w:color w:val="031E40"/>
                <w:sz w:val="24"/>
                <w:szCs w:val="24"/>
              </w:rPr>
              <w:t xml:space="preserve">as well as </w:t>
            </w:r>
            <w:r w:rsidR="00080EF9">
              <w:rPr>
                <w:rFonts w:asciiTheme="minorHAnsi" w:hAnsiTheme="minorHAnsi" w:cstheme="minorHAnsi"/>
                <w:bCs/>
                <w:color w:val="031E40"/>
                <w:sz w:val="24"/>
                <w:szCs w:val="24"/>
              </w:rPr>
              <w:t xml:space="preserve">an </w:t>
            </w:r>
            <w:r w:rsidRPr="00262903">
              <w:rPr>
                <w:rFonts w:asciiTheme="minorHAnsi" w:hAnsiTheme="minorHAnsi" w:cstheme="minorHAnsi"/>
                <w:bCs/>
                <w:color w:val="031E40"/>
                <w:sz w:val="24"/>
                <w:szCs w:val="24"/>
              </w:rPr>
              <w:t>online survey</w:t>
            </w:r>
          </w:p>
        </w:tc>
      </w:tr>
      <w:tr w:rsidR="003841BD" w:rsidRPr="007B5253" w14:paraId="4BBAB094" w14:textId="77777777" w:rsidTr="007B5253">
        <w:tc>
          <w:tcPr>
            <w:tcW w:w="2689" w:type="dxa"/>
            <w:shd w:val="clear" w:color="auto" w:fill="A6CEDA"/>
          </w:tcPr>
          <w:p w14:paraId="4B233408" w14:textId="0BBDDE6A" w:rsidR="003841BD" w:rsidRPr="007B5253" w:rsidRDefault="003841BD" w:rsidP="003841BD">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How will student feedback be used to improve module?</w:t>
            </w:r>
          </w:p>
        </w:tc>
        <w:tc>
          <w:tcPr>
            <w:tcW w:w="7766" w:type="dxa"/>
            <w:gridSpan w:val="2"/>
            <w:shd w:val="clear" w:color="auto" w:fill="auto"/>
          </w:tcPr>
          <w:p w14:paraId="208FE7C2" w14:textId="3852EBC6" w:rsidR="003841BD" w:rsidRPr="007B5253" w:rsidRDefault="003841BD" w:rsidP="003841BD">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Feedback will be used to improve present and future lesson design, f</w:t>
            </w:r>
            <w:r>
              <w:rPr>
                <w:rFonts w:asciiTheme="minorHAnsi" w:hAnsiTheme="minorHAnsi" w:cstheme="minorHAnsi"/>
                <w:bCs/>
                <w:color w:val="031E40"/>
                <w:sz w:val="24"/>
                <w:szCs w:val="24"/>
              </w:rPr>
              <w:t>acilitation and implementation</w:t>
            </w:r>
          </w:p>
        </w:tc>
      </w:tr>
      <w:tr w:rsidR="007B5253" w:rsidRPr="007B5253" w14:paraId="65D0DBF5" w14:textId="77777777" w:rsidTr="007B5253">
        <w:tc>
          <w:tcPr>
            <w:tcW w:w="7083" w:type="dxa"/>
            <w:gridSpan w:val="2"/>
            <w:shd w:val="clear" w:color="auto" w:fill="A6CEDA"/>
          </w:tcPr>
          <w:p w14:paraId="6E658056" w14:textId="718FB6FD" w:rsidR="007B5253" w:rsidRPr="007B5253" w:rsidRDefault="007B5253" w:rsidP="007B5253">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A signed certificate confirming that the module meets the requirements of the PEBL QA rubric is attached.</w:t>
            </w:r>
          </w:p>
        </w:tc>
        <w:tc>
          <w:tcPr>
            <w:tcW w:w="3372" w:type="dxa"/>
            <w:shd w:val="clear" w:color="auto" w:fill="auto"/>
          </w:tcPr>
          <w:p w14:paraId="46F95223" w14:textId="5AFFB01A" w:rsidR="007B5253" w:rsidRPr="007B5253" w:rsidRDefault="007B5253" w:rsidP="007B5253">
            <w:pPr>
              <w:rPr>
                <w:rFonts w:asciiTheme="minorHAnsi" w:hAnsiTheme="minorHAnsi" w:cstheme="minorHAnsi"/>
                <w:bCs/>
                <w:color w:val="031E40"/>
                <w:sz w:val="22"/>
              </w:rPr>
            </w:pPr>
            <w:r w:rsidRPr="007B5253">
              <w:rPr>
                <w:rFonts w:asciiTheme="minorHAnsi" w:hAnsiTheme="minorHAnsi" w:cstheme="minorHAnsi"/>
                <w:bCs/>
                <w:color w:val="031E40"/>
                <w:sz w:val="22"/>
              </w:rPr>
              <w:tab/>
              <w:t>Yes</w:t>
            </w:r>
            <w:r w:rsidRPr="007B5253">
              <w:rPr>
                <w:rFonts w:asciiTheme="minorHAnsi" w:hAnsiTheme="minorHAnsi" w:cstheme="minorHAnsi"/>
                <w:bCs/>
                <w:color w:val="031E40"/>
                <w:sz w:val="22"/>
              </w:rPr>
              <w:tab/>
            </w:r>
            <w:sdt>
              <w:sdtPr>
                <w:rPr>
                  <w:rFonts w:asciiTheme="minorHAnsi" w:hAnsiTheme="minorHAnsi" w:cstheme="minorHAnsi"/>
                  <w:bCs/>
                  <w:color w:val="031E40"/>
                  <w:sz w:val="22"/>
                </w:rPr>
                <w:id w:val="-1238007100"/>
                <w14:checkbox>
                  <w14:checked w14:val="1"/>
                  <w14:checkedState w14:val="2612" w14:font="MS Gothic"/>
                  <w14:uncheckedState w14:val="2610" w14:font="MS Gothic"/>
                </w14:checkbox>
              </w:sdtPr>
              <w:sdtContent>
                <w:r w:rsidR="003841BD">
                  <w:rPr>
                    <w:rFonts w:ascii="MS Gothic" w:eastAsia="MS Gothic" w:hAnsi="MS Gothic" w:cstheme="minorHAnsi" w:hint="eastAsia"/>
                    <w:bCs/>
                    <w:color w:val="031E40"/>
                    <w:sz w:val="22"/>
                  </w:rPr>
                  <w:t>☒</w:t>
                </w:r>
              </w:sdtContent>
            </w:sdt>
            <w:r w:rsidRPr="007B5253">
              <w:rPr>
                <w:rFonts w:asciiTheme="minorHAnsi" w:hAnsiTheme="minorHAnsi" w:cstheme="minorHAnsi"/>
                <w:bCs/>
                <w:color w:val="031E40"/>
                <w:sz w:val="22"/>
              </w:rPr>
              <w:tab/>
              <w:t>No</w:t>
            </w:r>
            <w:r w:rsidRPr="007B5253">
              <w:rPr>
                <w:rFonts w:asciiTheme="minorHAnsi" w:hAnsiTheme="minorHAnsi" w:cstheme="minorHAnsi"/>
                <w:bCs/>
                <w:color w:val="031E40"/>
                <w:sz w:val="22"/>
              </w:rPr>
              <w:tab/>
            </w:r>
            <w:sdt>
              <w:sdtPr>
                <w:rPr>
                  <w:rFonts w:asciiTheme="minorHAnsi" w:hAnsiTheme="minorHAnsi" w:cstheme="minorHAnsi"/>
                  <w:bCs/>
                  <w:color w:val="031E40"/>
                  <w:sz w:val="22"/>
                </w:rPr>
                <w:id w:val="1812595207"/>
                <w14:checkbox>
                  <w14:checked w14:val="0"/>
                  <w14:checkedState w14:val="2612" w14:font="MS Gothic"/>
                  <w14:uncheckedState w14:val="2610" w14:font="MS Gothic"/>
                </w14:checkbox>
              </w:sdtPr>
              <w:sdtContent>
                <w:r w:rsidRPr="007B5253">
                  <w:rPr>
                    <w:rFonts w:ascii="Segoe UI Symbol" w:eastAsia="MS Gothic" w:hAnsi="Segoe UI Symbol" w:cs="Segoe UI Symbol"/>
                    <w:bCs/>
                    <w:color w:val="031E40"/>
                    <w:sz w:val="22"/>
                  </w:rPr>
                  <w:t>☐</w:t>
                </w:r>
              </w:sdtContent>
            </w:sdt>
          </w:p>
        </w:tc>
      </w:tr>
    </w:tbl>
    <w:p w14:paraId="7A584913" w14:textId="59233F17" w:rsidR="007B5253" w:rsidRPr="007B5253" w:rsidRDefault="007B5253" w:rsidP="00BB32C6">
      <w:pPr>
        <w:rPr>
          <w:rFonts w:asciiTheme="minorHAnsi" w:hAnsiTheme="minorHAnsi" w:cstheme="minorHAnsi"/>
          <w:color w:val="031E40"/>
          <w:sz w:val="22"/>
        </w:rPr>
      </w:pPr>
    </w:p>
    <w:p w14:paraId="47FBCB9C" w14:textId="59F13FA6" w:rsidR="004C1E54" w:rsidRPr="004C1E54" w:rsidRDefault="004C1E54" w:rsidP="004C1E54">
      <w:pPr>
        <w:rPr>
          <w:rFonts w:asciiTheme="minorHAnsi" w:hAnsiTheme="minorHAnsi" w:cstheme="minorHAnsi"/>
          <w:i/>
          <w:color w:val="031E40"/>
          <w:sz w:val="22"/>
        </w:rPr>
      </w:pPr>
      <w:r>
        <w:rPr>
          <w:rFonts w:asciiTheme="minorHAnsi" w:hAnsiTheme="minorHAnsi" w:cstheme="minorHAnsi"/>
          <w:color w:val="031E40"/>
          <w:sz w:val="22"/>
        </w:rPr>
        <w:t>UNIT/WEEK/SECTION</w:t>
      </w:r>
      <w:r w:rsidR="00DF319D">
        <w:rPr>
          <w:rFonts w:asciiTheme="minorHAnsi" w:hAnsiTheme="minorHAnsi" w:cstheme="minorHAnsi"/>
          <w:color w:val="031E40"/>
          <w:sz w:val="22"/>
        </w:rPr>
        <w:t>-</w:t>
      </w:r>
      <w:r>
        <w:rPr>
          <w:rFonts w:asciiTheme="minorHAnsi" w:hAnsiTheme="minorHAnsi" w:cstheme="minorHAnsi"/>
          <w:color w:val="031E40"/>
          <w:sz w:val="22"/>
        </w:rPr>
        <w:t>LEVEL TEMPLATE</w:t>
      </w:r>
      <w:r w:rsidRPr="004C1E54">
        <w:rPr>
          <w:rFonts w:asciiTheme="minorHAnsi" w:hAnsiTheme="minorHAnsi" w:cstheme="minorHAnsi"/>
          <w:i/>
          <w:color w:val="031E40"/>
          <w:sz w:val="22"/>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C1E54" w:rsidRPr="007B5253" w14:paraId="4DA39DBA" w14:textId="77777777" w:rsidTr="00191CB0">
        <w:tc>
          <w:tcPr>
            <w:tcW w:w="10455" w:type="dxa"/>
            <w:gridSpan w:val="2"/>
            <w:shd w:val="clear" w:color="auto" w:fill="7FB9CA"/>
          </w:tcPr>
          <w:p w14:paraId="2980C323" w14:textId="77777777" w:rsidR="004C1E54" w:rsidRDefault="004C1E54" w:rsidP="00191CB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5D096CE6" w14:textId="502AB01F" w:rsidR="00DC6E47" w:rsidRPr="007B5253" w:rsidRDefault="00DC6E47" w:rsidP="00191CB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 0: General Introduction to Module</w:t>
            </w:r>
          </w:p>
        </w:tc>
      </w:tr>
      <w:tr w:rsidR="00E20316" w:rsidRPr="007B5253" w14:paraId="7CECD219" w14:textId="77777777" w:rsidTr="00191CB0">
        <w:tc>
          <w:tcPr>
            <w:tcW w:w="2689" w:type="dxa"/>
            <w:shd w:val="clear" w:color="auto" w:fill="A6CEDA"/>
          </w:tcPr>
          <w:p w14:paraId="1F57E272" w14:textId="345D3546" w:rsidR="00E20316" w:rsidRPr="007B5253" w:rsidRDefault="00E20316" w:rsidP="00E2031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0996E571" w14:textId="64863C2F" w:rsidR="00E20316" w:rsidRPr="007B5253" w:rsidRDefault="00E20316" w:rsidP="00E20316">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This unit</w:t>
            </w:r>
            <w:r>
              <w:rPr>
                <w:rFonts w:asciiTheme="minorHAnsi" w:hAnsiTheme="minorHAnsi" w:cstheme="minorHAnsi"/>
                <w:bCs/>
                <w:color w:val="031E40"/>
                <w:sz w:val="24"/>
                <w:szCs w:val="24"/>
              </w:rPr>
              <w:t xml:space="preserve"> introduces you to the</w:t>
            </w:r>
            <w:r w:rsidRPr="00262903">
              <w:rPr>
                <w:rFonts w:asciiTheme="minorHAnsi" w:hAnsiTheme="minorHAnsi" w:cstheme="minorHAnsi"/>
                <w:bCs/>
                <w:color w:val="031E40"/>
                <w:sz w:val="24"/>
                <w:szCs w:val="24"/>
              </w:rPr>
              <w:t xml:space="preserve"> Management </w:t>
            </w:r>
            <w:r>
              <w:rPr>
                <w:rFonts w:asciiTheme="minorHAnsi" w:hAnsiTheme="minorHAnsi" w:cstheme="minorHAnsi"/>
                <w:bCs/>
                <w:color w:val="031E40"/>
                <w:sz w:val="24"/>
                <w:szCs w:val="24"/>
              </w:rPr>
              <w:t xml:space="preserve">Information Systems module </w:t>
            </w:r>
            <w:r w:rsidRPr="00262903">
              <w:rPr>
                <w:rFonts w:asciiTheme="minorHAnsi" w:hAnsiTheme="minorHAnsi" w:cstheme="minorHAnsi"/>
                <w:bCs/>
                <w:color w:val="031E40"/>
                <w:sz w:val="24"/>
                <w:szCs w:val="24"/>
              </w:rPr>
              <w:t>and provides opportunity to introduce yourself to colleagues and share expectations</w:t>
            </w:r>
            <w:r w:rsidR="004752C4">
              <w:rPr>
                <w:rFonts w:asciiTheme="minorHAnsi" w:hAnsiTheme="minorHAnsi" w:cstheme="minorHAnsi"/>
                <w:bCs/>
                <w:color w:val="031E40"/>
                <w:sz w:val="24"/>
                <w:szCs w:val="24"/>
              </w:rPr>
              <w:t>.</w:t>
            </w:r>
          </w:p>
        </w:tc>
      </w:tr>
      <w:tr w:rsidR="00E20316" w:rsidRPr="007B5253" w14:paraId="39ACC141" w14:textId="77777777" w:rsidTr="00191CB0">
        <w:tc>
          <w:tcPr>
            <w:tcW w:w="2689" w:type="dxa"/>
            <w:shd w:val="clear" w:color="auto" w:fill="A6CEDA"/>
          </w:tcPr>
          <w:p w14:paraId="2445162D" w14:textId="3925E312" w:rsidR="00E20316" w:rsidRPr="007B5253" w:rsidRDefault="00E20316" w:rsidP="00E2031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09707107" w14:textId="292C6AE8" w:rsidR="00E20316" w:rsidRPr="007B5253" w:rsidRDefault="00E20316" w:rsidP="004752C4">
            <w:p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 xml:space="preserve">The unit as </w:t>
            </w:r>
            <w:r>
              <w:rPr>
                <w:rFonts w:asciiTheme="minorHAnsi" w:hAnsiTheme="minorHAnsi" w:cstheme="minorHAnsi"/>
                <w:bCs/>
                <w:color w:val="031E40"/>
                <w:sz w:val="24"/>
                <w:szCs w:val="24"/>
              </w:rPr>
              <w:t xml:space="preserve">a </w:t>
            </w:r>
            <w:r w:rsidRPr="00262903">
              <w:rPr>
                <w:rFonts w:asciiTheme="minorHAnsi" w:hAnsiTheme="minorHAnsi" w:cstheme="minorHAnsi"/>
                <w:bCs/>
                <w:color w:val="031E40"/>
                <w:sz w:val="24"/>
                <w:szCs w:val="24"/>
              </w:rPr>
              <w:t>basis</w:t>
            </w:r>
            <w:r>
              <w:rPr>
                <w:rFonts w:asciiTheme="minorHAnsi" w:hAnsiTheme="minorHAnsi" w:cstheme="minorHAnsi"/>
                <w:bCs/>
                <w:color w:val="031E40"/>
                <w:sz w:val="24"/>
                <w:szCs w:val="24"/>
              </w:rPr>
              <w:t xml:space="preserve"> for the course gives </w:t>
            </w:r>
            <w:r w:rsidRPr="00262903">
              <w:rPr>
                <w:rFonts w:asciiTheme="minorHAnsi" w:hAnsiTheme="minorHAnsi" w:cstheme="minorHAnsi"/>
                <w:bCs/>
                <w:color w:val="031E40"/>
                <w:sz w:val="24"/>
                <w:szCs w:val="24"/>
              </w:rPr>
              <w:t>overview of the content, expectations and platform for self-introduction.  You will have opportunity to interact with and know colleagues</w:t>
            </w:r>
            <w:r>
              <w:rPr>
                <w:rFonts w:asciiTheme="minorHAnsi" w:hAnsiTheme="minorHAnsi" w:cstheme="minorHAnsi"/>
                <w:bCs/>
                <w:color w:val="031E40"/>
                <w:sz w:val="24"/>
                <w:szCs w:val="24"/>
              </w:rPr>
              <w:t xml:space="preserve"> better as</w:t>
            </w:r>
            <w:r w:rsidRPr="00262903">
              <w:rPr>
                <w:rFonts w:asciiTheme="minorHAnsi" w:hAnsiTheme="minorHAnsi" w:cstheme="minorHAnsi"/>
                <w:bCs/>
                <w:color w:val="031E40"/>
                <w:sz w:val="24"/>
                <w:szCs w:val="24"/>
              </w:rPr>
              <w:t xml:space="preserve"> you work with </w:t>
            </w:r>
            <w:r>
              <w:rPr>
                <w:rFonts w:asciiTheme="minorHAnsi" w:hAnsiTheme="minorHAnsi" w:cstheme="minorHAnsi"/>
                <w:bCs/>
                <w:color w:val="031E40"/>
                <w:sz w:val="24"/>
                <w:szCs w:val="24"/>
              </w:rPr>
              <w:t xml:space="preserve">them </w:t>
            </w:r>
            <w:r w:rsidRPr="00262903">
              <w:rPr>
                <w:rFonts w:asciiTheme="minorHAnsi" w:hAnsiTheme="minorHAnsi" w:cstheme="minorHAnsi"/>
                <w:bCs/>
                <w:color w:val="031E40"/>
                <w:sz w:val="24"/>
                <w:szCs w:val="24"/>
              </w:rPr>
              <w:t>in the next 1</w:t>
            </w:r>
            <w:r>
              <w:rPr>
                <w:rFonts w:asciiTheme="minorHAnsi" w:hAnsiTheme="minorHAnsi" w:cstheme="minorHAnsi"/>
                <w:bCs/>
                <w:color w:val="031E40"/>
                <w:sz w:val="24"/>
                <w:szCs w:val="24"/>
              </w:rPr>
              <w:t>4</w:t>
            </w:r>
            <w:r w:rsidRPr="00262903">
              <w:rPr>
                <w:rFonts w:asciiTheme="minorHAnsi" w:hAnsiTheme="minorHAnsi" w:cstheme="minorHAnsi"/>
                <w:bCs/>
                <w:color w:val="031E40"/>
                <w:sz w:val="24"/>
                <w:szCs w:val="24"/>
              </w:rPr>
              <w:t xml:space="preserve"> weeks</w:t>
            </w:r>
            <w:r>
              <w:rPr>
                <w:rFonts w:asciiTheme="minorHAnsi" w:hAnsiTheme="minorHAnsi" w:cstheme="minorHAnsi"/>
                <w:bCs/>
                <w:color w:val="031E40"/>
                <w:sz w:val="24"/>
                <w:szCs w:val="24"/>
              </w:rPr>
              <w:t>.</w:t>
            </w:r>
            <w:r w:rsidRPr="00262903">
              <w:rPr>
                <w:rFonts w:asciiTheme="minorHAnsi" w:hAnsiTheme="minorHAnsi" w:cstheme="minorHAnsi"/>
                <w:bCs/>
                <w:color w:val="031E40"/>
                <w:sz w:val="24"/>
                <w:szCs w:val="24"/>
              </w:rPr>
              <w:t xml:space="preserve"> </w:t>
            </w:r>
            <w:r w:rsidR="004752C4">
              <w:rPr>
                <w:rFonts w:asciiTheme="minorHAnsi" w:hAnsiTheme="minorHAnsi" w:cstheme="minorHAnsi"/>
                <w:bCs/>
                <w:color w:val="031E40"/>
                <w:sz w:val="24"/>
                <w:szCs w:val="24"/>
              </w:rPr>
              <w:t>Y</w:t>
            </w:r>
            <w:r>
              <w:rPr>
                <w:rFonts w:asciiTheme="minorHAnsi" w:hAnsiTheme="minorHAnsi" w:cstheme="minorHAnsi"/>
                <w:bCs/>
                <w:color w:val="031E40"/>
                <w:sz w:val="24"/>
                <w:szCs w:val="24"/>
              </w:rPr>
              <w:t>ou</w:t>
            </w:r>
            <w:r w:rsidRPr="00262903">
              <w:rPr>
                <w:rFonts w:asciiTheme="minorHAnsi" w:hAnsiTheme="minorHAnsi" w:cstheme="minorHAnsi"/>
                <w:bCs/>
                <w:color w:val="031E40"/>
                <w:sz w:val="24"/>
                <w:szCs w:val="24"/>
              </w:rPr>
              <w:t xml:space="preserve"> will </w:t>
            </w:r>
            <w:r>
              <w:rPr>
                <w:rFonts w:asciiTheme="minorHAnsi" w:hAnsiTheme="minorHAnsi" w:cstheme="minorHAnsi"/>
                <w:bCs/>
                <w:color w:val="031E40"/>
                <w:sz w:val="24"/>
                <w:szCs w:val="24"/>
              </w:rPr>
              <w:t xml:space="preserve">be using </w:t>
            </w:r>
            <w:proofErr w:type="spellStart"/>
            <w:r>
              <w:rPr>
                <w:rFonts w:asciiTheme="minorHAnsi" w:hAnsiTheme="minorHAnsi" w:cstheme="minorHAnsi"/>
                <w:bCs/>
                <w:color w:val="031E40"/>
                <w:sz w:val="24"/>
                <w:szCs w:val="24"/>
              </w:rPr>
              <w:t>padlet</w:t>
            </w:r>
            <w:proofErr w:type="spellEnd"/>
            <w:r>
              <w:rPr>
                <w:rFonts w:asciiTheme="minorHAnsi" w:hAnsiTheme="minorHAnsi" w:cstheme="minorHAnsi"/>
                <w:bCs/>
                <w:color w:val="031E40"/>
                <w:sz w:val="24"/>
                <w:szCs w:val="24"/>
              </w:rPr>
              <w:t xml:space="preserve">, a </w:t>
            </w:r>
            <w:r w:rsidRPr="00262903">
              <w:rPr>
                <w:rFonts w:asciiTheme="minorHAnsi" w:hAnsiTheme="minorHAnsi" w:cstheme="minorHAnsi"/>
                <w:bCs/>
                <w:color w:val="031E40"/>
                <w:sz w:val="24"/>
                <w:szCs w:val="24"/>
              </w:rPr>
              <w:t xml:space="preserve">technology tool </w:t>
            </w:r>
            <w:r>
              <w:rPr>
                <w:rFonts w:asciiTheme="minorHAnsi" w:hAnsiTheme="minorHAnsi" w:cstheme="minorHAnsi"/>
                <w:bCs/>
                <w:color w:val="031E40"/>
                <w:sz w:val="24"/>
                <w:szCs w:val="24"/>
              </w:rPr>
              <w:t>for collaboration</w:t>
            </w:r>
            <w:r w:rsidRPr="00262903">
              <w:rPr>
                <w:rFonts w:asciiTheme="minorHAnsi" w:hAnsiTheme="minorHAnsi" w:cstheme="minorHAnsi"/>
                <w:bCs/>
                <w:color w:val="031E40"/>
                <w:sz w:val="24"/>
                <w:szCs w:val="24"/>
              </w:rPr>
              <w:t>.</w:t>
            </w:r>
          </w:p>
        </w:tc>
      </w:tr>
      <w:tr w:rsidR="00E20316" w:rsidRPr="007B5253" w14:paraId="60946652" w14:textId="77777777" w:rsidTr="00191CB0">
        <w:tc>
          <w:tcPr>
            <w:tcW w:w="2689" w:type="dxa"/>
            <w:shd w:val="clear" w:color="auto" w:fill="A6CEDA"/>
          </w:tcPr>
          <w:p w14:paraId="206A45F8" w14:textId="77777777" w:rsidR="00E20316" w:rsidRPr="007B5253" w:rsidRDefault="00E20316" w:rsidP="00E20316">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3F8B6467" w14:textId="77777777" w:rsidR="00E20316" w:rsidRPr="00262903" w:rsidRDefault="00E20316" w:rsidP="00E20316">
            <w:pPr>
              <w:tabs>
                <w:tab w:val="right" w:leader="dot" w:pos="9103"/>
              </w:tabs>
              <w:rPr>
                <w:rFonts w:asciiTheme="minorHAnsi" w:hAnsiTheme="minorHAnsi" w:cstheme="minorHAnsi"/>
                <w:bCs/>
                <w:i/>
                <w:color w:val="031E40"/>
                <w:sz w:val="24"/>
                <w:szCs w:val="24"/>
              </w:rPr>
            </w:pPr>
            <w:r w:rsidRPr="00262903">
              <w:rPr>
                <w:rFonts w:asciiTheme="minorHAnsi" w:hAnsiTheme="minorHAnsi" w:cstheme="minorHAnsi"/>
                <w:bCs/>
                <w:i/>
                <w:color w:val="031E40"/>
                <w:sz w:val="24"/>
                <w:szCs w:val="24"/>
              </w:rPr>
              <w:t xml:space="preserve">At the end of this </w:t>
            </w:r>
            <w:r w:rsidRPr="00262903">
              <w:rPr>
                <w:rFonts w:asciiTheme="minorHAnsi" w:hAnsiTheme="minorHAnsi" w:cstheme="minorHAnsi"/>
                <w:b/>
                <w:bCs/>
                <w:i/>
                <w:color w:val="031E40"/>
                <w:sz w:val="24"/>
                <w:szCs w:val="24"/>
              </w:rPr>
              <w:t>unit</w:t>
            </w:r>
            <w:r w:rsidRPr="00262903">
              <w:rPr>
                <w:rFonts w:asciiTheme="minorHAnsi" w:hAnsiTheme="minorHAnsi" w:cstheme="minorHAnsi"/>
                <w:bCs/>
                <w:i/>
                <w:color w:val="031E40"/>
                <w:sz w:val="24"/>
                <w:szCs w:val="24"/>
              </w:rPr>
              <w:t>, you will be able to:</w:t>
            </w:r>
          </w:p>
          <w:p w14:paraId="47609DD9" w14:textId="6197A2BA" w:rsidR="00E20316" w:rsidRPr="00E20316" w:rsidRDefault="00E20316" w:rsidP="003E5CA1">
            <w:pPr>
              <w:pStyle w:val="ListParagraph"/>
              <w:numPr>
                <w:ilvl w:val="0"/>
                <w:numId w:val="19"/>
              </w:numPr>
              <w:tabs>
                <w:tab w:val="right" w:leader="dot" w:pos="9103"/>
              </w:tabs>
              <w:rPr>
                <w:rFonts w:asciiTheme="minorHAnsi" w:hAnsiTheme="minorHAnsi" w:cstheme="minorHAnsi"/>
                <w:bCs/>
                <w:color w:val="031E40"/>
                <w:sz w:val="22"/>
              </w:rPr>
            </w:pPr>
            <w:r w:rsidRPr="00E20316">
              <w:rPr>
                <w:rFonts w:asciiTheme="minorHAnsi" w:hAnsiTheme="minorHAnsi" w:cstheme="minorHAnsi"/>
                <w:sz w:val="24"/>
                <w:szCs w:val="24"/>
              </w:rPr>
              <w:t>Identify what to expect during the duration of the module.</w:t>
            </w:r>
          </w:p>
        </w:tc>
      </w:tr>
      <w:tr w:rsidR="00E20316" w:rsidRPr="007B5253" w14:paraId="7177FE4F" w14:textId="77777777" w:rsidTr="00191CB0">
        <w:tc>
          <w:tcPr>
            <w:tcW w:w="2689" w:type="dxa"/>
            <w:shd w:val="clear" w:color="auto" w:fill="A6CEDA"/>
          </w:tcPr>
          <w:p w14:paraId="3826457C" w14:textId="37C7DE8A" w:rsidR="00E20316" w:rsidRPr="007B5253" w:rsidRDefault="00E20316" w:rsidP="00E20316">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0D99F5E0" w14:textId="77777777" w:rsidR="00E20316" w:rsidRPr="00E20316" w:rsidRDefault="00E20316" w:rsidP="003E5CA1">
            <w:pPr>
              <w:pStyle w:val="ListParagraph"/>
              <w:numPr>
                <w:ilvl w:val="0"/>
                <w:numId w:val="4"/>
              </w:numPr>
              <w:tabs>
                <w:tab w:val="right" w:leader="dot" w:pos="9103"/>
              </w:tabs>
              <w:rPr>
                <w:rFonts w:asciiTheme="minorHAnsi" w:hAnsiTheme="minorHAnsi" w:cstheme="minorHAnsi"/>
                <w:bCs/>
                <w:color w:val="031E40"/>
                <w:sz w:val="22"/>
              </w:rPr>
            </w:pPr>
            <w:r w:rsidRPr="00262903">
              <w:rPr>
                <w:rFonts w:asciiTheme="minorHAnsi" w:hAnsiTheme="minorHAnsi" w:cstheme="minorHAnsi"/>
                <w:bCs/>
                <w:color w:val="031E40"/>
                <w:sz w:val="24"/>
                <w:szCs w:val="24"/>
              </w:rPr>
              <w:t xml:space="preserve">Tutor </w:t>
            </w:r>
            <w:r>
              <w:rPr>
                <w:rFonts w:asciiTheme="minorHAnsi" w:hAnsiTheme="minorHAnsi" w:cstheme="minorHAnsi"/>
                <w:bCs/>
                <w:color w:val="031E40"/>
                <w:sz w:val="24"/>
                <w:szCs w:val="24"/>
              </w:rPr>
              <w:t xml:space="preserve">and Module </w:t>
            </w:r>
            <w:r w:rsidRPr="00262903">
              <w:rPr>
                <w:rFonts w:asciiTheme="minorHAnsi" w:hAnsiTheme="minorHAnsi" w:cstheme="minorHAnsi"/>
                <w:bCs/>
                <w:color w:val="031E40"/>
                <w:sz w:val="24"/>
                <w:szCs w:val="24"/>
              </w:rPr>
              <w:t>Introduction</w:t>
            </w:r>
          </w:p>
          <w:p w14:paraId="2F447CE4" w14:textId="5CBB041F" w:rsidR="00E20316" w:rsidRPr="007B5253" w:rsidRDefault="00E20316" w:rsidP="003E5CA1">
            <w:pPr>
              <w:pStyle w:val="ListParagraph"/>
              <w:numPr>
                <w:ilvl w:val="0"/>
                <w:numId w:val="4"/>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Self-</w:t>
            </w:r>
            <w:r w:rsidRPr="00262903">
              <w:rPr>
                <w:rFonts w:asciiTheme="minorHAnsi" w:hAnsiTheme="minorHAnsi" w:cstheme="minorHAnsi"/>
                <w:bCs/>
                <w:color w:val="031E40"/>
                <w:sz w:val="24"/>
                <w:szCs w:val="24"/>
              </w:rPr>
              <w:t>Introduction</w:t>
            </w:r>
          </w:p>
        </w:tc>
      </w:tr>
    </w:tbl>
    <w:p w14:paraId="56FE09AA" w14:textId="77777777" w:rsidR="004C1E54" w:rsidRDefault="004C1E54"/>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5F7247" w:rsidRPr="007B5253" w14:paraId="73764521" w14:textId="77777777" w:rsidTr="005F7247">
        <w:tc>
          <w:tcPr>
            <w:tcW w:w="2689" w:type="dxa"/>
            <w:shd w:val="clear" w:color="auto" w:fill="A6CEDA"/>
          </w:tcPr>
          <w:p w14:paraId="2364017B" w14:textId="59CDED89" w:rsidR="005F7247" w:rsidRPr="007B5253" w:rsidRDefault="005F7247" w:rsidP="00800FD9">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Overview of student activity:</w:t>
            </w:r>
          </w:p>
        </w:tc>
        <w:tc>
          <w:tcPr>
            <w:tcW w:w="7766" w:type="dxa"/>
          </w:tcPr>
          <w:p w14:paraId="30FD1B3E" w14:textId="5943AD41" w:rsidR="005F7247" w:rsidRDefault="005F7247" w:rsidP="00800FD9">
            <w:pPr>
              <w:pStyle w:val="Default"/>
              <w:jc w:val="both"/>
              <w:rPr>
                <w:rFonts w:asciiTheme="minorHAnsi" w:hAnsiTheme="minorHAnsi" w:cstheme="minorHAnsi"/>
              </w:rPr>
            </w:pPr>
            <w:r w:rsidRPr="00262903">
              <w:rPr>
                <w:rFonts w:asciiTheme="minorHAnsi" w:hAnsiTheme="minorHAnsi" w:cstheme="minorHAnsi"/>
              </w:rPr>
              <w:t>You are expected to attend face</w:t>
            </w:r>
            <w:r>
              <w:rPr>
                <w:rFonts w:asciiTheme="minorHAnsi" w:hAnsiTheme="minorHAnsi" w:cstheme="minorHAnsi"/>
              </w:rPr>
              <w:t>-to-</w:t>
            </w:r>
            <w:r w:rsidRPr="00262903">
              <w:rPr>
                <w:rFonts w:asciiTheme="minorHAnsi" w:hAnsiTheme="minorHAnsi" w:cstheme="minorHAnsi"/>
              </w:rPr>
              <w:t>face class on the fi</w:t>
            </w:r>
            <w:r>
              <w:rPr>
                <w:rFonts w:asciiTheme="minorHAnsi" w:hAnsiTheme="minorHAnsi" w:cstheme="minorHAnsi"/>
              </w:rPr>
              <w:t>rst day of lectu</w:t>
            </w:r>
            <w:r w:rsidR="004752C4">
              <w:rPr>
                <w:rFonts w:asciiTheme="minorHAnsi" w:hAnsiTheme="minorHAnsi" w:cstheme="minorHAnsi"/>
              </w:rPr>
              <w:t>re.   Before that</w:t>
            </w:r>
            <w:r w:rsidRPr="00262903">
              <w:rPr>
                <w:rFonts w:asciiTheme="minorHAnsi" w:hAnsiTheme="minorHAnsi" w:cstheme="minorHAnsi"/>
              </w:rPr>
              <w:t xml:space="preserve">, you </w:t>
            </w:r>
            <w:r>
              <w:rPr>
                <w:rFonts w:asciiTheme="minorHAnsi" w:hAnsiTheme="minorHAnsi" w:cstheme="minorHAnsi"/>
              </w:rPr>
              <w:t xml:space="preserve">would have </w:t>
            </w:r>
            <w:r w:rsidRPr="00262903">
              <w:rPr>
                <w:rFonts w:asciiTheme="minorHAnsi" w:hAnsiTheme="minorHAnsi" w:cstheme="minorHAnsi"/>
              </w:rPr>
              <w:t>access</w:t>
            </w:r>
            <w:r>
              <w:rPr>
                <w:rFonts w:asciiTheme="minorHAnsi" w:hAnsiTheme="minorHAnsi" w:cstheme="minorHAnsi"/>
              </w:rPr>
              <w:t xml:space="preserve"> to</w:t>
            </w:r>
            <w:r w:rsidRPr="00262903">
              <w:rPr>
                <w:rFonts w:asciiTheme="minorHAnsi" w:hAnsiTheme="minorHAnsi" w:cstheme="minorHAnsi"/>
              </w:rPr>
              <w:t xml:space="preserve"> the Learning Management System (LMS).  </w:t>
            </w:r>
            <w:r>
              <w:rPr>
                <w:rFonts w:asciiTheme="minorHAnsi" w:hAnsiTheme="minorHAnsi" w:cstheme="minorHAnsi"/>
              </w:rPr>
              <w:t>For assistance with LMS</w:t>
            </w:r>
            <w:r w:rsidRPr="00262903">
              <w:rPr>
                <w:rFonts w:asciiTheme="minorHAnsi" w:hAnsiTheme="minorHAnsi" w:cstheme="minorHAnsi"/>
              </w:rPr>
              <w:t xml:space="preserve">, contact IT &amp; Media Services.  </w:t>
            </w:r>
          </w:p>
          <w:p w14:paraId="790ADE87" w14:textId="77777777" w:rsidR="005F7247" w:rsidRDefault="005F7247" w:rsidP="003E5CA1">
            <w:pPr>
              <w:pStyle w:val="Default"/>
              <w:numPr>
                <w:ilvl w:val="0"/>
                <w:numId w:val="5"/>
              </w:numPr>
              <w:jc w:val="both"/>
              <w:rPr>
                <w:rFonts w:asciiTheme="minorHAnsi" w:hAnsiTheme="minorHAnsi" w:cstheme="minorHAnsi"/>
              </w:rPr>
            </w:pPr>
            <w:r>
              <w:rPr>
                <w:rFonts w:asciiTheme="minorHAnsi" w:hAnsiTheme="minorHAnsi" w:cstheme="minorHAnsi"/>
              </w:rPr>
              <w:t xml:space="preserve">Within the first week, visit LMS for course materials and </w:t>
            </w:r>
            <w:r w:rsidRPr="00262903">
              <w:rPr>
                <w:rFonts w:asciiTheme="minorHAnsi" w:hAnsiTheme="minorHAnsi" w:cstheme="minorHAnsi"/>
              </w:rPr>
              <w:t>Padlet link.</w:t>
            </w:r>
            <w:r>
              <w:rPr>
                <w:rFonts w:asciiTheme="minorHAnsi" w:hAnsiTheme="minorHAnsi" w:cstheme="minorHAnsi"/>
              </w:rPr>
              <w:t xml:space="preserve"> </w:t>
            </w:r>
          </w:p>
          <w:p w14:paraId="00AC9732" w14:textId="7C1D8B19" w:rsidR="00F03A7B" w:rsidRPr="004752C4" w:rsidRDefault="005F7247" w:rsidP="003E5CA1">
            <w:pPr>
              <w:pStyle w:val="Default"/>
              <w:numPr>
                <w:ilvl w:val="0"/>
                <w:numId w:val="5"/>
              </w:numPr>
              <w:jc w:val="both"/>
              <w:rPr>
                <w:rFonts w:asciiTheme="minorHAnsi" w:hAnsiTheme="minorHAnsi" w:cstheme="minorHAnsi"/>
                <w:bCs/>
                <w:color w:val="031E40"/>
                <w:sz w:val="22"/>
              </w:rPr>
            </w:pPr>
            <w:r w:rsidRPr="004752C4">
              <w:rPr>
                <w:rFonts w:asciiTheme="minorHAnsi" w:hAnsiTheme="minorHAnsi" w:cstheme="minorHAnsi"/>
              </w:rPr>
              <w:t>Create an account in Padlet for ease of identification</w:t>
            </w:r>
            <w:r w:rsidR="004752C4">
              <w:rPr>
                <w:rFonts w:asciiTheme="minorHAnsi" w:hAnsiTheme="minorHAnsi" w:cstheme="minorHAnsi"/>
              </w:rPr>
              <w:t>.</w:t>
            </w:r>
          </w:p>
          <w:p w14:paraId="797880FB" w14:textId="79A5880A" w:rsidR="005F7247" w:rsidRPr="007B5253" w:rsidRDefault="005F7247" w:rsidP="003E5CA1">
            <w:pPr>
              <w:pStyle w:val="Default"/>
              <w:numPr>
                <w:ilvl w:val="0"/>
                <w:numId w:val="5"/>
              </w:numPr>
              <w:jc w:val="both"/>
              <w:rPr>
                <w:rFonts w:asciiTheme="minorHAnsi" w:hAnsiTheme="minorHAnsi" w:cstheme="minorHAnsi"/>
                <w:bCs/>
                <w:color w:val="031E40"/>
                <w:sz w:val="22"/>
              </w:rPr>
            </w:pPr>
            <w:r w:rsidRPr="00262903">
              <w:rPr>
                <w:rFonts w:asciiTheme="minorHAnsi" w:hAnsiTheme="minorHAnsi" w:cstheme="minorHAnsi"/>
              </w:rPr>
              <w:t>Visit the Padlet page to complete the following tasks: write a self-introduction of no more than 150 words describing your background, interests, and expectations from the course; upload a personal picture; read other people's submissions.</w:t>
            </w:r>
          </w:p>
        </w:tc>
      </w:tr>
    </w:tbl>
    <w:p w14:paraId="67A6815C" w14:textId="77777777" w:rsidR="004C1E54" w:rsidRDefault="004C1E54"/>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DF319D" w:rsidRPr="007B5253" w14:paraId="128A8895" w14:textId="77777777" w:rsidTr="00BD52E5">
        <w:trPr>
          <w:trHeight w:val="137"/>
        </w:trPr>
        <w:tc>
          <w:tcPr>
            <w:tcW w:w="2689" w:type="dxa"/>
            <w:vMerge w:val="restart"/>
            <w:shd w:val="clear" w:color="auto" w:fill="A6CEDA"/>
          </w:tcPr>
          <w:p w14:paraId="22080D08" w14:textId="77777777" w:rsidR="00DF319D" w:rsidRDefault="00DF319D" w:rsidP="004C1E54">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Detailed explanation of ALL student and teacher engagement with the unit:</w:t>
            </w:r>
          </w:p>
          <w:p w14:paraId="0CD13053" w14:textId="0299D176" w:rsidR="00DF319D" w:rsidRDefault="00DF319D" w:rsidP="004C1E54">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62054FB7" w14:textId="5628347B" w:rsidR="00DF319D" w:rsidRDefault="00DF319D" w:rsidP="004C1E54">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4AC68520" w14:textId="5037AAA1" w:rsidR="00DF319D" w:rsidRPr="00BD52E5" w:rsidRDefault="00DF319D" w:rsidP="004C1E54">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3CEE06E0" w14:textId="3617156D" w:rsidR="00DF319D" w:rsidRPr="007B5253" w:rsidRDefault="00DF319D" w:rsidP="00191CB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B56065" w:rsidRPr="007B5253" w14:paraId="6FA760EB" w14:textId="77777777" w:rsidTr="00191CB0">
        <w:trPr>
          <w:trHeight w:val="131"/>
        </w:trPr>
        <w:tc>
          <w:tcPr>
            <w:tcW w:w="2689" w:type="dxa"/>
            <w:vMerge/>
            <w:shd w:val="clear" w:color="auto" w:fill="A6CEDA"/>
          </w:tcPr>
          <w:p w14:paraId="70840545"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3CB0C66" w14:textId="4AA823C8"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e learners for the module</w:t>
            </w:r>
          </w:p>
        </w:tc>
      </w:tr>
      <w:tr w:rsidR="00B56065" w:rsidRPr="007B5253" w14:paraId="0B1D0CB7" w14:textId="77777777" w:rsidTr="00DF319D">
        <w:trPr>
          <w:trHeight w:val="131"/>
        </w:trPr>
        <w:tc>
          <w:tcPr>
            <w:tcW w:w="2689" w:type="dxa"/>
            <w:vMerge/>
            <w:shd w:val="clear" w:color="auto" w:fill="A6CEDA"/>
          </w:tcPr>
          <w:p w14:paraId="033E1C99"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AE7C8E6" w14:textId="77777777"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6A690992" w14:textId="703BC018" w:rsidR="00B56065" w:rsidRPr="007B5253" w:rsidRDefault="00B56065" w:rsidP="00B56065">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0DBCB90" w14:textId="5D723A57"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p>
        </w:tc>
      </w:tr>
      <w:tr w:rsidR="00B56065" w:rsidRPr="007B5253" w14:paraId="05EA7552" w14:textId="77777777" w:rsidTr="00191CB0">
        <w:trPr>
          <w:trHeight w:val="131"/>
        </w:trPr>
        <w:tc>
          <w:tcPr>
            <w:tcW w:w="2689" w:type="dxa"/>
            <w:vMerge/>
            <w:shd w:val="clear" w:color="auto" w:fill="A6CEDA"/>
          </w:tcPr>
          <w:p w14:paraId="747D71D5"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B84EFA6" w14:textId="2FD283CC"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Course handbook</w:t>
            </w:r>
          </w:p>
        </w:tc>
      </w:tr>
      <w:tr w:rsidR="00B56065" w:rsidRPr="007B5253" w14:paraId="2ABA44D8" w14:textId="77777777" w:rsidTr="00DF319D">
        <w:trPr>
          <w:trHeight w:val="131"/>
        </w:trPr>
        <w:tc>
          <w:tcPr>
            <w:tcW w:w="2689" w:type="dxa"/>
            <w:vMerge/>
            <w:shd w:val="clear" w:color="auto" w:fill="A6CEDA"/>
          </w:tcPr>
          <w:p w14:paraId="0EA37F3E"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0100E71" w14:textId="616D13AB"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1306EABB" w14:textId="09898E0C" w:rsidR="00B56065" w:rsidRPr="007B5253" w:rsidRDefault="00B56065" w:rsidP="00B56065">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315526B2" w14:textId="0234F526"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p>
        </w:tc>
      </w:tr>
      <w:tr w:rsidR="00B56065" w:rsidRPr="007B5253" w14:paraId="3EDB2FBE" w14:textId="77777777" w:rsidTr="00191CB0">
        <w:trPr>
          <w:trHeight w:val="131"/>
        </w:trPr>
        <w:tc>
          <w:tcPr>
            <w:tcW w:w="2689" w:type="dxa"/>
            <w:vMerge/>
            <w:shd w:val="clear" w:color="auto" w:fill="A6CEDA"/>
          </w:tcPr>
          <w:p w14:paraId="46EFE590"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99E6ED8" w14:textId="77777777" w:rsidR="00B56065" w:rsidRDefault="00B56065" w:rsidP="003E5CA1">
            <w:pPr>
              <w:pStyle w:val="ListParagraph"/>
              <w:numPr>
                <w:ilvl w:val="0"/>
                <w:numId w:val="6"/>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 xml:space="preserve">Lecturer’s </w:t>
            </w:r>
            <w:r w:rsidRPr="00262903">
              <w:rPr>
                <w:rFonts w:asciiTheme="minorHAnsi" w:hAnsiTheme="minorHAnsi" w:cstheme="minorHAnsi"/>
                <w:bCs/>
                <w:color w:val="031E40"/>
                <w:sz w:val="22"/>
              </w:rPr>
              <w:t xml:space="preserve">self-introduction and course overview.   </w:t>
            </w:r>
          </w:p>
          <w:p w14:paraId="4C07AC85" w14:textId="77777777" w:rsidR="00B56065" w:rsidRDefault="00B56065" w:rsidP="003E5CA1">
            <w:pPr>
              <w:pStyle w:val="ListParagraph"/>
              <w:numPr>
                <w:ilvl w:val="0"/>
                <w:numId w:val="6"/>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 xml:space="preserve">Demonstration of how to use </w:t>
            </w:r>
            <w:proofErr w:type="spellStart"/>
            <w:r>
              <w:rPr>
                <w:rFonts w:asciiTheme="minorHAnsi" w:hAnsiTheme="minorHAnsi" w:cstheme="minorHAnsi"/>
                <w:bCs/>
                <w:color w:val="031E40"/>
                <w:sz w:val="22"/>
              </w:rPr>
              <w:t>padlet</w:t>
            </w:r>
            <w:proofErr w:type="spellEnd"/>
            <w:r>
              <w:rPr>
                <w:rFonts w:asciiTheme="minorHAnsi" w:hAnsiTheme="minorHAnsi" w:cstheme="minorHAnsi"/>
                <w:bCs/>
                <w:color w:val="031E40"/>
                <w:sz w:val="22"/>
              </w:rPr>
              <w:t xml:space="preserve">.   </w:t>
            </w:r>
          </w:p>
          <w:p w14:paraId="7C46B002" w14:textId="4BF33366" w:rsidR="00B56065" w:rsidRPr="00B56065" w:rsidRDefault="00B56065" w:rsidP="003E5CA1">
            <w:pPr>
              <w:pStyle w:val="ListParagraph"/>
              <w:numPr>
                <w:ilvl w:val="0"/>
                <w:numId w:val="6"/>
              </w:numPr>
              <w:tabs>
                <w:tab w:val="right" w:leader="dot" w:pos="9103"/>
              </w:tabs>
              <w:rPr>
                <w:rFonts w:asciiTheme="minorHAnsi" w:hAnsiTheme="minorHAnsi" w:cstheme="minorHAnsi"/>
                <w:bCs/>
                <w:color w:val="031E40"/>
                <w:sz w:val="22"/>
              </w:rPr>
            </w:pPr>
            <w:r w:rsidRPr="00B56065">
              <w:rPr>
                <w:rFonts w:asciiTheme="minorHAnsi" w:hAnsiTheme="minorHAnsi" w:cstheme="minorHAnsi"/>
                <w:bCs/>
                <w:color w:val="031E40"/>
                <w:sz w:val="22"/>
              </w:rPr>
              <w:t>Confirmation of students ability to log on to the LMS</w:t>
            </w:r>
          </w:p>
        </w:tc>
      </w:tr>
      <w:tr w:rsidR="00B56065" w:rsidRPr="007B5253" w14:paraId="6208A29A" w14:textId="77777777" w:rsidTr="00DF319D">
        <w:trPr>
          <w:trHeight w:val="195"/>
        </w:trPr>
        <w:tc>
          <w:tcPr>
            <w:tcW w:w="2689" w:type="dxa"/>
            <w:vMerge/>
            <w:shd w:val="clear" w:color="auto" w:fill="A6CEDA"/>
          </w:tcPr>
          <w:p w14:paraId="79C35EF7"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6F10F92" w14:textId="4A1BBA0A"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78EF3837" w14:textId="413F49C5" w:rsidR="00B56065" w:rsidRPr="007B5253" w:rsidRDefault="00B56065" w:rsidP="00B56065">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71F2CDB" w14:textId="44AD689A"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B56065" w:rsidRPr="007B5253" w14:paraId="5EA8265E" w14:textId="77777777" w:rsidTr="00DF319D">
        <w:tc>
          <w:tcPr>
            <w:tcW w:w="2689" w:type="dxa"/>
            <w:vMerge/>
            <w:shd w:val="clear" w:color="auto" w:fill="A6CEDA"/>
          </w:tcPr>
          <w:p w14:paraId="0A4125BF"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051D6C0" w14:textId="0883C135" w:rsidR="00B56065" w:rsidRPr="007B5253" w:rsidRDefault="004752C4"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 xml:space="preserve">Account creation on </w:t>
            </w:r>
            <w:proofErr w:type="spellStart"/>
            <w:r>
              <w:rPr>
                <w:rFonts w:asciiTheme="minorHAnsi" w:hAnsiTheme="minorHAnsi" w:cstheme="minorHAnsi"/>
                <w:bCs/>
                <w:color w:val="031E40"/>
                <w:sz w:val="22"/>
              </w:rPr>
              <w:t>padlet</w:t>
            </w:r>
            <w:proofErr w:type="spellEnd"/>
          </w:p>
        </w:tc>
      </w:tr>
      <w:tr w:rsidR="00B56065" w:rsidRPr="007B5253" w14:paraId="41F6A9AE" w14:textId="77777777" w:rsidTr="00DF319D">
        <w:tc>
          <w:tcPr>
            <w:tcW w:w="2689" w:type="dxa"/>
            <w:vMerge/>
            <w:shd w:val="clear" w:color="auto" w:fill="A6CEDA"/>
          </w:tcPr>
          <w:p w14:paraId="44C33765"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2A1F7053" w14:textId="03412D57"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1324F9B2" w14:textId="5B423298" w:rsidR="00B56065" w:rsidRPr="007B5253" w:rsidRDefault="00B56065" w:rsidP="00B56065">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1030FA15" w14:textId="5BE2E2B0" w:rsidR="00B56065" w:rsidRPr="007B5253" w:rsidRDefault="00B56065" w:rsidP="00B56065">
            <w:pPr>
              <w:tabs>
                <w:tab w:val="right" w:leader="dot" w:pos="9103"/>
              </w:tabs>
              <w:rPr>
                <w:rFonts w:asciiTheme="minorHAnsi" w:hAnsiTheme="minorHAnsi" w:cstheme="minorHAnsi"/>
                <w:bCs/>
                <w:color w:val="031E40"/>
                <w:sz w:val="22"/>
              </w:rPr>
            </w:pPr>
          </w:p>
        </w:tc>
      </w:tr>
      <w:tr w:rsidR="00B56065" w:rsidRPr="007B5253" w14:paraId="6242B746" w14:textId="77777777" w:rsidTr="00DF319D">
        <w:tc>
          <w:tcPr>
            <w:tcW w:w="2689" w:type="dxa"/>
            <w:vMerge/>
            <w:shd w:val="clear" w:color="auto" w:fill="A6CEDA"/>
          </w:tcPr>
          <w:p w14:paraId="2ED85EF0" w14:textId="77777777" w:rsidR="00B56065" w:rsidRDefault="00B56065" w:rsidP="00B56065">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DBEF827" w14:textId="418F1ADB" w:rsidR="00B56065" w:rsidRPr="007B5253" w:rsidRDefault="00B56065" w:rsidP="00B56065">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 xml:space="preserve">Lecturer visits </w:t>
            </w:r>
            <w:proofErr w:type="spellStart"/>
            <w:r>
              <w:rPr>
                <w:rFonts w:asciiTheme="minorHAnsi" w:hAnsiTheme="minorHAnsi" w:cstheme="minorHAnsi"/>
                <w:bCs/>
                <w:color w:val="031E40"/>
                <w:sz w:val="22"/>
              </w:rPr>
              <w:t>padlet</w:t>
            </w:r>
            <w:proofErr w:type="spellEnd"/>
            <w:r>
              <w:rPr>
                <w:rFonts w:asciiTheme="minorHAnsi" w:hAnsiTheme="minorHAnsi" w:cstheme="minorHAnsi"/>
                <w:bCs/>
                <w:color w:val="031E40"/>
                <w:sz w:val="22"/>
              </w:rPr>
              <w:t xml:space="preserve"> page to view submissions on self-introduction and responses to others</w:t>
            </w:r>
          </w:p>
        </w:tc>
      </w:tr>
    </w:tbl>
    <w:p w14:paraId="3F4E66A7" w14:textId="77777777" w:rsidR="00DF319D" w:rsidRDefault="00DF319D"/>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DF319D" w:rsidRPr="007B5253" w14:paraId="3B7980C9" w14:textId="77777777" w:rsidTr="00191CB0">
        <w:trPr>
          <w:trHeight w:val="195"/>
        </w:trPr>
        <w:tc>
          <w:tcPr>
            <w:tcW w:w="9493" w:type="dxa"/>
            <w:shd w:val="clear" w:color="auto" w:fill="CCE3EA"/>
          </w:tcPr>
          <w:p w14:paraId="1E43747D" w14:textId="77777777" w:rsidR="00DF319D" w:rsidRDefault="00DF319D" w:rsidP="00191CB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1CD89284" w14:textId="2A0627F7" w:rsidR="00DF319D" w:rsidRPr="007B5253" w:rsidRDefault="00B56065" w:rsidP="00191CB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4</w:t>
            </w:r>
          </w:p>
        </w:tc>
      </w:tr>
    </w:tbl>
    <w:p w14:paraId="3CB4A014" w14:textId="6176076C" w:rsidR="00DF319D" w:rsidRDefault="00DF319D"/>
    <w:p w14:paraId="0807A755" w14:textId="77777777" w:rsidR="00DF319D" w:rsidRDefault="00DF319D">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DF319D" w:rsidRPr="007B5253" w14:paraId="752B1B24" w14:textId="77777777" w:rsidTr="00191CB0">
        <w:tc>
          <w:tcPr>
            <w:tcW w:w="10455" w:type="dxa"/>
            <w:gridSpan w:val="2"/>
            <w:shd w:val="clear" w:color="auto" w:fill="7FB9CA"/>
          </w:tcPr>
          <w:p w14:paraId="0B87D60B" w14:textId="5AF22916" w:rsidR="00DF319D" w:rsidRPr="007B5253" w:rsidRDefault="00DF319D" w:rsidP="00DF319D">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9C368B" w:rsidRPr="007B5253" w14:paraId="5378AF50" w14:textId="77777777" w:rsidTr="00191CB0">
        <w:trPr>
          <w:trHeight w:val="195"/>
        </w:trPr>
        <w:tc>
          <w:tcPr>
            <w:tcW w:w="2689" w:type="dxa"/>
            <w:shd w:val="clear" w:color="auto" w:fill="A6CEDA"/>
          </w:tcPr>
          <w:p w14:paraId="523DF8B8" w14:textId="6DB7F2F4" w:rsidR="009C368B" w:rsidRDefault="00DF319D" w:rsidP="00BB3978">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009C368B" w:rsidRPr="009C368B">
              <w:rPr>
                <w:rFonts w:asciiTheme="minorHAnsi" w:hAnsiTheme="minorHAnsi" w:cstheme="minorHAnsi"/>
                <w:bCs/>
                <w:color w:val="031E40"/>
                <w:sz w:val="22"/>
              </w:rPr>
              <w:t>earning resources/</w:t>
            </w:r>
            <w:r w:rsidR="009C368B">
              <w:rPr>
                <w:rFonts w:asciiTheme="minorHAnsi" w:hAnsiTheme="minorHAnsi" w:cstheme="minorHAnsi"/>
                <w:bCs/>
                <w:color w:val="031E40"/>
                <w:sz w:val="22"/>
              </w:rPr>
              <w:t xml:space="preserve"> </w:t>
            </w:r>
            <w:r w:rsidR="009C368B"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2E7B83B6" w14:textId="77777777" w:rsidR="009C368B" w:rsidRPr="007B5253" w:rsidRDefault="009C368B" w:rsidP="00BB3978">
            <w:pPr>
              <w:tabs>
                <w:tab w:val="right" w:leader="dot" w:pos="9103"/>
              </w:tabs>
              <w:rPr>
                <w:rFonts w:asciiTheme="minorHAnsi" w:hAnsiTheme="minorHAnsi" w:cstheme="minorHAnsi"/>
                <w:bCs/>
                <w:color w:val="031E40"/>
                <w:sz w:val="22"/>
              </w:rPr>
            </w:pPr>
          </w:p>
        </w:tc>
      </w:tr>
      <w:tr w:rsidR="00F03A7B" w:rsidRPr="007B5253" w14:paraId="2D74E36A" w14:textId="77777777" w:rsidTr="00191CB0">
        <w:trPr>
          <w:trHeight w:val="195"/>
        </w:trPr>
        <w:tc>
          <w:tcPr>
            <w:tcW w:w="2689" w:type="dxa"/>
            <w:shd w:val="clear" w:color="auto" w:fill="A6CEDA"/>
          </w:tcPr>
          <w:p w14:paraId="76773859" w14:textId="77E14A52" w:rsidR="00F03A7B" w:rsidRPr="009C368B" w:rsidRDefault="00F03A7B" w:rsidP="00F03A7B">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56B9B580" w14:textId="4320AE81" w:rsidR="00F03A7B" w:rsidRPr="007B5253" w:rsidRDefault="00F03A7B" w:rsidP="00F03A7B">
            <w:pPr>
              <w:tabs>
                <w:tab w:val="right" w:leader="dot" w:pos="9103"/>
              </w:tabs>
              <w:rPr>
                <w:rFonts w:asciiTheme="minorHAnsi" w:hAnsiTheme="minorHAnsi" w:cstheme="minorHAnsi"/>
                <w:bCs/>
                <w:color w:val="031E40"/>
                <w:sz w:val="22"/>
              </w:rPr>
            </w:pPr>
            <w:r w:rsidRPr="00546E1F">
              <w:rPr>
                <w:rFonts w:asciiTheme="minorHAnsi" w:hAnsiTheme="minorHAnsi" w:cstheme="minorHAnsi"/>
                <w:bCs/>
                <w:color w:val="auto"/>
                <w:sz w:val="24"/>
                <w:szCs w:val="24"/>
              </w:rPr>
              <w:t xml:space="preserve">All students will be enrolled in the LMS, this will enable them to access </w:t>
            </w:r>
            <w:r>
              <w:rPr>
                <w:rFonts w:asciiTheme="minorHAnsi" w:hAnsiTheme="minorHAnsi" w:cstheme="minorHAnsi"/>
                <w:bCs/>
                <w:color w:val="auto"/>
                <w:sz w:val="24"/>
                <w:szCs w:val="24"/>
              </w:rPr>
              <w:t>the course handbook.</w:t>
            </w:r>
            <w:r w:rsidRPr="00546E1F">
              <w:rPr>
                <w:rFonts w:asciiTheme="minorHAnsi" w:hAnsiTheme="minorHAnsi" w:cstheme="minorHAnsi"/>
                <w:bCs/>
                <w:color w:val="auto"/>
                <w:sz w:val="24"/>
                <w:szCs w:val="24"/>
              </w:rPr>
              <w:t xml:space="preserve"> Other resources such as links will be made available to student</w:t>
            </w:r>
            <w:r>
              <w:rPr>
                <w:rFonts w:asciiTheme="minorHAnsi" w:hAnsiTheme="minorHAnsi" w:cstheme="minorHAnsi"/>
                <w:bCs/>
                <w:color w:val="auto"/>
                <w:sz w:val="24"/>
                <w:szCs w:val="24"/>
              </w:rPr>
              <w:t>.</w:t>
            </w:r>
          </w:p>
        </w:tc>
      </w:tr>
      <w:tr w:rsidR="00F03A7B" w:rsidRPr="007B5253" w14:paraId="40C0BA37" w14:textId="77777777" w:rsidTr="00191CB0">
        <w:trPr>
          <w:trHeight w:val="195"/>
        </w:trPr>
        <w:tc>
          <w:tcPr>
            <w:tcW w:w="2689" w:type="dxa"/>
            <w:shd w:val="clear" w:color="auto" w:fill="A6CEDA"/>
          </w:tcPr>
          <w:p w14:paraId="60FC72AA" w14:textId="7ED77E78" w:rsidR="00F03A7B" w:rsidRDefault="00F03A7B" w:rsidP="00F03A7B">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4FC7D845" w14:textId="0C41260D" w:rsidR="00F03A7B" w:rsidRPr="007B5253" w:rsidRDefault="00F03A7B" w:rsidP="000C4E2D">
            <w:pPr>
              <w:tabs>
                <w:tab w:val="right" w:leader="dot" w:pos="9103"/>
              </w:tabs>
              <w:rPr>
                <w:rFonts w:asciiTheme="minorHAnsi" w:hAnsiTheme="minorHAnsi" w:cstheme="minorHAnsi"/>
                <w:bCs/>
                <w:color w:val="031E40"/>
                <w:sz w:val="22"/>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w:t>
            </w:r>
            <w:r w:rsidR="000C4E2D">
              <w:rPr>
                <w:rFonts w:asciiTheme="minorHAnsi" w:hAnsiTheme="minorHAnsi" w:cstheme="minorHAnsi"/>
                <w:bCs/>
                <w:color w:val="auto"/>
                <w:sz w:val="24"/>
                <w:szCs w:val="24"/>
              </w:rPr>
              <w:t xml:space="preserve">what they expect from the module, their background and experience on </w:t>
            </w:r>
            <w:proofErr w:type="spellStart"/>
            <w:r w:rsidR="000C4E2D">
              <w:rPr>
                <w:rFonts w:asciiTheme="minorHAnsi" w:hAnsiTheme="minorHAnsi" w:cstheme="minorHAnsi"/>
                <w:bCs/>
                <w:color w:val="auto"/>
                <w:sz w:val="24"/>
                <w:szCs w:val="24"/>
              </w:rPr>
              <w:t>padlet</w:t>
            </w:r>
            <w:proofErr w:type="spellEnd"/>
            <w:r>
              <w:rPr>
                <w:rFonts w:asciiTheme="minorHAnsi" w:hAnsiTheme="minorHAnsi" w:cstheme="minorHAnsi"/>
                <w:bCs/>
                <w:color w:val="auto"/>
                <w:sz w:val="24"/>
                <w:szCs w:val="24"/>
              </w:rPr>
              <w:t>.</w:t>
            </w:r>
          </w:p>
        </w:tc>
      </w:tr>
      <w:tr w:rsidR="00F03A7B" w:rsidRPr="007B5253" w14:paraId="24817B89" w14:textId="77777777" w:rsidTr="00191CB0">
        <w:trPr>
          <w:trHeight w:val="195"/>
        </w:trPr>
        <w:tc>
          <w:tcPr>
            <w:tcW w:w="2689" w:type="dxa"/>
            <w:shd w:val="clear" w:color="auto" w:fill="A6CEDA"/>
          </w:tcPr>
          <w:p w14:paraId="38BF9F60" w14:textId="64BD0C16" w:rsidR="00F03A7B" w:rsidRDefault="00F03A7B" w:rsidP="00F03A7B">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2A51F06E" w14:textId="35DB9BD2" w:rsidR="00F03A7B" w:rsidRPr="007B5253" w:rsidRDefault="00F03A7B" w:rsidP="00F03A7B">
            <w:pPr>
              <w:tabs>
                <w:tab w:val="right" w:leader="dot" w:pos="9103"/>
              </w:tabs>
              <w:rPr>
                <w:rFonts w:asciiTheme="minorHAnsi" w:hAnsiTheme="minorHAnsi" w:cstheme="minorHAnsi"/>
                <w:bCs/>
                <w:color w:val="031E40"/>
                <w:sz w:val="22"/>
              </w:rPr>
            </w:pPr>
            <w:r>
              <w:rPr>
                <w:rFonts w:asciiTheme="minorHAnsi" w:hAnsiTheme="minorHAnsi" w:cstheme="minorHAnsi"/>
                <w:bCs/>
                <w:color w:val="auto"/>
                <w:sz w:val="24"/>
                <w:szCs w:val="24"/>
              </w:rPr>
              <w:t>Browsers and learning materials can be adjusted to any font size to assist all students with disability.</w:t>
            </w:r>
            <w:r w:rsidR="00756CE4">
              <w:rPr>
                <w:rFonts w:asciiTheme="minorHAnsi" w:hAnsiTheme="minorHAnsi" w:cstheme="minorHAnsi"/>
                <w:bCs/>
                <w:color w:val="auto"/>
                <w:sz w:val="24"/>
                <w:szCs w:val="24"/>
              </w:rPr>
              <w:t xml:space="preserve">  The addition of video tutorials will assist students with disability.</w:t>
            </w:r>
          </w:p>
        </w:tc>
      </w:tr>
      <w:tr w:rsidR="00F03A7B" w:rsidRPr="007B5253" w14:paraId="04111AA8" w14:textId="77777777" w:rsidTr="00191CB0">
        <w:trPr>
          <w:trHeight w:val="195"/>
        </w:trPr>
        <w:tc>
          <w:tcPr>
            <w:tcW w:w="2689" w:type="dxa"/>
            <w:shd w:val="clear" w:color="auto" w:fill="A6CEDA"/>
          </w:tcPr>
          <w:p w14:paraId="6324DBE8" w14:textId="7CFFDD91" w:rsidR="00F03A7B" w:rsidRDefault="00F03A7B" w:rsidP="00F03A7B">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18154BFE" w14:textId="5DCD50DF" w:rsidR="00F03A7B" w:rsidRPr="007B5253" w:rsidRDefault="00F03A7B" w:rsidP="00F03A7B">
            <w:pPr>
              <w:tabs>
                <w:tab w:val="right" w:leader="dot" w:pos="9103"/>
              </w:tabs>
              <w:rPr>
                <w:rFonts w:asciiTheme="minorHAnsi" w:hAnsiTheme="minorHAnsi" w:cstheme="minorHAnsi"/>
                <w:bCs/>
                <w:color w:val="031E40"/>
                <w:sz w:val="22"/>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F03A7B" w:rsidRPr="007B5253" w14:paraId="6A908D4F" w14:textId="77777777" w:rsidTr="00191CB0">
        <w:trPr>
          <w:trHeight w:val="195"/>
        </w:trPr>
        <w:tc>
          <w:tcPr>
            <w:tcW w:w="2689" w:type="dxa"/>
            <w:shd w:val="clear" w:color="auto" w:fill="A6CEDA"/>
          </w:tcPr>
          <w:p w14:paraId="61327814" w14:textId="16D06C79" w:rsidR="00F03A7B" w:rsidRDefault="00F03A7B" w:rsidP="00F03A7B">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835948B" w14:textId="28A46137" w:rsidR="00F03A7B" w:rsidRPr="007B5253" w:rsidRDefault="00F03A7B" w:rsidP="00F03A7B">
            <w:pPr>
              <w:tabs>
                <w:tab w:val="right" w:leader="dot" w:pos="9103"/>
              </w:tabs>
              <w:rPr>
                <w:rFonts w:asciiTheme="minorHAnsi" w:hAnsiTheme="minorHAnsi" w:cstheme="minorHAnsi"/>
                <w:bCs/>
                <w:color w:val="031E40"/>
                <w:sz w:val="22"/>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F03A7B" w:rsidRPr="007B5253" w14:paraId="415BB1B2" w14:textId="77777777" w:rsidTr="00191CB0">
        <w:trPr>
          <w:trHeight w:val="195"/>
        </w:trPr>
        <w:tc>
          <w:tcPr>
            <w:tcW w:w="2689" w:type="dxa"/>
            <w:shd w:val="clear" w:color="auto" w:fill="A6CEDA"/>
          </w:tcPr>
          <w:p w14:paraId="647B34A7" w14:textId="649928B5" w:rsidR="00F03A7B" w:rsidRPr="007B5253" w:rsidRDefault="00F03A7B" w:rsidP="00F03A7B">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659FDFDB" w14:textId="45324B87" w:rsidR="00F03A7B" w:rsidRPr="007B5253" w:rsidRDefault="00F03A7B" w:rsidP="00F03A7B">
            <w:pPr>
              <w:tabs>
                <w:tab w:val="right" w:leader="dot" w:pos="9103"/>
              </w:tabs>
              <w:rPr>
                <w:rFonts w:asciiTheme="minorHAnsi" w:hAnsiTheme="minorHAnsi" w:cstheme="minorHAnsi"/>
                <w:bCs/>
                <w:color w:val="031E40"/>
                <w:sz w:val="22"/>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38382EE5" w14:textId="347E1F39" w:rsidR="007B5253" w:rsidRDefault="00DF319D" w:rsidP="004C1E54">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6580ADB0" w14:textId="7B3F7B0F" w:rsidR="00DF319D" w:rsidRDefault="00DF319D" w:rsidP="004C1E54">
      <w:pPr>
        <w:rPr>
          <w:rFonts w:asciiTheme="minorHAnsi" w:hAnsiTheme="minorHAnsi" w:cstheme="minorHAnsi"/>
          <w:i/>
          <w:color w:val="031E40"/>
          <w:sz w:val="22"/>
        </w:rPr>
      </w:pPr>
      <w:r w:rsidRPr="00DF319D">
        <w:rPr>
          <w:rFonts w:asciiTheme="minorHAnsi" w:hAnsiTheme="minorHAnsi" w:cstheme="minorHAnsi"/>
          <w:i/>
          <w:color w:val="031E40"/>
          <w:sz w:val="22"/>
        </w:rPr>
        <w:t>You should copy sufficient unit template</w:t>
      </w:r>
      <w:r>
        <w:rPr>
          <w:rFonts w:asciiTheme="minorHAnsi" w:hAnsiTheme="minorHAnsi" w:cstheme="minorHAnsi"/>
          <w:i/>
          <w:color w:val="031E40"/>
          <w:sz w:val="22"/>
        </w:rPr>
        <w:t>s</w:t>
      </w:r>
      <w:r w:rsidRPr="00DF319D">
        <w:rPr>
          <w:rFonts w:asciiTheme="minorHAnsi" w:hAnsiTheme="minorHAnsi" w:cstheme="minorHAnsi"/>
          <w:i/>
          <w:color w:val="031E40"/>
          <w:sz w:val="22"/>
        </w:rPr>
        <w:t xml:space="preserve"> </w:t>
      </w:r>
      <w:r>
        <w:rPr>
          <w:rFonts w:asciiTheme="minorHAnsi" w:hAnsiTheme="minorHAnsi" w:cstheme="minorHAnsi"/>
          <w:i/>
          <w:color w:val="031E40"/>
          <w:sz w:val="22"/>
        </w:rPr>
        <w:t>so that there is one for</w:t>
      </w:r>
      <w:r w:rsidRPr="00DF319D">
        <w:rPr>
          <w:rFonts w:asciiTheme="minorHAnsi" w:hAnsiTheme="minorHAnsi" w:cstheme="minorHAnsi"/>
          <w:i/>
          <w:color w:val="031E40"/>
          <w:sz w:val="22"/>
        </w:rPr>
        <w:t xml:space="preserve"> each unit of your module in the space below.</w:t>
      </w:r>
    </w:p>
    <w:p w14:paraId="56E0A2AB" w14:textId="69E95D3F" w:rsidR="00E219F0" w:rsidRPr="004C1E54" w:rsidRDefault="00E219F0" w:rsidP="00E219F0">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E219F0" w:rsidRPr="007B5253" w14:paraId="1CEC5595" w14:textId="77777777" w:rsidTr="00191CB0">
        <w:tc>
          <w:tcPr>
            <w:tcW w:w="10455" w:type="dxa"/>
            <w:gridSpan w:val="2"/>
            <w:shd w:val="clear" w:color="auto" w:fill="7FB9CA"/>
          </w:tcPr>
          <w:p w14:paraId="7CCFBE45" w14:textId="77777777" w:rsidR="00E219F0" w:rsidRDefault="00E219F0" w:rsidP="00191CB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02CD66C5" w14:textId="38112038" w:rsidR="00E6672B" w:rsidRPr="007B5253" w:rsidRDefault="00E6672B" w:rsidP="005E10BA">
            <w:pPr>
              <w:tabs>
                <w:tab w:val="right" w:leader="dot" w:pos="9103"/>
              </w:tabs>
              <w:rPr>
                <w:rFonts w:asciiTheme="minorHAnsi" w:hAnsiTheme="minorHAnsi" w:cstheme="minorHAnsi"/>
                <w:b/>
                <w:bCs/>
                <w:color w:val="031E40"/>
                <w:sz w:val="22"/>
              </w:rPr>
            </w:pPr>
            <w:r w:rsidRPr="00262903">
              <w:rPr>
                <w:rFonts w:asciiTheme="minorHAnsi" w:hAnsiTheme="minorHAnsi" w:cstheme="minorHAnsi"/>
                <w:bCs/>
                <w:color w:val="031E40"/>
                <w:sz w:val="24"/>
                <w:szCs w:val="24"/>
              </w:rPr>
              <w:t xml:space="preserve">Unit 1: </w:t>
            </w:r>
            <w:r w:rsidR="005E10BA">
              <w:rPr>
                <w:rFonts w:asciiTheme="minorHAnsi" w:hAnsiTheme="minorHAnsi" w:cstheme="minorHAnsi"/>
                <w:bCs/>
                <w:color w:val="031E40"/>
                <w:sz w:val="24"/>
                <w:szCs w:val="24"/>
              </w:rPr>
              <w:t>Overview of Management Information Systems (MIS)</w:t>
            </w:r>
          </w:p>
        </w:tc>
      </w:tr>
      <w:tr w:rsidR="005E10BA" w:rsidRPr="007B5253" w14:paraId="13A37674" w14:textId="77777777" w:rsidTr="00191CB0">
        <w:tc>
          <w:tcPr>
            <w:tcW w:w="2689" w:type="dxa"/>
            <w:shd w:val="clear" w:color="auto" w:fill="A6CEDA"/>
          </w:tcPr>
          <w:p w14:paraId="319BE995" w14:textId="77777777" w:rsidR="005E10BA" w:rsidRPr="007B5253" w:rsidRDefault="005E10BA" w:rsidP="005E10B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55CC94D" w14:textId="78F3704D" w:rsidR="005E10BA" w:rsidRPr="007B5253" w:rsidRDefault="005E10BA" w:rsidP="005E10BA">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e unit introduces you to the need of management, information and systems to the successfulness of business organisations </w:t>
            </w:r>
          </w:p>
        </w:tc>
      </w:tr>
      <w:tr w:rsidR="005E10BA" w:rsidRPr="007B5253" w14:paraId="5DF1CC91" w14:textId="77777777" w:rsidTr="00191CB0">
        <w:tc>
          <w:tcPr>
            <w:tcW w:w="2689" w:type="dxa"/>
            <w:shd w:val="clear" w:color="auto" w:fill="A6CEDA"/>
          </w:tcPr>
          <w:p w14:paraId="0103EDB4" w14:textId="77777777" w:rsidR="005E10BA" w:rsidRPr="007B5253" w:rsidRDefault="005E10BA" w:rsidP="005E10B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0EC2B04A" w14:textId="58F63A8A" w:rsidR="005E10BA" w:rsidRPr="007B5253" w:rsidRDefault="005E10BA" w:rsidP="005E10BA">
            <w:pPr>
              <w:tabs>
                <w:tab w:val="right" w:leader="dot" w:pos="9103"/>
              </w:tabs>
              <w:rPr>
                <w:rFonts w:asciiTheme="minorHAnsi" w:hAnsiTheme="minorHAnsi" w:cstheme="minorHAnsi"/>
                <w:bCs/>
                <w:color w:val="031E40"/>
                <w:sz w:val="22"/>
              </w:rPr>
            </w:pPr>
            <w:r>
              <w:rPr>
                <w:rFonts w:asciiTheme="minorHAnsi" w:hAnsiTheme="minorHAnsi" w:cstheme="minorHAnsi"/>
                <w:sz w:val="24"/>
                <w:szCs w:val="24"/>
              </w:rPr>
              <w:t>Relationship among management, information and systems, framework for management information systems, information needs and its economics, approaches to systems and development of MIS</w:t>
            </w:r>
          </w:p>
        </w:tc>
      </w:tr>
      <w:tr w:rsidR="005E10BA" w:rsidRPr="007B5253" w14:paraId="6A3A328A" w14:textId="77777777" w:rsidTr="00191CB0">
        <w:tc>
          <w:tcPr>
            <w:tcW w:w="2689" w:type="dxa"/>
            <w:shd w:val="clear" w:color="auto" w:fill="A6CEDA"/>
          </w:tcPr>
          <w:p w14:paraId="2041B92C" w14:textId="77777777" w:rsidR="005E10BA" w:rsidRPr="007B5253" w:rsidRDefault="005E10BA" w:rsidP="005E10B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58A3D639" w14:textId="77777777" w:rsidR="005E10BA" w:rsidRPr="004E3911" w:rsidRDefault="005E10BA" w:rsidP="005E10BA">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sidRPr="004E3911">
              <w:rPr>
                <w:rFonts w:asciiTheme="minorHAnsi" w:hAnsiTheme="minorHAnsi" w:cstheme="minorHAnsi"/>
                <w:b/>
                <w:bCs/>
                <w:i/>
                <w:color w:val="031E40"/>
                <w:sz w:val="24"/>
                <w:szCs w:val="24"/>
              </w:rPr>
              <w:t>unit</w:t>
            </w:r>
            <w:r w:rsidRPr="004E3911">
              <w:rPr>
                <w:rFonts w:asciiTheme="minorHAnsi" w:hAnsiTheme="minorHAnsi" w:cstheme="minorHAnsi"/>
                <w:bCs/>
                <w:i/>
                <w:color w:val="031E40"/>
                <w:sz w:val="24"/>
                <w:szCs w:val="24"/>
              </w:rPr>
              <w:t>, you will be able to:</w:t>
            </w:r>
          </w:p>
          <w:p w14:paraId="205E2BB1" w14:textId="77777777" w:rsidR="005E10BA" w:rsidRPr="00EC1800" w:rsidRDefault="005E10BA" w:rsidP="003E5CA1">
            <w:pPr>
              <w:pStyle w:val="ListParagraph"/>
              <w:numPr>
                <w:ilvl w:val="0"/>
                <w:numId w:val="21"/>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Distinguish among management, information and system</w:t>
            </w:r>
            <w:r w:rsidRPr="004E3911">
              <w:rPr>
                <w:rFonts w:asciiTheme="minorHAnsi" w:hAnsiTheme="minorHAnsi" w:cstheme="minorHAnsi"/>
                <w:sz w:val="24"/>
                <w:szCs w:val="24"/>
              </w:rPr>
              <w:t>.</w:t>
            </w:r>
          </w:p>
          <w:p w14:paraId="57BED6C1" w14:textId="77777777" w:rsidR="005E10BA" w:rsidRPr="00EC1800" w:rsidRDefault="005E10BA" w:rsidP="003E5CA1">
            <w:pPr>
              <w:pStyle w:val="ListParagraph"/>
              <w:numPr>
                <w:ilvl w:val="0"/>
                <w:numId w:val="21"/>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Describe information processing cycle</w:t>
            </w:r>
          </w:p>
          <w:p w14:paraId="4F417F75" w14:textId="3A6258F4" w:rsidR="005E10BA" w:rsidRPr="00EC1800" w:rsidRDefault="004B514D" w:rsidP="003E5CA1">
            <w:pPr>
              <w:pStyle w:val="ListParagraph"/>
              <w:numPr>
                <w:ilvl w:val="0"/>
                <w:numId w:val="21"/>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xplain</w:t>
            </w:r>
            <w:r w:rsidR="005E10BA">
              <w:rPr>
                <w:rFonts w:asciiTheme="minorHAnsi" w:hAnsiTheme="minorHAnsi" w:cstheme="minorHAnsi"/>
                <w:sz w:val="24"/>
                <w:szCs w:val="24"/>
              </w:rPr>
              <w:t xml:space="preserve"> information classifications</w:t>
            </w:r>
          </w:p>
          <w:p w14:paraId="2FFBCED3" w14:textId="4D3B7A03" w:rsidR="005E10BA" w:rsidRPr="00A10F26" w:rsidRDefault="005E10BA" w:rsidP="003E5CA1">
            <w:pPr>
              <w:pStyle w:val="ListParagraph"/>
              <w:numPr>
                <w:ilvl w:val="0"/>
                <w:numId w:val="21"/>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xplain approaches to MIS development</w:t>
            </w:r>
          </w:p>
        </w:tc>
      </w:tr>
      <w:tr w:rsidR="005E10BA" w:rsidRPr="007B5253" w14:paraId="424C586E" w14:textId="77777777" w:rsidTr="00191CB0">
        <w:tc>
          <w:tcPr>
            <w:tcW w:w="2689" w:type="dxa"/>
            <w:shd w:val="clear" w:color="auto" w:fill="A6CEDA"/>
          </w:tcPr>
          <w:p w14:paraId="55B1D9AF" w14:textId="77777777" w:rsidR="005E10BA" w:rsidRPr="007B5253" w:rsidRDefault="005E10BA" w:rsidP="005E10BA">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7BB5BAC2" w14:textId="77777777" w:rsidR="005E10BA"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cuss management, information and systems</w:t>
            </w:r>
          </w:p>
          <w:p w14:paraId="05CA9F96" w14:textId="77777777" w:rsidR="005E10BA"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MIS</w:t>
            </w:r>
          </w:p>
          <w:p w14:paraId="495901C0" w14:textId="77777777" w:rsidR="005E10BA"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Framework for MIS organisation</w:t>
            </w:r>
          </w:p>
          <w:p w14:paraId="76A50ECB" w14:textId="77777777" w:rsidR="005E10BA"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cuss information needs and its economics</w:t>
            </w:r>
          </w:p>
          <w:p w14:paraId="35357F1A" w14:textId="77777777" w:rsidR="005E10BA"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System approach</w:t>
            </w:r>
          </w:p>
          <w:p w14:paraId="22F8EA97" w14:textId="72A423B1" w:rsidR="005E10BA" w:rsidRPr="00546E1F" w:rsidRDefault="005E10B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Approaches of MIS development</w:t>
            </w:r>
          </w:p>
        </w:tc>
      </w:tr>
    </w:tbl>
    <w:p w14:paraId="05E948EF" w14:textId="77777777" w:rsidR="00E219F0" w:rsidRDefault="00E219F0" w:rsidP="00E219F0"/>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5E10BA" w:rsidRPr="007B5253" w14:paraId="1E1A8B6D" w14:textId="77777777" w:rsidTr="005E10BA">
        <w:tc>
          <w:tcPr>
            <w:tcW w:w="2689" w:type="dxa"/>
            <w:shd w:val="clear" w:color="auto" w:fill="A6CEDA"/>
          </w:tcPr>
          <w:p w14:paraId="619FAB8D" w14:textId="77777777" w:rsidR="005E10BA" w:rsidRPr="007B5253" w:rsidRDefault="005E10BA" w:rsidP="005E10BA">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1C586F10" w14:textId="16975EE5" w:rsidR="00E442DE" w:rsidRDefault="005E10BA"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Reading the lecture materials and other online resources</w:t>
            </w:r>
            <w:r>
              <w:rPr>
                <w:rFonts w:asciiTheme="minorHAnsi" w:hAnsiTheme="minorHAnsi" w:cstheme="minorHAnsi"/>
                <w:sz w:val="24"/>
                <w:szCs w:val="24"/>
              </w:rPr>
              <w:t xml:space="preserve"> </w:t>
            </w:r>
            <w:r w:rsidRPr="004E3911">
              <w:rPr>
                <w:rFonts w:asciiTheme="minorHAnsi" w:hAnsiTheme="minorHAnsi" w:cstheme="minorHAnsi"/>
                <w:sz w:val="24"/>
                <w:szCs w:val="24"/>
              </w:rPr>
              <w:t>(out of class)</w:t>
            </w:r>
          </w:p>
          <w:p w14:paraId="48202D97" w14:textId="1A6E93FC" w:rsidR="00E442DE" w:rsidRDefault="00E442DE"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Read an article on applying innovative projects in Information Systems and discuss the role of innovation in managing Information Systems</w:t>
            </w:r>
          </w:p>
          <w:p w14:paraId="45F16E31" w14:textId="77777777" w:rsidR="005E10BA" w:rsidRPr="004E3911" w:rsidRDefault="005E10BA"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Watch </w:t>
            </w:r>
            <w:r w:rsidRPr="004E3911">
              <w:rPr>
                <w:rFonts w:asciiTheme="minorHAnsi" w:hAnsiTheme="minorHAnsi" w:cstheme="minorHAnsi"/>
                <w:sz w:val="24"/>
                <w:szCs w:val="24"/>
              </w:rPr>
              <w:t>short video on  “</w:t>
            </w:r>
            <w:r>
              <w:rPr>
                <w:rFonts w:asciiTheme="minorHAnsi" w:hAnsiTheme="minorHAnsi" w:cstheme="minorHAnsi"/>
                <w:sz w:val="24"/>
                <w:szCs w:val="24"/>
              </w:rPr>
              <w:t>MIS Basic Concepts</w:t>
            </w:r>
            <w:r w:rsidRPr="004E3911">
              <w:rPr>
                <w:rFonts w:asciiTheme="minorHAnsi" w:hAnsiTheme="minorHAnsi" w:cstheme="minorHAnsi"/>
                <w:sz w:val="24"/>
                <w:szCs w:val="24"/>
              </w:rPr>
              <w:t xml:space="preserve">” before coming to class from </w:t>
            </w:r>
            <w:r>
              <w:t xml:space="preserve"> </w:t>
            </w:r>
            <w:hyperlink r:id="rId11" w:history="1">
              <w:r w:rsidRPr="004B2CA7">
                <w:rPr>
                  <w:rStyle w:val="Hyperlink"/>
                </w:rPr>
                <w:t>https://www.youtube.com/watch?v=mLR0Xgxa7qc</w:t>
              </w:r>
            </w:hyperlink>
            <w:r>
              <w:t xml:space="preserve">  </w:t>
            </w:r>
          </w:p>
          <w:p w14:paraId="5A1D20E5" w14:textId="77777777" w:rsidR="005E10BA" w:rsidRPr="004E3911" w:rsidRDefault="005E10BA"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1A5C708F" w14:textId="5E755F8E" w:rsidR="005E10BA" w:rsidRPr="005E10BA" w:rsidRDefault="005E10BA"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Harmonise watched video with lecture notes to be discussed in class.</w:t>
            </w:r>
          </w:p>
        </w:tc>
      </w:tr>
    </w:tbl>
    <w:p w14:paraId="7B639F13" w14:textId="77777777" w:rsidR="00E219F0" w:rsidRDefault="00E219F0" w:rsidP="00E219F0"/>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E219F0" w:rsidRPr="007B5253" w14:paraId="0D7D1465" w14:textId="77777777" w:rsidTr="00191CB0">
        <w:trPr>
          <w:trHeight w:val="137"/>
        </w:trPr>
        <w:tc>
          <w:tcPr>
            <w:tcW w:w="2689" w:type="dxa"/>
            <w:vMerge w:val="restart"/>
            <w:shd w:val="clear" w:color="auto" w:fill="A6CEDA"/>
          </w:tcPr>
          <w:p w14:paraId="37DA8ADF" w14:textId="77777777" w:rsidR="00E219F0" w:rsidRDefault="00E219F0" w:rsidP="00191CB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560E674D" w14:textId="77777777" w:rsidR="00E219F0" w:rsidRDefault="00E219F0" w:rsidP="00191CB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019DCA18" w14:textId="77777777" w:rsidR="00E219F0" w:rsidRDefault="00E219F0" w:rsidP="00191CB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D5EBB62" w14:textId="77777777" w:rsidR="00E219F0" w:rsidRPr="00BD52E5" w:rsidRDefault="00E219F0" w:rsidP="00191CB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56476F13" w14:textId="77777777" w:rsidR="00E219F0" w:rsidRPr="007B5253" w:rsidRDefault="00E219F0" w:rsidP="00191CB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CB0738" w:rsidRPr="007B5253" w14:paraId="659F3CE5" w14:textId="77777777" w:rsidTr="00191CB0">
        <w:trPr>
          <w:trHeight w:val="131"/>
        </w:trPr>
        <w:tc>
          <w:tcPr>
            <w:tcW w:w="2689" w:type="dxa"/>
            <w:vMerge/>
            <w:shd w:val="clear" w:color="auto" w:fill="A6CEDA"/>
          </w:tcPr>
          <w:p w14:paraId="12841274"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FC4A29C" w14:textId="2E8454FD"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e unit introduces you to the need of management, information and systems to the successfulness of business organisations. </w:t>
            </w:r>
          </w:p>
        </w:tc>
      </w:tr>
      <w:tr w:rsidR="00CB0738" w:rsidRPr="007B5253" w14:paraId="754CB397" w14:textId="77777777" w:rsidTr="00191CB0">
        <w:trPr>
          <w:trHeight w:val="131"/>
        </w:trPr>
        <w:tc>
          <w:tcPr>
            <w:tcW w:w="2689" w:type="dxa"/>
            <w:vMerge/>
            <w:shd w:val="clear" w:color="auto" w:fill="A6CEDA"/>
          </w:tcPr>
          <w:p w14:paraId="28F011B5"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CE4118A" w14:textId="77777777"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7481AB3A" w14:textId="77777777" w:rsidR="00CB0738" w:rsidRPr="007B5253" w:rsidRDefault="00CB0738" w:rsidP="00CB073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D92D6F1" w14:textId="3DFEDDF0"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CB0738" w:rsidRPr="007B5253" w14:paraId="70AD216D" w14:textId="77777777" w:rsidTr="00191CB0">
        <w:trPr>
          <w:trHeight w:val="131"/>
        </w:trPr>
        <w:tc>
          <w:tcPr>
            <w:tcW w:w="2689" w:type="dxa"/>
            <w:vMerge/>
            <w:shd w:val="clear" w:color="auto" w:fill="A6CEDA"/>
          </w:tcPr>
          <w:p w14:paraId="1A92921B"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3FBDF2B" w14:textId="70F68FFD"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CB0738" w:rsidRPr="007B5253" w14:paraId="48D97DAE" w14:textId="77777777" w:rsidTr="00191CB0">
        <w:trPr>
          <w:trHeight w:val="131"/>
        </w:trPr>
        <w:tc>
          <w:tcPr>
            <w:tcW w:w="2689" w:type="dxa"/>
            <w:vMerge/>
            <w:shd w:val="clear" w:color="auto" w:fill="A6CEDA"/>
          </w:tcPr>
          <w:p w14:paraId="3CE84444"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358FAD4F" w14:textId="77777777"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63F889E9" w14:textId="77777777" w:rsidR="00CB0738" w:rsidRPr="007B5253" w:rsidRDefault="00CB0738" w:rsidP="00CB073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0CFA428" w14:textId="759511EE"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CB0738" w:rsidRPr="007B5253" w14:paraId="5F3FF04B" w14:textId="77777777" w:rsidTr="00191CB0">
        <w:trPr>
          <w:trHeight w:val="131"/>
        </w:trPr>
        <w:tc>
          <w:tcPr>
            <w:tcW w:w="2689" w:type="dxa"/>
            <w:vMerge/>
            <w:shd w:val="clear" w:color="auto" w:fill="A6CEDA"/>
          </w:tcPr>
          <w:p w14:paraId="5AB74C4F"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7C02ED93" w14:textId="77777777" w:rsidR="00CB0738" w:rsidRDefault="00CB073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44F75335" w14:textId="67211A82" w:rsidR="00CB0738" w:rsidRPr="005053C0" w:rsidRDefault="00CB073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CB0738" w:rsidRPr="007B5253" w14:paraId="5C126F78" w14:textId="77777777" w:rsidTr="00191CB0">
        <w:trPr>
          <w:trHeight w:val="195"/>
        </w:trPr>
        <w:tc>
          <w:tcPr>
            <w:tcW w:w="2689" w:type="dxa"/>
            <w:vMerge/>
            <w:shd w:val="clear" w:color="auto" w:fill="A6CEDA"/>
          </w:tcPr>
          <w:p w14:paraId="32F2577F"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6136C58" w14:textId="77777777"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02303135" w14:textId="77777777" w:rsidR="00CB0738" w:rsidRPr="007B5253" w:rsidRDefault="00CB0738" w:rsidP="00CB073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DDC6B70" w14:textId="5449FD8A"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r w:rsidR="006C28C7">
              <w:rPr>
                <w:rFonts w:asciiTheme="minorHAnsi" w:hAnsiTheme="minorHAnsi" w:cstheme="minorHAnsi"/>
                <w:bCs/>
                <w:color w:val="031E40"/>
                <w:sz w:val="22"/>
              </w:rPr>
              <w:t>.5</w:t>
            </w:r>
          </w:p>
        </w:tc>
      </w:tr>
      <w:tr w:rsidR="00CB0738" w:rsidRPr="007B5253" w14:paraId="5199B6CE" w14:textId="77777777" w:rsidTr="00191CB0">
        <w:tc>
          <w:tcPr>
            <w:tcW w:w="2689" w:type="dxa"/>
            <w:vMerge/>
            <w:shd w:val="clear" w:color="auto" w:fill="A6CEDA"/>
          </w:tcPr>
          <w:p w14:paraId="4A4B3FE3"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2B0196" w14:textId="77777777" w:rsidR="00CB0738" w:rsidRDefault="00CB0738" w:rsidP="00CB0738">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Read an article</w:t>
            </w:r>
          </w:p>
          <w:p w14:paraId="43DEB384" w14:textId="1AE9F110" w:rsidR="006C28C7" w:rsidRPr="007B5253" w:rsidRDefault="006C28C7"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Watch video tutorials</w:t>
            </w:r>
          </w:p>
        </w:tc>
      </w:tr>
      <w:tr w:rsidR="00CB0738" w:rsidRPr="007B5253" w14:paraId="683F2C71" w14:textId="77777777" w:rsidTr="00191CB0">
        <w:tc>
          <w:tcPr>
            <w:tcW w:w="2689" w:type="dxa"/>
            <w:vMerge/>
            <w:shd w:val="clear" w:color="auto" w:fill="A6CEDA"/>
          </w:tcPr>
          <w:p w14:paraId="1106CD3D"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CFC4CD0" w14:textId="77777777"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061BB57C" w14:textId="77777777" w:rsidR="00CB0738" w:rsidRPr="007B5253" w:rsidRDefault="00CB0738" w:rsidP="00CB073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00E1B6E" w14:textId="0F367FB9" w:rsidR="00CB0738" w:rsidRPr="007B5253" w:rsidRDefault="004E376E"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CB0738">
              <w:rPr>
                <w:rFonts w:asciiTheme="minorHAnsi" w:hAnsiTheme="minorHAnsi" w:cstheme="minorHAnsi"/>
                <w:bCs/>
                <w:color w:val="031E40"/>
                <w:sz w:val="22"/>
              </w:rPr>
              <w:t>5</w:t>
            </w:r>
          </w:p>
        </w:tc>
      </w:tr>
      <w:tr w:rsidR="00CB0738" w:rsidRPr="007B5253" w14:paraId="63CE7A2D" w14:textId="77777777" w:rsidTr="00191CB0">
        <w:tc>
          <w:tcPr>
            <w:tcW w:w="2689" w:type="dxa"/>
            <w:vMerge/>
            <w:shd w:val="clear" w:color="auto" w:fill="A6CEDA"/>
          </w:tcPr>
          <w:p w14:paraId="5A98D107" w14:textId="77777777" w:rsidR="00CB0738" w:rsidRDefault="00CB0738" w:rsidP="00CB073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397DB8D" w14:textId="2157F82B" w:rsidR="00CB0738" w:rsidRPr="007B5253" w:rsidRDefault="00CB0738" w:rsidP="00CB073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0331F4E8" w14:textId="77777777" w:rsidR="00E219F0" w:rsidRDefault="00E219F0" w:rsidP="00E219F0"/>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E219F0" w:rsidRPr="007B5253" w14:paraId="024D328A" w14:textId="77777777" w:rsidTr="00191CB0">
        <w:trPr>
          <w:trHeight w:val="195"/>
        </w:trPr>
        <w:tc>
          <w:tcPr>
            <w:tcW w:w="9493" w:type="dxa"/>
            <w:shd w:val="clear" w:color="auto" w:fill="CCE3EA"/>
          </w:tcPr>
          <w:p w14:paraId="2E8D129E" w14:textId="77777777" w:rsidR="00E219F0" w:rsidRDefault="00E219F0" w:rsidP="00191CB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751002ED" w14:textId="41B78CBF" w:rsidR="00E219F0" w:rsidRPr="007B5253" w:rsidRDefault="004E376E" w:rsidP="00191CB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p>
        </w:tc>
      </w:tr>
    </w:tbl>
    <w:p w14:paraId="66989619" w14:textId="77777777" w:rsidR="00E219F0" w:rsidRDefault="00E219F0" w:rsidP="00E219F0"/>
    <w:p w14:paraId="06C31F3F" w14:textId="77777777" w:rsidR="00E219F0" w:rsidRDefault="00E219F0" w:rsidP="00E219F0">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E219F0" w:rsidRPr="007B5253" w14:paraId="36FC2A55" w14:textId="77777777" w:rsidTr="00191CB0">
        <w:tc>
          <w:tcPr>
            <w:tcW w:w="10455" w:type="dxa"/>
            <w:gridSpan w:val="2"/>
            <w:shd w:val="clear" w:color="auto" w:fill="7FB9CA"/>
          </w:tcPr>
          <w:p w14:paraId="0692560F" w14:textId="77777777" w:rsidR="00E219F0" w:rsidRPr="007B5253" w:rsidRDefault="00E219F0" w:rsidP="00191CB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E219F0" w:rsidRPr="007B5253" w14:paraId="3C6EC663" w14:textId="77777777" w:rsidTr="00191CB0">
        <w:trPr>
          <w:trHeight w:val="195"/>
        </w:trPr>
        <w:tc>
          <w:tcPr>
            <w:tcW w:w="2689" w:type="dxa"/>
            <w:shd w:val="clear" w:color="auto" w:fill="A6CEDA"/>
          </w:tcPr>
          <w:p w14:paraId="02F0D127" w14:textId="77777777" w:rsidR="00E219F0" w:rsidRDefault="00E219F0" w:rsidP="00191CB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6B948993" w14:textId="788D6B90" w:rsidR="002E3A98" w:rsidRPr="00E442DE" w:rsidRDefault="00E442DE" w:rsidP="003E5CA1">
            <w:pPr>
              <w:pStyle w:val="ListParagraph"/>
              <w:numPr>
                <w:ilvl w:val="0"/>
                <w:numId w:val="10"/>
              </w:numPr>
              <w:tabs>
                <w:tab w:val="right" w:leader="dot" w:pos="9103"/>
              </w:tabs>
              <w:ind w:left="315" w:hanging="284"/>
              <w:rPr>
                <w:rFonts w:asciiTheme="minorHAnsi" w:hAnsiTheme="minorHAnsi" w:cstheme="minorHAnsi"/>
                <w:bCs/>
                <w:color w:val="031E40"/>
                <w:sz w:val="24"/>
                <w:szCs w:val="24"/>
              </w:rPr>
            </w:pPr>
            <w:proofErr w:type="spellStart"/>
            <w:r w:rsidRPr="00E442DE">
              <w:rPr>
                <w:rFonts w:asciiTheme="minorHAnsi" w:hAnsiTheme="minorHAnsi" w:cstheme="minorHAnsi"/>
                <w:color w:val="222222"/>
                <w:sz w:val="24"/>
                <w:szCs w:val="24"/>
                <w:shd w:val="clear" w:color="auto" w:fill="FFFFFF"/>
              </w:rPr>
              <w:t>Okhunov</w:t>
            </w:r>
            <w:proofErr w:type="spellEnd"/>
            <w:r w:rsidRPr="00E442DE">
              <w:rPr>
                <w:rFonts w:asciiTheme="minorHAnsi" w:hAnsiTheme="minorHAnsi" w:cstheme="minorHAnsi"/>
                <w:color w:val="222222"/>
                <w:sz w:val="24"/>
                <w:szCs w:val="24"/>
                <w:shd w:val="clear" w:color="auto" w:fill="FFFFFF"/>
              </w:rPr>
              <w:t xml:space="preserve">, M., &amp; </w:t>
            </w:r>
            <w:proofErr w:type="spellStart"/>
            <w:r w:rsidRPr="00E442DE">
              <w:rPr>
                <w:rFonts w:asciiTheme="minorHAnsi" w:hAnsiTheme="minorHAnsi" w:cstheme="minorHAnsi"/>
                <w:color w:val="222222"/>
                <w:sz w:val="24"/>
                <w:szCs w:val="24"/>
                <w:shd w:val="clear" w:color="auto" w:fill="FFFFFF"/>
              </w:rPr>
              <w:t>Minamatov</w:t>
            </w:r>
            <w:proofErr w:type="spellEnd"/>
            <w:r w:rsidRPr="00E442DE">
              <w:rPr>
                <w:rFonts w:asciiTheme="minorHAnsi" w:hAnsiTheme="minorHAnsi" w:cstheme="minorHAnsi"/>
                <w:color w:val="222222"/>
                <w:sz w:val="24"/>
                <w:szCs w:val="24"/>
                <w:shd w:val="clear" w:color="auto" w:fill="FFFFFF"/>
              </w:rPr>
              <w:t>, Y. (2021). Application of Innovative Projects in Information Systems. </w:t>
            </w:r>
            <w:r w:rsidRPr="00E442DE">
              <w:rPr>
                <w:rFonts w:asciiTheme="minorHAnsi" w:hAnsiTheme="minorHAnsi" w:cstheme="minorHAnsi"/>
                <w:i/>
                <w:iCs/>
                <w:color w:val="222222"/>
                <w:sz w:val="24"/>
                <w:szCs w:val="24"/>
                <w:shd w:val="clear" w:color="auto" w:fill="FFFFFF"/>
              </w:rPr>
              <w:t>European Journal of Life Safety and Stability (2660-9630)</w:t>
            </w:r>
            <w:r w:rsidRPr="00E442DE">
              <w:rPr>
                <w:rFonts w:asciiTheme="minorHAnsi" w:hAnsiTheme="minorHAnsi" w:cstheme="minorHAnsi"/>
                <w:color w:val="222222"/>
                <w:sz w:val="24"/>
                <w:szCs w:val="24"/>
                <w:shd w:val="clear" w:color="auto" w:fill="FFFFFF"/>
              </w:rPr>
              <w:t>, </w:t>
            </w:r>
            <w:r w:rsidRPr="00E442DE">
              <w:rPr>
                <w:rFonts w:asciiTheme="minorHAnsi" w:hAnsiTheme="minorHAnsi" w:cstheme="minorHAnsi"/>
                <w:i/>
                <w:iCs/>
                <w:color w:val="222222"/>
                <w:sz w:val="24"/>
                <w:szCs w:val="24"/>
                <w:shd w:val="clear" w:color="auto" w:fill="FFFFFF"/>
              </w:rPr>
              <w:t>11</w:t>
            </w:r>
            <w:r w:rsidRPr="00E442DE">
              <w:rPr>
                <w:rFonts w:asciiTheme="minorHAnsi" w:hAnsiTheme="minorHAnsi" w:cstheme="minorHAnsi"/>
                <w:color w:val="222222"/>
                <w:sz w:val="24"/>
                <w:szCs w:val="24"/>
                <w:shd w:val="clear" w:color="auto" w:fill="FFFFFF"/>
              </w:rPr>
              <w:t>, 167-168.</w:t>
            </w:r>
          </w:p>
        </w:tc>
      </w:tr>
      <w:tr w:rsidR="00E219F0" w:rsidRPr="007B5253" w14:paraId="16EAB820" w14:textId="77777777" w:rsidTr="00191CB0">
        <w:trPr>
          <w:trHeight w:val="195"/>
        </w:trPr>
        <w:tc>
          <w:tcPr>
            <w:tcW w:w="2689" w:type="dxa"/>
            <w:shd w:val="clear" w:color="auto" w:fill="A6CEDA"/>
          </w:tcPr>
          <w:p w14:paraId="00BDA9CC" w14:textId="77777777" w:rsidR="00E219F0" w:rsidRPr="009C368B" w:rsidRDefault="00E219F0" w:rsidP="00191CB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0727A4D2" w14:textId="76EB6356" w:rsidR="00E219F0" w:rsidRPr="00546E1F" w:rsidRDefault="00B94E08" w:rsidP="00191CB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All students will be enrolled in the LMS, this will enable them to access all the uploaded contents to the respective course. Other resources such as OERs and free articles and links will be made available to student</w:t>
            </w:r>
            <w:r w:rsidR="002E3A98">
              <w:rPr>
                <w:rFonts w:asciiTheme="minorHAnsi" w:hAnsiTheme="minorHAnsi" w:cstheme="minorHAnsi"/>
                <w:bCs/>
                <w:color w:val="auto"/>
                <w:sz w:val="24"/>
                <w:szCs w:val="24"/>
              </w:rPr>
              <w:t>.</w:t>
            </w:r>
          </w:p>
        </w:tc>
      </w:tr>
      <w:tr w:rsidR="00E219F0" w:rsidRPr="007B5253" w14:paraId="3BF0A400" w14:textId="77777777" w:rsidTr="00191CB0">
        <w:trPr>
          <w:trHeight w:val="195"/>
        </w:trPr>
        <w:tc>
          <w:tcPr>
            <w:tcW w:w="2689" w:type="dxa"/>
            <w:shd w:val="clear" w:color="auto" w:fill="A6CEDA"/>
          </w:tcPr>
          <w:p w14:paraId="45A66C91" w14:textId="77777777" w:rsidR="00E219F0" w:rsidRDefault="00E219F0" w:rsidP="00191CB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1C9FDD11" w14:textId="665D38F2" w:rsidR="00E219F0" w:rsidRPr="00546E1F" w:rsidRDefault="00B94E08" w:rsidP="00F26035">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sidR="00546E1F">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sidR="00546E1F">
              <w:rPr>
                <w:rFonts w:asciiTheme="minorHAnsi" w:hAnsiTheme="minorHAnsi" w:cstheme="minorHAnsi"/>
                <w:bCs/>
                <w:color w:val="auto"/>
                <w:sz w:val="24"/>
                <w:szCs w:val="24"/>
              </w:rPr>
              <w:t xml:space="preserve">to share </w:t>
            </w:r>
            <w:r w:rsidR="00C24065">
              <w:rPr>
                <w:rFonts w:asciiTheme="minorHAnsi" w:hAnsiTheme="minorHAnsi" w:cstheme="minorHAnsi"/>
                <w:bCs/>
                <w:color w:val="auto"/>
                <w:sz w:val="24"/>
                <w:szCs w:val="24"/>
              </w:rPr>
              <w:t xml:space="preserve">information read from the articles on </w:t>
            </w:r>
            <w:r w:rsidR="00F26035">
              <w:rPr>
                <w:rFonts w:asciiTheme="minorHAnsi" w:hAnsiTheme="minorHAnsi" w:cstheme="minorHAnsi"/>
                <w:bCs/>
                <w:color w:val="auto"/>
                <w:sz w:val="24"/>
                <w:szCs w:val="24"/>
              </w:rPr>
              <w:t>the application of innovative projects in</w:t>
            </w:r>
            <w:r w:rsidR="00C24065">
              <w:rPr>
                <w:rFonts w:asciiTheme="minorHAnsi" w:hAnsiTheme="minorHAnsi" w:cstheme="minorHAnsi"/>
                <w:bCs/>
                <w:color w:val="auto"/>
                <w:sz w:val="24"/>
                <w:szCs w:val="24"/>
              </w:rPr>
              <w:t xml:space="preserve"> </w:t>
            </w:r>
            <w:r w:rsidR="00546E1F">
              <w:rPr>
                <w:rFonts w:asciiTheme="minorHAnsi" w:hAnsiTheme="minorHAnsi" w:cstheme="minorHAnsi"/>
                <w:bCs/>
                <w:color w:val="auto"/>
                <w:sz w:val="24"/>
                <w:szCs w:val="24"/>
              </w:rPr>
              <w:t xml:space="preserve">information </w:t>
            </w:r>
            <w:r w:rsidR="00C24065">
              <w:rPr>
                <w:rFonts w:asciiTheme="minorHAnsi" w:hAnsiTheme="minorHAnsi" w:cstheme="minorHAnsi"/>
                <w:bCs/>
                <w:color w:val="auto"/>
                <w:sz w:val="24"/>
                <w:szCs w:val="24"/>
              </w:rPr>
              <w:t>systems</w:t>
            </w:r>
            <w:r w:rsidR="002E3A98">
              <w:rPr>
                <w:rFonts w:asciiTheme="minorHAnsi" w:hAnsiTheme="minorHAnsi" w:cstheme="minorHAnsi"/>
                <w:bCs/>
                <w:color w:val="auto"/>
                <w:sz w:val="24"/>
                <w:szCs w:val="24"/>
              </w:rPr>
              <w:t>.</w:t>
            </w:r>
          </w:p>
        </w:tc>
      </w:tr>
      <w:tr w:rsidR="00E219F0" w:rsidRPr="007B5253" w14:paraId="1615B8E0" w14:textId="77777777" w:rsidTr="00191CB0">
        <w:trPr>
          <w:trHeight w:val="195"/>
        </w:trPr>
        <w:tc>
          <w:tcPr>
            <w:tcW w:w="2689" w:type="dxa"/>
            <w:shd w:val="clear" w:color="auto" w:fill="A6CEDA"/>
          </w:tcPr>
          <w:p w14:paraId="19D07123" w14:textId="77777777" w:rsidR="00E219F0" w:rsidRDefault="00E219F0" w:rsidP="00191CB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6C911D16" w14:textId="377AA68D" w:rsidR="00E219F0" w:rsidRPr="00546E1F" w:rsidRDefault="00C24065" w:rsidP="00191CB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Browsers and learning materials can be adjusted to any font size to assist all students with disability</w:t>
            </w:r>
            <w:r w:rsidR="002E3A98">
              <w:rPr>
                <w:rFonts w:asciiTheme="minorHAnsi" w:hAnsiTheme="minorHAnsi" w:cstheme="minorHAnsi"/>
                <w:bCs/>
                <w:color w:val="auto"/>
                <w:sz w:val="24"/>
                <w:szCs w:val="24"/>
              </w:rPr>
              <w:t>.</w:t>
            </w:r>
          </w:p>
        </w:tc>
      </w:tr>
      <w:tr w:rsidR="00B94E08" w:rsidRPr="007B5253" w14:paraId="72F772D2" w14:textId="77777777" w:rsidTr="00191CB0">
        <w:trPr>
          <w:trHeight w:val="195"/>
        </w:trPr>
        <w:tc>
          <w:tcPr>
            <w:tcW w:w="2689" w:type="dxa"/>
            <w:shd w:val="clear" w:color="auto" w:fill="A6CEDA"/>
          </w:tcPr>
          <w:p w14:paraId="5A6221CB" w14:textId="77777777" w:rsidR="00B94E08" w:rsidRDefault="00B94E08" w:rsidP="00B94E08">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01B76056" w14:textId="3F4ECE4E" w:rsidR="00B94E08" w:rsidRPr="00546E1F" w:rsidRDefault="00B94E08" w:rsidP="00B14FF3">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sidR="00B14FF3">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sidR="00B14FF3">
              <w:rPr>
                <w:rFonts w:asciiTheme="minorHAnsi" w:hAnsiTheme="minorHAnsi" w:cstheme="minorHAnsi"/>
                <w:bCs/>
                <w:color w:val="auto"/>
                <w:sz w:val="24"/>
                <w:szCs w:val="24"/>
              </w:rPr>
              <w:t xml:space="preserve"> through online and face-to-face</w:t>
            </w:r>
            <w:r w:rsidR="002E3A98">
              <w:rPr>
                <w:rFonts w:asciiTheme="minorHAnsi" w:hAnsiTheme="minorHAnsi" w:cstheme="minorHAnsi"/>
                <w:bCs/>
                <w:color w:val="auto"/>
                <w:sz w:val="24"/>
                <w:szCs w:val="24"/>
              </w:rPr>
              <w:t>.</w:t>
            </w:r>
          </w:p>
        </w:tc>
      </w:tr>
      <w:tr w:rsidR="00B94E08" w:rsidRPr="007B5253" w14:paraId="3B5F5AD1" w14:textId="77777777" w:rsidTr="00191CB0">
        <w:trPr>
          <w:trHeight w:val="195"/>
        </w:trPr>
        <w:tc>
          <w:tcPr>
            <w:tcW w:w="2689" w:type="dxa"/>
            <w:shd w:val="clear" w:color="auto" w:fill="A6CEDA"/>
          </w:tcPr>
          <w:p w14:paraId="19FCC93F" w14:textId="77777777" w:rsidR="00B94E08" w:rsidRDefault="00B94E08" w:rsidP="00B94E08">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1C1301C" w14:textId="152707FC" w:rsidR="00B94E08" w:rsidRPr="00546E1F" w:rsidRDefault="00B94E08" w:rsidP="002E3A98">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sidR="002E3A98">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sidR="002E3A98">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sidR="002E3A98">
              <w:rPr>
                <w:rFonts w:asciiTheme="minorHAnsi" w:hAnsiTheme="minorHAnsi" w:cstheme="minorHAnsi"/>
                <w:bCs/>
                <w:color w:val="auto"/>
                <w:sz w:val="24"/>
                <w:szCs w:val="24"/>
              </w:rPr>
              <w:t>course.</w:t>
            </w:r>
          </w:p>
        </w:tc>
      </w:tr>
      <w:tr w:rsidR="00B94E08" w:rsidRPr="007B5253" w14:paraId="3D5735D5" w14:textId="77777777" w:rsidTr="00191CB0">
        <w:trPr>
          <w:trHeight w:val="195"/>
        </w:trPr>
        <w:tc>
          <w:tcPr>
            <w:tcW w:w="2689" w:type="dxa"/>
            <w:shd w:val="clear" w:color="auto" w:fill="A6CEDA"/>
          </w:tcPr>
          <w:p w14:paraId="542BEA0D" w14:textId="77777777" w:rsidR="00B94E08" w:rsidRPr="007B5253" w:rsidRDefault="00B94E08" w:rsidP="00B94E08">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33BEE4AB" w14:textId="4D4D6E1C" w:rsidR="00B94E08" w:rsidRPr="00546E1F" w:rsidRDefault="00B94E08" w:rsidP="00B94E08">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sidR="002E3A98">
              <w:rPr>
                <w:rFonts w:asciiTheme="minorHAnsi" w:hAnsiTheme="minorHAnsi" w:cstheme="minorHAnsi"/>
                <w:bCs/>
                <w:color w:val="auto"/>
                <w:sz w:val="24"/>
                <w:szCs w:val="24"/>
              </w:rPr>
              <w:t>.</w:t>
            </w:r>
          </w:p>
        </w:tc>
      </w:tr>
    </w:tbl>
    <w:p w14:paraId="55B911AE" w14:textId="77777777" w:rsidR="00E219F0" w:rsidRDefault="00E219F0" w:rsidP="00E219F0">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639E6AD1" w14:textId="1744E650" w:rsidR="0097127C" w:rsidRDefault="0097127C" w:rsidP="0097127C">
      <w:pPr>
        <w:rPr>
          <w:rFonts w:asciiTheme="minorHAnsi" w:hAnsiTheme="minorHAnsi" w:cstheme="minorHAnsi"/>
          <w:i/>
          <w:color w:val="031E40"/>
          <w:sz w:val="22"/>
        </w:rPr>
      </w:pPr>
    </w:p>
    <w:p w14:paraId="4944595D" w14:textId="5E251781" w:rsidR="00504761" w:rsidRDefault="00504761" w:rsidP="0097127C">
      <w:pPr>
        <w:rPr>
          <w:rFonts w:asciiTheme="minorHAnsi" w:hAnsiTheme="minorHAnsi" w:cstheme="minorHAnsi"/>
          <w:i/>
          <w:color w:val="031E40"/>
          <w:sz w:val="22"/>
        </w:rPr>
      </w:pPr>
    </w:p>
    <w:p w14:paraId="50039E15" w14:textId="77777777" w:rsidR="00504761" w:rsidRPr="004C1E54" w:rsidRDefault="00504761" w:rsidP="0097127C">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97127C" w:rsidRPr="007B5253" w14:paraId="5F1BCCC3" w14:textId="77777777" w:rsidTr="00360F40">
        <w:tc>
          <w:tcPr>
            <w:tcW w:w="10455" w:type="dxa"/>
            <w:gridSpan w:val="2"/>
            <w:shd w:val="clear" w:color="auto" w:fill="7FB9CA"/>
          </w:tcPr>
          <w:p w14:paraId="4F74C9DD" w14:textId="77777777" w:rsidR="0097127C" w:rsidRDefault="0097127C"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4E70F961" w14:textId="7F517E4F" w:rsidR="0097127C" w:rsidRPr="007B5253" w:rsidRDefault="0097127C" w:rsidP="0097127C">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2</w:t>
            </w:r>
            <w:r w:rsidRPr="00262903">
              <w:rPr>
                <w:rFonts w:asciiTheme="minorHAnsi" w:hAnsiTheme="minorHAnsi" w:cstheme="minorHAnsi"/>
                <w:bCs/>
                <w:color w:val="031E40"/>
                <w:sz w:val="24"/>
                <w:szCs w:val="24"/>
              </w:rPr>
              <w:t xml:space="preserve">: </w:t>
            </w:r>
            <w:r w:rsidR="00007F02">
              <w:rPr>
                <w:rFonts w:asciiTheme="minorHAnsi" w:hAnsiTheme="minorHAnsi" w:cstheme="minorHAnsi"/>
                <w:bCs/>
                <w:color w:val="031E40"/>
                <w:sz w:val="24"/>
                <w:szCs w:val="24"/>
              </w:rPr>
              <w:t>Information Systems for Decision Making</w:t>
            </w:r>
          </w:p>
        </w:tc>
      </w:tr>
      <w:tr w:rsidR="00007F02" w:rsidRPr="007B5253" w14:paraId="0900C560" w14:textId="77777777" w:rsidTr="00360F40">
        <w:tc>
          <w:tcPr>
            <w:tcW w:w="2689" w:type="dxa"/>
            <w:shd w:val="clear" w:color="auto" w:fill="A6CEDA"/>
          </w:tcPr>
          <w:p w14:paraId="488B3C77" w14:textId="77777777" w:rsidR="00007F02" w:rsidRPr="007B5253" w:rsidRDefault="00007F02" w:rsidP="00007F02">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209B8317" w14:textId="3722D401" w:rsidR="00007F02" w:rsidRPr="007B5253" w:rsidRDefault="00007F02" w:rsidP="00007F02">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e unit aims to</w:t>
            </w:r>
            <w:r w:rsidRPr="004E3911">
              <w:rPr>
                <w:rFonts w:asciiTheme="minorHAnsi" w:hAnsiTheme="minorHAnsi" w:cstheme="minorHAnsi"/>
                <w:bCs/>
                <w:color w:val="031E40"/>
                <w:sz w:val="24"/>
                <w:szCs w:val="24"/>
              </w:rPr>
              <w:t xml:space="preserve"> introduce </w:t>
            </w:r>
            <w:r>
              <w:rPr>
                <w:rFonts w:asciiTheme="minorHAnsi" w:hAnsiTheme="minorHAnsi" w:cstheme="minorHAnsi"/>
                <w:bCs/>
                <w:color w:val="031E40"/>
                <w:sz w:val="24"/>
                <w:szCs w:val="24"/>
              </w:rPr>
              <w:t>you to different types of information systems required by mangers at different levels for different kinds of decisions</w:t>
            </w:r>
          </w:p>
        </w:tc>
      </w:tr>
      <w:tr w:rsidR="00007F02" w:rsidRPr="007B5253" w14:paraId="2E420AF4" w14:textId="77777777" w:rsidTr="00360F40">
        <w:tc>
          <w:tcPr>
            <w:tcW w:w="2689" w:type="dxa"/>
            <w:shd w:val="clear" w:color="auto" w:fill="A6CEDA"/>
          </w:tcPr>
          <w:p w14:paraId="7DA0BA4E" w14:textId="77777777" w:rsidR="00007F02" w:rsidRPr="007B5253" w:rsidRDefault="00007F02" w:rsidP="00007F02">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A1838A6" w14:textId="08681F0D" w:rsidR="00007F02" w:rsidRPr="007B5253" w:rsidRDefault="00007F02" w:rsidP="00007F02">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 xml:space="preserve">Types of information systems and their characteristics, explanation of the term decision, decision making process, and types of decisions </w:t>
            </w:r>
          </w:p>
        </w:tc>
      </w:tr>
      <w:tr w:rsidR="00007F02" w:rsidRPr="007B5253" w14:paraId="2075CF09" w14:textId="77777777" w:rsidTr="00360F40">
        <w:tc>
          <w:tcPr>
            <w:tcW w:w="2689" w:type="dxa"/>
            <w:shd w:val="clear" w:color="auto" w:fill="A6CEDA"/>
          </w:tcPr>
          <w:p w14:paraId="36AAF388" w14:textId="77777777" w:rsidR="00007F02" w:rsidRPr="007B5253" w:rsidRDefault="00007F02" w:rsidP="00007F02">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35CAD9E8" w14:textId="77777777" w:rsidR="00007F02" w:rsidRPr="000978A4" w:rsidRDefault="00007F02" w:rsidP="00007F02">
            <w:pPr>
              <w:rPr>
                <w:rFonts w:asciiTheme="minorHAnsi" w:hAnsiTheme="minorHAnsi" w:cstheme="minorHAnsi"/>
                <w:bCs/>
                <w:i/>
                <w:color w:val="031E40"/>
                <w:sz w:val="24"/>
                <w:szCs w:val="24"/>
              </w:rPr>
            </w:pPr>
            <w:r w:rsidRPr="000978A4">
              <w:rPr>
                <w:rFonts w:asciiTheme="minorHAnsi" w:hAnsiTheme="minorHAnsi" w:cstheme="minorHAnsi"/>
                <w:bCs/>
                <w:i/>
                <w:color w:val="031E40"/>
                <w:sz w:val="24"/>
                <w:szCs w:val="24"/>
              </w:rPr>
              <w:t xml:space="preserve">At the end of this </w:t>
            </w:r>
            <w:r w:rsidRPr="000978A4">
              <w:rPr>
                <w:rFonts w:asciiTheme="minorHAnsi" w:hAnsiTheme="minorHAnsi" w:cstheme="minorHAnsi"/>
                <w:b/>
                <w:bCs/>
                <w:i/>
                <w:color w:val="031E40"/>
                <w:sz w:val="24"/>
                <w:szCs w:val="24"/>
              </w:rPr>
              <w:t>unit</w:t>
            </w:r>
            <w:r w:rsidRPr="000978A4">
              <w:rPr>
                <w:rFonts w:asciiTheme="minorHAnsi" w:hAnsiTheme="minorHAnsi" w:cstheme="minorHAnsi"/>
                <w:bCs/>
                <w:i/>
                <w:color w:val="031E40"/>
                <w:sz w:val="24"/>
                <w:szCs w:val="24"/>
              </w:rPr>
              <w:t>, you will be able to:</w:t>
            </w:r>
          </w:p>
          <w:p w14:paraId="42166FD3" w14:textId="77777777" w:rsidR="00007F02" w:rsidRPr="000978A4" w:rsidRDefault="00007F02" w:rsidP="003E5CA1">
            <w:pPr>
              <w:pStyle w:val="ListParagraph"/>
              <w:numPr>
                <w:ilvl w:val="0"/>
                <w:numId w:val="24"/>
              </w:numPr>
              <w:spacing w:before="0" w:after="160" w:line="259" w:lineRule="auto"/>
            </w:pPr>
            <w:r w:rsidRPr="000978A4">
              <w:t>Outline types of information systems for business organisations</w:t>
            </w:r>
          </w:p>
          <w:p w14:paraId="71CCC39F" w14:textId="77777777" w:rsidR="00007F02" w:rsidRPr="000978A4" w:rsidRDefault="00007F02" w:rsidP="003E5CA1">
            <w:pPr>
              <w:pStyle w:val="ListParagraph"/>
              <w:numPr>
                <w:ilvl w:val="0"/>
                <w:numId w:val="24"/>
              </w:numPr>
              <w:spacing w:before="0" w:after="160" w:line="259" w:lineRule="auto"/>
            </w:pPr>
            <w:r w:rsidRPr="000978A4">
              <w:t>Discuss types of intelligent support systems</w:t>
            </w:r>
          </w:p>
          <w:p w14:paraId="5779A006" w14:textId="77777777" w:rsidR="00007F02" w:rsidRPr="000978A4" w:rsidRDefault="00007F02" w:rsidP="003E5CA1">
            <w:pPr>
              <w:pStyle w:val="ListParagraph"/>
              <w:numPr>
                <w:ilvl w:val="0"/>
                <w:numId w:val="24"/>
              </w:numPr>
              <w:spacing w:before="0" w:after="160" w:line="259" w:lineRule="auto"/>
            </w:pPr>
            <w:r w:rsidRPr="000978A4">
              <w:t>Discuss transaction processing systems</w:t>
            </w:r>
          </w:p>
          <w:p w14:paraId="49A6D63D" w14:textId="125F356B" w:rsidR="00007F02" w:rsidRPr="00007F02" w:rsidRDefault="00007F02" w:rsidP="003E5CA1">
            <w:pPr>
              <w:pStyle w:val="ListParagraph"/>
              <w:numPr>
                <w:ilvl w:val="0"/>
                <w:numId w:val="24"/>
              </w:numPr>
              <w:spacing w:before="0" w:after="160" w:line="259" w:lineRule="auto"/>
              <w:rPr>
                <w:rFonts w:asciiTheme="minorHAnsi" w:hAnsiTheme="minorHAnsi" w:cstheme="minorHAnsi"/>
                <w:b/>
                <w:sz w:val="24"/>
                <w:szCs w:val="24"/>
              </w:rPr>
            </w:pPr>
            <w:r w:rsidRPr="000978A4">
              <w:t>Discuss office automation systems</w:t>
            </w:r>
          </w:p>
        </w:tc>
      </w:tr>
      <w:tr w:rsidR="00007F02" w:rsidRPr="007B5253" w14:paraId="7DE722FA" w14:textId="77777777" w:rsidTr="00360F40">
        <w:tc>
          <w:tcPr>
            <w:tcW w:w="2689" w:type="dxa"/>
            <w:shd w:val="clear" w:color="auto" w:fill="A6CEDA"/>
          </w:tcPr>
          <w:p w14:paraId="62943CD2" w14:textId="77777777" w:rsidR="00007F02" w:rsidRPr="007B5253" w:rsidRDefault="00007F02" w:rsidP="00007F02">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237436B7" w14:textId="77777777" w:rsidR="00007F02" w:rsidRDefault="00007F02" w:rsidP="003E5CA1">
            <w:pPr>
              <w:pStyle w:val="ListParagraph"/>
              <w:numPr>
                <w:ilvl w:val="0"/>
                <w:numId w:val="25"/>
              </w:numPr>
              <w:spacing w:before="0" w:after="160" w:line="259" w:lineRule="auto"/>
            </w:pPr>
            <w:r>
              <w:t>Types of information systems</w:t>
            </w:r>
          </w:p>
          <w:p w14:paraId="3C63BFAE" w14:textId="77777777" w:rsidR="00007F02" w:rsidRDefault="00007F02" w:rsidP="003E5CA1">
            <w:pPr>
              <w:pStyle w:val="ListParagraph"/>
              <w:numPr>
                <w:ilvl w:val="0"/>
                <w:numId w:val="25"/>
              </w:numPr>
              <w:spacing w:before="0" w:after="160" w:line="259" w:lineRule="auto"/>
            </w:pPr>
            <w:r>
              <w:t>Transaction processing systems</w:t>
            </w:r>
          </w:p>
          <w:p w14:paraId="59BD4EB3" w14:textId="77777777" w:rsidR="00007F02" w:rsidRDefault="00007F02" w:rsidP="003E5CA1">
            <w:pPr>
              <w:pStyle w:val="ListParagraph"/>
              <w:numPr>
                <w:ilvl w:val="0"/>
                <w:numId w:val="25"/>
              </w:numPr>
              <w:spacing w:before="0" w:after="160" w:line="259" w:lineRule="auto"/>
            </w:pPr>
            <w:r>
              <w:t>Management information systems</w:t>
            </w:r>
          </w:p>
          <w:p w14:paraId="4E8116B9" w14:textId="77777777" w:rsidR="00007F02" w:rsidRDefault="00007F02" w:rsidP="003E5CA1">
            <w:pPr>
              <w:pStyle w:val="ListParagraph"/>
              <w:numPr>
                <w:ilvl w:val="0"/>
                <w:numId w:val="25"/>
              </w:numPr>
              <w:spacing w:before="0" w:after="160" w:line="259" w:lineRule="auto"/>
            </w:pPr>
            <w:r>
              <w:t>Intelligent support systems</w:t>
            </w:r>
          </w:p>
          <w:p w14:paraId="12AC7A93" w14:textId="49518E0C" w:rsidR="00007F02" w:rsidRPr="00546E1F" w:rsidRDefault="00007F02" w:rsidP="003E5CA1">
            <w:pPr>
              <w:pStyle w:val="ListParagraph"/>
              <w:numPr>
                <w:ilvl w:val="0"/>
                <w:numId w:val="8"/>
              </w:numPr>
              <w:spacing w:before="0" w:after="160" w:line="259" w:lineRule="auto"/>
              <w:rPr>
                <w:rFonts w:asciiTheme="minorHAnsi" w:hAnsiTheme="minorHAnsi" w:cstheme="minorHAnsi"/>
                <w:sz w:val="24"/>
                <w:szCs w:val="24"/>
              </w:rPr>
            </w:pPr>
            <w:r>
              <w:t xml:space="preserve">Office automation systems </w:t>
            </w:r>
          </w:p>
        </w:tc>
      </w:tr>
    </w:tbl>
    <w:p w14:paraId="2735DF43" w14:textId="77777777" w:rsidR="0097127C" w:rsidRDefault="0097127C" w:rsidP="0097127C"/>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97127C" w:rsidRPr="007B5253" w14:paraId="6CC986E8" w14:textId="77777777" w:rsidTr="00360F40">
        <w:tc>
          <w:tcPr>
            <w:tcW w:w="2689" w:type="dxa"/>
            <w:shd w:val="clear" w:color="auto" w:fill="A6CEDA"/>
          </w:tcPr>
          <w:p w14:paraId="58C2CC5A" w14:textId="77777777" w:rsidR="0097127C" w:rsidRPr="007B5253"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3AD1EE69" w14:textId="77777777" w:rsidR="00A952D0" w:rsidRPr="004E3911" w:rsidRDefault="00A952D0"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Read an article on the role of information systems in decision making and discuss the types of information systems required for decision making</w:t>
            </w:r>
          </w:p>
          <w:p w14:paraId="22B3F582" w14:textId="77777777" w:rsidR="00A952D0" w:rsidRPr="004E3911" w:rsidRDefault="00A952D0"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Watch </w:t>
            </w:r>
            <w:r w:rsidRPr="004E3911">
              <w:rPr>
                <w:rFonts w:asciiTheme="minorHAnsi" w:hAnsiTheme="minorHAnsi" w:cstheme="minorHAnsi"/>
                <w:sz w:val="24"/>
                <w:szCs w:val="24"/>
              </w:rPr>
              <w:t>short video on  “</w:t>
            </w:r>
            <w:r>
              <w:rPr>
                <w:rFonts w:asciiTheme="minorHAnsi" w:hAnsiTheme="minorHAnsi" w:cstheme="minorHAnsi"/>
                <w:sz w:val="24"/>
                <w:szCs w:val="24"/>
              </w:rPr>
              <w:t>Types of Information Systems</w:t>
            </w:r>
            <w:r w:rsidRPr="004E3911">
              <w:rPr>
                <w:rFonts w:asciiTheme="minorHAnsi" w:hAnsiTheme="minorHAnsi" w:cstheme="minorHAnsi"/>
                <w:sz w:val="24"/>
                <w:szCs w:val="24"/>
              </w:rPr>
              <w:t xml:space="preserve">” before coming to class from </w:t>
            </w:r>
            <w:r>
              <w:t xml:space="preserve"> </w:t>
            </w:r>
            <w:hyperlink r:id="rId12" w:history="1">
              <w:r w:rsidRPr="004B2CA7">
                <w:rPr>
                  <w:rStyle w:val="Hyperlink"/>
                </w:rPr>
                <w:t>https://www.youtube.com/watch?v=nQ4Q3iN7TMM</w:t>
              </w:r>
            </w:hyperlink>
            <w:r>
              <w:t xml:space="preserve">   </w:t>
            </w:r>
          </w:p>
          <w:p w14:paraId="6CDE3B04" w14:textId="77777777" w:rsidR="00A952D0" w:rsidRPr="004E3911" w:rsidRDefault="00A952D0"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1662F123" w14:textId="0100843C" w:rsidR="00A7536A" w:rsidRPr="00A952D0" w:rsidRDefault="00A952D0" w:rsidP="003E5CA1">
            <w:pPr>
              <w:pStyle w:val="ListParagraph"/>
              <w:numPr>
                <w:ilvl w:val="0"/>
                <w:numId w:val="9"/>
              </w:numPr>
              <w:spacing w:before="0" w:after="160" w:line="259" w:lineRule="auto"/>
            </w:pPr>
            <w:r w:rsidRPr="004E3911">
              <w:rPr>
                <w:rFonts w:asciiTheme="minorHAnsi" w:hAnsiTheme="minorHAnsi" w:cstheme="minorHAnsi"/>
                <w:sz w:val="24"/>
                <w:szCs w:val="24"/>
              </w:rPr>
              <w:t>Harmonise watched video with lecture notes to be discussed in class</w:t>
            </w:r>
          </w:p>
        </w:tc>
      </w:tr>
    </w:tbl>
    <w:p w14:paraId="0A495F28" w14:textId="77777777" w:rsidR="0097127C" w:rsidRDefault="0097127C" w:rsidP="0097127C"/>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97127C" w:rsidRPr="007B5253" w14:paraId="61EC9169" w14:textId="77777777" w:rsidTr="00360F40">
        <w:trPr>
          <w:trHeight w:val="137"/>
        </w:trPr>
        <w:tc>
          <w:tcPr>
            <w:tcW w:w="2689" w:type="dxa"/>
            <w:vMerge w:val="restart"/>
            <w:shd w:val="clear" w:color="auto" w:fill="A6CEDA"/>
          </w:tcPr>
          <w:p w14:paraId="3BD43229" w14:textId="77777777" w:rsidR="0097127C"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56952450" w14:textId="77777777" w:rsidR="0097127C" w:rsidRDefault="0097127C"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329EED9A" w14:textId="77777777" w:rsidR="0097127C" w:rsidRDefault="0097127C"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60DECF0" w14:textId="77777777" w:rsidR="0097127C" w:rsidRPr="00BD52E5" w:rsidRDefault="0097127C"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2F476B4F"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97127C" w:rsidRPr="007B5253" w14:paraId="2921AE5E" w14:textId="77777777" w:rsidTr="00360F40">
        <w:trPr>
          <w:trHeight w:val="131"/>
        </w:trPr>
        <w:tc>
          <w:tcPr>
            <w:tcW w:w="2689" w:type="dxa"/>
            <w:vMerge/>
            <w:shd w:val="clear" w:color="auto" w:fill="A6CEDA"/>
          </w:tcPr>
          <w:p w14:paraId="4B934F92"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D60797D" w14:textId="35DBC3B1" w:rsidR="0097127C" w:rsidRPr="007B5253" w:rsidRDefault="004343F6" w:rsidP="004343F6">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e unit aims to</w:t>
            </w:r>
            <w:r w:rsidRPr="004E3911">
              <w:rPr>
                <w:rFonts w:asciiTheme="minorHAnsi" w:hAnsiTheme="minorHAnsi" w:cstheme="minorHAnsi"/>
                <w:bCs/>
                <w:color w:val="031E40"/>
                <w:sz w:val="24"/>
                <w:szCs w:val="24"/>
              </w:rPr>
              <w:t xml:space="preserve"> introduce </w:t>
            </w:r>
            <w:r>
              <w:rPr>
                <w:rFonts w:asciiTheme="minorHAnsi" w:hAnsiTheme="minorHAnsi" w:cstheme="minorHAnsi"/>
                <w:bCs/>
                <w:color w:val="031E40"/>
                <w:sz w:val="24"/>
                <w:szCs w:val="24"/>
              </w:rPr>
              <w:t>you to different types of information systems required by mangers at different levels for different kinds of decisions</w:t>
            </w:r>
          </w:p>
        </w:tc>
      </w:tr>
      <w:tr w:rsidR="0097127C" w:rsidRPr="007B5253" w14:paraId="219AC2AE" w14:textId="77777777" w:rsidTr="00360F40">
        <w:trPr>
          <w:trHeight w:val="131"/>
        </w:trPr>
        <w:tc>
          <w:tcPr>
            <w:tcW w:w="2689" w:type="dxa"/>
            <w:vMerge/>
            <w:shd w:val="clear" w:color="auto" w:fill="A6CEDA"/>
          </w:tcPr>
          <w:p w14:paraId="0C2B0CAA"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A91984B"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6E8C5A79" w14:textId="77777777" w:rsidR="0097127C" w:rsidRPr="007B5253" w:rsidRDefault="0097127C"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1977BD02"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97127C" w:rsidRPr="007B5253" w14:paraId="1999AE8F" w14:textId="77777777" w:rsidTr="00360F40">
        <w:trPr>
          <w:trHeight w:val="131"/>
        </w:trPr>
        <w:tc>
          <w:tcPr>
            <w:tcW w:w="2689" w:type="dxa"/>
            <w:vMerge/>
            <w:shd w:val="clear" w:color="auto" w:fill="A6CEDA"/>
          </w:tcPr>
          <w:p w14:paraId="492B5597"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E7F6D88"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97127C" w:rsidRPr="007B5253" w14:paraId="098B2157" w14:textId="77777777" w:rsidTr="00360F40">
        <w:trPr>
          <w:trHeight w:val="131"/>
        </w:trPr>
        <w:tc>
          <w:tcPr>
            <w:tcW w:w="2689" w:type="dxa"/>
            <w:vMerge/>
            <w:shd w:val="clear" w:color="auto" w:fill="A6CEDA"/>
          </w:tcPr>
          <w:p w14:paraId="37CA679C"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AF5A655"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6CFB02D6" w14:textId="77777777" w:rsidR="0097127C" w:rsidRPr="007B5253" w:rsidRDefault="0097127C"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4A8C499"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97127C" w:rsidRPr="007B5253" w14:paraId="36AA06C9" w14:textId="77777777" w:rsidTr="00360F40">
        <w:trPr>
          <w:trHeight w:val="131"/>
        </w:trPr>
        <w:tc>
          <w:tcPr>
            <w:tcW w:w="2689" w:type="dxa"/>
            <w:vMerge/>
            <w:shd w:val="clear" w:color="auto" w:fill="A6CEDA"/>
          </w:tcPr>
          <w:p w14:paraId="398AAE8B"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56DD38" w14:textId="77777777" w:rsidR="0097127C" w:rsidRDefault="0097127C"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57717533" w14:textId="77777777" w:rsidR="0097127C" w:rsidRPr="005053C0" w:rsidRDefault="0097127C"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97127C" w:rsidRPr="007B5253" w14:paraId="3FB646C4" w14:textId="77777777" w:rsidTr="00360F40">
        <w:trPr>
          <w:trHeight w:val="195"/>
        </w:trPr>
        <w:tc>
          <w:tcPr>
            <w:tcW w:w="2689" w:type="dxa"/>
            <w:vMerge/>
            <w:shd w:val="clear" w:color="auto" w:fill="A6CEDA"/>
          </w:tcPr>
          <w:p w14:paraId="33D31E05"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53366DB"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5FFDAC82" w14:textId="77777777" w:rsidR="0097127C" w:rsidRPr="007B5253" w:rsidRDefault="0097127C"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1CFE5F9" w14:textId="037B6D29" w:rsidR="0097127C" w:rsidRPr="007B5253" w:rsidRDefault="006F2292"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97127C" w:rsidRPr="007B5253" w14:paraId="54068C87" w14:textId="77777777" w:rsidTr="00360F40">
        <w:tc>
          <w:tcPr>
            <w:tcW w:w="2689" w:type="dxa"/>
            <w:vMerge/>
            <w:shd w:val="clear" w:color="auto" w:fill="A6CEDA"/>
          </w:tcPr>
          <w:p w14:paraId="4EC5A7B7"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D184C2" w14:textId="12B3C6C3" w:rsidR="0097127C" w:rsidRPr="00B2153E" w:rsidRDefault="0097127C" w:rsidP="003E5CA1">
            <w:pPr>
              <w:pStyle w:val="ListParagraph"/>
              <w:numPr>
                <w:ilvl w:val="0"/>
                <w:numId w:val="12"/>
              </w:numPr>
              <w:tabs>
                <w:tab w:val="right" w:leader="dot" w:pos="9103"/>
              </w:tabs>
              <w:rPr>
                <w:rFonts w:asciiTheme="minorHAnsi" w:hAnsiTheme="minorHAnsi" w:cstheme="minorHAnsi"/>
                <w:bCs/>
                <w:color w:val="031E40"/>
                <w:sz w:val="22"/>
              </w:rPr>
            </w:pPr>
            <w:r w:rsidRPr="00B2153E">
              <w:rPr>
                <w:rFonts w:asciiTheme="minorHAnsi" w:hAnsiTheme="minorHAnsi" w:cstheme="minorHAnsi"/>
                <w:bCs/>
                <w:color w:val="031E40"/>
                <w:sz w:val="24"/>
                <w:szCs w:val="24"/>
              </w:rPr>
              <w:t xml:space="preserve">Read </w:t>
            </w:r>
            <w:r w:rsidR="004343F6">
              <w:rPr>
                <w:rFonts w:asciiTheme="minorHAnsi" w:hAnsiTheme="minorHAnsi" w:cstheme="minorHAnsi"/>
                <w:bCs/>
                <w:color w:val="031E40"/>
                <w:sz w:val="24"/>
                <w:szCs w:val="24"/>
              </w:rPr>
              <w:t>and discuss the role of information systems in decision making</w:t>
            </w:r>
          </w:p>
          <w:p w14:paraId="0FC00182" w14:textId="12081378" w:rsidR="00B2153E" w:rsidRPr="00B2153E" w:rsidRDefault="00B2153E" w:rsidP="003E5CA1">
            <w:pPr>
              <w:pStyle w:val="ListParagraph"/>
              <w:numPr>
                <w:ilvl w:val="0"/>
                <w:numId w:val="12"/>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Watch video</w:t>
            </w:r>
          </w:p>
        </w:tc>
      </w:tr>
      <w:tr w:rsidR="0097127C" w:rsidRPr="007B5253" w14:paraId="3AC05A9E" w14:textId="77777777" w:rsidTr="00360F40">
        <w:tc>
          <w:tcPr>
            <w:tcW w:w="2689" w:type="dxa"/>
            <w:vMerge/>
            <w:shd w:val="clear" w:color="auto" w:fill="A6CEDA"/>
          </w:tcPr>
          <w:p w14:paraId="1A49E8A4"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206EAE00"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51160858" w14:textId="77777777" w:rsidR="0097127C" w:rsidRPr="007B5253" w:rsidRDefault="0097127C"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54B09B5" w14:textId="317C8A03" w:rsidR="0097127C" w:rsidRPr="007B5253" w:rsidRDefault="00D4162D"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97127C">
              <w:rPr>
                <w:rFonts w:asciiTheme="minorHAnsi" w:hAnsiTheme="minorHAnsi" w:cstheme="minorHAnsi"/>
                <w:bCs/>
                <w:color w:val="031E40"/>
                <w:sz w:val="22"/>
              </w:rPr>
              <w:t>5</w:t>
            </w:r>
          </w:p>
        </w:tc>
      </w:tr>
      <w:tr w:rsidR="0097127C" w:rsidRPr="007B5253" w14:paraId="359A6068" w14:textId="77777777" w:rsidTr="00360F40">
        <w:tc>
          <w:tcPr>
            <w:tcW w:w="2689" w:type="dxa"/>
            <w:vMerge/>
            <w:shd w:val="clear" w:color="auto" w:fill="A6CEDA"/>
          </w:tcPr>
          <w:p w14:paraId="00612E87" w14:textId="77777777" w:rsidR="0097127C" w:rsidRDefault="0097127C"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B429D54" w14:textId="77777777" w:rsidR="0097127C" w:rsidRPr="007B5253" w:rsidRDefault="0097127C"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7E71432E" w14:textId="77777777" w:rsidR="0097127C" w:rsidRDefault="0097127C" w:rsidP="0097127C"/>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97127C" w:rsidRPr="007B5253" w14:paraId="4529000C" w14:textId="77777777" w:rsidTr="00360F40">
        <w:trPr>
          <w:trHeight w:val="195"/>
        </w:trPr>
        <w:tc>
          <w:tcPr>
            <w:tcW w:w="9493" w:type="dxa"/>
            <w:shd w:val="clear" w:color="auto" w:fill="CCE3EA"/>
          </w:tcPr>
          <w:p w14:paraId="5A2B2DE6" w14:textId="77777777" w:rsidR="0097127C" w:rsidRDefault="0097127C"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458CC9DD" w14:textId="27D2A1D9" w:rsidR="0097127C" w:rsidRPr="007B5253" w:rsidRDefault="006F2292"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r w:rsidR="0097127C">
              <w:rPr>
                <w:rFonts w:asciiTheme="minorHAnsi" w:hAnsiTheme="minorHAnsi" w:cstheme="minorHAnsi"/>
                <w:bCs/>
                <w:color w:val="031E40"/>
                <w:sz w:val="22"/>
              </w:rPr>
              <w:t>5</w:t>
            </w:r>
          </w:p>
        </w:tc>
      </w:tr>
    </w:tbl>
    <w:p w14:paraId="50F3A141" w14:textId="77777777" w:rsidR="0097127C" w:rsidRDefault="0097127C" w:rsidP="0097127C"/>
    <w:p w14:paraId="2D7E0CBC" w14:textId="77777777" w:rsidR="0097127C" w:rsidRDefault="0097127C" w:rsidP="0097127C">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97127C" w:rsidRPr="007B5253" w14:paraId="4B23A537" w14:textId="77777777" w:rsidTr="00360F40">
        <w:tc>
          <w:tcPr>
            <w:tcW w:w="10455" w:type="dxa"/>
            <w:gridSpan w:val="2"/>
            <w:shd w:val="clear" w:color="auto" w:fill="7FB9CA"/>
          </w:tcPr>
          <w:p w14:paraId="57BB6522" w14:textId="77777777" w:rsidR="0097127C" w:rsidRPr="007B5253" w:rsidRDefault="0097127C"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97127C" w:rsidRPr="007B5253" w14:paraId="184BF3B7" w14:textId="77777777" w:rsidTr="00360F40">
        <w:trPr>
          <w:trHeight w:val="195"/>
        </w:trPr>
        <w:tc>
          <w:tcPr>
            <w:tcW w:w="2689" w:type="dxa"/>
            <w:shd w:val="clear" w:color="auto" w:fill="A6CEDA"/>
          </w:tcPr>
          <w:p w14:paraId="3185FCFB" w14:textId="77777777" w:rsidR="0097127C"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18ABF7BE" w14:textId="0AD2EB38" w:rsidR="0097127C" w:rsidRPr="002E3A98" w:rsidRDefault="005870C8" w:rsidP="003E5CA1">
            <w:pPr>
              <w:pStyle w:val="ListParagraph"/>
              <w:numPr>
                <w:ilvl w:val="0"/>
                <w:numId w:val="10"/>
              </w:numPr>
              <w:tabs>
                <w:tab w:val="right" w:leader="dot" w:pos="9103"/>
              </w:tabs>
              <w:ind w:left="315" w:hanging="284"/>
              <w:rPr>
                <w:rFonts w:asciiTheme="minorHAnsi" w:hAnsiTheme="minorHAnsi" w:cstheme="minorHAnsi"/>
                <w:bCs/>
                <w:color w:val="031E40"/>
                <w:sz w:val="22"/>
              </w:rPr>
            </w:pPr>
            <w:r w:rsidRPr="005870C8">
              <w:rPr>
                <w:rFonts w:asciiTheme="minorHAnsi" w:hAnsiTheme="minorHAnsi" w:cstheme="minorHAnsi"/>
                <w:color w:val="222222"/>
                <w:sz w:val="24"/>
                <w:szCs w:val="24"/>
                <w:shd w:val="clear" w:color="auto" w:fill="FFFFFF"/>
              </w:rPr>
              <w:t>Saleh, S., &amp; Al-</w:t>
            </w:r>
            <w:proofErr w:type="spellStart"/>
            <w:r w:rsidRPr="005870C8">
              <w:rPr>
                <w:rFonts w:asciiTheme="minorHAnsi" w:hAnsiTheme="minorHAnsi" w:cstheme="minorHAnsi"/>
                <w:color w:val="222222"/>
                <w:sz w:val="24"/>
                <w:szCs w:val="24"/>
                <w:shd w:val="clear" w:color="auto" w:fill="FFFFFF"/>
              </w:rPr>
              <w:t>athwari</w:t>
            </w:r>
            <w:proofErr w:type="spellEnd"/>
            <w:r w:rsidRPr="005870C8">
              <w:rPr>
                <w:rFonts w:asciiTheme="minorHAnsi" w:hAnsiTheme="minorHAnsi" w:cstheme="minorHAnsi"/>
                <w:color w:val="222222"/>
                <w:sz w:val="24"/>
                <w:szCs w:val="24"/>
                <w:shd w:val="clear" w:color="auto" w:fill="FFFFFF"/>
              </w:rPr>
              <w:t>, B. (2022). The Role of Information Systems in Decision-Making: Case Study of the Supreme Judicial Council of the Republic of Yemen. In </w:t>
            </w:r>
            <w:r w:rsidRPr="005870C8">
              <w:rPr>
                <w:rFonts w:asciiTheme="minorHAnsi" w:hAnsiTheme="minorHAnsi" w:cstheme="minorHAnsi"/>
                <w:i/>
                <w:iCs/>
                <w:color w:val="222222"/>
                <w:sz w:val="24"/>
                <w:szCs w:val="24"/>
                <w:shd w:val="clear" w:color="auto" w:fill="FFFFFF"/>
              </w:rPr>
              <w:t>International conference on smart computing and cyber security: strategic foresight, security challenges and innovation</w:t>
            </w:r>
            <w:r w:rsidRPr="005870C8">
              <w:rPr>
                <w:rFonts w:asciiTheme="minorHAnsi" w:hAnsiTheme="minorHAnsi" w:cstheme="minorHAnsi"/>
                <w:color w:val="222222"/>
                <w:sz w:val="24"/>
                <w:szCs w:val="24"/>
                <w:shd w:val="clear" w:color="auto" w:fill="FFFFFF"/>
              </w:rPr>
              <w:t> (pp. 139-155). Springer, Singapore</w:t>
            </w:r>
            <w:r>
              <w:rPr>
                <w:rFonts w:ascii="Arial" w:hAnsi="Arial" w:cs="Arial"/>
                <w:color w:val="222222"/>
                <w:szCs w:val="20"/>
                <w:shd w:val="clear" w:color="auto" w:fill="FFFFFF"/>
              </w:rPr>
              <w:t>.</w:t>
            </w:r>
          </w:p>
        </w:tc>
      </w:tr>
      <w:tr w:rsidR="0097127C" w:rsidRPr="007B5253" w14:paraId="049BD228" w14:textId="77777777" w:rsidTr="00360F40">
        <w:trPr>
          <w:trHeight w:val="195"/>
        </w:trPr>
        <w:tc>
          <w:tcPr>
            <w:tcW w:w="2689" w:type="dxa"/>
            <w:shd w:val="clear" w:color="auto" w:fill="A6CEDA"/>
          </w:tcPr>
          <w:p w14:paraId="34D17618" w14:textId="77777777" w:rsidR="0097127C" w:rsidRPr="009C368B"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62AC3C8D" w14:textId="66417DBB" w:rsidR="0097127C" w:rsidRPr="00546E1F" w:rsidRDefault="0097127C" w:rsidP="00FC2A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sidR="00FC2A40">
              <w:rPr>
                <w:rFonts w:asciiTheme="minorHAnsi" w:hAnsiTheme="minorHAnsi" w:cstheme="minorHAnsi"/>
                <w:bCs/>
                <w:color w:val="auto"/>
                <w:sz w:val="24"/>
                <w:szCs w:val="24"/>
              </w:rPr>
              <w:t>Other resources required by the students will be given to them</w:t>
            </w:r>
            <w:r>
              <w:rPr>
                <w:rFonts w:asciiTheme="minorHAnsi" w:hAnsiTheme="minorHAnsi" w:cstheme="minorHAnsi"/>
                <w:bCs/>
                <w:color w:val="auto"/>
                <w:sz w:val="24"/>
                <w:szCs w:val="24"/>
              </w:rPr>
              <w:t>.</w:t>
            </w:r>
          </w:p>
        </w:tc>
      </w:tr>
      <w:tr w:rsidR="0097127C" w:rsidRPr="007B5253" w14:paraId="5B0AFCEC" w14:textId="77777777" w:rsidTr="00360F40">
        <w:trPr>
          <w:trHeight w:val="195"/>
        </w:trPr>
        <w:tc>
          <w:tcPr>
            <w:tcW w:w="2689" w:type="dxa"/>
            <w:shd w:val="clear" w:color="auto" w:fill="A6CEDA"/>
          </w:tcPr>
          <w:p w14:paraId="68D9EF58" w14:textId="77777777" w:rsidR="0097127C"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0BBFE042" w14:textId="6F619D9B" w:rsidR="0097127C" w:rsidRPr="00546E1F" w:rsidRDefault="0097127C" w:rsidP="00A952D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to share in</w:t>
            </w:r>
            <w:r w:rsidR="00A952D0">
              <w:rPr>
                <w:rFonts w:asciiTheme="minorHAnsi" w:hAnsiTheme="minorHAnsi" w:cstheme="minorHAnsi"/>
                <w:bCs/>
                <w:color w:val="auto"/>
                <w:sz w:val="24"/>
                <w:szCs w:val="24"/>
              </w:rPr>
              <w:t>formation read from the article</w:t>
            </w:r>
            <w:r>
              <w:rPr>
                <w:rFonts w:asciiTheme="minorHAnsi" w:hAnsiTheme="minorHAnsi" w:cstheme="minorHAnsi"/>
                <w:bCs/>
                <w:color w:val="auto"/>
                <w:sz w:val="24"/>
                <w:szCs w:val="24"/>
              </w:rPr>
              <w:t xml:space="preserve"> on </w:t>
            </w:r>
            <w:r w:rsidR="002B6921">
              <w:rPr>
                <w:rFonts w:asciiTheme="minorHAnsi" w:hAnsiTheme="minorHAnsi" w:cstheme="minorHAnsi"/>
                <w:bCs/>
                <w:color w:val="auto"/>
                <w:sz w:val="24"/>
                <w:szCs w:val="24"/>
              </w:rPr>
              <w:t xml:space="preserve">the </w:t>
            </w:r>
            <w:r w:rsidR="00A952D0">
              <w:rPr>
                <w:rFonts w:asciiTheme="minorHAnsi" w:hAnsiTheme="minorHAnsi" w:cstheme="minorHAnsi"/>
                <w:bCs/>
                <w:color w:val="auto"/>
                <w:sz w:val="24"/>
                <w:szCs w:val="24"/>
              </w:rPr>
              <w:t>role of information systems in decision making</w:t>
            </w:r>
            <w:r w:rsidR="002B6921">
              <w:rPr>
                <w:rFonts w:asciiTheme="minorHAnsi" w:hAnsiTheme="minorHAnsi" w:cstheme="minorHAnsi"/>
                <w:bCs/>
                <w:color w:val="auto"/>
                <w:sz w:val="24"/>
                <w:szCs w:val="24"/>
              </w:rPr>
              <w:t>.</w:t>
            </w:r>
          </w:p>
        </w:tc>
      </w:tr>
      <w:tr w:rsidR="0097127C" w:rsidRPr="007B5253" w14:paraId="04158FAC" w14:textId="77777777" w:rsidTr="00360F40">
        <w:trPr>
          <w:trHeight w:val="195"/>
        </w:trPr>
        <w:tc>
          <w:tcPr>
            <w:tcW w:w="2689" w:type="dxa"/>
            <w:shd w:val="clear" w:color="auto" w:fill="A6CEDA"/>
          </w:tcPr>
          <w:p w14:paraId="4F95C55F" w14:textId="77777777" w:rsidR="0097127C"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3FC1ACF8" w14:textId="55FD4026" w:rsidR="0097127C" w:rsidRPr="00546E1F" w:rsidRDefault="0097127C"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Browsers and learning materials can be adjusted to any font size to assist all students with disability.</w:t>
            </w:r>
            <w:r w:rsidR="00975030">
              <w:rPr>
                <w:rFonts w:asciiTheme="minorHAnsi" w:hAnsiTheme="minorHAnsi" w:cstheme="minorHAnsi"/>
                <w:bCs/>
                <w:color w:val="auto"/>
                <w:sz w:val="24"/>
                <w:szCs w:val="24"/>
              </w:rPr>
              <w:t xml:space="preserve"> The addition of video links will assist students with disability.</w:t>
            </w:r>
          </w:p>
        </w:tc>
      </w:tr>
      <w:tr w:rsidR="0097127C" w:rsidRPr="007B5253" w14:paraId="11223DDA" w14:textId="77777777" w:rsidTr="00360F40">
        <w:trPr>
          <w:trHeight w:val="195"/>
        </w:trPr>
        <w:tc>
          <w:tcPr>
            <w:tcW w:w="2689" w:type="dxa"/>
            <w:shd w:val="clear" w:color="auto" w:fill="A6CEDA"/>
          </w:tcPr>
          <w:p w14:paraId="4A356A56" w14:textId="77777777" w:rsidR="0097127C" w:rsidRDefault="0097127C"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7E3D4F90" w14:textId="77777777" w:rsidR="0097127C" w:rsidRPr="00546E1F" w:rsidRDefault="0097127C"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97127C" w:rsidRPr="007B5253" w14:paraId="489C2ACD" w14:textId="77777777" w:rsidTr="00360F40">
        <w:trPr>
          <w:trHeight w:val="195"/>
        </w:trPr>
        <w:tc>
          <w:tcPr>
            <w:tcW w:w="2689" w:type="dxa"/>
            <w:shd w:val="clear" w:color="auto" w:fill="A6CEDA"/>
          </w:tcPr>
          <w:p w14:paraId="69AB9575" w14:textId="77777777" w:rsidR="0097127C" w:rsidRDefault="0097127C"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76918B5B" w14:textId="77777777" w:rsidR="0097127C" w:rsidRPr="00546E1F" w:rsidRDefault="0097127C"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97127C" w:rsidRPr="007B5253" w14:paraId="03795FEB" w14:textId="77777777" w:rsidTr="00360F40">
        <w:trPr>
          <w:trHeight w:val="195"/>
        </w:trPr>
        <w:tc>
          <w:tcPr>
            <w:tcW w:w="2689" w:type="dxa"/>
            <w:shd w:val="clear" w:color="auto" w:fill="A6CEDA"/>
          </w:tcPr>
          <w:p w14:paraId="2A22E758" w14:textId="77777777" w:rsidR="0097127C" w:rsidRPr="007B5253" w:rsidRDefault="0097127C"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1811F1E3" w14:textId="77777777" w:rsidR="0097127C" w:rsidRPr="00546E1F" w:rsidRDefault="0097127C"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626174AA" w14:textId="77777777" w:rsidR="0097127C" w:rsidRDefault="0097127C" w:rsidP="0097127C">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16BF1208" w14:textId="0019623E" w:rsidR="00742ED1" w:rsidRPr="004C1E54" w:rsidRDefault="00742ED1" w:rsidP="00742ED1">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742ED1" w:rsidRPr="007B5253" w14:paraId="62A0A997" w14:textId="77777777" w:rsidTr="00360F40">
        <w:tc>
          <w:tcPr>
            <w:tcW w:w="10455" w:type="dxa"/>
            <w:gridSpan w:val="2"/>
            <w:shd w:val="clear" w:color="auto" w:fill="7FB9CA"/>
          </w:tcPr>
          <w:p w14:paraId="3B237E3F" w14:textId="77777777" w:rsidR="00742ED1" w:rsidRDefault="00742ED1"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Unit-level overview</w:t>
            </w:r>
          </w:p>
          <w:p w14:paraId="5BAEF959" w14:textId="1622736D" w:rsidR="00742ED1" w:rsidRPr="007B5253" w:rsidRDefault="00F43F08" w:rsidP="00F43F08">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3</w:t>
            </w:r>
            <w:r w:rsidR="00742ED1" w:rsidRPr="00262903">
              <w:rPr>
                <w:rFonts w:asciiTheme="minorHAnsi" w:hAnsiTheme="minorHAnsi" w:cstheme="minorHAnsi"/>
                <w:bCs/>
                <w:color w:val="031E40"/>
                <w:sz w:val="24"/>
                <w:szCs w:val="24"/>
              </w:rPr>
              <w:t xml:space="preserve">: </w:t>
            </w:r>
            <w:r w:rsidR="00283151">
              <w:rPr>
                <w:rFonts w:asciiTheme="minorHAnsi" w:hAnsiTheme="minorHAnsi" w:cstheme="minorHAnsi"/>
                <w:bCs/>
                <w:color w:val="031E40"/>
                <w:sz w:val="24"/>
                <w:szCs w:val="24"/>
              </w:rPr>
              <w:t>Computer Hardware and Software for Information Systems</w:t>
            </w:r>
          </w:p>
        </w:tc>
      </w:tr>
      <w:tr w:rsidR="00283151" w:rsidRPr="007B5253" w14:paraId="3A35516C" w14:textId="77777777" w:rsidTr="00360F40">
        <w:tc>
          <w:tcPr>
            <w:tcW w:w="2689" w:type="dxa"/>
            <w:shd w:val="clear" w:color="auto" w:fill="A6CEDA"/>
          </w:tcPr>
          <w:p w14:paraId="4896F307" w14:textId="77777777" w:rsidR="00283151" w:rsidRPr="007B5253" w:rsidRDefault="00283151" w:rsidP="00283151">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1F61FF8" w14:textId="51C774D5" w:rsidR="00283151" w:rsidRPr="007B5253" w:rsidRDefault="00283151" w:rsidP="0028315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e unit introduces you to hardware and software  features of information systems and criteria for investment in hardware and software</w:t>
            </w:r>
          </w:p>
        </w:tc>
      </w:tr>
      <w:tr w:rsidR="00283151" w:rsidRPr="007B5253" w14:paraId="115B32A9" w14:textId="77777777" w:rsidTr="00360F40">
        <w:tc>
          <w:tcPr>
            <w:tcW w:w="2689" w:type="dxa"/>
            <w:shd w:val="clear" w:color="auto" w:fill="A6CEDA"/>
          </w:tcPr>
          <w:p w14:paraId="2A817E64" w14:textId="77777777" w:rsidR="00283151" w:rsidRPr="007B5253" w:rsidRDefault="00283151" w:rsidP="00283151">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4DA9A38" w14:textId="58FFB009" w:rsidR="00283151" w:rsidRPr="007B5253" w:rsidRDefault="00283151" w:rsidP="0028315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Data representation, types of computers, components of computer systems, factors to buy personal computer, programming languag</w:t>
            </w:r>
            <w:r w:rsidR="00C227B6">
              <w:rPr>
                <w:rFonts w:asciiTheme="minorHAnsi" w:hAnsiTheme="minorHAnsi" w:cstheme="minorHAnsi"/>
                <w:bCs/>
                <w:color w:val="031E40"/>
                <w:sz w:val="24"/>
                <w:szCs w:val="24"/>
              </w:rPr>
              <w:t>es, classification of software and c</w:t>
            </w:r>
            <w:r w:rsidR="00C227B6">
              <w:rPr>
                <w:rFonts w:asciiTheme="minorHAnsi" w:hAnsiTheme="minorHAnsi" w:cstheme="minorHAnsi"/>
                <w:sz w:val="24"/>
                <w:szCs w:val="24"/>
              </w:rPr>
              <w:t>riteria for investment in hardware and software</w:t>
            </w:r>
          </w:p>
        </w:tc>
      </w:tr>
      <w:tr w:rsidR="00283151" w:rsidRPr="007B5253" w14:paraId="55915256" w14:textId="77777777" w:rsidTr="00360F40">
        <w:tc>
          <w:tcPr>
            <w:tcW w:w="2689" w:type="dxa"/>
            <w:shd w:val="clear" w:color="auto" w:fill="A6CEDA"/>
          </w:tcPr>
          <w:p w14:paraId="72B3287A" w14:textId="77777777" w:rsidR="00283151" w:rsidRPr="007B5253" w:rsidRDefault="00283151" w:rsidP="00283151">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79BB8107" w14:textId="77777777" w:rsidR="00283151" w:rsidRPr="004E3911" w:rsidRDefault="00283151" w:rsidP="00283151">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Pr>
                <w:rFonts w:asciiTheme="minorHAnsi" w:hAnsiTheme="minorHAnsi" w:cstheme="minorHAnsi"/>
                <w:bCs/>
                <w:i/>
                <w:color w:val="031E40"/>
                <w:sz w:val="24"/>
                <w:szCs w:val="24"/>
              </w:rPr>
              <w:t>unit</w:t>
            </w:r>
            <w:r w:rsidRPr="004E3911">
              <w:rPr>
                <w:rFonts w:asciiTheme="minorHAnsi" w:hAnsiTheme="minorHAnsi" w:cstheme="minorHAnsi"/>
                <w:bCs/>
                <w:i/>
                <w:color w:val="031E40"/>
                <w:sz w:val="24"/>
                <w:szCs w:val="24"/>
              </w:rPr>
              <w:t>, you will be able to:</w:t>
            </w:r>
          </w:p>
          <w:p w14:paraId="2951DBA9"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data representation in the computer system</w:t>
            </w:r>
          </w:p>
          <w:p w14:paraId="4464AE72"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types of computers</w:t>
            </w:r>
          </w:p>
          <w:p w14:paraId="65853343"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tinguish among components of computer system</w:t>
            </w:r>
          </w:p>
          <w:p w14:paraId="420C881A"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factors to buy Personal Computer (PC)</w:t>
            </w:r>
          </w:p>
          <w:p w14:paraId="75CE2376"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tinguish among programming language types</w:t>
            </w:r>
          </w:p>
          <w:p w14:paraId="003353CB" w14:textId="77777777" w:rsidR="00283151" w:rsidRDefault="00283151" w:rsidP="003E5CA1">
            <w:pPr>
              <w:pStyle w:val="ListParagraph"/>
              <w:numPr>
                <w:ilvl w:val="0"/>
                <w:numId w:val="22"/>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tinguish among software classifications</w:t>
            </w:r>
          </w:p>
          <w:p w14:paraId="46D78836" w14:textId="1FC92CC0" w:rsidR="00283151" w:rsidRPr="00283151" w:rsidRDefault="00283151" w:rsidP="003E5CA1">
            <w:pPr>
              <w:pStyle w:val="ListParagraph"/>
              <w:numPr>
                <w:ilvl w:val="0"/>
                <w:numId w:val="22"/>
              </w:numPr>
              <w:spacing w:before="0" w:after="160" w:line="259" w:lineRule="auto"/>
              <w:rPr>
                <w:rFonts w:asciiTheme="minorHAnsi" w:hAnsiTheme="minorHAnsi" w:cstheme="minorHAnsi"/>
                <w:b/>
                <w:sz w:val="24"/>
                <w:szCs w:val="24"/>
              </w:rPr>
            </w:pPr>
            <w:r w:rsidRPr="00283151">
              <w:rPr>
                <w:rFonts w:asciiTheme="minorHAnsi" w:hAnsiTheme="minorHAnsi" w:cstheme="minorHAnsi"/>
                <w:sz w:val="24"/>
                <w:szCs w:val="24"/>
              </w:rPr>
              <w:t>Outline criteria for investment in hardware and software</w:t>
            </w:r>
          </w:p>
        </w:tc>
      </w:tr>
      <w:tr w:rsidR="00283151" w:rsidRPr="007B5253" w14:paraId="170FEFE4" w14:textId="77777777" w:rsidTr="00360F40">
        <w:tc>
          <w:tcPr>
            <w:tcW w:w="2689" w:type="dxa"/>
            <w:shd w:val="clear" w:color="auto" w:fill="A6CEDA"/>
          </w:tcPr>
          <w:p w14:paraId="43109B76" w14:textId="77777777" w:rsidR="00283151" w:rsidRPr="007B5253" w:rsidRDefault="00283151" w:rsidP="00283151">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414C50C1"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ata representation</w:t>
            </w:r>
          </w:p>
          <w:p w14:paraId="27C2D2BB"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Types of computers</w:t>
            </w:r>
          </w:p>
          <w:p w14:paraId="781B28DF"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omponents of computer system</w:t>
            </w:r>
          </w:p>
          <w:p w14:paraId="44FBE427"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Factors to buy PC</w:t>
            </w:r>
          </w:p>
          <w:p w14:paraId="0E6C90CD"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Programming languages</w:t>
            </w:r>
          </w:p>
          <w:p w14:paraId="75FBB9C6" w14:textId="77777777" w:rsidR="00283151" w:rsidRDefault="00283151" w:rsidP="003E5CA1">
            <w:pPr>
              <w:pStyle w:val="ListParagraph"/>
              <w:numPr>
                <w:ilvl w:val="0"/>
                <w:numId w:val="27"/>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lassifications of software</w:t>
            </w:r>
          </w:p>
          <w:p w14:paraId="7733BE14" w14:textId="4D9086E9" w:rsidR="00283151" w:rsidRPr="00546E1F" w:rsidRDefault="00283151"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riteria for investment in hardware and software</w:t>
            </w:r>
          </w:p>
        </w:tc>
      </w:tr>
    </w:tbl>
    <w:p w14:paraId="5972C396" w14:textId="77777777" w:rsidR="00742ED1" w:rsidRDefault="00742ED1" w:rsidP="00742ED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D4162D" w:rsidRPr="007B5253" w14:paraId="3E5AB76A" w14:textId="77777777" w:rsidTr="00D4162D">
        <w:tc>
          <w:tcPr>
            <w:tcW w:w="2689" w:type="dxa"/>
            <w:shd w:val="clear" w:color="auto" w:fill="A6CEDA"/>
          </w:tcPr>
          <w:p w14:paraId="22C62F74" w14:textId="77777777" w:rsidR="00D4162D" w:rsidRPr="007B5253" w:rsidRDefault="00D4162D" w:rsidP="007B662B">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Overview of student activity:</w:t>
            </w:r>
          </w:p>
        </w:tc>
        <w:tc>
          <w:tcPr>
            <w:tcW w:w="7766" w:type="dxa"/>
          </w:tcPr>
          <w:p w14:paraId="36E6FBB4" w14:textId="77777777" w:rsidR="00D4162D" w:rsidRPr="004E3911" w:rsidRDefault="00D4162D" w:rsidP="003E5CA1">
            <w:pPr>
              <w:pStyle w:val="ListParagraph"/>
              <w:numPr>
                <w:ilvl w:val="0"/>
                <w:numId w:val="1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Read the article on advantages to disadvantages of cloud computing for small-sized business and discuss the effect of online data storage on business organisations.</w:t>
            </w:r>
          </w:p>
          <w:p w14:paraId="5652EAA0" w14:textId="77777777" w:rsidR="00D4162D" w:rsidRPr="004E3911" w:rsidRDefault="00D4162D" w:rsidP="003E5CA1">
            <w:pPr>
              <w:pStyle w:val="ListParagraph"/>
              <w:numPr>
                <w:ilvl w:val="0"/>
                <w:numId w:val="1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Watch </w:t>
            </w:r>
            <w:r w:rsidRPr="004E3911">
              <w:rPr>
                <w:rFonts w:asciiTheme="minorHAnsi" w:hAnsiTheme="minorHAnsi" w:cstheme="minorHAnsi"/>
                <w:sz w:val="24"/>
                <w:szCs w:val="24"/>
              </w:rPr>
              <w:t>short video on  “</w:t>
            </w:r>
            <w:r>
              <w:rPr>
                <w:rFonts w:asciiTheme="minorHAnsi" w:hAnsiTheme="minorHAnsi" w:cstheme="minorHAnsi"/>
                <w:sz w:val="24"/>
                <w:szCs w:val="24"/>
              </w:rPr>
              <w:t>Components of a Computer Systems</w:t>
            </w:r>
            <w:r w:rsidRPr="004E3911">
              <w:rPr>
                <w:rFonts w:asciiTheme="minorHAnsi" w:hAnsiTheme="minorHAnsi" w:cstheme="minorHAnsi"/>
                <w:sz w:val="24"/>
                <w:szCs w:val="24"/>
              </w:rPr>
              <w:t xml:space="preserve">” before coming to class from </w:t>
            </w:r>
            <w:hyperlink r:id="rId13" w:history="1">
              <w:r w:rsidRPr="00C67CF8">
                <w:rPr>
                  <w:rStyle w:val="Hyperlink"/>
                  <w:rFonts w:asciiTheme="minorHAnsi" w:hAnsiTheme="minorHAnsi" w:cstheme="minorHAnsi"/>
                  <w:sz w:val="24"/>
                  <w:szCs w:val="24"/>
                </w:rPr>
                <w:t>https://www.youtube.com/watch?v=peas75zRolo</w:t>
              </w:r>
            </w:hyperlink>
            <w:r>
              <w:rPr>
                <w:rFonts w:asciiTheme="minorHAnsi" w:hAnsiTheme="minorHAnsi" w:cstheme="minorHAnsi"/>
                <w:sz w:val="24"/>
                <w:szCs w:val="24"/>
              </w:rPr>
              <w:t xml:space="preserve"> </w:t>
            </w:r>
            <w:r>
              <w:t xml:space="preserve">   </w:t>
            </w:r>
          </w:p>
          <w:p w14:paraId="45FFEBD8" w14:textId="77777777" w:rsidR="00D4162D" w:rsidRPr="004E3911" w:rsidRDefault="00D4162D" w:rsidP="003E5CA1">
            <w:pPr>
              <w:pStyle w:val="ListParagraph"/>
              <w:numPr>
                <w:ilvl w:val="0"/>
                <w:numId w:val="11"/>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1A0E16E9" w14:textId="060790A5" w:rsidR="00D4162D" w:rsidRDefault="00D4162D"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Harmonise watched video with lecture notes to be discussed in class</w:t>
            </w:r>
          </w:p>
        </w:tc>
      </w:tr>
    </w:tbl>
    <w:p w14:paraId="393B2763" w14:textId="77777777" w:rsidR="00742ED1" w:rsidRDefault="00742ED1" w:rsidP="00742ED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742ED1" w:rsidRPr="007B5253" w14:paraId="248CDF0A" w14:textId="77777777" w:rsidTr="00360F40">
        <w:trPr>
          <w:trHeight w:val="137"/>
        </w:trPr>
        <w:tc>
          <w:tcPr>
            <w:tcW w:w="2689" w:type="dxa"/>
            <w:vMerge w:val="restart"/>
            <w:shd w:val="clear" w:color="auto" w:fill="A6CEDA"/>
          </w:tcPr>
          <w:p w14:paraId="2D62DE8D" w14:textId="77777777" w:rsidR="00742ED1"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Detailed explanation of ALL student and teacher engagement with the unit:</w:t>
            </w:r>
          </w:p>
          <w:p w14:paraId="45009C0B" w14:textId="77777777" w:rsidR="00742ED1" w:rsidRDefault="00742ED1"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436F1D26" w14:textId="77777777" w:rsidR="00742ED1" w:rsidRDefault="00742ED1"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8BE1BC4" w14:textId="77777777" w:rsidR="00742ED1" w:rsidRPr="00BD52E5" w:rsidRDefault="00742ED1"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503BE354" w14:textId="77777777" w:rsidR="00742ED1" w:rsidRPr="007B5253" w:rsidRDefault="00742ED1"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095324" w:rsidRPr="007B5253" w14:paraId="279711DF" w14:textId="77777777" w:rsidTr="00360F40">
        <w:trPr>
          <w:trHeight w:val="131"/>
        </w:trPr>
        <w:tc>
          <w:tcPr>
            <w:tcW w:w="2689" w:type="dxa"/>
            <w:vMerge/>
            <w:shd w:val="clear" w:color="auto" w:fill="A6CEDA"/>
          </w:tcPr>
          <w:p w14:paraId="4B554E16"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2A17876" w14:textId="271E0619" w:rsidR="00095324" w:rsidRPr="007B5253" w:rsidRDefault="007B662B"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o introduce you to hardware and software  features of information systems and criteria for investment in hardware and software</w:t>
            </w:r>
          </w:p>
        </w:tc>
      </w:tr>
      <w:tr w:rsidR="00095324" w:rsidRPr="007B5253" w14:paraId="31386919" w14:textId="77777777" w:rsidTr="00360F40">
        <w:trPr>
          <w:trHeight w:val="131"/>
        </w:trPr>
        <w:tc>
          <w:tcPr>
            <w:tcW w:w="2689" w:type="dxa"/>
            <w:vMerge/>
            <w:shd w:val="clear" w:color="auto" w:fill="A6CEDA"/>
          </w:tcPr>
          <w:p w14:paraId="69956B08"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2437F5A3"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11D73EFE" w14:textId="77777777" w:rsidR="00095324" w:rsidRPr="007B5253" w:rsidRDefault="00095324" w:rsidP="00095324">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9984269"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95324" w:rsidRPr="007B5253" w14:paraId="49C25249" w14:textId="77777777" w:rsidTr="00360F40">
        <w:trPr>
          <w:trHeight w:val="131"/>
        </w:trPr>
        <w:tc>
          <w:tcPr>
            <w:tcW w:w="2689" w:type="dxa"/>
            <w:vMerge/>
            <w:shd w:val="clear" w:color="auto" w:fill="A6CEDA"/>
          </w:tcPr>
          <w:p w14:paraId="5C24AB56"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5CDF87C"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095324" w:rsidRPr="007B5253" w14:paraId="4A6010D6" w14:textId="77777777" w:rsidTr="00360F40">
        <w:trPr>
          <w:trHeight w:val="131"/>
        </w:trPr>
        <w:tc>
          <w:tcPr>
            <w:tcW w:w="2689" w:type="dxa"/>
            <w:vMerge/>
            <w:shd w:val="clear" w:color="auto" w:fill="A6CEDA"/>
          </w:tcPr>
          <w:p w14:paraId="3EDB9EED"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0A6CACDD"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063047B2" w14:textId="77777777" w:rsidR="00095324" w:rsidRPr="007B5253" w:rsidRDefault="00095324" w:rsidP="00095324">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53B2DFE"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95324" w:rsidRPr="007B5253" w14:paraId="5E7743C7" w14:textId="77777777" w:rsidTr="00360F40">
        <w:trPr>
          <w:trHeight w:val="131"/>
        </w:trPr>
        <w:tc>
          <w:tcPr>
            <w:tcW w:w="2689" w:type="dxa"/>
            <w:vMerge/>
            <w:shd w:val="clear" w:color="auto" w:fill="A6CEDA"/>
          </w:tcPr>
          <w:p w14:paraId="6272B7FC"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6091B02" w14:textId="77777777" w:rsidR="00095324" w:rsidRDefault="00095324"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065DFB1D" w14:textId="77777777" w:rsidR="00095324" w:rsidRPr="005053C0" w:rsidRDefault="00095324"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095324" w:rsidRPr="007B5253" w14:paraId="56DA5ED6" w14:textId="77777777" w:rsidTr="00360F40">
        <w:trPr>
          <w:trHeight w:val="195"/>
        </w:trPr>
        <w:tc>
          <w:tcPr>
            <w:tcW w:w="2689" w:type="dxa"/>
            <w:vMerge/>
            <w:shd w:val="clear" w:color="auto" w:fill="A6CEDA"/>
          </w:tcPr>
          <w:p w14:paraId="207004A2"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046E7E71"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1DF56263" w14:textId="77777777" w:rsidR="00095324" w:rsidRPr="007B5253" w:rsidRDefault="00095324" w:rsidP="00095324">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69CC1F51"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95324" w:rsidRPr="007B5253" w14:paraId="74516FA7" w14:textId="77777777" w:rsidTr="00360F40">
        <w:tc>
          <w:tcPr>
            <w:tcW w:w="2689" w:type="dxa"/>
            <w:vMerge/>
            <w:shd w:val="clear" w:color="auto" w:fill="A6CEDA"/>
          </w:tcPr>
          <w:p w14:paraId="12750D9D"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97E8286" w14:textId="7BE48CE6" w:rsidR="00095324" w:rsidRPr="00C92A0C" w:rsidRDefault="00095324" w:rsidP="003E5CA1">
            <w:pPr>
              <w:pStyle w:val="ListParagraph"/>
              <w:numPr>
                <w:ilvl w:val="0"/>
                <w:numId w:val="13"/>
              </w:numPr>
              <w:tabs>
                <w:tab w:val="right" w:leader="dot" w:pos="9103"/>
              </w:tabs>
              <w:rPr>
                <w:rFonts w:asciiTheme="minorHAnsi" w:hAnsiTheme="minorHAnsi" w:cstheme="minorHAnsi"/>
                <w:bCs/>
                <w:color w:val="031E40"/>
                <w:sz w:val="22"/>
              </w:rPr>
            </w:pPr>
            <w:r w:rsidRPr="00C92A0C">
              <w:rPr>
                <w:rFonts w:asciiTheme="minorHAnsi" w:hAnsiTheme="minorHAnsi" w:cstheme="minorHAnsi"/>
                <w:bCs/>
                <w:color w:val="031E40"/>
                <w:sz w:val="24"/>
                <w:szCs w:val="24"/>
              </w:rPr>
              <w:t xml:space="preserve">Read and </w:t>
            </w:r>
            <w:r w:rsidR="007B662B">
              <w:rPr>
                <w:rFonts w:asciiTheme="minorHAnsi" w:hAnsiTheme="minorHAnsi" w:cstheme="minorHAnsi"/>
                <w:bCs/>
                <w:color w:val="031E40"/>
                <w:sz w:val="24"/>
                <w:szCs w:val="24"/>
              </w:rPr>
              <w:t>discuss the effect of online data storage on business organization</w:t>
            </w:r>
          </w:p>
          <w:p w14:paraId="2F97F9A8" w14:textId="21207CCA" w:rsidR="00C92A0C" w:rsidRPr="00C92A0C" w:rsidRDefault="00C92A0C" w:rsidP="003E5CA1">
            <w:pPr>
              <w:pStyle w:val="ListParagraph"/>
              <w:numPr>
                <w:ilvl w:val="0"/>
                <w:numId w:val="13"/>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Watch video</w:t>
            </w:r>
          </w:p>
        </w:tc>
      </w:tr>
      <w:tr w:rsidR="00095324" w:rsidRPr="007B5253" w14:paraId="0CCB86CD" w14:textId="77777777" w:rsidTr="00360F40">
        <w:tc>
          <w:tcPr>
            <w:tcW w:w="2689" w:type="dxa"/>
            <w:vMerge/>
            <w:shd w:val="clear" w:color="auto" w:fill="A6CEDA"/>
          </w:tcPr>
          <w:p w14:paraId="733560C3"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1CE05DC"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37C3ADDA" w14:textId="77777777" w:rsidR="00095324" w:rsidRPr="007B5253" w:rsidRDefault="00095324" w:rsidP="00095324">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68F1515F" w14:textId="623A9622" w:rsidR="00095324" w:rsidRPr="007B5253" w:rsidRDefault="00596E83"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095324">
              <w:rPr>
                <w:rFonts w:asciiTheme="minorHAnsi" w:hAnsiTheme="minorHAnsi" w:cstheme="minorHAnsi"/>
                <w:bCs/>
                <w:color w:val="031E40"/>
                <w:sz w:val="22"/>
              </w:rPr>
              <w:t>5</w:t>
            </w:r>
          </w:p>
        </w:tc>
      </w:tr>
      <w:tr w:rsidR="00095324" w:rsidRPr="007B5253" w14:paraId="27A985C3" w14:textId="77777777" w:rsidTr="00360F40">
        <w:tc>
          <w:tcPr>
            <w:tcW w:w="2689" w:type="dxa"/>
            <w:vMerge/>
            <w:shd w:val="clear" w:color="auto" w:fill="A6CEDA"/>
          </w:tcPr>
          <w:p w14:paraId="76FF1F6A" w14:textId="77777777" w:rsidR="00095324" w:rsidRDefault="00095324" w:rsidP="00095324">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4652782" w14:textId="77777777" w:rsidR="00095324" w:rsidRPr="007B5253" w:rsidRDefault="00095324" w:rsidP="00095324">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2D7D5405" w14:textId="77777777" w:rsidR="00742ED1" w:rsidRDefault="00742ED1" w:rsidP="00742ED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742ED1" w:rsidRPr="007B5253" w14:paraId="4E9CA39F" w14:textId="77777777" w:rsidTr="00360F40">
        <w:trPr>
          <w:trHeight w:val="195"/>
        </w:trPr>
        <w:tc>
          <w:tcPr>
            <w:tcW w:w="9493" w:type="dxa"/>
            <w:shd w:val="clear" w:color="auto" w:fill="CCE3EA"/>
          </w:tcPr>
          <w:p w14:paraId="3C0D16EA" w14:textId="77777777" w:rsidR="00742ED1" w:rsidRDefault="00742ED1"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5D34D357" w14:textId="7C9E90EE" w:rsidR="00742ED1" w:rsidRPr="007B5253" w:rsidRDefault="00742ED1" w:rsidP="00596E83">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5</w:t>
            </w:r>
          </w:p>
        </w:tc>
      </w:tr>
    </w:tbl>
    <w:p w14:paraId="6A3DDDA1" w14:textId="77777777" w:rsidR="00742ED1" w:rsidRDefault="00742ED1" w:rsidP="00742ED1"/>
    <w:p w14:paraId="626C65A5" w14:textId="77777777" w:rsidR="00742ED1" w:rsidRDefault="00742ED1" w:rsidP="00742ED1">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742ED1" w:rsidRPr="007B5253" w14:paraId="342FDFC0" w14:textId="77777777" w:rsidTr="00360F40">
        <w:tc>
          <w:tcPr>
            <w:tcW w:w="10455" w:type="dxa"/>
            <w:gridSpan w:val="2"/>
            <w:shd w:val="clear" w:color="auto" w:fill="7FB9CA"/>
          </w:tcPr>
          <w:p w14:paraId="738443F4" w14:textId="77777777" w:rsidR="00742ED1" w:rsidRPr="007B5253" w:rsidRDefault="00742ED1"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742ED1" w:rsidRPr="007B5253" w14:paraId="4444D572" w14:textId="77777777" w:rsidTr="00360F40">
        <w:trPr>
          <w:trHeight w:val="195"/>
        </w:trPr>
        <w:tc>
          <w:tcPr>
            <w:tcW w:w="2689" w:type="dxa"/>
            <w:shd w:val="clear" w:color="auto" w:fill="A6CEDA"/>
          </w:tcPr>
          <w:p w14:paraId="2BA7A92F" w14:textId="77777777" w:rsidR="00742ED1"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6029F264" w14:textId="086876D0" w:rsidR="00742ED1" w:rsidRPr="007B662B" w:rsidRDefault="007B662B" w:rsidP="003E5CA1">
            <w:pPr>
              <w:pStyle w:val="ListParagraph"/>
              <w:numPr>
                <w:ilvl w:val="0"/>
                <w:numId w:val="10"/>
              </w:numPr>
              <w:tabs>
                <w:tab w:val="right" w:leader="dot" w:pos="9103"/>
              </w:tabs>
              <w:ind w:left="315" w:hanging="284"/>
              <w:rPr>
                <w:rFonts w:asciiTheme="minorHAnsi" w:hAnsiTheme="minorHAnsi" w:cstheme="minorHAnsi"/>
                <w:bCs/>
                <w:color w:val="031E40"/>
                <w:sz w:val="24"/>
                <w:szCs w:val="24"/>
              </w:rPr>
            </w:pPr>
            <w:r w:rsidRPr="007B662B">
              <w:rPr>
                <w:rFonts w:asciiTheme="minorHAnsi" w:hAnsiTheme="minorHAnsi" w:cstheme="minorHAnsi"/>
                <w:color w:val="222222"/>
                <w:sz w:val="24"/>
                <w:szCs w:val="24"/>
                <w:shd w:val="clear" w:color="auto" w:fill="FFFFFF"/>
              </w:rPr>
              <w:t xml:space="preserve">Abdalla, P. A., &amp; </w:t>
            </w:r>
            <w:proofErr w:type="spellStart"/>
            <w:r w:rsidRPr="007B662B">
              <w:rPr>
                <w:rFonts w:asciiTheme="minorHAnsi" w:hAnsiTheme="minorHAnsi" w:cstheme="minorHAnsi"/>
                <w:color w:val="222222"/>
                <w:sz w:val="24"/>
                <w:szCs w:val="24"/>
                <w:shd w:val="clear" w:color="auto" w:fill="FFFFFF"/>
              </w:rPr>
              <w:t>Varol</w:t>
            </w:r>
            <w:proofErr w:type="spellEnd"/>
            <w:r w:rsidRPr="007B662B">
              <w:rPr>
                <w:rFonts w:asciiTheme="minorHAnsi" w:hAnsiTheme="minorHAnsi" w:cstheme="minorHAnsi"/>
                <w:color w:val="222222"/>
                <w:sz w:val="24"/>
                <w:szCs w:val="24"/>
                <w:shd w:val="clear" w:color="auto" w:fill="FFFFFF"/>
              </w:rPr>
              <w:t>, A. (2019, June). Advantages to disadvantages of cloud computing for small-sized business. In </w:t>
            </w:r>
            <w:r w:rsidRPr="007B662B">
              <w:rPr>
                <w:rFonts w:asciiTheme="minorHAnsi" w:hAnsiTheme="minorHAnsi" w:cstheme="minorHAnsi"/>
                <w:i/>
                <w:iCs/>
                <w:color w:val="222222"/>
                <w:sz w:val="24"/>
                <w:szCs w:val="24"/>
                <w:shd w:val="clear" w:color="auto" w:fill="FFFFFF"/>
              </w:rPr>
              <w:t>2019 7th International Symposium on Digital Forensics and Security (ISDFS)</w:t>
            </w:r>
            <w:r w:rsidRPr="007B662B">
              <w:rPr>
                <w:rFonts w:asciiTheme="minorHAnsi" w:hAnsiTheme="minorHAnsi" w:cstheme="minorHAnsi"/>
                <w:color w:val="222222"/>
                <w:sz w:val="24"/>
                <w:szCs w:val="24"/>
                <w:shd w:val="clear" w:color="auto" w:fill="FFFFFF"/>
              </w:rPr>
              <w:t> (pp. 1-6). IEEE.</w:t>
            </w:r>
          </w:p>
        </w:tc>
      </w:tr>
      <w:tr w:rsidR="00742ED1" w:rsidRPr="007B5253" w14:paraId="71C08E06" w14:textId="77777777" w:rsidTr="00360F40">
        <w:trPr>
          <w:trHeight w:val="195"/>
        </w:trPr>
        <w:tc>
          <w:tcPr>
            <w:tcW w:w="2689" w:type="dxa"/>
            <w:shd w:val="clear" w:color="auto" w:fill="A6CEDA"/>
          </w:tcPr>
          <w:p w14:paraId="1FBD5E91" w14:textId="77777777" w:rsidR="00742ED1" w:rsidRPr="009C368B"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3EE1A696" w14:textId="77777777" w:rsidR="00742ED1" w:rsidRPr="00546E1F" w:rsidRDefault="00742ED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742ED1" w:rsidRPr="007B5253" w14:paraId="580BC82F" w14:textId="77777777" w:rsidTr="00360F40">
        <w:trPr>
          <w:trHeight w:val="195"/>
        </w:trPr>
        <w:tc>
          <w:tcPr>
            <w:tcW w:w="2689" w:type="dxa"/>
            <w:shd w:val="clear" w:color="auto" w:fill="A6CEDA"/>
          </w:tcPr>
          <w:p w14:paraId="03156B9A" w14:textId="77777777" w:rsidR="00742ED1"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67CDAA51" w14:textId="17F40C90" w:rsidR="00742ED1" w:rsidRPr="00546E1F" w:rsidRDefault="00742ED1" w:rsidP="007B662B">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read from the articles </w:t>
            </w:r>
            <w:r w:rsidR="007B662B">
              <w:rPr>
                <w:rFonts w:asciiTheme="minorHAnsi" w:hAnsiTheme="minorHAnsi" w:cstheme="minorHAnsi"/>
                <w:bCs/>
                <w:color w:val="auto"/>
                <w:sz w:val="24"/>
                <w:szCs w:val="24"/>
              </w:rPr>
              <w:t>on online data storage</w:t>
            </w:r>
          </w:p>
        </w:tc>
      </w:tr>
      <w:tr w:rsidR="00742ED1" w:rsidRPr="007B5253" w14:paraId="57CB5C7D" w14:textId="77777777" w:rsidTr="00360F40">
        <w:trPr>
          <w:trHeight w:val="195"/>
        </w:trPr>
        <w:tc>
          <w:tcPr>
            <w:tcW w:w="2689" w:type="dxa"/>
            <w:shd w:val="clear" w:color="auto" w:fill="A6CEDA"/>
          </w:tcPr>
          <w:p w14:paraId="570B8CFD" w14:textId="77777777" w:rsidR="00742ED1"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712C9E8C" w14:textId="63AD0EFE" w:rsidR="00742ED1" w:rsidRPr="00546E1F" w:rsidRDefault="00742ED1"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Browsers and learning materials can be adjusted to any font size to assist all students with disability</w:t>
            </w:r>
            <w:r w:rsidR="008E27FD">
              <w:rPr>
                <w:rFonts w:asciiTheme="minorHAnsi" w:hAnsiTheme="minorHAnsi" w:cstheme="minorHAnsi"/>
                <w:bCs/>
                <w:color w:val="auto"/>
                <w:sz w:val="24"/>
                <w:szCs w:val="24"/>
              </w:rPr>
              <w:t>. The addition of video links will assist students with disability.</w:t>
            </w:r>
          </w:p>
        </w:tc>
      </w:tr>
      <w:tr w:rsidR="00742ED1" w:rsidRPr="007B5253" w14:paraId="44885853" w14:textId="77777777" w:rsidTr="00360F40">
        <w:trPr>
          <w:trHeight w:val="195"/>
        </w:trPr>
        <w:tc>
          <w:tcPr>
            <w:tcW w:w="2689" w:type="dxa"/>
            <w:shd w:val="clear" w:color="auto" w:fill="A6CEDA"/>
          </w:tcPr>
          <w:p w14:paraId="2FA81C86" w14:textId="77777777" w:rsidR="00742ED1" w:rsidRDefault="00742ED1"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5F5B16D8" w14:textId="77777777" w:rsidR="00742ED1" w:rsidRPr="00546E1F" w:rsidRDefault="00742ED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742ED1" w:rsidRPr="007B5253" w14:paraId="67B73F32" w14:textId="77777777" w:rsidTr="00360F40">
        <w:trPr>
          <w:trHeight w:val="195"/>
        </w:trPr>
        <w:tc>
          <w:tcPr>
            <w:tcW w:w="2689" w:type="dxa"/>
            <w:shd w:val="clear" w:color="auto" w:fill="A6CEDA"/>
          </w:tcPr>
          <w:p w14:paraId="3DB14BA8" w14:textId="77777777" w:rsidR="00742ED1" w:rsidRDefault="00742ED1"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55B04E43" w14:textId="77777777" w:rsidR="00742ED1" w:rsidRPr="00546E1F" w:rsidRDefault="00742ED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742ED1" w:rsidRPr="007B5253" w14:paraId="7B184C15" w14:textId="77777777" w:rsidTr="00360F40">
        <w:trPr>
          <w:trHeight w:val="195"/>
        </w:trPr>
        <w:tc>
          <w:tcPr>
            <w:tcW w:w="2689" w:type="dxa"/>
            <w:shd w:val="clear" w:color="auto" w:fill="A6CEDA"/>
          </w:tcPr>
          <w:p w14:paraId="7C005FB7" w14:textId="77777777" w:rsidR="00742ED1" w:rsidRPr="007B5253" w:rsidRDefault="00742ED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3564E7AB" w14:textId="77777777" w:rsidR="00742ED1" w:rsidRPr="00546E1F" w:rsidRDefault="00742ED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6E2BADF9" w14:textId="77777777" w:rsidR="00742ED1" w:rsidRDefault="00742ED1" w:rsidP="00742ED1">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2B478BB2" w14:textId="2DCF440F" w:rsidR="00742ED1" w:rsidRDefault="00742ED1" w:rsidP="004C1E54">
      <w:pPr>
        <w:rPr>
          <w:rFonts w:asciiTheme="minorHAnsi" w:hAnsiTheme="minorHAnsi" w:cstheme="minorHAnsi"/>
          <w:color w:val="031E40"/>
          <w:sz w:val="22"/>
        </w:rPr>
      </w:pPr>
    </w:p>
    <w:p w14:paraId="0372BC22" w14:textId="63A81F2B" w:rsidR="0010764A" w:rsidRDefault="0010764A" w:rsidP="004C1E54">
      <w:pPr>
        <w:rPr>
          <w:rFonts w:asciiTheme="minorHAnsi" w:hAnsiTheme="minorHAnsi" w:cstheme="minorHAnsi"/>
          <w:color w:val="031E40"/>
          <w:sz w:val="22"/>
        </w:rPr>
      </w:pPr>
    </w:p>
    <w:p w14:paraId="50874F9C" w14:textId="77777777" w:rsidR="0010764A" w:rsidRPr="004C1E54" w:rsidRDefault="0010764A" w:rsidP="0010764A">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10764A" w:rsidRPr="007B5253" w14:paraId="4EB7512D" w14:textId="77777777" w:rsidTr="00360F40">
        <w:tc>
          <w:tcPr>
            <w:tcW w:w="10455" w:type="dxa"/>
            <w:gridSpan w:val="2"/>
            <w:shd w:val="clear" w:color="auto" w:fill="7FB9CA"/>
          </w:tcPr>
          <w:p w14:paraId="7206069C" w14:textId="77777777" w:rsidR="0010764A" w:rsidRDefault="0010764A"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6C3880EF" w14:textId="531EF7D5" w:rsidR="0010764A" w:rsidRPr="007B5253" w:rsidRDefault="0010764A" w:rsidP="00577D71">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4</w:t>
            </w:r>
            <w:r w:rsidRPr="00262903">
              <w:rPr>
                <w:rFonts w:asciiTheme="minorHAnsi" w:hAnsiTheme="minorHAnsi" w:cstheme="minorHAnsi"/>
                <w:bCs/>
                <w:color w:val="031E40"/>
                <w:sz w:val="24"/>
                <w:szCs w:val="24"/>
              </w:rPr>
              <w:t xml:space="preserve">: </w:t>
            </w:r>
            <w:r>
              <w:rPr>
                <w:rFonts w:asciiTheme="minorHAnsi" w:hAnsiTheme="minorHAnsi" w:cstheme="minorHAnsi"/>
                <w:bCs/>
                <w:color w:val="031E40"/>
                <w:sz w:val="24"/>
                <w:szCs w:val="24"/>
              </w:rPr>
              <w:t xml:space="preserve">Data </w:t>
            </w:r>
            <w:r w:rsidR="00577D71">
              <w:rPr>
                <w:rFonts w:asciiTheme="minorHAnsi" w:hAnsiTheme="minorHAnsi" w:cstheme="minorHAnsi"/>
                <w:bCs/>
                <w:color w:val="031E40"/>
                <w:sz w:val="24"/>
                <w:szCs w:val="24"/>
              </w:rPr>
              <w:t>Communication and Internet Technology</w:t>
            </w:r>
          </w:p>
        </w:tc>
      </w:tr>
      <w:tr w:rsidR="004F05F8" w:rsidRPr="007B5253" w14:paraId="28B35309" w14:textId="77777777" w:rsidTr="00360F40">
        <w:tc>
          <w:tcPr>
            <w:tcW w:w="2689" w:type="dxa"/>
            <w:shd w:val="clear" w:color="auto" w:fill="A6CEDA"/>
          </w:tcPr>
          <w:p w14:paraId="69B20B07" w14:textId="77777777" w:rsidR="004F05F8" w:rsidRPr="007B5253" w:rsidRDefault="004F05F8" w:rsidP="004F05F8">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E5E0A05" w14:textId="74C4BAE3" w:rsidR="004F05F8" w:rsidRPr="007B5253" w:rsidRDefault="004F05F8" w:rsidP="004F05F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the mechanisms of data communication between devices </w:t>
            </w:r>
          </w:p>
        </w:tc>
      </w:tr>
      <w:tr w:rsidR="004F05F8" w:rsidRPr="007B5253" w14:paraId="2708CF0A" w14:textId="77777777" w:rsidTr="00360F40">
        <w:tc>
          <w:tcPr>
            <w:tcW w:w="2689" w:type="dxa"/>
            <w:shd w:val="clear" w:color="auto" w:fill="A6CEDA"/>
          </w:tcPr>
          <w:p w14:paraId="0285456F" w14:textId="77777777" w:rsidR="004F05F8" w:rsidRPr="007B5253" w:rsidRDefault="004F05F8" w:rsidP="004F05F8">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DC5598A" w14:textId="7893E361" w:rsidR="004F05F8" w:rsidRPr="007B5253" w:rsidRDefault="004F05F8" w:rsidP="004F05F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Discussion of telecommunication systems, types</w:t>
            </w:r>
            <w:r w:rsidR="000A2DCB">
              <w:rPr>
                <w:rFonts w:asciiTheme="minorHAnsi" w:hAnsiTheme="minorHAnsi" w:cstheme="minorHAnsi"/>
                <w:bCs/>
                <w:color w:val="031E40"/>
                <w:sz w:val="24"/>
                <w:szCs w:val="24"/>
              </w:rPr>
              <w:t xml:space="preserve"> of communication systems</w:t>
            </w:r>
            <w:r>
              <w:rPr>
                <w:rFonts w:asciiTheme="minorHAnsi" w:hAnsiTheme="minorHAnsi" w:cstheme="minorHAnsi"/>
                <w:bCs/>
                <w:color w:val="031E40"/>
                <w:sz w:val="24"/>
                <w:szCs w:val="24"/>
              </w:rPr>
              <w:t>,</w:t>
            </w:r>
            <w:r w:rsidR="000A2DCB">
              <w:rPr>
                <w:rFonts w:asciiTheme="minorHAnsi" w:hAnsiTheme="minorHAnsi" w:cstheme="minorHAnsi"/>
                <w:bCs/>
                <w:color w:val="031E40"/>
                <w:sz w:val="24"/>
                <w:szCs w:val="24"/>
              </w:rPr>
              <w:t xml:space="preserve"> and</w:t>
            </w:r>
            <w:r>
              <w:rPr>
                <w:rFonts w:asciiTheme="minorHAnsi" w:hAnsiTheme="minorHAnsi" w:cstheme="minorHAnsi"/>
                <w:bCs/>
                <w:color w:val="031E40"/>
                <w:sz w:val="24"/>
                <w:szCs w:val="24"/>
              </w:rPr>
              <w:t xml:space="preserve"> topologies, protocols, architecture and management of computer network </w:t>
            </w:r>
          </w:p>
        </w:tc>
      </w:tr>
      <w:tr w:rsidR="004F05F8" w:rsidRPr="007B5253" w14:paraId="37D9F08E" w14:textId="77777777" w:rsidTr="00360F40">
        <w:tc>
          <w:tcPr>
            <w:tcW w:w="2689" w:type="dxa"/>
            <w:shd w:val="clear" w:color="auto" w:fill="A6CEDA"/>
          </w:tcPr>
          <w:p w14:paraId="17FB7D30" w14:textId="77777777" w:rsidR="004F05F8" w:rsidRPr="007B5253" w:rsidRDefault="004F05F8" w:rsidP="004F05F8">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2ED8DF75" w14:textId="77777777" w:rsidR="004F05F8" w:rsidRPr="004E3911" w:rsidRDefault="004F05F8" w:rsidP="004F05F8">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Pr>
                <w:rFonts w:asciiTheme="minorHAnsi" w:hAnsiTheme="minorHAnsi" w:cstheme="minorHAnsi"/>
                <w:bCs/>
                <w:i/>
                <w:color w:val="031E40"/>
                <w:sz w:val="24"/>
                <w:szCs w:val="24"/>
              </w:rPr>
              <w:t>unit</w:t>
            </w:r>
            <w:r w:rsidRPr="004E3911">
              <w:rPr>
                <w:rFonts w:asciiTheme="minorHAnsi" w:hAnsiTheme="minorHAnsi" w:cstheme="minorHAnsi"/>
                <w:bCs/>
                <w:i/>
                <w:color w:val="031E40"/>
                <w:sz w:val="24"/>
                <w:szCs w:val="24"/>
              </w:rPr>
              <w:t>, you will be able to:</w:t>
            </w:r>
          </w:p>
          <w:p w14:paraId="510169C3" w14:textId="77777777" w:rsidR="004F05F8" w:rsidRDefault="004F05F8" w:rsidP="003E5CA1">
            <w:pPr>
              <w:pStyle w:val="ListParagraph"/>
              <w:numPr>
                <w:ilvl w:val="0"/>
                <w:numId w:val="20"/>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components of telecommunications system</w:t>
            </w:r>
          </w:p>
          <w:p w14:paraId="7050164F" w14:textId="636D40A3" w:rsidR="004F05F8" w:rsidRDefault="005420BB" w:rsidP="003E5CA1">
            <w:pPr>
              <w:pStyle w:val="ListParagraph"/>
              <w:numPr>
                <w:ilvl w:val="0"/>
                <w:numId w:val="20"/>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types of communication</w:t>
            </w:r>
            <w:r w:rsidR="004F05F8">
              <w:rPr>
                <w:rFonts w:asciiTheme="minorHAnsi" w:hAnsiTheme="minorHAnsi" w:cstheme="minorHAnsi"/>
                <w:sz w:val="24"/>
                <w:szCs w:val="24"/>
              </w:rPr>
              <w:t xml:space="preserve"> network</w:t>
            </w:r>
          </w:p>
          <w:p w14:paraId="4E268C1C" w14:textId="7CFE0DBD" w:rsidR="004F05F8" w:rsidRPr="004F05F8" w:rsidRDefault="004F05F8" w:rsidP="003E5CA1">
            <w:pPr>
              <w:pStyle w:val="ListParagraph"/>
              <w:numPr>
                <w:ilvl w:val="0"/>
                <w:numId w:val="20"/>
              </w:numPr>
              <w:spacing w:before="0" w:after="160" w:line="259" w:lineRule="auto"/>
              <w:rPr>
                <w:rFonts w:asciiTheme="minorHAnsi" w:hAnsiTheme="minorHAnsi" w:cstheme="minorHAnsi"/>
                <w:b/>
                <w:sz w:val="24"/>
                <w:szCs w:val="24"/>
              </w:rPr>
            </w:pPr>
            <w:r w:rsidRPr="004F05F8">
              <w:rPr>
                <w:rFonts w:asciiTheme="minorHAnsi" w:hAnsiTheme="minorHAnsi" w:cstheme="minorHAnsi"/>
                <w:sz w:val="24"/>
                <w:szCs w:val="24"/>
              </w:rPr>
              <w:t>Design computer network</w:t>
            </w:r>
          </w:p>
        </w:tc>
      </w:tr>
      <w:tr w:rsidR="004F05F8" w:rsidRPr="007B5253" w14:paraId="6969BDA5" w14:textId="77777777" w:rsidTr="00360F40">
        <w:tc>
          <w:tcPr>
            <w:tcW w:w="2689" w:type="dxa"/>
            <w:shd w:val="clear" w:color="auto" w:fill="A6CEDA"/>
          </w:tcPr>
          <w:p w14:paraId="3EEE3E05" w14:textId="77777777" w:rsidR="004F05F8" w:rsidRPr="007B5253" w:rsidRDefault="004F05F8" w:rsidP="004F05F8">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5A8033BD" w14:textId="77777777" w:rsidR="004F05F8" w:rsidRDefault="004F05F8" w:rsidP="003E5CA1">
            <w:pPr>
              <w:pStyle w:val="ListParagraph"/>
              <w:numPr>
                <w:ilvl w:val="0"/>
                <w:numId w:val="2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omponents of telecommunications system</w:t>
            </w:r>
          </w:p>
          <w:p w14:paraId="65AED901" w14:textId="3B00AC08" w:rsidR="004F05F8" w:rsidRDefault="005420BB" w:rsidP="003E5CA1">
            <w:pPr>
              <w:pStyle w:val="ListParagraph"/>
              <w:numPr>
                <w:ilvl w:val="0"/>
                <w:numId w:val="2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Types of communication</w:t>
            </w:r>
            <w:r w:rsidR="004F05F8">
              <w:rPr>
                <w:rFonts w:asciiTheme="minorHAnsi" w:hAnsiTheme="minorHAnsi" w:cstheme="minorHAnsi"/>
                <w:sz w:val="24"/>
                <w:szCs w:val="24"/>
              </w:rPr>
              <w:t xml:space="preserve"> network</w:t>
            </w:r>
            <w:r>
              <w:rPr>
                <w:rFonts w:asciiTheme="minorHAnsi" w:hAnsiTheme="minorHAnsi" w:cstheme="minorHAnsi"/>
                <w:sz w:val="24"/>
                <w:szCs w:val="24"/>
              </w:rPr>
              <w:t>s</w:t>
            </w:r>
          </w:p>
          <w:p w14:paraId="7FC7EFA6" w14:textId="77777777" w:rsidR="004F05F8" w:rsidRDefault="004F05F8" w:rsidP="003E5CA1">
            <w:pPr>
              <w:pStyle w:val="ListParagraph"/>
              <w:numPr>
                <w:ilvl w:val="0"/>
                <w:numId w:val="2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Topologies of computer network</w:t>
            </w:r>
          </w:p>
          <w:p w14:paraId="3441AFE9" w14:textId="77777777" w:rsidR="004F05F8" w:rsidRDefault="004F05F8" w:rsidP="003E5CA1">
            <w:pPr>
              <w:pStyle w:val="ListParagraph"/>
              <w:numPr>
                <w:ilvl w:val="0"/>
                <w:numId w:val="2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Protocols and network architecture</w:t>
            </w:r>
          </w:p>
          <w:p w14:paraId="4B0DBF1E" w14:textId="57065A2E" w:rsidR="004F05F8" w:rsidRPr="00546E1F" w:rsidRDefault="004F05F8"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pen system interconnection (OSI)</w:t>
            </w:r>
          </w:p>
        </w:tc>
      </w:tr>
    </w:tbl>
    <w:p w14:paraId="189D6013" w14:textId="77777777" w:rsidR="0010764A" w:rsidRDefault="0010764A" w:rsidP="0010764A"/>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10764A" w:rsidRPr="007B5253" w14:paraId="6BA53318" w14:textId="77777777" w:rsidTr="00360F40">
        <w:tc>
          <w:tcPr>
            <w:tcW w:w="2689" w:type="dxa"/>
            <w:shd w:val="clear" w:color="auto" w:fill="A6CEDA"/>
          </w:tcPr>
          <w:p w14:paraId="687B796A" w14:textId="77777777" w:rsidR="0010764A" w:rsidRPr="007B5253"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2E3F2378" w14:textId="77777777" w:rsidR="00B80D50" w:rsidRPr="004E3911" w:rsidRDefault="00B80D50"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Watch </w:t>
            </w:r>
            <w:r w:rsidRPr="004E3911">
              <w:rPr>
                <w:rFonts w:asciiTheme="minorHAnsi" w:hAnsiTheme="minorHAnsi" w:cstheme="minorHAnsi"/>
                <w:sz w:val="24"/>
                <w:szCs w:val="24"/>
              </w:rPr>
              <w:t>short video</w:t>
            </w:r>
            <w:r>
              <w:rPr>
                <w:rFonts w:asciiTheme="minorHAnsi" w:hAnsiTheme="minorHAnsi" w:cstheme="minorHAnsi"/>
                <w:sz w:val="24"/>
                <w:szCs w:val="24"/>
              </w:rPr>
              <w:t>s</w:t>
            </w:r>
            <w:r w:rsidRPr="004E3911">
              <w:rPr>
                <w:rFonts w:asciiTheme="minorHAnsi" w:hAnsiTheme="minorHAnsi" w:cstheme="minorHAnsi"/>
                <w:sz w:val="24"/>
                <w:szCs w:val="24"/>
              </w:rPr>
              <w:t xml:space="preserve"> on  “</w:t>
            </w:r>
            <w:r>
              <w:rPr>
                <w:rFonts w:asciiTheme="minorHAnsi" w:hAnsiTheme="minorHAnsi" w:cstheme="minorHAnsi"/>
                <w:sz w:val="24"/>
                <w:szCs w:val="24"/>
              </w:rPr>
              <w:t>Introduction of Data Communication and Computer Networking</w:t>
            </w:r>
            <w:r w:rsidRPr="004E3911">
              <w:rPr>
                <w:rFonts w:asciiTheme="minorHAnsi" w:hAnsiTheme="minorHAnsi" w:cstheme="minorHAnsi"/>
                <w:sz w:val="24"/>
                <w:szCs w:val="24"/>
              </w:rPr>
              <w:t xml:space="preserve">” </w:t>
            </w:r>
            <w:r>
              <w:t xml:space="preserve">and “OSI Model Explained” </w:t>
            </w:r>
            <w:r w:rsidRPr="004E3911">
              <w:rPr>
                <w:rFonts w:asciiTheme="minorHAnsi" w:hAnsiTheme="minorHAnsi" w:cstheme="minorHAnsi"/>
                <w:sz w:val="24"/>
                <w:szCs w:val="24"/>
              </w:rPr>
              <w:t xml:space="preserve">before coming to class from </w:t>
            </w:r>
            <w:r>
              <w:t xml:space="preserve"> </w:t>
            </w:r>
            <w:hyperlink r:id="rId14" w:history="1">
              <w:r w:rsidRPr="00BF479D">
                <w:rPr>
                  <w:rStyle w:val="Hyperlink"/>
                </w:rPr>
                <w:t>https://www.youtube.com/watch?v=OmYHJShD_QM</w:t>
              </w:r>
            </w:hyperlink>
            <w:r>
              <w:t xml:space="preserve">  and </w:t>
            </w:r>
            <w:hyperlink r:id="rId15" w:history="1">
              <w:r w:rsidRPr="00BF479D">
                <w:rPr>
                  <w:rStyle w:val="Hyperlink"/>
                </w:rPr>
                <w:t>https://www.youtube.com/watch?v=vv4y_uOneC0</w:t>
              </w:r>
            </w:hyperlink>
            <w:r>
              <w:t xml:space="preserve"> </w:t>
            </w:r>
          </w:p>
          <w:p w14:paraId="6E52DCA1" w14:textId="45A21482" w:rsidR="00B80D50" w:rsidRDefault="00B80D50"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iscuss the areas you are interested in the watched videos</w:t>
            </w:r>
          </w:p>
          <w:p w14:paraId="4740877D" w14:textId="39A4475F" w:rsidR="00B80D50" w:rsidRDefault="00B80D50"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2F775F51" w14:textId="77777777" w:rsidR="0010764A" w:rsidRDefault="00B80D50"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Harmonise watched video with lecture notes to be</w:t>
            </w:r>
            <w:r>
              <w:rPr>
                <w:rFonts w:asciiTheme="minorHAnsi" w:hAnsiTheme="minorHAnsi" w:cstheme="minorHAnsi"/>
                <w:sz w:val="24"/>
                <w:szCs w:val="24"/>
              </w:rPr>
              <w:t xml:space="preserve"> discussed in class</w:t>
            </w:r>
          </w:p>
          <w:p w14:paraId="6B13A4C6" w14:textId="0F09F128" w:rsidR="00FF182F" w:rsidRPr="00B80D50" w:rsidRDefault="00FF182F"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Group project: You will be required to design a computer network for a small business with four offices. All the offices are located within a 50 meter radius. </w:t>
            </w:r>
          </w:p>
        </w:tc>
      </w:tr>
    </w:tbl>
    <w:p w14:paraId="3BA6009A" w14:textId="77777777" w:rsidR="0010764A" w:rsidRDefault="0010764A" w:rsidP="0010764A"/>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10764A" w:rsidRPr="007B5253" w14:paraId="6F1C68B5" w14:textId="77777777" w:rsidTr="00360F40">
        <w:trPr>
          <w:trHeight w:val="137"/>
        </w:trPr>
        <w:tc>
          <w:tcPr>
            <w:tcW w:w="2689" w:type="dxa"/>
            <w:vMerge w:val="restart"/>
            <w:shd w:val="clear" w:color="auto" w:fill="A6CEDA"/>
          </w:tcPr>
          <w:p w14:paraId="6A71E889" w14:textId="77777777" w:rsidR="0010764A"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2EF2D2BF" w14:textId="77777777" w:rsidR="0010764A" w:rsidRDefault="0010764A"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348BB058" w14:textId="77777777" w:rsidR="0010764A" w:rsidRDefault="0010764A"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6DF8FA54" w14:textId="77777777" w:rsidR="0010764A" w:rsidRPr="00BD52E5" w:rsidRDefault="0010764A"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03A86AF8"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10764A" w:rsidRPr="007B5253" w14:paraId="5C196230" w14:textId="77777777" w:rsidTr="00360F40">
        <w:trPr>
          <w:trHeight w:val="131"/>
        </w:trPr>
        <w:tc>
          <w:tcPr>
            <w:tcW w:w="2689" w:type="dxa"/>
            <w:vMerge/>
            <w:shd w:val="clear" w:color="auto" w:fill="A6CEDA"/>
          </w:tcPr>
          <w:p w14:paraId="2FE9E5EF"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B26D72B" w14:textId="5FBC5701" w:rsidR="0010764A" w:rsidRPr="007B5253" w:rsidRDefault="004612D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the mechanisms of data communication between devices </w:t>
            </w:r>
            <w:r w:rsidR="0010764A">
              <w:rPr>
                <w:rFonts w:asciiTheme="minorHAnsi" w:hAnsiTheme="minorHAnsi" w:cstheme="minorHAnsi"/>
                <w:bCs/>
                <w:color w:val="031E40"/>
                <w:sz w:val="24"/>
                <w:szCs w:val="24"/>
              </w:rPr>
              <w:t xml:space="preserve"> </w:t>
            </w:r>
          </w:p>
        </w:tc>
      </w:tr>
      <w:tr w:rsidR="0010764A" w:rsidRPr="007B5253" w14:paraId="438D9294" w14:textId="77777777" w:rsidTr="00360F40">
        <w:trPr>
          <w:trHeight w:val="131"/>
        </w:trPr>
        <w:tc>
          <w:tcPr>
            <w:tcW w:w="2689" w:type="dxa"/>
            <w:vMerge/>
            <w:shd w:val="clear" w:color="auto" w:fill="A6CEDA"/>
          </w:tcPr>
          <w:p w14:paraId="54D8B5E9"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8C789C2"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39FC9059" w14:textId="77777777" w:rsidR="0010764A" w:rsidRPr="007B5253" w:rsidRDefault="0010764A"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93A7B01"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10764A" w:rsidRPr="007B5253" w14:paraId="44CE9A29" w14:textId="77777777" w:rsidTr="00360F40">
        <w:trPr>
          <w:trHeight w:val="131"/>
        </w:trPr>
        <w:tc>
          <w:tcPr>
            <w:tcW w:w="2689" w:type="dxa"/>
            <w:vMerge/>
            <w:shd w:val="clear" w:color="auto" w:fill="A6CEDA"/>
          </w:tcPr>
          <w:p w14:paraId="293D20F7"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9267E78"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10764A" w:rsidRPr="007B5253" w14:paraId="506EED5B" w14:textId="77777777" w:rsidTr="00360F40">
        <w:trPr>
          <w:trHeight w:val="131"/>
        </w:trPr>
        <w:tc>
          <w:tcPr>
            <w:tcW w:w="2689" w:type="dxa"/>
            <w:vMerge/>
            <w:shd w:val="clear" w:color="auto" w:fill="A6CEDA"/>
          </w:tcPr>
          <w:p w14:paraId="44FCE532"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34F181E3"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3010A953" w14:textId="77777777" w:rsidR="0010764A" w:rsidRPr="007B5253" w:rsidRDefault="0010764A"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A3C900D"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10764A" w:rsidRPr="007B5253" w14:paraId="09B68DCC" w14:textId="77777777" w:rsidTr="00360F40">
        <w:trPr>
          <w:trHeight w:val="131"/>
        </w:trPr>
        <w:tc>
          <w:tcPr>
            <w:tcW w:w="2689" w:type="dxa"/>
            <w:vMerge/>
            <w:shd w:val="clear" w:color="auto" w:fill="A6CEDA"/>
          </w:tcPr>
          <w:p w14:paraId="4A94A376"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34FB2D2" w14:textId="77777777" w:rsidR="0010764A" w:rsidRDefault="0010764A"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638BEAAB" w14:textId="77777777" w:rsidR="0010764A" w:rsidRPr="005053C0" w:rsidRDefault="0010764A"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10764A" w:rsidRPr="007B5253" w14:paraId="64A15338" w14:textId="77777777" w:rsidTr="00360F40">
        <w:trPr>
          <w:trHeight w:val="195"/>
        </w:trPr>
        <w:tc>
          <w:tcPr>
            <w:tcW w:w="2689" w:type="dxa"/>
            <w:vMerge/>
            <w:shd w:val="clear" w:color="auto" w:fill="A6CEDA"/>
          </w:tcPr>
          <w:p w14:paraId="3B6A7F43"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FA0F0FF"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5C4A67A9" w14:textId="77777777" w:rsidR="0010764A" w:rsidRPr="007B5253" w:rsidRDefault="0010764A"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D77B682" w14:textId="295CDF1E" w:rsidR="0010764A" w:rsidRPr="007B5253" w:rsidRDefault="00740D40"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p>
        </w:tc>
      </w:tr>
      <w:tr w:rsidR="0010764A" w:rsidRPr="007B5253" w14:paraId="3F098AC1" w14:textId="77777777" w:rsidTr="00360F40">
        <w:tc>
          <w:tcPr>
            <w:tcW w:w="2689" w:type="dxa"/>
            <w:vMerge/>
            <w:shd w:val="clear" w:color="auto" w:fill="A6CEDA"/>
          </w:tcPr>
          <w:p w14:paraId="1C027BD0"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8B9CC2" w14:textId="53A26377" w:rsidR="0010764A" w:rsidRPr="00C92A0C" w:rsidRDefault="009352A2" w:rsidP="003E5CA1">
            <w:pPr>
              <w:pStyle w:val="ListParagraph"/>
              <w:numPr>
                <w:ilvl w:val="0"/>
                <w:numId w:val="13"/>
              </w:num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W</w:t>
            </w:r>
            <w:r w:rsidR="0010764A">
              <w:rPr>
                <w:rFonts w:asciiTheme="minorHAnsi" w:hAnsiTheme="minorHAnsi" w:cstheme="minorHAnsi"/>
                <w:bCs/>
                <w:color w:val="031E40"/>
                <w:sz w:val="24"/>
                <w:szCs w:val="24"/>
              </w:rPr>
              <w:t>atch video</w:t>
            </w:r>
          </w:p>
        </w:tc>
      </w:tr>
      <w:tr w:rsidR="0010764A" w:rsidRPr="007B5253" w14:paraId="2CDA25EE" w14:textId="77777777" w:rsidTr="00360F40">
        <w:tc>
          <w:tcPr>
            <w:tcW w:w="2689" w:type="dxa"/>
            <w:vMerge/>
            <w:shd w:val="clear" w:color="auto" w:fill="A6CEDA"/>
          </w:tcPr>
          <w:p w14:paraId="6C1CE481"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2B771343" w14:textId="77777777" w:rsidR="0010764A" w:rsidRPr="007B5253" w:rsidRDefault="0010764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122AC87C" w14:textId="77777777" w:rsidR="0010764A" w:rsidRPr="007B5253" w:rsidRDefault="0010764A"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E59FA0B" w14:textId="323D9889" w:rsidR="0010764A" w:rsidRPr="007B5253" w:rsidRDefault="00B2504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10764A" w:rsidRPr="007B5253" w14:paraId="35126DF6" w14:textId="77777777" w:rsidTr="00360F40">
        <w:tc>
          <w:tcPr>
            <w:tcW w:w="2689" w:type="dxa"/>
            <w:vMerge/>
            <w:shd w:val="clear" w:color="auto" w:fill="A6CEDA"/>
          </w:tcPr>
          <w:p w14:paraId="47EDDC33" w14:textId="77777777" w:rsidR="0010764A" w:rsidRDefault="0010764A"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932CB21" w14:textId="77777777" w:rsidR="0010764A" w:rsidRDefault="0010764A"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End of unit quiz</w:t>
            </w:r>
          </w:p>
          <w:p w14:paraId="0B2567F9" w14:textId="3EC5B3CB" w:rsidR="00FF182F" w:rsidRPr="007B5253" w:rsidRDefault="00FF182F"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Project</w:t>
            </w:r>
          </w:p>
        </w:tc>
      </w:tr>
    </w:tbl>
    <w:p w14:paraId="1F113A2E" w14:textId="77777777" w:rsidR="0010764A" w:rsidRDefault="0010764A" w:rsidP="0010764A"/>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10764A" w:rsidRPr="007B5253" w14:paraId="46381919" w14:textId="77777777" w:rsidTr="00360F40">
        <w:trPr>
          <w:trHeight w:val="195"/>
        </w:trPr>
        <w:tc>
          <w:tcPr>
            <w:tcW w:w="9493" w:type="dxa"/>
            <w:shd w:val="clear" w:color="auto" w:fill="CCE3EA"/>
          </w:tcPr>
          <w:p w14:paraId="72F1B8F2" w14:textId="77777777" w:rsidR="0010764A" w:rsidRDefault="0010764A"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3E510BA2" w14:textId="275B8AE6" w:rsidR="0010764A" w:rsidRPr="007B5253" w:rsidRDefault="00B2504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7</w:t>
            </w:r>
          </w:p>
        </w:tc>
      </w:tr>
    </w:tbl>
    <w:p w14:paraId="7127A65A" w14:textId="77777777" w:rsidR="0010764A" w:rsidRDefault="0010764A" w:rsidP="0010764A"/>
    <w:p w14:paraId="1925B579" w14:textId="77777777" w:rsidR="0010764A" w:rsidRDefault="0010764A" w:rsidP="0010764A">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10764A" w:rsidRPr="007B5253" w14:paraId="283F3C9A" w14:textId="77777777" w:rsidTr="00360F40">
        <w:tc>
          <w:tcPr>
            <w:tcW w:w="10455" w:type="dxa"/>
            <w:gridSpan w:val="2"/>
            <w:shd w:val="clear" w:color="auto" w:fill="7FB9CA"/>
          </w:tcPr>
          <w:p w14:paraId="56AF904A" w14:textId="77777777" w:rsidR="0010764A" w:rsidRPr="007B5253" w:rsidRDefault="0010764A"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10764A" w:rsidRPr="007B5253" w14:paraId="7C385C6B" w14:textId="77777777" w:rsidTr="00360F40">
        <w:trPr>
          <w:trHeight w:val="195"/>
        </w:trPr>
        <w:tc>
          <w:tcPr>
            <w:tcW w:w="2689" w:type="dxa"/>
            <w:shd w:val="clear" w:color="auto" w:fill="A6CEDA"/>
          </w:tcPr>
          <w:p w14:paraId="1D04B1FF" w14:textId="77777777" w:rsidR="0010764A"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4E144F70" w14:textId="73F64BCB" w:rsidR="0010764A" w:rsidRPr="00740D40" w:rsidRDefault="00740D40" w:rsidP="003E5CA1">
            <w:pPr>
              <w:pStyle w:val="ListParagraph"/>
              <w:numPr>
                <w:ilvl w:val="0"/>
                <w:numId w:val="13"/>
              </w:numPr>
              <w:tabs>
                <w:tab w:val="right" w:leader="dot" w:pos="9103"/>
              </w:tabs>
              <w:rPr>
                <w:rFonts w:asciiTheme="minorHAnsi" w:hAnsiTheme="minorHAnsi" w:cstheme="minorHAnsi"/>
                <w:bCs/>
                <w:color w:val="031E40"/>
                <w:sz w:val="24"/>
                <w:szCs w:val="24"/>
              </w:rPr>
            </w:pPr>
            <w:proofErr w:type="spellStart"/>
            <w:r w:rsidRPr="00740D40">
              <w:rPr>
                <w:rFonts w:asciiTheme="minorHAnsi" w:hAnsiTheme="minorHAnsi" w:cstheme="minorHAnsi"/>
                <w:color w:val="222222"/>
                <w:sz w:val="24"/>
                <w:szCs w:val="24"/>
                <w:shd w:val="clear" w:color="auto" w:fill="FFFFFF"/>
              </w:rPr>
              <w:t>Sarumi</w:t>
            </w:r>
            <w:proofErr w:type="spellEnd"/>
            <w:r w:rsidRPr="00740D40">
              <w:rPr>
                <w:rFonts w:asciiTheme="minorHAnsi" w:hAnsiTheme="minorHAnsi" w:cstheme="minorHAnsi"/>
                <w:color w:val="222222"/>
                <w:sz w:val="24"/>
                <w:szCs w:val="24"/>
                <w:shd w:val="clear" w:color="auto" w:fill="FFFFFF"/>
              </w:rPr>
              <w:t>, J. A. A Review of Encryption Methods for Secure Data Communication.</w:t>
            </w:r>
          </w:p>
        </w:tc>
      </w:tr>
      <w:tr w:rsidR="0010764A" w:rsidRPr="007B5253" w14:paraId="47CFF1A2" w14:textId="77777777" w:rsidTr="00360F40">
        <w:trPr>
          <w:trHeight w:val="195"/>
        </w:trPr>
        <w:tc>
          <w:tcPr>
            <w:tcW w:w="2689" w:type="dxa"/>
            <w:shd w:val="clear" w:color="auto" w:fill="A6CEDA"/>
          </w:tcPr>
          <w:p w14:paraId="193E61D2" w14:textId="77777777" w:rsidR="0010764A" w:rsidRPr="009C368B"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093B6CF7" w14:textId="77777777" w:rsidR="0010764A" w:rsidRPr="00546E1F" w:rsidRDefault="0010764A"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10764A" w:rsidRPr="007B5253" w14:paraId="5EAACF60" w14:textId="77777777" w:rsidTr="00360F40">
        <w:trPr>
          <w:trHeight w:val="195"/>
        </w:trPr>
        <w:tc>
          <w:tcPr>
            <w:tcW w:w="2689" w:type="dxa"/>
            <w:shd w:val="clear" w:color="auto" w:fill="A6CEDA"/>
          </w:tcPr>
          <w:p w14:paraId="0F75ACA5" w14:textId="77777777" w:rsidR="0010764A"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306CF2C9" w14:textId="36D22D7A" w:rsidR="0010764A" w:rsidRPr="00546E1F" w:rsidRDefault="0010764A" w:rsidP="00BE1987">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w:t>
            </w:r>
            <w:r w:rsidR="00BE1987">
              <w:rPr>
                <w:rFonts w:asciiTheme="minorHAnsi" w:hAnsiTheme="minorHAnsi" w:cstheme="minorHAnsi"/>
                <w:bCs/>
                <w:color w:val="auto"/>
                <w:sz w:val="24"/>
                <w:szCs w:val="24"/>
              </w:rPr>
              <w:t>after watching the video</w:t>
            </w:r>
            <w:r>
              <w:rPr>
                <w:rFonts w:asciiTheme="minorHAnsi" w:hAnsiTheme="minorHAnsi" w:cstheme="minorHAnsi"/>
                <w:bCs/>
                <w:color w:val="auto"/>
                <w:sz w:val="24"/>
                <w:szCs w:val="24"/>
              </w:rPr>
              <w:t>.</w:t>
            </w:r>
          </w:p>
        </w:tc>
      </w:tr>
      <w:tr w:rsidR="0010764A" w:rsidRPr="007B5253" w14:paraId="2292152E" w14:textId="77777777" w:rsidTr="00360F40">
        <w:trPr>
          <w:trHeight w:val="195"/>
        </w:trPr>
        <w:tc>
          <w:tcPr>
            <w:tcW w:w="2689" w:type="dxa"/>
            <w:shd w:val="clear" w:color="auto" w:fill="A6CEDA"/>
          </w:tcPr>
          <w:p w14:paraId="59E28538" w14:textId="77777777" w:rsidR="0010764A"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621D8C09" w14:textId="2B53E615" w:rsidR="0010764A" w:rsidRPr="00546E1F" w:rsidRDefault="0010764A"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Browsers and learning materials can be adjusted to any font size to assist all students with disability. The addition of video links will assist students with disability.</w:t>
            </w:r>
          </w:p>
        </w:tc>
      </w:tr>
      <w:tr w:rsidR="0010764A" w:rsidRPr="007B5253" w14:paraId="6E0EC792" w14:textId="77777777" w:rsidTr="00360F40">
        <w:trPr>
          <w:trHeight w:val="195"/>
        </w:trPr>
        <w:tc>
          <w:tcPr>
            <w:tcW w:w="2689" w:type="dxa"/>
            <w:shd w:val="clear" w:color="auto" w:fill="A6CEDA"/>
          </w:tcPr>
          <w:p w14:paraId="59434C5E" w14:textId="77777777" w:rsidR="0010764A" w:rsidRDefault="0010764A"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05D59701" w14:textId="77777777" w:rsidR="0010764A" w:rsidRPr="00546E1F" w:rsidRDefault="0010764A"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10764A" w:rsidRPr="007B5253" w14:paraId="537A0E7D" w14:textId="77777777" w:rsidTr="00360F40">
        <w:trPr>
          <w:trHeight w:val="195"/>
        </w:trPr>
        <w:tc>
          <w:tcPr>
            <w:tcW w:w="2689" w:type="dxa"/>
            <w:shd w:val="clear" w:color="auto" w:fill="A6CEDA"/>
          </w:tcPr>
          <w:p w14:paraId="480B0D72" w14:textId="77777777" w:rsidR="0010764A" w:rsidRDefault="0010764A"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B0FAD59" w14:textId="77777777" w:rsidR="0010764A" w:rsidRPr="00546E1F" w:rsidRDefault="0010764A"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10764A" w:rsidRPr="007B5253" w14:paraId="34B4DBA3" w14:textId="77777777" w:rsidTr="00360F40">
        <w:trPr>
          <w:trHeight w:val="195"/>
        </w:trPr>
        <w:tc>
          <w:tcPr>
            <w:tcW w:w="2689" w:type="dxa"/>
            <w:shd w:val="clear" w:color="auto" w:fill="A6CEDA"/>
          </w:tcPr>
          <w:p w14:paraId="0C8AC5A1" w14:textId="77777777" w:rsidR="0010764A" w:rsidRPr="007B5253" w:rsidRDefault="0010764A"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42CC5A66" w14:textId="77777777" w:rsidR="0010764A" w:rsidRPr="00546E1F" w:rsidRDefault="0010764A"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195ADB3A" w14:textId="77777777" w:rsidR="0010764A" w:rsidRDefault="0010764A" w:rsidP="0010764A">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43C0A503" w14:textId="418FD3B1" w:rsidR="0010764A" w:rsidRDefault="0010764A" w:rsidP="004C1E54">
      <w:pPr>
        <w:rPr>
          <w:rFonts w:asciiTheme="minorHAnsi" w:hAnsiTheme="minorHAnsi" w:cstheme="minorHAnsi"/>
          <w:color w:val="031E40"/>
          <w:sz w:val="22"/>
        </w:rPr>
      </w:pPr>
    </w:p>
    <w:p w14:paraId="63DE3E12" w14:textId="77777777" w:rsidR="00883081" w:rsidRPr="004C1E54" w:rsidRDefault="00883081" w:rsidP="00883081">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3081" w:rsidRPr="007B5253" w14:paraId="292A6148" w14:textId="77777777" w:rsidTr="00360F40">
        <w:tc>
          <w:tcPr>
            <w:tcW w:w="10455" w:type="dxa"/>
            <w:gridSpan w:val="2"/>
            <w:shd w:val="clear" w:color="auto" w:fill="7FB9CA"/>
          </w:tcPr>
          <w:p w14:paraId="60002615" w14:textId="77777777" w:rsidR="00883081" w:rsidRDefault="00883081"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00C1E2E7" w14:textId="128E08F4" w:rsidR="00883081" w:rsidRPr="007B5253" w:rsidRDefault="00883081" w:rsidP="00EC1BBC">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5</w:t>
            </w:r>
            <w:r w:rsidRPr="00262903">
              <w:rPr>
                <w:rFonts w:asciiTheme="minorHAnsi" w:hAnsiTheme="minorHAnsi" w:cstheme="minorHAnsi"/>
                <w:bCs/>
                <w:color w:val="031E40"/>
                <w:sz w:val="24"/>
                <w:szCs w:val="24"/>
              </w:rPr>
              <w:t xml:space="preserve">: </w:t>
            </w:r>
            <w:r w:rsidR="00EC1BBC">
              <w:rPr>
                <w:rFonts w:asciiTheme="minorHAnsi" w:hAnsiTheme="minorHAnsi" w:cstheme="minorHAnsi"/>
                <w:bCs/>
                <w:color w:val="031E40"/>
                <w:sz w:val="24"/>
                <w:szCs w:val="24"/>
              </w:rPr>
              <w:t xml:space="preserve">Database Management Technology </w:t>
            </w:r>
          </w:p>
        </w:tc>
      </w:tr>
      <w:tr w:rsidR="00EC1BBC" w:rsidRPr="007B5253" w14:paraId="4CA22D4F" w14:textId="77777777" w:rsidTr="00360F40">
        <w:tc>
          <w:tcPr>
            <w:tcW w:w="2689" w:type="dxa"/>
            <w:shd w:val="clear" w:color="auto" w:fill="A6CEDA"/>
          </w:tcPr>
          <w:p w14:paraId="59E2C4D2" w14:textId="77777777" w:rsidR="00EC1BBC" w:rsidRPr="007B5253" w:rsidRDefault="00EC1BBC" w:rsidP="00EC1BBC">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BA5A46F" w14:textId="55DD6137" w:rsidR="00EC1BBC" w:rsidRPr="007B5253" w:rsidRDefault="00EC1BBC" w:rsidP="00EC1BBC">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how to organize, maintain and retrieve data efficiently and effectively.</w:t>
            </w:r>
          </w:p>
        </w:tc>
      </w:tr>
      <w:tr w:rsidR="00EC1BBC" w:rsidRPr="007B5253" w14:paraId="3F8C3B4C" w14:textId="77777777" w:rsidTr="00360F40">
        <w:tc>
          <w:tcPr>
            <w:tcW w:w="2689" w:type="dxa"/>
            <w:shd w:val="clear" w:color="auto" w:fill="A6CEDA"/>
          </w:tcPr>
          <w:p w14:paraId="04B11AA0" w14:textId="77777777" w:rsidR="00EC1BBC" w:rsidRPr="007B5253" w:rsidRDefault="00EC1BBC" w:rsidP="00EC1BBC">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9572752" w14:textId="3A234E9D" w:rsidR="00EC1BBC" w:rsidRPr="007B5253" w:rsidRDefault="00EC1BBC" w:rsidP="00EC1BBC">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Discussion of data hierarch, methods of organising data in files, database ma</w:t>
            </w:r>
            <w:r w:rsidR="001D43F0">
              <w:rPr>
                <w:rFonts w:asciiTheme="minorHAnsi" w:hAnsiTheme="minorHAnsi" w:cstheme="minorHAnsi"/>
                <w:bCs/>
                <w:color w:val="031E40"/>
                <w:sz w:val="24"/>
                <w:szCs w:val="24"/>
              </w:rPr>
              <w:t>nagement systems (BDMS), Entity-</w:t>
            </w:r>
            <w:r>
              <w:rPr>
                <w:rFonts w:asciiTheme="minorHAnsi" w:hAnsiTheme="minorHAnsi" w:cstheme="minorHAnsi"/>
                <w:bCs/>
                <w:color w:val="031E40"/>
                <w:sz w:val="24"/>
                <w:szCs w:val="24"/>
              </w:rPr>
              <w:t>relation</w:t>
            </w:r>
            <w:r w:rsidR="001D43F0">
              <w:rPr>
                <w:rFonts w:asciiTheme="minorHAnsi" w:hAnsiTheme="minorHAnsi" w:cstheme="minorHAnsi"/>
                <w:bCs/>
                <w:color w:val="031E40"/>
                <w:sz w:val="24"/>
                <w:szCs w:val="24"/>
              </w:rPr>
              <w:t>ship</w:t>
            </w:r>
            <w:r>
              <w:rPr>
                <w:rFonts w:asciiTheme="minorHAnsi" w:hAnsiTheme="minorHAnsi" w:cstheme="minorHAnsi"/>
                <w:bCs/>
                <w:color w:val="031E40"/>
                <w:sz w:val="24"/>
                <w:szCs w:val="24"/>
              </w:rPr>
              <w:t xml:space="preserve"> diagram and database administration</w:t>
            </w:r>
          </w:p>
        </w:tc>
      </w:tr>
      <w:tr w:rsidR="00EC1BBC" w:rsidRPr="007B5253" w14:paraId="483A87E7" w14:textId="77777777" w:rsidTr="00360F40">
        <w:tc>
          <w:tcPr>
            <w:tcW w:w="2689" w:type="dxa"/>
            <w:shd w:val="clear" w:color="auto" w:fill="A6CEDA"/>
          </w:tcPr>
          <w:p w14:paraId="01CBA988" w14:textId="77777777" w:rsidR="00EC1BBC" w:rsidRPr="007B5253" w:rsidRDefault="00EC1BBC" w:rsidP="00EC1BBC">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415CBCB3" w14:textId="77777777" w:rsidR="00EC1BBC" w:rsidRPr="004E3911" w:rsidRDefault="00EC1BBC" w:rsidP="00EC1BBC">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Pr>
                <w:rFonts w:asciiTheme="minorHAnsi" w:hAnsiTheme="minorHAnsi" w:cstheme="minorHAnsi"/>
                <w:bCs/>
                <w:i/>
                <w:color w:val="031E40"/>
                <w:sz w:val="24"/>
                <w:szCs w:val="24"/>
              </w:rPr>
              <w:t>unit</w:t>
            </w:r>
            <w:r w:rsidRPr="004E3911">
              <w:rPr>
                <w:rFonts w:asciiTheme="minorHAnsi" w:hAnsiTheme="minorHAnsi" w:cstheme="minorHAnsi"/>
                <w:bCs/>
                <w:i/>
                <w:color w:val="031E40"/>
                <w:sz w:val="24"/>
                <w:szCs w:val="24"/>
              </w:rPr>
              <w:t>, you will be able to:</w:t>
            </w:r>
          </w:p>
          <w:p w14:paraId="1DBFE8FC" w14:textId="5FDD82EA" w:rsidR="00EC1BBC" w:rsidRDefault="001D43F0" w:rsidP="003E5CA1">
            <w:pPr>
              <w:pStyle w:val="ListParagraph"/>
              <w:numPr>
                <w:ilvl w:val="0"/>
                <w:numId w:val="26"/>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w:t>
            </w:r>
            <w:r w:rsidR="00EC1BBC">
              <w:rPr>
                <w:rFonts w:asciiTheme="minorHAnsi" w:hAnsiTheme="minorHAnsi" w:cstheme="minorHAnsi"/>
                <w:sz w:val="24"/>
                <w:szCs w:val="24"/>
              </w:rPr>
              <w:t xml:space="preserve"> data hierarchy</w:t>
            </w:r>
          </w:p>
          <w:p w14:paraId="6659C9BC" w14:textId="77777777" w:rsidR="00EC1BBC" w:rsidRDefault="00EC1BBC" w:rsidP="003E5CA1">
            <w:pPr>
              <w:pStyle w:val="ListParagraph"/>
              <w:numPr>
                <w:ilvl w:val="0"/>
                <w:numId w:val="26"/>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methods for organizing data in files</w:t>
            </w:r>
          </w:p>
          <w:p w14:paraId="1D9D285C" w14:textId="77777777" w:rsidR="00EC1BBC" w:rsidRDefault="00EC1BBC" w:rsidP="003E5CA1">
            <w:pPr>
              <w:pStyle w:val="ListParagraph"/>
              <w:numPr>
                <w:ilvl w:val="0"/>
                <w:numId w:val="26"/>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components of DBMS</w:t>
            </w:r>
          </w:p>
          <w:p w14:paraId="31221CF3" w14:textId="77777777" w:rsidR="00EC1BBC" w:rsidRDefault="00EC1BBC" w:rsidP="003E5CA1">
            <w:pPr>
              <w:pStyle w:val="ListParagraph"/>
              <w:numPr>
                <w:ilvl w:val="0"/>
                <w:numId w:val="26"/>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esign database models</w:t>
            </w:r>
          </w:p>
          <w:p w14:paraId="27DC4472" w14:textId="76E45A89" w:rsidR="00EC1BBC" w:rsidRPr="00EC1BBC" w:rsidRDefault="00EC1BBC" w:rsidP="003E5CA1">
            <w:pPr>
              <w:pStyle w:val="ListParagraph"/>
              <w:numPr>
                <w:ilvl w:val="0"/>
                <w:numId w:val="26"/>
              </w:numPr>
              <w:spacing w:before="0" w:after="160" w:line="259" w:lineRule="auto"/>
              <w:rPr>
                <w:rFonts w:asciiTheme="minorHAnsi" w:hAnsiTheme="minorHAnsi" w:cstheme="minorHAnsi"/>
                <w:b/>
                <w:sz w:val="24"/>
                <w:szCs w:val="24"/>
              </w:rPr>
            </w:pPr>
            <w:r w:rsidRPr="00EC1BBC">
              <w:rPr>
                <w:rFonts w:asciiTheme="minorHAnsi" w:hAnsiTheme="minorHAnsi" w:cstheme="minorHAnsi"/>
                <w:sz w:val="24"/>
                <w:szCs w:val="24"/>
              </w:rPr>
              <w:t xml:space="preserve">Outline roles of database administrator </w:t>
            </w:r>
          </w:p>
        </w:tc>
      </w:tr>
      <w:tr w:rsidR="00EC1BBC" w:rsidRPr="007B5253" w14:paraId="7E6690F4" w14:textId="77777777" w:rsidTr="00360F40">
        <w:tc>
          <w:tcPr>
            <w:tcW w:w="2689" w:type="dxa"/>
            <w:shd w:val="clear" w:color="auto" w:fill="A6CEDA"/>
          </w:tcPr>
          <w:p w14:paraId="087C957E" w14:textId="77777777" w:rsidR="00EC1BBC" w:rsidRPr="007B5253" w:rsidRDefault="00EC1BBC" w:rsidP="00EC1BBC">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53ED952E" w14:textId="77777777" w:rsidR="00EC1BBC" w:rsidRDefault="00EC1BBC"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ata and information</w:t>
            </w:r>
          </w:p>
          <w:p w14:paraId="5C80E5FE" w14:textId="77777777" w:rsidR="00EC1BBC" w:rsidRDefault="00EC1BBC"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ata Hierarchy</w:t>
            </w:r>
          </w:p>
          <w:p w14:paraId="58042AC5" w14:textId="77777777" w:rsidR="00EC1BBC" w:rsidRDefault="00EC1BBC"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Methods of organizing data in files</w:t>
            </w:r>
          </w:p>
          <w:p w14:paraId="32E9BE2E" w14:textId="35944C0F" w:rsidR="00EC1BBC" w:rsidRDefault="00EC1BBC"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Limitations </w:t>
            </w:r>
            <w:r w:rsidR="006E340F">
              <w:rPr>
                <w:rFonts w:asciiTheme="minorHAnsi" w:hAnsiTheme="minorHAnsi" w:cstheme="minorHAnsi"/>
                <w:sz w:val="24"/>
                <w:szCs w:val="24"/>
              </w:rPr>
              <w:t xml:space="preserve">of </w:t>
            </w:r>
            <w:r>
              <w:rPr>
                <w:rFonts w:asciiTheme="minorHAnsi" w:hAnsiTheme="minorHAnsi" w:cstheme="minorHAnsi"/>
                <w:sz w:val="24"/>
                <w:szCs w:val="24"/>
              </w:rPr>
              <w:t>file based systems</w:t>
            </w:r>
          </w:p>
          <w:p w14:paraId="4C31B2CB" w14:textId="77777777" w:rsidR="00EC1BBC" w:rsidRDefault="00EC1BBC"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atabase and database management systems (DBMS)</w:t>
            </w:r>
          </w:p>
          <w:p w14:paraId="29A4E58C" w14:textId="7B20628A" w:rsidR="00EC1BBC" w:rsidRDefault="001D43F0" w:rsidP="003E5CA1">
            <w:pPr>
              <w:pStyle w:val="ListParagraph"/>
              <w:numPr>
                <w:ilvl w:val="0"/>
                <w:numId w:val="2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ntity-</w:t>
            </w:r>
            <w:r w:rsidR="00EC1BBC">
              <w:rPr>
                <w:rFonts w:asciiTheme="minorHAnsi" w:hAnsiTheme="minorHAnsi" w:cstheme="minorHAnsi"/>
                <w:sz w:val="24"/>
                <w:szCs w:val="24"/>
              </w:rPr>
              <w:t>Relation</w:t>
            </w:r>
            <w:r>
              <w:rPr>
                <w:rFonts w:asciiTheme="minorHAnsi" w:hAnsiTheme="minorHAnsi" w:cstheme="minorHAnsi"/>
                <w:sz w:val="24"/>
                <w:szCs w:val="24"/>
              </w:rPr>
              <w:t>ship</w:t>
            </w:r>
            <w:r w:rsidR="00EC1BBC">
              <w:rPr>
                <w:rFonts w:asciiTheme="minorHAnsi" w:hAnsiTheme="minorHAnsi" w:cstheme="minorHAnsi"/>
                <w:sz w:val="24"/>
                <w:szCs w:val="24"/>
              </w:rPr>
              <w:t xml:space="preserve"> Diagram</w:t>
            </w:r>
          </w:p>
          <w:p w14:paraId="08E96F7C" w14:textId="3606F07F" w:rsidR="00EC1BBC" w:rsidRPr="00546E1F" w:rsidRDefault="00EC1BBC"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atabase Administrator</w:t>
            </w:r>
          </w:p>
        </w:tc>
      </w:tr>
    </w:tbl>
    <w:p w14:paraId="3FD3E796" w14:textId="77777777" w:rsidR="00883081" w:rsidRDefault="00883081" w:rsidP="0088308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3081" w:rsidRPr="007B5253" w14:paraId="330619EC" w14:textId="77777777" w:rsidTr="00360F40">
        <w:tc>
          <w:tcPr>
            <w:tcW w:w="2689" w:type="dxa"/>
            <w:shd w:val="clear" w:color="auto" w:fill="A6CEDA"/>
          </w:tcPr>
          <w:p w14:paraId="3F684494" w14:textId="77777777" w:rsidR="00883081" w:rsidRPr="007B5253"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Overview of student activity:</w:t>
            </w:r>
          </w:p>
        </w:tc>
        <w:tc>
          <w:tcPr>
            <w:tcW w:w="7766" w:type="dxa"/>
          </w:tcPr>
          <w:p w14:paraId="53D72012" w14:textId="5CF8379D" w:rsidR="009C5E9E" w:rsidRPr="004E3911" w:rsidRDefault="00127067"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Read and discuss the articles on managing data resources</w:t>
            </w:r>
          </w:p>
          <w:p w14:paraId="7EF62C4D" w14:textId="77777777" w:rsidR="009C5E9E" w:rsidRPr="004E3911" w:rsidRDefault="009C5E9E"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Watch </w:t>
            </w:r>
            <w:r w:rsidRPr="004E3911">
              <w:rPr>
                <w:rFonts w:asciiTheme="minorHAnsi" w:hAnsiTheme="minorHAnsi" w:cstheme="minorHAnsi"/>
                <w:sz w:val="24"/>
                <w:szCs w:val="24"/>
              </w:rPr>
              <w:t>short video</w:t>
            </w:r>
            <w:r>
              <w:rPr>
                <w:rFonts w:asciiTheme="minorHAnsi" w:hAnsiTheme="minorHAnsi" w:cstheme="minorHAnsi"/>
                <w:sz w:val="24"/>
                <w:szCs w:val="24"/>
              </w:rPr>
              <w:t>s</w:t>
            </w:r>
            <w:r w:rsidRPr="004E3911">
              <w:rPr>
                <w:rFonts w:asciiTheme="minorHAnsi" w:hAnsiTheme="minorHAnsi" w:cstheme="minorHAnsi"/>
                <w:sz w:val="24"/>
                <w:szCs w:val="24"/>
              </w:rPr>
              <w:t xml:space="preserve"> on  “</w:t>
            </w:r>
            <w:r>
              <w:rPr>
                <w:rFonts w:asciiTheme="minorHAnsi" w:hAnsiTheme="minorHAnsi" w:cstheme="minorHAnsi"/>
                <w:sz w:val="24"/>
                <w:szCs w:val="24"/>
              </w:rPr>
              <w:t>Introduction to DBMS</w:t>
            </w:r>
            <w:r w:rsidRPr="004E3911">
              <w:rPr>
                <w:rFonts w:asciiTheme="minorHAnsi" w:hAnsiTheme="minorHAnsi" w:cstheme="minorHAnsi"/>
                <w:sz w:val="24"/>
                <w:szCs w:val="24"/>
              </w:rPr>
              <w:t xml:space="preserve">” </w:t>
            </w:r>
            <w:hyperlink r:id="rId16" w:history="1">
              <w:r w:rsidRPr="00C67CF8">
                <w:rPr>
                  <w:rStyle w:val="Hyperlink"/>
                </w:rPr>
                <w:t>https://www.youtube.com/watch?v=T7AxM7Vqvaw</w:t>
              </w:r>
            </w:hyperlink>
            <w:r>
              <w:t xml:space="preserve">  </w:t>
            </w:r>
          </w:p>
          <w:p w14:paraId="450E770A" w14:textId="77777777" w:rsidR="009C5E9E" w:rsidRDefault="009C5E9E"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1A9DCE75" w14:textId="56F99838" w:rsidR="003F6E11" w:rsidRPr="003F6E11" w:rsidRDefault="009C5E9E"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Harmonise watched video with lecture notes to be</w:t>
            </w:r>
            <w:r>
              <w:rPr>
                <w:rFonts w:asciiTheme="minorHAnsi" w:hAnsiTheme="minorHAnsi" w:cstheme="minorHAnsi"/>
                <w:sz w:val="24"/>
                <w:szCs w:val="24"/>
              </w:rPr>
              <w:t xml:space="preserve"> discussed in class</w:t>
            </w:r>
          </w:p>
        </w:tc>
      </w:tr>
    </w:tbl>
    <w:p w14:paraId="0C1D4E26" w14:textId="77777777" w:rsidR="00883081" w:rsidRDefault="00883081" w:rsidP="0088308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883081" w:rsidRPr="007B5253" w14:paraId="2DF9B5EC" w14:textId="77777777" w:rsidTr="00360F40">
        <w:trPr>
          <w:trHeight w:val="137"/>
        </w:trPr>
        <w:tc>
          <w:tcPr>
            <w:tcW w:w="2689" w:type="dxa"/>
            <w:vMerge w:val="restart"/>
            <w:shd w:val="clear" w:color="auto" w:fill="A6CEDA"/>
          </w:tcPr>
          <w:p w14:paraId="5B4BD25B" w14:textId="77777777" w:rsidR="00883081"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06D1E300" w14:textId="77777777" w:rsidR="00883081" w:rsidRDefault="00883081"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3CFE26BB" w14:textId="77777777" w:rsidR="00883081" w:rsidRDefault="00883081"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7D20A274" w14:textId="77777777" w:rsidR="00883081" w:rsidRPr="00BD52E5" w:rsidRDefault="00883081"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68054A21" w14:textId="77777777" w:rsidR="00883081" w:rsidRPr="007B5253" w:rsidRDefault="00883081"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883081" w:rsidRPr="007B5253" w14:paraId="65C916A3" w14:textId="77777777" w:rsidTr="00360F40">
        <w:trPr>
          <w:trHeight w:val="131"/>
        </w:trPr>
        <w:tc>
          <w:tcPr>
            <w:tcW w:w="2689" w:type="dxa"/>
            <w:vMerge/>
            <w:shd w:val="clear" w:color="auto" w:fill="A6CEDA"/>
          </w:tcPr>
          <w:p w14:paraId="5FC4E1B8"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F143885" w14:textId="3E97E129" w:rsidR="00883081" w:rsidRPr="007B5253" w:rsidRDefault="009C5E9E"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Introduces students to how to organize, maintain and retrieve data efficiently and effectively</w:t>
            </w:r>
          </w:p>
        </w:tc>
      </w:tr>
      <w:tr w:rsidR="00883081" w:rsidRPr="007B5253" w14:paraId="412DBCB3" w14:textId="77777777" w:rsidTr="00360F40">
        <w:trPr>
          <w:trHeight w:val="131"/>
        </w:trPr>
        <w:tc>
          <w:tcPr>
            <w:tcW w:w="2689" w:type="dxa"/>
            <w:vMerge/>
            <w:shd w:val="clear" w:color="auto" w:fill="A6CEDA"/>
          </w:tcPr>
          <w:p w14:paraId="6E7660A0"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E65CC2A"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325652C8" w14:textId="77777777" w:rsidR="00883081" w:rsidRPr="007B5253" w:rsidRDefault="00883081" w:rsidP="00883081">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34B28F3C"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883081" w:rsidRPr="007B5253" w14:paraId="25484312" w14:textId="77777777" w:rsidTr="00360F40">
        <w:trPr>
          <w:trHeight w:val="131"/>
        </w:trPr>
        <w:tc>
          <w:tcPr>
            <w:tcW w:w="2689" w:type="dxa"/>
            <w:vMerge/>
            <w:shd w:val="clear" w:color="auto" w:fill="A6CEDA"/>
          </w:tcPr>
          <w:p w14:paraId="12ACF8F2"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0D70E32"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883081" w:rsidRPr="007B5253" w14:paraId="0AFCC6B1" w14:textId="77777777" w:rsidTr="00360F40">
        <w:trPr>
          <w:trHeight w:val="131"/>
        </w:trPr>
        <w:tc>
          <w:tcPr>
            <w:tcW w:w="2689" w:type="dxa"/>
            <w:vMerge/>
            <w:shd w:val="clear" w:color="auto" w:fill="A6CEDA"/>
          </w:tcPr>
          <w:p w14:paraId="6041D823"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90DA54F"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7B8BA56E" w14:textId="77777777" w:rsidR="00883081" w:rsidRPr="007B5253" w:rsidRDefault="00883081" w:rsidP="00883081">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37567615"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883081" w:rsidRPr="007B5253" w14:paraId="21E0A57E" w14:textId="77777777" w:rsidTr="00360F40">
        <w:trPr>
          <w:trHeight w:val="131"/>
        </w:trPr>
        <w:tc>
          <w:tcPr>
            <w:tcW w:w="2689" w:type="dxa"/>
            <w:vMerge/>
            <w:shd w:val="clear" w:color="auto" w:fill="A6CEDA"/>
          </w:tcPr>
          <w:p w14:paraId="1E5F3D95"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6CA4955" w14:textId="77777777" w:rsidR="00883081" w:rsidRDefault="00883081"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596C114D" w14:textId="77777777" w:rsidR="00883081" w:rsidRPr="005053C0" w:rsidRDefault="00883081"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883081" w:rsidRPr="007B5253" w14:paraId="703AE7BE" w14:textId="77777777" w:rsidTr="00360F40">
        <w:trPr>
          <w:trHeight w:val="195"/>
        </w:trPr>
        <w:tc>
          <w:tcPr>
            <w:tcW w:w="2689" w:type="dxa"/>
            <w:vMerge/>
            <w:shd w:val="clear" w:color="auto" w:fill="A6CEDA"/>
          </w:tcPr>
          <w:p w14:paraId="4239A98A"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3929FA03"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1A6907A1" w14:textId="77777777" w:rsidR="00883081" w:rsidRPr="007B5253" w:rsidRDefault="00883081" w:rsidP="00883081">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4A566A5A" w14:textId="609BCD26" w:rsidR="00883081" w:rsidRPr="007B5253" w:rsidRDefault="009C5E9E"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883081" w:rsidRPr="007B5253" w14:paraId="02EFF750" w14:textId="77777777" w:rsidTr="00360F40">
        <w:tc>
          <w:tcPr>
            <w:tcW w:w="2689" w:type="dxa"/>
            <w:vMerge/>
            <w:shd w:val="clear" w:color="auto" w:fill="A6CEDA"/>
          </w:tcPr>
          <w:p w14:paraId="1ED95731"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2AF67EB" w14:textId="77777777" w:rsidR="009C5E9E" w:rsidRPr="009C5E9E" w:rsidRDefault="009C5E9E" w:rsidP="003E5CA1">
            <w:pPr>
              <w:pStyle w:val="ListParagraph"/>
              <w:numPr>
                <w:ilvl w:val="0"/>
                <w:numId w:val="30"/>
              </w:numPr>
              <w:tabs>
                <w:tab w:val="right" w:leader="dot" w:pos="9103"/>
              </w:tabs>
              <w:rPr>
                <w:rFonts w:asciiTheme="minorHAnsi" w:hAnsiTheme="minorHAnsi" w:cstheme="minorHAnsi"/>
                <w:bCs/>
                <w:color w:val="031E40"/>
                <w:sz w:val="24"/>
                <w:szCs w:val="24"/>
              </w:rPr>
            </w:pPr>
            <w:r w:rsidRPr="009C5E9E">
              <w:rPr>
                <w:rFonts w:asciiTheme="minorHAnsi" w:hAnsiTheme="minorHAnsi" w:cstheme="minorHAnsi"/>
                <w:bCs/>
                <w:color w:val="031E40"/>
                <w:sz w:val="24"/>
                <w:szCs w:val="24"/>
              </w:rPr>
              <w:t>Watch video</w:t>
            </w:r>
          </w:p>
          <w:p w14:paraId="12F2AD53" w14:textId="16083E0D" w:rsidR="00883081" w:rsidRPr="009C5E9E" w:rsidRDefault="009C5E9E" w:rsidP="003E5CA1">
            <w:pPr>
              <w:pStyle w:val="ListParagraph"/>
              <w:numPr>
                <w:ilvl w:val="0"/>
                <w:numId w:val="30"/>
              </w:numPr>
              <w:tabs>
                <w:tab w:val="right" w:leader="dot" w:pos="9103"/>
              </w:tabs>
              <w:rPr>
                <w:rFonts w:asciiTheme="minorHAnsi" w:hAnsiTheme="minorHAnsi" w:cstheme="minorHAnsi"/>
                <w:bCs/>
                <w:color w:val="031E40"/>
                <w:sz w:val="22"/>
              </w:rPr>
            </w:pPr>
            <w:r w:rsidRPr="009C5E9E">
              <w:rPr>
                <w:rFonts w:asciiTheme="minorHAnsi" w:hAnsiTheme="minorHAnsi" w:cstheme="minorHAnsi"/>
                <w:bCs/>
                <w:color w:val="031E40"/>
                <w:sz w:val="24"/>
                <w:szCs w:val="24"/>
              </w:rPr>
              <w:t>Read online articles</w:t>
            </w:r>
            <w:r w:rsidR="003F6E11" w:rsidRPr="009C5E9E">
              <w:rPr>
                <w:rFonts w:asciiTheme="minorHAnsi" w:hAnsiTheme="minorHAnsi" w:cstheme="minorHAnsi"/>
                <w:bCs/>
                <w:color w:val="FF0000"/>
                <w:sz w:val="22"/>
              </w:rPr>
              <w:t xml:space="preserve"> </w:t>
            </w:r>
          </w:p>
        </w:tc>
      </w:tr>
      <w:tr w:rsidR="00883081" w:rsidRPr="007B5253" w14:paraId="13918022" w14:textId="77777777" w:rsidTr="00360F40">
        <w:tc>
          <w:tcPr>
            <w:tcW w:w="2689" w:type="dxa"/>
            <w:vMerge/>
            <w:shd w:val="clear" w:color="auto" w:fill="A6CEDA"/>
          </w:tcPr>
          <w:p w14:paraId="4AEF6758"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D5C660C" w14:textId="77777777"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3CC3CB5A" w14:textId="77777777" w:rsidR="00883081" w:rsidRPr="007B5253" w:rsidRDefault="00883081" w:rsidP="00883081">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3E5D123D" w14:textId="7A583772" w:rsidR="00883081" w:rsidRPr="007B5253" w:rsidRDefault="00076CD9"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883081">
              <w:rPr>
                <w:rFonts w:asciiTheme="minorHAnsi" w:hAnsiTheme="minorHAnsi" w:cstheme="minorHAnsi"/>
                <w:bCs/>
                <w:color w:val="031E40"/>
                <w:sz w:val="22"/>
              </w:rPr>
              <w:t>5</w:t>
            </w:r>
          </w:p>
        </w:tc>
      </w:tr>
      <w:tr w:rsidR="00883081" w:rsidRPr="007B5253" w14:paraId="27F7FE50" w14:textId="77777777" w:rsidTr="00360F40">
        <w:tc>
          <w:tcPr>
            <w:tcW w:w="2689" w:type="dxa"/>
            <w:vMerge/>
            <w:shd w:val="clear" w:color="auto" w:fill="A6CEDA"/>
          </w:tcPr>
          <w:p w14:paraId="4FED6740" w14:textId="77777777" w:rsidR="00883081" w:rsidRDefault="00883081" w:rsidP="0088308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19EE65A" w14:textId="05AEC6AB" w:rsidR="00883081" w:rsidRPr="007B5253" w:rsidRDefault="00883081" w:rsidP="0088308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6FE400F3" w14:textId="77777777" w:rsidR="00883081" w:rsidRDefault="00883081" w:rsidP="00883081"/>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883081" w:rsidRPr="007B5253" w14:paraId="146D485B" w14:textId="77777777" w:rsidTr="00360F40">
        <w:trPr>
          <w:trHeight w:val="195"/>
        </w:trPr>
        <w:tc>
          <w:tcPr>
            <w:tcW w:w="9493" w:type="dxa"/>
            <w:shd w:val="clear" w:color="auto" w:fill="CCE3EA"/>
          </w:tcPr>
          <w:p w14:paraId="19056BD5" w14:textId="77777777" w:rsidR="00883081" w:rsidRDefault="00883081"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0006801B" w14:textId="2447F825" w:rsidR="00883081" w:rsidRPr="007B5253" w:rsidRDefault="009C5E9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r w:rsidR="00076CD9">
              <w:rPr>
                <w:rFonts w:asciiTheme="minorHAnsi" w:hAnsiTheme="minorHAnsi" w:cstheme="minorHAnsi"/>
                <w:bCs/>
                <w:color w:val="031E40"/>
                <w:sz w:val="22"/>
              </w:rPr>
              <w:t>.</w:t>
            </w:r>
            <w:r w:rsidR="00883081">
              <w:rPr>
                <w:rFonts w:asciiTheme="minorHAnsi" w:hAnsiTheme="minorHAnsi" w:cstheme="minorHAnsi"/>
                <w:bCs/>
                <w:color w:val="031E40"/>
                <w:sz w:val="22"/>
              </w:rPr>
              <w:t>5</w:t>
            </w:r>
          </w:p>
        </w:tc>
      </w:tr>
    </w:tbl>
    <w:p w14:paraId="3F7D758B" w14:textId="77777777" w:rsidR="00883081" w:rsidRDefault="00883081" w:rsidP="00883081"/>
    <w:p w14:paraId="4B133C9E" w14:textId="77777777" w:rsidR="00883081" w:rsidRDefault="00883081" w:rsidP="00883081">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3081" w:rsidRPr="007B5253" w14:paraId="4B414E8D" w14:textId="77777777" w:rsidTr="00360F40">
        <w:tc>
          <w:tcPr>
            <w:tcW w:w="10455" w:type="dxa"/>
            <w:gridSpan w:val="2"/>
            <w:shd w:val="clear" w:color="auto" w:fill="7FB9CA"/>
          </w:tcPr>
          <w:p w14:paraId="3C0948F9" w14:textId="77777777" w:rsidR="00883081" w:rsidRPr="007B5253" w:rsidRDefault="00883081"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883081" w:rsidRPr="007B5253" w14:paraId="167B8CF3" w14:textId="77777777" w:rsidTr="00360F40">
        <w:trPr>
          <w:trHeight w:val="195"/>
        </w:trPr>
        <w:tc>
          <w:tcPr>
            <w:tcW w:w="2689" w:type="dxa"/>
            <w:shd w:val="clear" w:color="auto" w:fill="A6CEDA"/>
          </w:tcPr>
          <w:p w14:paraId="236F45C0" w14:textId="77777777" w:rsidR="00883081"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2DD8A437" w14:textId="6B208E85" w:rsidR="00A456C1" w:rsidRPr="00A456C1" w:rsidRDefault="00C64689" w:rsidP="003E5CA1">
            <w:pPr>
              <w:pStyle w:val="ListParagraph"/>
              <w:numPr>
                <w:ilvl w:val="0"/>
                <w:numId w:val="14"/>
              </w:numPr>
              <w:tabs>
                <w:tab w:val="right" w:leader="dot" w:pos="9103"/>
              </w:tabs>
              <w:ind w:left="315" w:hanging="284"/>
              <w:rPr>
                <w:rFonts w:asciiTheme="minorHAnsi" w:hAnsiTheme="minorHAnsi" w:cstheme="minorHAnsi"/>
                <w:bCs/>
                <w:color w:val="031E40"/>
                <w:sz w:val="24"/>
                <w:szCs w:val="24"/>
              </w:rPr>
            </w:pPr>
            <w:r w:rsidRPr="00AF24FB">
              <w:rPr>
                <w:rFonts w:asciiTheme="minorHAnsi" w:hAnsiTheme="minorHAnsi" w:cstheme="minorHAnsi"/>
                <w:color w:val="222222"/>
                <w:sz w:val="24"/>
                <w:szCs w:val="24"/>
                <w:shd w:val="clear" w:color="auto" w:fill="FFFFFF"/>
              </w:rPr>
              <w:t>Horgan, L. (2022). </w:t>
            </w:r>
            <w:r w:rsidRPr="00AF24FB">
              <w:rPr>
                <w:rFonts w:asciiTheme="minorHAnsi" w:hAnsiTheme="minorHAnsi" w:cstheme="minorHAnsi"/>
                <w:i/>
                <w:iCs/>
                <w:color w:val="222222"/>
                <w:sz w:val="24"/>
                <w:szCs w:val="24"/>
                <w:shd w:val="clear" w:color="auto" w:fill="FFFFFF"/>
              </w:rPr>
              <w:t>Becoming Data-Driven: Managing Data, Resources, and Affect in the Smart City</w:t>
            </w:r>
            <w:r w:rsidRPr="00AF24FB">
              <w:rPr>
                <w:rFonts w:asciiTheme="minorHAnsi" w:hAnsiTheme="minorHAnsi" w:cstheme="minorHAnsi"/>
                <w:color w:val="222222"/>
                <w:sz w:val="24"/>
                <w:szCs w:val="24"/>
                <w:shd w:val="clear" w:color="auto" w:fill="FFFFFF"/>
              </w:rPr>
              <w:t> (Doctoral dissertation, UC Irvine).</w:t>
            </w:r>
          </w:p>
          <w:p w14:paraId="5B087B87" w14:textId="77777777" w:rsidR="00A456C1" w:rsidRPr="00A456C1" w:rsidRDefault="00A456C1" w:rsidP="00A456C1">
            <w:pPr>
              <w:pStyle w:val="ListParagraph"/>
              <w:tabs>
                <w:tab w:val="right" w:leader="dot" w:pos="9103"/>
              </w:tabs>
              <w:ind w:left="315"/>
              <w:rPr>
                <w:rFonts w:asciiTheme="minorHAnsi" w:hAnsiTheme="minorHAnsi" w:cstheme="minorHAnsi"/>
                <w:bCs/>
                <w:color w:val="031E40"/>
                <w:sz w:val="24"/>
                <w:szCs w:val="24"/>
              </w:rPr>
            </w:pPr>
          </w:p>
          <w:p w14:paraId="7ED39802" w14:textId="2CEA26A0" w:rsidR="00883081" w:rsidRPr="00A456C1" w:rsidRDefault="00C64689" w:rsidP="003E5CA1">
            <w:pPr>
              <w:pStyle w:val="ListParagraph"/>
              <w:numPr>
                <w:ilvl w:val="0"/>
                <w:numId w:val="14"/>
              </w:numPr>
              <w:tabs>
                <w:tab w:val="right" w:leader="dot" w:pos="9103"/>
              </w:tabs>
              <w:ind w:left="315" w:hanging="284"/>
              <w:rPr>
                <w:rFonts w:asciiTheme="minorHAnsi" w:hAnsiTheme="minorHAnsi" w:cstheme="minorHAnsi"/>
                <w:bCs/>
                <w:color w:val="031E40"/>
                <w:sz w:val="24"/>
                <w:szCs w:val="24"/>
              </w:rPr>
            </w:pPr>
            <w:r w:rsidRPr="00A456C1">
              <w:rPr>
                <w:rFonts w:asciiTheme="minorHAnsi" w:hAnsiTheme="minorHAnsi" w:cstheme="minorHAnsi"/>
                <w:color w:val="222222"/>
                <w:sz w:val="24"/>
                <w:szCs w:val="24"/>
                <w:shd w:val="clear" w:color="auto" w:fill="FFFFFF"/>
              </w:rPr>
              <w:t xml:space="preserve">Liu, Q., Feng, G., </w:t>
            </w:r>
            <w:proofErr w:type="spellStart"/>
            <w:r w:rsidRPr="00A456C1">
              <w:rPr>
                <w:rFonts w:asciiTheme="minorHAnsi" w:hAnsiTheme="minorHAnsi" w:cstheme="minorHAnsi"/>
                <w:color w:val="222222"/>
                <w:sz w:val="24"/>
                <w:szCs w:val="24"/>
                <w:shd w:val="clear" w:color="auto" w:fill="FFFFFF"/>
              </w:rPr>
              <w:t>Tayi</w:t>
            </w:r>
            <w:proofErr w:type="spellEnd"/>
            <w:r w:rsidRPr="00A456C1">
              <w:rPr>
                <w:rFonts w:asciiTheme="minorHAnsi" w:hAnsiTheme="minorHAnsi" w:cstheme="minorHAnsi"/>
                <w:color w:val="222222"/>
                <w:sz w:val="24"/>
                <w:szCs w:val="24"/>
                <w:shd w:val="clear" w:color="auto" w:fill="FFFFFF"/>
              </w:rPr>
              <w:t>, G. K., &amp; Tian, J. (2021). Managing data quality of the data warehouse: A chance-constrained programming approach. </w:t>
            </w:r>
            <w:r w:rsidRPr="00A456C1">
              <w:rPr>
                <w:rFonts w:asciiTheme="minorHAnsi" w:hAnsiTheme="minorHAnsi" w:cstheme="minorHAnsi"/>
                <w:i/>
                <w:iCs/>
                <w:color w:val="222222"/>
                <w:sz w:val="24"/>
                <w:szCs w:val="24"/>
                <w:shd w:val="clear" w:color="auto" w:fill="FFFFFF"/>
              </w:rPr>
              <w:t>Information Systems Frontiers</w:t>
            </w:r>
            <w:r w:rsidRPr="00A456C1">
              <w:rPr>
                <w:rFonts w:asciiTheme="minorHAnsi" w:hAnsiTheme="minorHAnsi" w:cstheme="minorHAnsi"/>
                <w:color w:val="222222"/>
                <w:sz w:val="24"/>
                <w:szCs w:val="24"/>
                <w:shd w:val="clear" w:color="auto" w:fill="FFFFFF"/>
              </w:rPr>
              <w:t>, </w:t>
            </w:r>
            <w:r w:rsidRPr="00A456C1">
              <w:rPr>
                <w:rFonts w:asciiTheme="minorHAnsi" w:hAnsiTheme="minorHAnsi" w:cstheme="minorHAnsi"/>
                <w:i/>
                <w:iCs/>
                <w:color w:val="222222"/>
                <w:sz w:val="24"/>
                <w:szCs w:val="24"/>
                <w:shd w:val="clear" w:color="auto" w:fill="FFFFFF"/>
              </w:rPr>
              <w:t>23</w:t>
            </w:r>
            <w:r w:rsidRPr="00A456C1">
              <w:rPr>
                <w:rFonts w:asciiTheme="minorHAnsi" w:hAnsiTheme="minorHAnsi" w:cstheme="minorHAnsi"/>
                <w:color w:val="222222"/>
                <w:sz w:val="24"/>
                <w:szCs w:val="24"/>
                <w:shd w:val="clear" w:color="auto" w:fill="FFFFFF"/>
              </w:rPr>
              <w:t>(2), 375-389.</w:t>
            </w:r>
          </w:p>
        </w:tc>
      </w:tr>
      <w:tr w:rsidR="00883081" w:rsidRPr="007B5253" w14:paraId="3C0D1DBA" w14:textId="77777777" w:rsidTr="00360F40">
        <w:trPr>
          <w:trHeight w:val="195"/>
        </w:trPr>
        <w:tc>
          <w:tcPr>
            <w:tcW w:w="2689" w:type="dxa"/>
            <w:shd w:val="clear" w:color="auto" w:fill="A6CEDA"/>
          </w:tcPr>
          <w:p w14:paraId="1CDB0272" w14:textId="77777777" w:rsidR="00883081" w:rsidRPr="009C368B"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18F9A3C9" w14:textId="77777777" w:rsidR="00883081" w:rsidRPr="00546E1F" w:rsidRDefault="0088308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883081" w:rsidRPr="007B5253" w14:paraId="740339D3" w14:textId="77777777" w:rsidTr="00360F40">
        <w:trPr>
          <w:trHeight w:val="195"/>
        </w:trPr>
        <w:tc>
          <w:tcPr>
            <w:tcW w:w="2689" w:type="dxa"/>
            <w:shd w:val="clear" w:color="auto" w:fill="A6CEDA"/>
          </w:tcPr>
          <w:p w14:paraId="5E3A3BE4" w14:textId="77777777" w:rsidR="00883081"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7B187310" w14:textId="18DDD3BC" w:rsidR="00883081" w:rsidRPr="00546E1F" w:rsidRDefault="00C64689" w:rsidP="006A6D27">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to share information read from the articles on data resources.</w:t>
            </w:r>
          </w:p>
        </w:tc>
      </w:tr>
      <w:tr w:rsidR="00883081" w:rsidRPr="007B5253" w14:paraId="703D8300" w14:textId="77777777" w:rsidTr="00360F40">
        <w:trPr>
          <w:trHeight w:val="195"/>
        </w:trPr>
        <w:tc>
          <w:tcPr>
            <w:tcW w:w="2689" w:type="dxa"/>
            <w:shd w:val="clear" w:color="auto" w:fill="A6CEDA"/>
          </w:tcPr>
          <w:p w14:paraId="3ACE4E29" w14:textId="77777777" w:rsidR="00883081"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17995423" w14:textId="5031B72D" w:rsidR="00883081" w:rsidRPr="00546E1F" w:rsidRDefault="00883081" w:rsidP="005560DD">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Browsers and learning materials can be adjusted to any font size to assist all students with disability.</w:t>
            </w:r>
          </w:p>
        </w:tc>
      </w:tr>
      <w:tr w:rsidR="00883081" w:rsidRPr="007B5253" w14:paraId="7616451A" w14:textId="77777777" w:rsidTr="00360F40">
        <w:trPr>
          <w:trHeight w:val="195"/>
        </w:trPr>
        <w:tc>
          <w:tcPr>
            <w:tcW w:w="2689" w:type="dxa"/>
            <w:shd w:val="clear" w:color="auto" w:fill="A6CEDA"/>
          </w:tcPr>
          <w:p w14:paraId="02D7915D" w14:textId="77777777" w:rsidR="00883081" w:rsidRDefault="00883081"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22F041BA" w14:textId="77777777" w:rsidR="00883081" w:rsidRPr="00546E1F" w:rsidRDefault="0088308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883081" w:rsidRPr="007B5253" w14:paraId="014450FE" w14:textId="77777777" w:rsidTr="00360F40">
        <w:trPr>
          <w:trHeight w:val="195"/>
        </w:trPr>
        <w:tc>
          <w:tcPr>
            <w:tcW w:w="2689" w:type="dxa"/>
            <w:shd w:val="clear" w:color="auto" w:fill="A6CEDA"/>
          </w:tcPr>
          <w:p w14:paraId="4F65E0B1" w14:textId="77777777" w:rsidR="00883081" w:rsidRDefault="00883081"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269D606" w14:textId="77777777" w:rsidR="00883081" w:rsidRPr="00546E1F" w:rsidRDefault="0088308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883081" w:rsidRPr="007B5253" w14:paraId="3AEE5B56" w14:textId="77777777" w:rsidTr="00360F40">
        <w:trPr>
          <w:trHeight w:val="195"/>
        </w:trPr>
        <w:tc>
          <w:tcPr>
            <w:tcW w:w="2689" w:type="dxa"/>
            <w:shd w:val="clear" w:color="auto" w:fill="A6CEDA"/>
          </w:tcPr>
          <w:p w14:paraId="34E3C537" w14:textId="77777777" w:rsidR="00883081" w:rsidRPr="007B5253" w:rsidRDefault="00883081"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21119784" w14:textId="77777777" w:rsidR="00883081" w:rsidRPr="00546E1F" w:rsidRDefault="00883081"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6532D329" w14:textId="77777777" w:rsidR="00883081" w:rsidRDefault="00883081" w:rsidP="00883081">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69DBB70A" w14:textId="77777777" w:rsidR="00883081" w:rsidRPr="00742ED1" w:rsidRDefault="00883081" w:rsidP="00883081">
      <w:pPr>
        <w:rPr>
          <w:rFonts w:asciiTheme="minorHAnsi" w:hAnsiTheme="minorHAnsi" w:cstheme="minorHAnsi"/>
          <w:color w:val="031E40"/>
          <w:sz w:val="22"/>
        </w:rPr>
      </w:pPr>
    </w:p>
    <w:p w14:paraId="3E222574" w14:textId="77777777" w:rsidR="002479B6" w:rsidRPr="004C1E54" w:rsidRDefault="002479B6" w:rsidP="002479B6">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479B6" w:rsidRPr="007B5253" w14:paraId="17DDBCA3" w14:textId="77777777" w:rsidTr="00360F40">
        <w:tc>
          <w:tcPr>
            <w:tcW w:w="10455" w:type="dxa"/>
            <w:gridSpan w:val="2"/>
            <w:shd w:val="clear" w:color="auto" w:fill="7FB9CA"/>
          </w:tcPr>
          <w:p w14:paraId="3F03B2D3" w14:textId="77777777" w:rsidR="002479B6" w:rsidRDefault="002479B6"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Unit-level overview</w:t>
            </w:r>
          </w:p>
          <w:p w14:paraId="0BF02C3C" w14:textId="275AA46F" w:rsidR="002479B6" w:rsidRPr="007B5253" w:rsidRDefault="002479B6" w:rsidP="00076CD9">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6</w:t>
            </w:r>
            <w:r w:rsidRPr="00262903">
              <w:rPr>
                <w:rFonts w:asciiTheme="minorHAnsi" w:hAnsiTheme="minorHAnsi" w:cstheme="minorHAnsi"/>
                <w:bCs/>
                <w:color w:val="031E40"/>
                <w:sz w:val="24"/>
                <w:szCs w:val="24"/>
              </w:rPr>
              <w:t xml:space="preserve">: </w:t>
            </w:r>
            <w:r w:rsidR="00076CD9">
              <w:rPr>
                <w:rFonts w:asciiTheme="minorHAnsi" w:hAnsiTheme="minorHAnsi" w:cstheme="minorHAnsi"/>
                <w:bCs/>
                <w:color w:val="031E40"/>
                <w:sz w:val="24"/>
                <w:szCs w:val="24"/>
              </w:rPr>
              <w:t>Decision Support Systems (DSS)</w:t>
            </w:r>
          </w:p>
        </w:tc>
      </w:tr>
      <w:tr w:rsidR="00076CD9" w:rsidRPr="007B5253" w14:paraId="39AE8789" w14:textId="77777777" w:rsidTr="00360F40">
        <w:tc>
          <w:tcPr>
            <w:tcW w:w="2689" w:type="dxa"/>
            <w:shd w:val="clear" w:color="auto" w:fill="A6CEDA"/>
          </w:tcPr>
          <w:p w14:paraId="309A6D97" w14:textId="77777777" w:rsidR="00076CD9" w:rsidRPr="007B5253" w:rsidRDefault="00076CD9" w:rsidP="00076CD9">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2F6B126C" w14:textId="270B9852" w:rsidR="00076CD9" w:rsidRPr="007B5253" w:rsidRDefault="00076CD9" w:rsidP="00076CD9">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systems for making decisions in business organisations, the characteristics of these systems and their relationship with MIS</w:t>
            </w:r>
          </w:p>
        </w:tc>
      </w:tr>
      <w:tr w:rsidR="00076CD9" w:rsidRPr="007B5253" w14:paraId="7A3DB3D1" w14:textId="77777777" w:rsidTr="00360F40">
        <w:tc>
          <w:tcPr>
            <w:tcW w:w="2689" w:type="dxa"/>
            <w:shd w:val="clear" w:color="auto" w:fill="A6CEDA"/>
          </w:tcPr>
          <w:p w14:paraId="7792657D" w14:textId="77777777" w:rsidR="00076CD9" w:rsidRPr="007B5253" w:rsidRDefault="00076CD9" w:rsidP="00076CD9">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64C5AA1" w14:textId="3C2FA4B4" w:rsidR="00076CD9" w:rsidRPr="007B5253" w:rsidRDefault="00FA1A2A" w:rsidP="004A7FC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Overview</w:t>
            </w:r>
            <w:r w:rsidR="00076CD9">
              <w:rPr>
                <w:rFonts w:asciiTheme="minorHAnsi" w:hAnsiTheme="minorHAnsi" w:cstheme="minorHAnsi"/>
                <w:bCs/>
                <w:color w:val="031E40"/>
                <w:sz w:val="24"/>
                <w:szCs w:val="24"/>
              </w:rPr>
              <w:t xml:space="preserve"> of DSS, components of DSS, characterist</w:t>
            </w:r>
            <w:r w:rsidR="004A7FC0">
              <w:rPr>
                <w:rFonts w:asciiTheme="minorHAnsi" w:hAnsiTheme="minorHAnsi" w:cstheme="minorHAnsi"/>
                <w:bCs/>
                <w:color w:val="031E40"/>
                <w:sz w:val="24"/>
                <w:szCs w:val="24"/>
              </w:rPr>
              <w:t xml:space="preserve">ics of DSS, development of DSS </w:t>
            </w:r>
            <w:r w:rsidR="00076CD9">
              <w:rPr>
                <w:rFonts w:asciiTheme="minorHAnsi" w:hAnsiTheme="minorHAnsi" w:cstheme="minorHAnsi"/>
                <w:bCs/>
                <w:color w:val="031E40"/>
                <w:sz w:val="24"/>
                <w:szCs w:val="24"/>
              </w:rPr>
              <w:t>and applications of DSS</w:t>
            </w:r>
          </w:p>
        </w:tc>
      </w:tr>
      <w:tr w:rsidR="00076CD9" w:rsidRPr="007B5253" w14:paraId="6A194E6B" w14:textId="77777777" w:rsidTr="00360F40">
        <w:tc>
          <w:tcPr>
            <w:tcW w:w="2689" w:type="dxa"/>
            <w:shd w:val="clear" w:color="auto" w:fill="A6CEDA"/>
          </w:tcPr>
          <w:p w14:paraId="2C285742" w14:textId="77777777" w:rsidR="00076CD9" w:rsidRPr="007B5253" w:rsidRDefault="00076CD9" w:rsidP="00076CD9">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410DE181" w14:textId="77777777" w:rsidR="00076CD9" w:rsidRPr="004E3911" w:rsidRDefault="00076CD9" w:rsidP="00076CD9">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Pr>
                <w:rFonts w:asciiTheme="minorHAnsi" w:hAnsiTheme="minorHAnsi" w:cstheme="minorHAnsi"/>
                <w:bCs/>
                <w:i/>
                <w:color w:val="031E40"/>
                <w:sz w:val="24"/>
                <w:szCs w:val="24"/>
              </w:rPr>
              <w:t>unit</w:t>
            </w:r>
            <w:r w:rsidRPr="004E3911">
              <w:rPr>
                <w:rFonts w:asciiTheme="minorHAnsi" w:hAnsiTheme="minorHAnsi" w:cstheme="minorHAnsi"/>
                <w:bCs/>
                <w:i/>
                <w:color w:val="031E40"/>
                <w:sz w:val="24"/>
                <w:szCs w:val="24"/>
              </w:rPr>
              <w:t>, you will be able to:</w:t>
            </w:r>
          </w:p>
          <w:p w14:paraId="4C90E688" w14:textId="7EFF51A9" w:rsidR="00076CD9" w:rsidRDefault="00076CD9" w:rsidP="003E5CA1">
            <w:pPr>
              <w:pStyle w:val="ListParagraph"/>
              <w:numPr>
                <w:ilvl w:val="0"/>
                <w:numId w:val="23"/>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DSS</w:t>
            </w:r>
          </w:p>
          <w:p w14:paraId="6DE8D2FC" w14:textId="77777777" w:rsidR="00076CD9" w:rsidRDefault="00076CD9" w:rsidP="003E5CA1">
            <w:pPr>
              <w:pStyle w:val="ListParagraph"/>
              <w:numPr>
                <w:ilvl w:val="0"/>
                <w:numId w:val="23"/>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classifications of DSS</w:t>
            </w:r>
          </w:p>
          <w:p w14:paraId="17F2F6C0" w14:textId="77777777" w:rsidR="00076CD9" w:rsidRDefault="00076CD9" w:rsidP="003E5CA1">
            <w:pPr>
              <w:pStyle w:val="ListParagraph"/>
              <w:numPr>
                <w:ilvl w:val="0"/>
                <w:numId w:val="23"/>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components of DSS</w:t>
            </w:r>
          </w:p>
          <w:p w14:paraId="5EF0D820" w14:textId="77777777" w:rsidR="00076CD9" w:rsidRDefault="00076CD9" w:rsidP="003E5CA1">
            <w:pPr>
              <w:pStyle w:val="ListParagraph"/>
              <w:numPr>
                <w:ilvl w:val="0"/>
                <w:numId w:val="23"/>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characteristics of DSS</w:t>
            </w:r>
          </w:p>
          <w:p w14:paraId="50DDDAA2" w14:textId="4BEBF7A3" w:rsidR="00076CD9" w:rsidRPr="004A7FC0" w:rsidRDefault="00076CD9" w:rsidP="004A7FC0">
            <w:pPr>
              <w:pStyle w:val="ListParagraph"/>
              <w:numPr>
                <w:ilvl w:val="0"/>
                <w:numId w:val="23"/>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functions of DSS</w:t>
            </w:r>
          </w:p>
        </w:tc>
      </w:tr>
      <w:tr w:rsidR="00076CD9" w:rsidRPr="007B5253" w14:paraId="24188C9F" w14:textId="77777777" w:rsidTr="00360F40">
        <w:tc>
          <w:tcPr>
            <w:tcW w:w="2689" w:type="dxa"/>
            <w:shd w:val="clear" w:color="auto" w:fill="A6CEDA"/>
          </w:tcPr>
          <w:p w14:paraId="67E24958" w14:textId="77777777" w:rsidR="00076CD9" w:rsidRPr="007B5253" w:rsidRDefault="00076CD9" w:rsidP="00076CD9">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4D56737A" w14:textId="11F00936" w:rsidR="00076CD9" w:rsidRDefault="00FA1A2A"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Overview of </w:t>
            </w:r>
            <w:r w:rsidR="00076CD9">
              <w:rPr>
                <w:rFonts w:asciiTheme="minorHAnsi" w:hAnsiTheme="minorHAnsi" w:cstheme="minorHAnsi"/>
                <w:sz w:val="24"/>
                <w:szCs w:val="24"/>
              </w:rPr>
              <w:t>DSS</w:t>
            </w:r>
          </w:p>
          <w:p w14:paraId="61D8D63D" w14:textId="77777777" w:rsidR="00076CD9" w:rsidRDefault="00076CD9"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lassification of DSS</w:t>
            </w:r>
          </w:p>
          <w:p w14:paraId="569FD579" w14:textId="77777777" w:rsidR="00076CD9" w:rsidRDefault="00076CD9"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haracteristics of DSS</w:t>
            </w:r>
          </w:p>
          <w:p w14:paraId="4CCD71B3" w14:textId="77777777" w:rsidR="00076CD9" w:rsidRDefault="00076CD9"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Components of a DSS</w:t>
            </w:r>
          </w:p>
          <w:p w14:paraId="008FCBB4" w14:textId="77777777" w:rsidR="00076CD9" w:rsidRDefault="00076CD9"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Functions of a DSS</w:t>
            </w:r>
          </w:p>
          <w:p w14:paraId="27866C8B" w14:textId="77777777" w:rsidR="00076CD9" w:rsidRDefault="00076CD9" w:rsidP="003E5CA1">
            <w:pPr>
              <w:pStyle w:val="ListParagraph"/>
              <w:numPr>
                <w:ilvl w:val="0"/>
                <w:numId w:val="31"/>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evelopment of DSS</w:t>
            </w:r>
          </w:p>
          <w:p w14:paraId="36137913" w14:textId="0F74D4F3" w:rsidR="00076CD9" w:rsidRPr="00D30B45" w:rsidRDefault="00076CD9"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Applications of a DSS </w:t>
            </w:r>
          </w:p>
        </w:tc>
      </w:tr>
    </w:tbl>
    <w:p w14:paraId="5CD76483" w14:textId="77777777" w:rsidR="002479B6" w:rsidRDefault="002479B6" w:rsidP="002479B6"/>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479B6" w:rsidRPr="007B5253" w14:paraId="3CE411E3" w14:textId="77777777" w:rsidTr="00360F40">
        <w:tc>
          <w:tcPr>
            <w:tcW w:w="2689" w:type="dxa"/>
            <w:shd w:val="clear" w:color="auto" w:fill="A6CEDA"/>
          </w:tcPr>
          <w:p w14:paraId="4E37CAA2" w14:textId="77777777" w:rsidR="002479B6" w:rsidRPr="007B5253"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Overview of student activity:</w:t>
            </w:r>
          </w:p>
        </w:tc>
        <w:tc>
          <w:tcPr>
            <w:tcW w:w="7766" w:type="dxa"/>
          </w:tcPr>
          <w:p w14:paraId="6B57DDC6" w14:textId="5E5A9049" w:rsidR="00062F9C" w:rsidRDefault="00062F9C"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Read the articles on decision support systems and discuss the implementation of decision support systems in business organisations</w:t>
            </w:r>
          </w:p>
          <w:p w14:paraId="61426EA8" w14:textId="048E8A2F" w:rsidR="00F33345" w:rsidRPr="009721F5" w:rsidRDefault="00F33345" w:rsidP="003E5CA1">
            <w:pPr>
              <w:pStyle w:val="ListParagraph"/>
              <w:numPr>
                <w:ilvl w:val="0"/>
                <w:numId w:val="9"/>
              </w:numPr>
              <w:spacing w:before="0" w:after="160" w:line="259" w:lineRule="auto"/>
              <w:rPr>
                <w:rFonts w:asciiTheme="minorHAnsi" w:hAnsiTheme="minorHAnsi" w:cstheme="minorHAnsi"/>
                <w:sz w:val="24"/>
                <w:szCs w:val="24"/>
              </w:rPr>
            </w:pPr>
            <w:r w:rsidRPr="009721F5">
              <w:rPr>
                <w:rFonts w:asciiTheme="minorHAnsi" w:hAnsiTheme="minorHAnsi" w:cstheme="minorHAnsi"/>
                <w:sz w:val="24"/>
                <w:szCs w:val="24"/>
              </w:rPr>
              <w:t>Watch short videos on  “</w:t>
            </w:r>
            <w:r>
              <w:rPr>
                <w:rFonts w:asciiTheme="minorHAnsi" w:hAnsiTheme="minorHAnsi" w:cstheme="minorHAnsi"/>
                <w:sz w:val="24"/>
                <w:szCs w:val="24"/>
              </w:rPr>
              <w:t>Decision support system</w:t>
            </w:r>
            <w:r w:rsidRPr="009721F5">
              <w:rPr>
                <w:rFonts w:asciiTheme="minorHAnsi" w:hAnsiTheme="minorHAnsi" w:cstheme="minorHAnsi"/>
                <w:sz w:val="24"/>
                <w:szCs w:val="24"/>
              </w:rPr>
              <w:t xml:space="preserve">” </w:t>
            </w:r>
            <w:hyperlink r:id="rId17" w:history="1">
              <w:r w:rsidRPr="00A31FDD">
                <w:rPr>
                  <w:rStyle w:val="Hyperlink"/>
                </w:rPr>
                <w:t>https://www.youtube.com/watch?v=5ssrUx-jivc</w:t>
              </w:r>
            </w:hyperlink>
            <w:r>
              <w:t xml:space="preserve"> </w:t>
            </w:r>
            <w:r>
              <w:rPr>
                <w:rFonts w:asciiTheme="minorHAnsi" w:hAnsiTheme="minorHAnsi" w:cstheme="minorHAnsi"/>
                <w:sz w:val="24"/>
                <w:szCs w:val="24"/>
              </w:rPr>
              <w:t xml:space="preserve"> </w:t>
            </w:r>
          </w:p>
          <w:p w14:paraId="4C9C10F3" w14:textId="77777777" w:rsidR="00F33345" w:rsidRDefault="00F33345"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43E82BC6" w14:textId="1A432607" w:rsidR="002479B6" w:rsidRPr="003F6E11" w:rsidRDefault="00F33345" w:rsidP="003E5CA1">
            <w:pPr>
              <w:pStyle w:val="ListParagraph"/>
              <w:numPr>
                <w:ilvl w:val="0"/>
                <w:numId w:val="9"/>
              </w:numPr>
              <w:spacing w:before="0" w:after="160" w:line="259" w:lineRule="auto"/>
              <w:rPr>
                <w:rFonts w:asciiTheme="minorHAnsi" w:hAnsiTheme="minorHAnsi" w:cstheme="minorHAnsi"/>
                <w:sz w:val="24"/>
                <w:szCs w:val="24"/>
              </w:rPr>
            </w:pPr>
            <w:r w:rsidRPr="00E53DC3">
              <w:rPr>
                <w:rFonts w:asciiTheme="minorHAnsi" w:hAnsiTheme="minorHAnsi" w:cstheme="minorHAnsi"/>
                <w:sz w:val="24"/>
                <w:szCs w:val="24"/>
              </w:rPr>
              <w:t>Harmonise watched video with lecture notes to be discussed in class</w:t>
            </w:r>
          </w:p>
        </w:tc>
      </w:tr>
    </w:tbl>
    <w:p w14:paraId="148F0BD5" w14:textId="77777777" w:rsidR="002479B6" w:rsidRDefault="002479B6" w:rsidP="002479B6"/>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2479B6" w:rsidRPr="007B5253" w14:paraId="4C11C3F2" w14:textId="77777777" w:rsidTr="00360F40">
        <w:trPr>
          <w:trHeight w:val="137"/>
        </w:trPr>
        <w:tc>
          <w:tcPr>
            <w:tcW w:w="2689" w:type="dxa"/>
            <w:vMerge w:val="restart"/>
            <w:shd w:val="clear" w:color="auto" w:fill="A6CEDA"/>
          </w:tcPr>
          <w:p w14:paraId="4EC5A01A" w14:textId="77777777" w:rsidR="002479B6"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Detailed explanation of ALL student and teacher engagement with the unit:</w:t>
            </w:r>
          </w:p>
          <w:p w14:paraId="0E9BE85B" w14:textId="77777777" w:rsidR="002479B6" w:rsidRDefault="002479B6"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0E2D958C" w14:textId="77777777" w:rsidR="002479B6" w:rsidRDefault="002479B6"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05CECEF7" w14:textId="77777777" w:rsidR="002479B6" w:rsidRPr="00BD52E5" w:rsidRDefault="002479B6"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69E6888F"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2479B6" w:rsidRPr="007B5253" w14:paraId="7689C116" w14:textId="77777777" w:rsidTr="00360F40">
        <w:trPr>
          <w:trHeight w:val="131"/>
        </w:trPr>
        <w:tc>
          <w:tcPr>
            <w:tcW w:w="2689" w:type="dxa"/>
            <w:vMerge/>
            <w:shd w:val="clear" w:color="auto" w:fill="A6CEDA"/>
          </w:tcPr>
          <w:p w14:paraId="6096E744"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32F911" w14:textId="42B4EC71" w:rsidR="002479B6" w:rsidRPr="007B5253" w:rsidRDefault="00076CD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systems for making decisions in business organisations, the characteristics of these systems and their relationship with MIS</w:t>
            </w:r>
          </w:p>
        </w:tc>
      </w:tr>
      <w:tr w:rsidR="002479B6" w:rsidRPr="007B5253" w14:paraId="5E543A14" w14:textId="77777777" w:rsidTr="00360F40">
        <w:trPr>
          <w:trHeight w:val="131"/>
        </w:trPr>
        <w:tc>
          <w:tcPr>
            <w:tcW w:w="2689" w:type="dxa"/>
            <w:vMerge/>
            <w:shd w:val="clear" w:color="auto" w:fill="A6CEDA"/>
          </w:tcPr>
          <w:p w14:paraId="1DC166E0"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F9458D9"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19213C86" w14:textId="77777777" w:rsidR="002479B6" w:rsidRPr="007B5253" w:rsidRDefault="002479B6"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B1BA34B"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479B6" w:rsidRPr="007B5253" w14:paraId="7E5E4BE3" w14:textId="77777777" w:rsidTr="00360F40">
        <w:trPr>
          <w:trHeight w:val="131"/>
        </w:trPr>
        <w:tc>
          <w:tcPr>
            <w:tcW w:w="2689" w:type="dxa"/>
            <w:vMerge/>
            <w:shd w:val="clear" w:color="auto" w:fill="A6CEDA"/>
          </w:tcPr>
          <w:p w14:paraId="6044F631"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50A5A957"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2479B6" w:rsidRPr="007B5253" w14:paraId="4D273C89" w14:textId="77777777" w:rsidTr="00360F40">
        <w:trPr>
          <w:trHeight w:val="131"/>
        </w:trPr>
        <w:tc>
          <w:tcPr>
            <w:tcW w:w="2689" w:type="dxa"/>
            <w:vMerge/>
            <w:shd w:val="clear" w:color="auto" w:fill="A6CEDA"/>
          </w:tcPr>
          <w:p w14:paraId="02924924"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10C9F5A"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1C4A1F29" w14:textId="77777777" w:rsidR="002479B6" w:rsidRPr="007B5253" w:rsidRDefault="002479B6"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629A1BBE"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479B6" w:rsidRPr="007B5253" w14:paraId="75B53E5B" w14:textId="77777777" w:rsidTr="00360F40">
        <w:trPr>
          <w:trHeight w:val="131"/>
        </w:trPr>
        <w:tc>
          <w:tcPr>
            <w:tcW w:w="2689" w:type="dxa"/>
            <w:vMerge/>
            <w:shd w:val="clear" w:color="auto" w:fill="A6CEDA"/>
          </w:tcPr>
          <w:p w14:paraId="754A3EEA"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C5C8D78" w14:textId="77777777" w:rsidR="002479B6" w:rsidRDefault="002479B6"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45AC152D" w14:textId="77777777" w:rsidR="002479B6" w:rsidRPr="005053C0" w:rsidRDefault="002479B6"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2479B6" w:rsidRPr="007B5253" w14:paraId="019D7F45" w14:textId="77777777" w:rsidTr="00360F40">
        <w:trPr>
          <w:trHeight w:val="195"/>
        </w:trPr>
        <w:tc>
          <w:tcPr>
            <w:tcW w:w="2689" w:type="dxa"/>
            <w:vMerge/>
            <w:shd w:val="clear" w:color="auto" w:fill="A6CEDA"/>
          </w:tcPr>
          <w:p w14:paraId="45260F30"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0216E17"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7D895765" w14:textId="77777777" w:rsidR="002479B6" w:rsidRPr="007B5253" w:rsidRDefault="002479B6"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18EAC53D" w14:textId="0A7D79AC" w:rsidR="002479B6" w:rsidRPr="007B5253" w:rsidRDefault="005A0797"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5</w:t>
            </w:r>
          </w:p>
        </w:tc>
      </w:tr>
      <w:tr w:rsidR="002479B6" w:rsidRPr="007B5253" w14:paraId="1E5F4786" w14:textId="77777777" w:rsidTr="00360F40">
        <w:tc>
          <w:tcPr>
            <w:tcW w:w="2689" w:type="dxa"/>
            <w:vMerge/>
            <w:shd w:val="clear" w:color="auto" w:fill="A6CEDA"/>
          </w:tcPr>
          <w:p w14:paraId="12281FD5"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4ACD3E3" w14:textId="77777777" w:rsidR="002479B6" w:rsidRPr="00062F9C" w:rsidRDefault="00F33345" w:rsidP="003E5CA1">
            <w:pPr>
              <w:pStyle w:val="ListParagraph"/>
              <w:numPr>
                <w:ilvl w:val="0"/>
                <w:numId w:val="33"/>
              </w:numPr>
              <w:tabs>
                <w:tab w:val="right" w:leader="dot" w:pos="9103"/>
              </w:tabs>
              <w:rPr>
                <w:rFonts w:asciiTheme="minorHAnsi" w:hAnsiTheme="minorHAnsi" w:cstheme="minorHAnsi"/>
                <w:bCs/>
                <w:color w:val="031E40"/>
                <w:sz w:val="22"/>
              </w:rPr>
            </w:pPr>
            <w:r w:rsidRPr="00062F9C">
              <w:rPr>
                <w:rFonts w:asciiTheme="minorHAnsi" w:hAnsiTheme="minorHAnsi" w:cstheme="minorHAnsi"/>
                <w:bCs/>
                <w:color w:val="031E40"/>
                <w:sz w:val="22"/>
              </w:rPr>
              <w:t>Watch Video</w:t>
            </w:r>
          </w:p>
          <w:p w14:paraId="2859F6D6" w14:textId="7353497E" w:rsidR="005A0797" w:rsidRPr="00062F9C" w:rsidRDefault="005A0797" w:rsidP="003E5CA1">
            <w:pPr>
              <w:pStyle w:val="ListParagraph"/>
              <w:numPr>
                <w:ilvl w:val="0"/>
                <w:numId w:val="33"/>
              </w:numPr>
              <w:tabs>
                <w:tab w:val="right" w:leader="dot" w:pos="9103"/>
              </w:tabs>
              <w:rPr>
                <w:rFonts w:asciiTheme="minorHAnsi" w:hAnsiTheme="minorHAnsi" w:cstheme="minorHAnsi"/>
                <w:bCs/>
                <w:color w:val="031E40"/>
                <w:sz w:val="22"/>
              </w:rPr>
            </w:pPr>
            <w:r w:rsidRPr="00062F9C">
              <w:rPr>
                <w:rFonts w:asciiTheme="minorHAnsi" w:hAnsiTheme="minorHAnsi" w:cstheme="minorHAnsi"/>
                <w:bCs/>
                <w:color w:val="031E40"/>
                <w:sz w:val="22"/>
              </w:rPr>
              <w:t>Read articles</w:t>
            </w:r>
            <w:r w:rsidR="00AE1813">
              <w:rPr>
                <w:rFonts w:asciiTheme="minorHAnsi" w:hAnsiTheme="minorHAnsi" w:cstheme="minorHAnsi"/>
                <w:bCs/>
                <w:color w:val="031E40"/>
                <w:sz w:val="22"/>
              </w:rPr>
              <w:t xml:space="preserve"> on decision support systems</w:t>
            </w:r>
          </w:p>
        </w:tc>
      </w:tr>
      <w:tr w:rsidR="002479B6" w:rsidRPr="007B5253" w14:paraId="4FC8DAD0" w14:textId="77777777" w:rsidTr="00360F40">
        <w:tc>
          <w:tcPr>
            <w:tcW w:w="2689" w:type="dxa"/>
            <w:vMerge/>
            <w:shd w:val="clear" w:color="auto" w:fill="A6CEDA"/>
          </w:tcPr>
          <w:p w14:paraId="48479E5B"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E92F3DE"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66A275E5" w14:textId="77777777" w:rsidR="002479B6" w:rsidRPr="007B5253" w:rsidRDefault="002479B6"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191C1EA" w14:textId="768BF9C4" w:rsidR="002479B6" w:rsidRPr="007B5253" w:rsidRDefault="00F33345"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2479B6">
              <w:rPr>
                <w:rFonts w:asciiTheme="minorHAnsi" w:hAnsiTheme="minorHAnsi" w:cstheme="minorHAnsi"/>
                <w:bCs/>
                <w:color w:val="031E40"/>
                <w:sz w:val="22"/>
              </w:rPr>
              <w:t>5</w:t>
            </w:r>
          </w:p>
        </w:tc>
      </w:tr>
      <w:tr w:rsidR="002479B6" w:rsidRPr="007B5253" w14:paraId="5AA66D30" w14:textId="77777777" w:rsidTr="00360F40">
        <w:tc>
          <w:tcPr>
            <w:tcW w:w="2689" w:type="dxa"/>
            <w:vMerge/>
            <w:shd w:val="clear" w:color="auto" w:fill="A6CEDA"/>
          </w:tcPr>
          <w:p w14:paraId="677F4F3A" w14:textId="77777777" w:rsidR="002479B6" w:rsidRDefault="002479B6"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A0F5E6E" w14:textId="77777777" w:rsidR="002479B6" w:rsidRPr="007B5253" w:rsidRDefault="002479B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3DB7B25D" w14:textId="77777777" w:rsidR="002479B6" w:rsidRDefault="002479B6" w:rsidP="002479B6"/>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2479B6" w:rsidRPr="007B5253" w14:paraId="29AACF1C" w14:textId="77777777" w:rsidTr="00360F40">
        <w:trPr>
          <w:trHeight w:val="195"/>
        </w:trPr>
        <w:tc>
          <w:tcPr>
            <w:tcW w:w="9493" w:type="dxa"/>
            <w:shd w:val="clear" w:color="auto" w:fill="CCE3EA"/>
          </w:tcPr>
          <w:p w14:paraId="4B427127" w14:textId="77777777" w:rsidR="002479B6" w:rsidRDefault="002479B6"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4EFBB710" w14:textId="4FCF985F" w:rsidR="002479B6" w:rsidRPr="007B5253" w:rsidRDefault="005A0797"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7</w:t>
            </w:r>
          </w:p>
        </w:tc>
      </w:tr>
    </w:tbl>
    <w:p w14:paraId="18D82709" w14:textId="77777777" w:rsidR="002479B6" w:rsidRDefault="002479B6" w:rsidP="002479B6"/>
    <w:p w14:paraId="375E5126" w14:textId="77777777" w:rsidR="002479B6" w:rsidRDefault="002479B6" w:rsidP="002479B6">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479B6" w:rsidRPr="007B5253" w14:paraId="37B58DC6" w14:textId="77777777" w:rsidTr="00360F40">
        <w:tc>
          <w:tcPr>
            <w:tcW w:w="10455" w:type="dxa"/>
            <w:gridSpan w:val="2"/>
            <w:shd w:val="clear" w:color="auto" w:fill="7FB9CA"/>
          </w:tcPr>
          <w:p w14:paraId="385BE038" w14:textId="77777777" w:rsidR="002479B6" w:rsidRPr="007B5253" w:rsidRDefault="002479B6"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2479B6" w:rsidRPr="007B5253" w14:paraId="12C26E1E" w14:textId="77777777" w:rsidTr="00360F40">
        <w:trPr>
          <w:trHeight w:val="195"/>
        </w:trPr>
        <w:tc>
          <w:tcPr>
            <w:tcW w:w="2689" w:type="dxa"/>
            <w:shd w:val="clear" w:color="auto" w:fill="A6CEDA"/>
          </w:tcPr>
          <w:p w14:paraId="4B0CBF11" w14:textId="77777777" w:rsidR="002479B6"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0B8996FE" w14:textId="0E94A101" w:rsidR="002479B6" w:rsidRPr="00FB520D" w:rsidRDefault="00FB520D" w:rsidP="003E5CA1">
            <w:pPr>
              <w:pStyle w:val="ListParagraph"/>
              <w:numPr>
                <w:ilvl w:val="0"/>
                <w:numId w:val="32"/>
              </w:numPr>
              <w:tabs>
                <w:tab w:val="right" w:leader="dot" w:pos="9103"/>
              </w:tabs>
              <w:rPr>
                <w:rFonts w:asciiTheme="minorHAnsi" w:hAnsiTheme="minorHAnsi" w:cstheme="minorHAnsi"/>
                <w:bCs/>
                <w:color w:val="031E40"/>
                <w:sz w:val="24"/>
                <w:szCs w:val="24"/>
              </w:rPr>
            </w:pPr>
            <w:r w:rsidRPr="00FB520D">
              <w:rPr>
                <w:rFonts w:asciiTheme="minorHAnsi" w:hAnsiTheme="minorHAnsi" w:cstheme="minorHAnsi"/>
                <w:color w:val="222222"/>
                <w:sz w:val="24"/>
                <w:szCs w:val="24"/>
                <w:shd w:val="clear" w:color="auto" w:fill="FFFFFF"/>
              </w:rPr>
              <w:t xml:space="preserve">Leung, K. H., </w:t>
            </w:r>
            <w:proofErr w:type="spellStart"/>
            <w:r w:rsidRPr="00FB520D">
              <w:rPr>
                <w:rFonts w:asciiTheme="minorHAnsi" w:hAnsiTheme="minorHAnsi" w:cstheme="minorHAnsi"/>
                <w:color w:val="222222"/>
                <w:sz w:val="24"/>
                <w:szCs w:val="24"/>
                <w:shd w:val="clear" w:color="auto" w:fill="FFFFFF"/>
              </w:rPr>
              <w:t>Luk</w:t>
            </w:r>
            <w:proofErr w:type="spellEnd"/>
            <w:r w:rsidRPr="00FB520D">
              <w:rPr>
                <w:rFonts w:asciiTheme="minorHAnsi" w:hAnsiTheme="minorHAnsi" w:cstheme="minorHAnsi"/>
                <w:color w:val="222222"/>
                <w:sz w:val="24"/>
                <w:szCs w:val="24"/>
                <w:shd w:val="clear" w:color="auto" w:fill="FFFFFF"/>
              </w:rPr>
              <w:t>, C. C., Choy, K. L., Lam, H. Y., &amp; Lee, C. K. (2019). A B2B flexible pricing decision support system for managing the request for quotation process under e-commerce business environment. </w:t>
            </w:r>
            <w:r w:rsidRPr="00FB520D">
              <w:rPr>
                <w:rFonts w:asciiTheme="minorHAnsi" w:hAnsiTheme="minorHAnsi" w:cstheme="minorHAnsi"/>
                <w:i/>
                <w:iCs/>
                <w:color w:val="222222"/>
                <w:sz w:val="24"/>
                <w:szCs w:val="24"/>
                <w:shd w:val="clear" w:color="auto" w:fill="FFFFFF"/>
              </w:rPr>
              <w:t>International Journal of Production Research</w:t>
            </w:r>
            <w:r w:rsidRPr="00FB520D">
              <w:rPr>
                <w:rFonts w:asciiTheme="minorHAnsi" w:hAnsiTheme="minorHAnsi" w:cstheme="minorHAnsi"/>
                <w:color w:val="222222"/>
                <w:sz w:val="24"/>
                <w:szCs w:val="24"/>
                <w:shd w:val="clear" w:color="auto" w:fill="FFFFFF"/>
              </w:rPr>
              <w:t>, </w:t>
            </w:r>
            <w:r w:rsidRPr="00FB520D">
              <w:rPr>
                <w:rFonts w:asciiTheme="minorHAnsi" w:hAnsiTheme="minorHAnsi" w:cstheme="minorHAnsi"/>
                <w:i/>
                <w:iCs/>
                <w:color w:val="222222"/>
                <w:sz w:val="24"/>
                <w:szCs w:val="24"/>
                <w:shd w:val="clear" w:color="auto" w:fill="FFFFFF"/>
              </w:rPr>
              <w:t>57</w:t>
            </w:r>
            <w:r w:rsidRPr="00FB520D">
              <w:rPr>
                <w:rFonts w:asciiTheme="minorHAnsi" w:hAnsiTheme="minorHAnsi" w:cstheme="minorHAnsi"/>
                <w:color w:val="222222"/>
                <w:sz w:val="24"/>
                <w:szCs w:val="24"/>
                <w:shd w:val="clear" w:color="auto" w:fill="FFFFFF"/>
              </w:rPr>
              <w:t>(20),</w:t>
            </w:r>
            <w:r w:rsidRPr="00FB520D">
              <w:rPr>
                <w:rFonts w:asciiTheme="minorHAnsi" w:hAnsiTheme="minorHAnsi" w:cstheme="minorHAnsi"/>
                <w:sz w:val="24"/>
                <w:szCs w:val="24"/>
              </w:rPr>
              <w:t> 6528-6551.</w:t>
            </w:r>
          </w:p>
          <w:p w14:paraId="76F15ACF" w14:textId="77777777" w:rsidR="00FB520D" w:rsidRPr="00FB520D" w:rsidRDefault="00FB520D" w:rsidP="00AE1813">
            <w:pPr>
              <w:pStyle w:val="ListParagraph"/>
              <w:tabs>
                <w:tab w:val="right" w:leader="dot" w:pos="9103"/>
              </w:tabs>
              <w:rPr>
                <w:rFonts w:asciiTheme="minorHAnsi" w:hAnsiTheme="minorHAnsi" w:cstheme="minorHAnsi"/>
                <w:bCs/>
                <w:color w:val="031E40"/>
                <w:sz w:val="24"/>
                <w:szCs w:val="24"/>
              </w:rPr>
            </w:pPr>
          </w:p>
          <w:p w14:paraId="430ADCB9" w14:textId="5E737677" w:rsidR="00FB520D" w:rsidRPr="00FB520D" w:rsidRDefault="00FB520D" w:rsidP="003E5CA1">
            <w:pPr>
              <w:pStyle w:val="ListParagraph"/>
              <w:numPr>
                <w:ilvl w:val="0"/>
                <w:numId w:val="32"/>
              </w:numPr>
              <w:tabs>
                <w:tab w:val="right" w:leader="dot" w:pos="9103"/>
              </w:tabs>
              <w:rPr>
                <w:rFonts w:asciiTheme="minorHAnsi" w:hAnsiTheme="minorHAnsi" w:cstheme="minorHAnsi"/>
                <w:bCs/>
                <w:color w:val="031E40"/>
                <w:sz w:val="24"/>
                <w:szCs w:val="24"/>
              </w:rPr>
            </w:pPr>
            <w:r w:rsidRPr="00FB520D">
              <w:rPr>
                <w:rFonts w:asciiTheme="minorHAnsi" w:hAnsiTheme="minorHAnsi" w:cstheme="minorHAnsi"/>
                <w:color w:val="222222"/>
                <w:sz w:val="24"/>
                <w:szCs w:val="24"/>
                <w:shd w:val="clear" w:color="auto" w:fill="FFFFFF"/>
              </w:rPr>
              <w:t>Oppong, S. O., Asamoah, D., Oppong, E. O., &amp; Lamptey, D. (2019). Business Decision Support System based on Sentiment Analysis. </w:t>
            </w:r>
            <w:r w:rsidRPr="00FB520D">
              <w:rPr>
                <w:rFonts w:asciiTheme="minorHAnsi" w:hAnsiTheme="minorHAnsi" w:cstheme="minorHAnsi"/>
                <w:i/>
                <w:iCs/>
                <w:color w:val="222222"/>
                <w:sz w:val="24"/>
                <w:szCs w:val="24"/>
                <w:shd w:val="clear" w:color="auto" w:fill="FFFFFF"/>
              </w:rPr>
              <w:t>International Journal of Information Engineering &amp; Electronic Business</w:t>
            </w:r>
            <w:r w:rsidRPr="00FB520D">
              <w:rPr>
                <w:rFonts w:asciiTheme="minorHAnsi" w:hAnsiTheme="minorHAnsi" w:cstheme="minorHAnsi"/>
                <w:color w:val="222222"/>
                <w:sz w:val="24"/>
                <w:szCs w:val="24"/>
                <w:shd w:val="clear" w:color="auto" w:fill="FFFFFF"/>
              </w:rPr>
              <w:t>, </w:t>
            </w:r>
            <w:r w:rsidRPr="00FB520D">
              <w:rPr>
                <w:rFonts w:asciiTheme="minorHAnsi" w:hAnsiTheme="minorHAnsi" w:cstheme="minorHAnsi"/>
                <w:i/>
                <w:iCs/>
                <w:color w:val="222222"/>
                <w:sz w:val="24"/>
                <w:szCs w:val="24"/>
                <w:shd w:val="clear" w:color="auto" w:fill="FFFFFF"/>
              </w:rPr>
              <w:t>11</w:t>
            </w:r>
            <w:r w:rsidRPr="00FB520D">
              <w:rPr>
                <w:rFonts w:asciiTheme="minorHAnsi" w:hAnsiTheme="minorHAnsi" w:cstheme="minorHAnsi"/>
                <w:color w:val="222222"/>
                <w:sz w:val="24"/>
                <w:szCs w:val="24"/>
                <w:shd w:val="clear" w:color="auto" w:fill="FFFFFF"/>
              </w:rPr>
              <w:t>(1).</w:t>
            </w:r>
          </w:p>
        </w:tc>
      </w:tr>
      <w:tr w:rsidR="002479B6" w:rsidRPr="007B5253" w14:paraId="04C04903" w14:textId="77777777" w:rsidTr="00360F40">
        <w:trPr>
          <w:trHeight w:val="195"/>
        </w:trPr>
        <w:tc>
          <w:tcPr>
            <w:tcW w:w="2689" w:type="dxa"/>
            <w:shd w:val="clear" w:color="auto" w:fill="A6CEDA"/>
          </w:tcPr>
          <w:p w14:paraId="48071E42" w14:textId="77777777" w:rsidR="002479B6" w:rsidRPr="009C368B"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5420AE01" w14:textId="77777777" w:rsidR="002479B6" w:rsidRPr="00546E1F" w:rsidRDefault="002479B6"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2479B6" w:rsidRPr="007B5253" w14:paraId="70F58D82" w14:textId="77777777" w:rsidTr="00360F40">
        <w:trPr>
          <w:trHeight w:val="195"/>
        </w:trPr>
        <w:tc>
          <w:tcPr>
            <w:tcW w:w="2689" w:type="dxa"/>
            <w:shd w:val="clear" w:color="auto" w:fill="A6CEDA"/>
          </w:tcPr>
          <w:p w14:paraId="5FBDBA1A" w14:textId="77777777" w:rsidR="002479B6"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0C995243" w14:textId="3A1B123B" w:rsidR="002479B6" w:rsidRPr="00546E1F" w:rsidRDefault="002479B6" w:rsidP="005A0797">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to share information after</w:t>
            </w:r>
            <w:r w:rsidR="005A0797">
              <w:rPr>
                <w:rFonts w:asciiTheme="minorHAnsi" w:hAnsiTheme="minorHAnsi" w:cstheme="minorHAnsi"/>
                <w:bCs/>
                <w:color w:val="auto"/>
                <w:sz w:val="24"/>
                <w:szCs w:val="24"/>
              </w:rPr>
              <w:t xml:space="preserve"> reading the articles on decision support systems</w:t>
            </w:r>
          </w:p>
        </w:tc>
      </w:tr>
      <w:tr w:rsidR="002479B6" w:rsidRPr="007B5253" w14:paraId="1504B9D6" w14:textId="77777777" w:rsidTr="00360F40">
        <w:trPr>
          <w:trHeight w:val="195"/>
        </w:trPr>
        <w:tc>
          <w:tcPr>
            <w:tcW w:w="2689" w:type="dxa"/>
            <w:shd w:val="clear" w:color="auto" w:fill="A6CEDA"/>
          </w:tcPr>
          <w:p w14:paraId="1742A4C6" w14:textId="77777777" w:rsidR="002479B6"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72B7ECCF" w14:textId="3AFDE2DD" w:rsidR="002479B6" w:rsidRPr="00546E1F" w:rsidRDefault="002479B6" w:rsidP="005560DD">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2479B6" w:rsidRPr="007B5253" w14:paraId="41B3AA10" w14:textId="77777777" w:rsidTr="00360F40">
        <w:trPr>
          <w:trHeight w:val="195"/>
        </w:trPr>
        <w:tc>
          <w:tcPr>
            <w:tcW w:w="2689" w:type="dxa"/>
            <w:shd w:val="clear" w:color="auto" w:fill="A6CEDA"/>
          </w:tcPr>
          <w:p w14:paraId="715A0B4D" w14:textId="77777777" w:rsidR="002479B6" w:rsidRDefault="002479B6"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26706A88" w14:textId="77777777" w:rsidR="002479B6" w:rsidRPr="00546E1F" w:rsidRDefault="002479B6"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2479B6" w:rsidRPr="007B5253" w14:paraId="2D25F1ED" w14:textId="77777777" w:rsidTr="00360F40">
        <w:trPr>
          <w:trHeight w:val="195"/>
        </w:trPr>
        <w:tc>
          <w:tcPr>
            <w:tcW w:w="2689" w:type="dxa"/>
            <w:shd w:val="clear" w:color="auto" w:fill="A6CEDA"/>
          </w:tcPr>
          <w:p w14:paraId="24900CAB" w14:textId="77777777" w:rsidR="002479B6" w:rsidRDefault="002479B6"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542C254" w14:textId="77777777" w:rsidR="002479B6" w:rsidRPr="00546E1F" w:rsidRDefault="002479B6"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2479B6" w:rsidRPr="007B5253" w14:paraId="111E8BDC" w14:textId="77777777" w:rsidTr="00360F40">
        <w:trPr>
          <w:trHeight w:val="195"/>
        </w:trPr>
        <w:tc>
          <w:tcPr>
            <w:tcW w:w="2689" w:type="dxa"/>
            <w:shd w:val="clear" w:color="auto" w:fill="A6CEDA"/>
          </w:tcPr>
          <w:p w14:paraId="23BEC9AC" w14:textId="77777777" w:rsidR="002479B6" w:rsidRPr="007B5253" w:rsidRDefault="002479B6"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694B8447" w14:textId="77777777" w:rsidR="002479B6" w:rsidRPr="00546E1F" w:rsidRDefault="002479B6"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5BE83842" w14:textId="77777777" w:rsidR="002479B6" w:rsidRDefault="002479B6" w:rsidP="002479B6">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77AD70D0" w14:textId="77777777" w:rsidR="002276DE" w:rsidRPr="004C1E54" w:rsidRDefault="002276DE" w:rsidP="002276DE">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276DE" w:rsidRPr="007B5253" w14:paraId="7D4CF693" w14:textId="77777777" w:rsidTr="00360F40">
        <w:tc>
          <w:tcPr>
            <w:tcW w:w="10455" w:type="dxa"/>
            <w:gridSpan w:val="2"/>
            <w:shd w:val="clear" w:color="auto" w:fill="7FB9CA"/>
          </w:tcPr>
          <w:p w14:paraId="53CDC12A" w14:textId="77777777" w:rsidR="002276DE" w:rsidRDefault="002276DE"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17784DCA" w14:textId="03DA4866" w:rsidR="002276DE" w:rsidRPr="007B5253" w:rsidRDefault="002276DE" w:rsidP="003F6F8A">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7</w:t>
            </w:r>
            <w:r w:rsidRPr="00262903">
              <w:rPr>
                <w:rFonts w:asciiTheme="minorHAnsi" w:hAnsiTheme="minorHAnsi" w:cstheme="minorHAnsi"/>
                <w:bCs/>
                <w:color w:val="031E40"/>
                <w:sz w:val="24"/>
                <w:szCs w:val="24"/>
              </w:rPr>
              <w:t xml:space="preserve">: </w:t>
            </w:r>
            <w:r w:rsidR="003F6F8A">
              <w:rPr>
                <w:rFonts w:asciiTheme="minorHAnsi" w:hAnsiTheme="minorHAnsi" w:cstheme="minorHAnsi"/>
                <w:bCs/>
                <w:color w:val="031E40"/>
                <w:sz w:val="24"/>
                <w:szCs w:val="24"/>
              </w:rPr>
              <w:t>Office Information Systems</w:t>
            </w:r>
          </w:p>
        </w:tc>
      </w:tr>
      <w:tr w:rsidR="003F6F8A" w:rsidRPr="007B5253" w14:paraId="5DC0718A" w14:textId="77777777" w:rsidTr="00360F40">
        <w:tc>
          <w:tcPr>
            <w:tcW w:w="2689" w:type="dxa"/>
            <w:shd w:val="clear" w:color="auto" w:fill="A6CEDA"/>
          </w:tcPr>
          <w:p w14:paraId="0C9C6E73" w14:textId="77777777" w:rsidR="003F6F8A" w:rsidRPr="007B5253" w:rsidRDefault="003F6F8A" w:rsidP="003F6F8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845EDCB" w14:textId="362610B5" w:rsidR="003F6F8A" w:rsidRPr="007B5253" w:rsidRDefault="003F6F8A" w:rsidP="003F6F8A">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e unit introduces you to the need and types of office automation systems</w:t>
            </w:r>
          </w:p>
        </w:tc>
      </w:tr>
      <w:tr w:rsidR="003F6F8A" w:rsidRPr="007B5253" w14:paraId="34E187D5" w14:textId="77777777" w:rsidTr="00360F40">
        <w:tc>
          <w:tcPr>
            <w:tcW w:w="2689" w:type="dxa"/>
            <w:shd w:val="clear" w:color="auto" w:fill="A6CEDA"/>
          </w:tcPr>
          <w:p w14:paraId="3AD0B172" w14:textId="77777777" w:rsidR="003F6F8A" w:rsidRPr="007B5253" w:rsidRDefault="003F6F8A" w:rsidP="003F6F8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733434FB" w14:textId="733AF5F1" w:rsidR="003F6F8A" w:rsidRPr="007B5253" w:rsidRDefault="003F6F8A" w:rsidP="003F6F8A">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Office and office systems, types of office automation systems and integrated office</w:t>
            </w:r>
          </w:p>
        </w:tc>
      </w:tr>
      <w:tr w:rsidR="003F6F8A" w:rsidRPr="007B5253" w14:paraId="4CC6EB1A" w14:textId="77777777" w:rsidTr="00360F40">
        <w:tc>
          <w:tcPr>
            <w:tcW w:w="2689" w:type="dxa"/>
            <w:shd w:val="clear" w:color="auto" w:fill="A6CEDA"/>
          </w:tcPr>
          <w:p w14:paraId="4B24B997" w14:textId="77777777" w:rsidR="003F6F8A" w:rsidRPr="007B5253" w:rsidRDefault="003F6F8A" w:rsidP="003F6F8A">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114CA5EF" w14:textId="77777777" w:rsidR="003F6F8A" w:rsidRPr="004E3911" w:rsidRDefault="003F6F8A" w:rsidP="003F6F8A">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Pr>
                <w:rFonts w:asciiTheme="minorHAnsi" w:hAnsiTheme="minorHAnsi" w:cstheme="minorHAnsi"/>
                <w:bCs/>
                <w:i/>
                <w:color w:val="031E40"/>
                <w:sz w:val="24"/>
                <w:szCs w:val="24"/>
              </w:rPr>
              <w:t>unit</w:t>
            </w:r>
            <w:r w:rsidRPr="004E3911">
              <w:rPr>
                <w:rFonts w:asciiTheme="minorHAnsi" w:hAnsiTheme="minorHAnsi" w:cstheme="minorHAnsi"/>
                <w:bCs/>
                <w:i/>
                <w:color w:val="031E40"/>
                <w:sz w:val="24"/>
                <w:szCs w:val="24"/>
              </w:rPr>
              <w:t>, you will be able to:</w:t>
            </w:r>
          </w:p>
          <w:p w14:paraId="44867107" w14:textId="77777777" w:rsidR="003F6F8A" w:rsidRDefault="003F6F8A" w:rsidP="003E5CA1">
            <w:pPr>
              <w:pStyle w:val="ListParagraph"/>
              <w:numPr>
                <w:ilvl w:val="0"/>
                <w:numId w:val="34"/>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xplain office automation</w:t>
            </w:r>
          </w:p>
          <w:p w14:paraId="74AB0403" w14:textId="77777777" w:rsidR="003F6F8A" w:rsidRDefault="003F6F8A" w:rsidP="003E5CA1">
            <w:pPr>
              <w:pStyle w:val="ListParagraph"/>
              <w:numPr>
                <w:ilvl w:val="0"/>
                <w:numId w:val="34"/>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utline types of office automation systems</w:t>
            </w:r>
          </w:p>
          <w:p w14:paraId="5A6AC2FB" w14:textId="6F8D0A10" w:rsidR="003F6F8A" w:rsidRPr="003F6F8A" w:rsidRDefault="003F6F8A" w:rsidP="003E5CA1">
            <w:pPr>
              <w:pStyle w:val="ListParagraph"/>
              <w:numPr>
                <w:ilvl w:val="0"/>
                <w:numId w:val="34"/>
              </w:numPr>
              <w:spacing w:before="0" w:after="160" w:line="259" w:lineRule="auto"/>
              <w:rPr>
                <w:rFonts w:asciiTheme="minorHAnsi" w:hAnsiTheme="minorHAnsi" w:cstheme="minorHAnsi"/>
                <w:b/>
                <w:sz w:val="24"/>
                <w:szCs w:val="24"/>
              </w:rPr>
            </w:pPr>
            <w:r w:rsidRPr="003F6F8A">
              <w:rPr>
                <w:rFonts w:asciiTheme="minorHAnsi" w:hAnsiTheme="minorHAnsi" w:cstheme="minorHAnsi"/>
                <w:sz w:val="24"/>
                <w:szCs w:val="24"/>
              </w:rPr>
              <w:t>Explain integrated office</w:t>
            </w:r>
          </w:p>
        </w:tc>
      </w:tr>
      <w:tr w:rsidR="003F6F8A" w:rsidRPr="007B5253" w14:paraId="0B0ED9F4" w14:textId="77777777" w:rsidTr="00360F40">
        <w:tc>
          <w:tcPr>
            <w:tcW w:w="2689" w:type="dxa"/>
            <w:shd w:val="clear" w:color="auto" w:fill="A6CEDA"/>
          </w:tcPr>
          <w:p w14:paraId="06362F12" w14:textId="77777777" w:rsidR="003F6F8A" w:rsidRPr="007B5253" w:rsidRDefault="003F6F8A" w:rsidP="003F6F8A">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399C1987" w14:textId="77777777" w:rsidR="003F6F8A" w:rsidRDefault="003F6F8A" w:rsidP="003E5CA1">
            <w:pPr>
              <w:pStyle w:val="ListParagraph"/>
              <w:numPr>
                <w:ilvl w:val="0"/>
                <w:numId w:val="35"/>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ffice automation</w:t>
            </w:r>
          </w:p>
          <w:p w14:paraId="348C33A0" w14:textId="77777777" w:rsidR="003F6F8A" w:rsidRDefault="003F6F8A" w:rsidP="003E5CA1">
            <w:pPr>
              <w:pStyle w:val="ListParagraph"/>
              <w:numPr>
                <w:ilvl w:val="0"/>
                <w:numId w:val="35"/>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ffices and office systems</w:t>
            </w:r>
          </w:p>
          <w:p w14:paraId="01A543F7" w14:textId="77777777" w:rsidR="003F6F8A" w:rsidRDefault="003F6F8A" w:rsidP="003E5CA1">
            <w:pPr>
              <w:pStyle w:val="ListParagraph"/>
              <w:numPr>
                <w:ilvl w:val="0"/>
                <w:numId w:val="35"/>
              </w:numPr>
              <w:spacing w:before="0" w:after="160" w:line="259" w:lineRule="auto"/>
              <w:rPr>
                <w:rFonts w:asciiTheme="minorHAnsi" w:hAnsiTheme="minorHAnsi" w:cstheme="minorHAnsi"/>
                <w:sz w:val="24"/>
                <w:szCs w:val="24"/>
              </w:rPr>
            </w:pPr>
            <w:r>
              <w:rPr>
                <w:rFonts w:asciiTheme="minorHAnsi" w:hAnsiTheme="minorHAnsi" w:cstheme="minorHAnsi"/>
                <w:sz w:val="24"/>
                <w:szCs w:val="24"/>
              </w:rPr>
              <w:t>Types of office automation system</w:t>
            </w:r>
          </w:p>
          <w:p w14:paraId="01D60873" w14:textId="3C2D0F1B" w:rsidR="003F6F8A" w:rsidRPr="00D30B45" w:rsidRDefault="003F6F8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Integrated office</w:t>
            </w:r>
          </w:p>
        </w:tc>
      </w:tr>
    </w:tbl>
    <w:p w14:paraId="53CC25A1" w14:textId="77777777" w:rsidR="002276DE" w:rsidRDefault="002276DE" w:rsidP="002276DE"/>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276DE" w:rsidRPr="007B5253" w14:paraId="5FAC7070" w14:textId="77777777" w:rsidTr="00360F40">
        <w:tc>
          <w:tcPr>
            <w:tcW w:w="2689" w:type="dxa"/>
            <w:shd w:val="clear" w:color="auto" w:fill="A6CEDA"/>
          </w:tcPr>
          <w:p w14:paraId="59CC86F7" w14:textId="77777777" w:rsidR="002276DE" w:rsidRPr="007B5253"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7C52E4BB" w14:textId="1DFD2773" w:rsidR="005A2C63" w:rsidRDefault="005A2C63" w:rsidP="003E5CA1">
            <w:pPr>
              <w:pStyle w:val="ListParagraph"/>
              <w:numPr>
                <w:ilvl w:val="0"/>
                <w:numId w:val="9"/>
              </w:numPr>
              <w:spacing w:before="0" w:after="160" w:line="259" w:lineRule="auto"/>
              <w:rPr>
                <w:rFonts w:asciiTheme="minorHAnsi" w:hAnsiTheme="minorHAnsi" w:cstheme="minorHAnsi"/>
                <w:sz w:val="24"/>
                <w:szCs w:val="24"/>
              </w:rPr>
            </w:pPr>
            <w:r>
              <w:rPr>
                <w:rFonts w:asciiTheme="minorHAnsi" w:hAnsiTheme="minorHAnsi" w:cstheme="minorHAnsi"/>
                <w:sz w:val="24"/>
                <w:szCs w:val="24"/>
              </w:rPr>
              <w:t xml:space="preserve">Read </w:t>
            </w:r>
            <w:r w:rsidR="00F314F3">
              <w:rPr>
                <w:rFonts w:asciiTheme="minorHAnsi" w:hAnsiTheme="minorHAnsi" w:cstheme="minorHAnsi"/>
                <w:sz w:val="24"/>
                <w:szCs w:val="24"/>
              </w:rPr>
              <w:t xml:space="preserve">an </w:t>
            </w:r>
            <w:r>
              <w:rPr>
                <w:rFonts w:asciiTheme="minorHAnsi" w:hAnsiTheme="minorHAnsi" w:cstheme="minorHAnsi"/>
                <w:sz w:val="24"/>
                <w:szCs w:val="24"/>
              </w:rPr>
              <w:t>article on technology readiness for office automation and discuss th</w:t>
            </w:r>
            <w:r w:rsidR="00F314F3">
              <w:rPr>
                <w:rFonts w:asciiTheme="minorHAnsi" w:hAnsiTheme="minorHAnsi" w:cstheme="minorHAnsi"/>
                <w:sz w:val="24"/>
                <w:szCs w:val="24"/>
              </w:rPr>
              <w:t>e findings of the research.</w:t>
            </w:r>
          </w:p>
          <w:p w14:paraId="38A92D1E" w14:textId="1482E333" w:rsidR="003F6F8A" w:rsidRPr="009721F5" w:rsidRDefault="003F6F8A" w:rsidP="003E5CA1">
            <w:pPr>
              <w:pStyle w:val="ListParagraph"/>
              <w:numPr>
                <w:ilvl w:val="0"/>
                <w:numId w:val="9"/>
              </w:numPr>
              <w:spacing w:before="0" w:after="160" w:line="259" w:lineRule="auto"/>
              <w:rPr>
                <w:rFonts w:asciiTheme="minorHAnsi" w:hAnsiTheme="minorHAnsi" w:cstheme="minorHAnsi"/>
                <w:sz w:val="24"/>
                <w:szCs w:val="24"/>
              </w:rPr>
            </w:pPr>
            <w:r w:rsidRPr="009721F5">
              <w:rPr>
                <w:rFonts w:asciiTheme="minorHAnsi" w:hAnsiTheme="minorHAnsi" w:cstheme="minorHAnsi"/>
                <w:sz w:val="24"/>
                <w:szCs w:val="24"/>
              </w:rPr>
              <w:t>Watch short videos on  “</w:t>
            </w:r>
            <w:r>
              <w:rPr>
                <w:rFonts w:asciiTheme="minorHAnsi" w:hAnsiTheme="minorHAnsi" w:cstheme="minorHAnsi"/>
                <w:sz w:val="24"/>
                <w:szCs w:val="24"/>
              </w:rPr>
              <w:t>Office Automation System</w:t>
            </w:r>
            <w:r w:rsidRPr="009721F5">
              <w:rPr>
                <w:rFonts w:asciiTheme="minorHAnsi" w:hAnsiTheme="minorHAnsi" w:cstheme="minorHAnsi"/>
                <w:sz w:val="24"/>
                <w:szCs w:val="24"/>
              </w:rPr>
              <w:t xml:space="preserve">” </w:t>
            </w:r>
            <w:hyperlink r:id="rId18" w:history="1">
              <w:r w:rsidRPr="00C67CF8">
                <w:rPr>
                  <w:rStyle w:val="Hyperlink"/>
                  <w:rFonts w:asciiTheme="minorHAnsi" w:hAnsiTheme="minorHAnsi" w:cstheme="minorHAnsi"/>
                  <w:sz w:val="24"/>
                  <w:szCs w:val="24"/>
                </w:rPr>
                <w:t>https://www.youtube.com/watch?v=xpuD9ozfaz8</w:t>
              </w:r>
            </w:hyperlink>
            <w:r>
              <w:rPr>
                <w:rFonts w:asciiTheme="minorHAnsi" w:hAnsiTheme="minorHAnsi" w:cstheme="minorHAnsi"/>
                <w:sz w:val="24"/>
                <w:szCs w:val="24"/>
              </w:rPr>
              <w:t xml:space="preserve">  </w:t>
            </w:r>
          </w:p>
          <w:p w14:paraId="4D34A7FF" w14:textId="77777777" w:rsidR="003F6F8A" w:rsidRDefault="003F6F8A" w:rsidP="003E5CA1">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787C9D53" w14:textId="781DC224" w:rsidR="009C751D" w:rsidRPr="003F6E11" w:rsidRDefault="003F6F8A" w:rsidP="003E5CA1">
            <w:pPr>
              <w:pStyle w:val="ListParagraph"/>
              <w:numPr>
                <w:ilvl w:val="0"/>
                <w:numId w:val="9"/>
              </w:numPr>
              <w:spacing w:before="0" w:after="160" w:line="259" w:lineRule="auto"/>
              <w:rPr>
                <w:rFonts w:asciiTheme="minorHAnsi" w:hAnsiTheme="minorHAnsi" w:cstheme="minorHAnsi"/>
                <w:sz w:val="24"/>
                <w:szCs w:val="24"/>
              </w:rPr>
            </w:pPr>
            <w:r w:rsidRPr="002B2562">
              <w:rPr>
                <w:rFonts w:asciiTheme="minorHAnsi" w:hAnsiTheme="minorHAnsi" w:cstheme="minorHAnsi"/>
                <w:sz w:val="24"/>
                <w:szCs w:val="24"/>
              </w:rPr>
              <w:t>Harmonise watched video with lecture notes to be discussed in class</w:t>
            </w:r>
          </w:p>
        </w:tc>
      </w:tr>
    </w:tbl>
    <w:p w14:paraId="7562591E" w14:textId="77777777" w:rsidR="002276DE" w:rsidRDefault="002276DE" w:rsidP="002276DE"/>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2276DE" w:rsidRPr="007B5253" w14:paraId="560463A1" w14:textId="77777777" w:rsidTr="00360F40">
        <w:trPr>
          <w:trHeight w:val="137"/>
        </w:trPr>
        <w:tc>
          <w:tcPr>
            <w:tcW w:w="2689" w:type="dxa"/>
            <w:vMerge w:val="restart"/>
            <w:shd w:val="clear" w:color="auto" w:fill="A6CEDA"/>
          </w:tcPr>
          <w:p w14:paraId="5901CB55" w14:textId="77777777" w:rsidR="002276DE"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34E26A66" w14:textId="77777777" w:rsidR="002276DE" w:rsidRDefault="002276DE"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6D18A1D2" w14:textId="77777777" w:rsidR="002276DE" w:rsidRDefault="002276DE"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6504DC2A" w14:textId="77777777" w:rsidR="002276DE" w:rsidRPr="00BD52E5" w:rsidRDefault="002276DE"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067F203C"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3F6F8A" w:rsidRPr="007B5253" w14:paraId="507C43A5" w14:textId="77777777" w:rsidTr="00360F40">
        <w:trPr>
          <w:trHeight w:val="131"/>
        </w:trPr>
        <w:tc>
          <w:tcPr>
            <w:tcW w:w="2689" w:type="dxa"/>
            <w:vMerge/>
            <w:shd w:val="clear" w:color="auto" w:fill="A6CEDA"/>
          </w:tcPr>
          <w:p w14:paraId="016EFC6C" w14:textId="77777777" w:rsidR="003F6F8A" w:rsidRDefault="003F6F8A" w:rsidP="003F6F8A">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9D6620D" w14:textId="686DE20B" w:rsidR="003F6F8A" w:rsidRPr="007B5253" w:rsidRDefault="003F6F8A" w:rsidP="003F6F8A">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e unit introduces you to the need and types of office automation systems</w:t>
            </w:r>
          </w:p>
        </w:tc>
      </w:tr>
      <w:tr w:rsidR="002276DE" w:rsidRPr="007B5253" w14:paraId="6F60B8E6" w14:textId="77777777" w:rsidTr="00360F40">
        <w:trPr>
          <w:trHeight w:val="131"/>
        </w:trPr>
        <w:tc>
          <w:tcPr>
            <w:tcW w:w="2689" w:type="dxa"/>
            <w:vMerge/>
            <w:shd w:val="clear" w:color="auto" w:fill="A6CEDA"/>
          </w:tcPr>
          <w:p w14:paraId="4A3BFBC0"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A35DEFF"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7FB8CC34" w14:textId="77777777" w:rsidR="002276DE" w:rsidRPr="007B5253" w:rsidRDefault="002276DE"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6F7ED28F"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276DE" w:rsidRPr="007B5253" w14:paraId="3E58B83A" w14:textId="77777777" w:rsidTr="00360F40">
        <w:trPr>
          <w:trHeight w:val="131"/>
        </w:trPr>
        <w:tc>
          <w:tcPr>
            <w:tcW w:w="2689" w:type="dxa"/>
            <w:vMerge/>
            <w:shd w:val="clear" w:color="auto" w:fill="A6CEDA"/>
          </w:tcPr>
          <w:p w14:paraId="6CA2409E"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795F159"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2276DE" w:rsidRPr="007B5253" w14:paraId="444090CF" w14:textId="77777777" w:rsidTr="00360F40">
        <w:trPr>
          <w:trHeight w:val="131"/>
        </w:trPr>
        <w:tc>
          <w:tcPr>
            <w:tcW w:w="2689" w:type="dxa"/>
            <w:vMerge/>
            <w:shd w:val="clear" w:color="auto" w:fill="A6CEDA"/>
          </w:tcPr>
          <w:p w14:paraId="6CA05B30"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ED743A3"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034AA028" w14:textId="77777777" w:rsidR="002276DE" w:rsidRPr="007B5253" w:rsidRDefault="002276DE"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60EECD23"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276DE" w:rsidRPr="007B5253" w14:paraId="4E9CC9ED" w14:textId="77777777" w:rsidTr="00360F40">
        <w:trPr>
          <w:trHeight w:val="131"/>
        </w:trPr>
        <w:tc>
          <w:tcPr>
            <w:tcW w:w="2689" w:type="dxa"/>
            <w:vMerge/>
            <w:shd w:val="clear" w:color="auto" w:fill="A6CEDA"/>
          </w:tcPr>
          <w:p w14:paraId="7C001E8D"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BA100C2" w14:textId="77777777" w:rsidR="002276DE" w:rsidRDefault="002276DE"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5AA6DDEE" w14:textId="77777777" w:rsidR="002276DE" w:rsidRPr="005053C0" w:rsidRDefault="002276DE"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2276DE" w:rsidRPr="007B5253" w14:paraId="28A6CE80" w14:textId="77777777" w:rsidTr="00360F40">
        <w:trPr>
          <w:trHeight w:val="195"/>
        </w:trPr>
        <w:tc>
          <w:tcPr>
            <w:tcW w:w="2689" w:type="dxa"/>
            <w:vMerge/>
            <w:shd w:val="clear" w:color="auto" w:fill="A6CEDA"/>
          </w:tcPr>
          <w:p w14:paraId="6FFB7A76"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D95FA41"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1DAE4CFB" w14:textId="77777777" w:rsidR="002276DE" w:rsidRPr="007B5253" w:rsidRDefault="002276DE"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42CC09F5"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p>
        </w:tc>
      </w:tr>
      <w:tr w:rsidR="002276DE" w:rsidRPr="007B5253" w14:paraId="165174F3" w14:textId="77777777" w:rsidTr="00360F40">
        <w:tc>
          <w:tcPr>
            <w:tcW w:w="2689" w:type="dxa"/>
            <w:vMerge/>
            <w:shd w:val="clear" w:color="auto" w:fill="A6CEDA"/>
          </w:tcPr>
          <w:p w14:paraId="224CDDD1"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79E6622E" w14:textId="462390BE" w:rsidR="002276DE" w:rsidRPr="003F6F8A" w:rsidRDefault="003F6F8A" w:rsidP="003E5CA1">
            <w:pPr>
              <w:pStyle w:val="ListParagraph"/>
              <w:numPr>
                <w:ilvl w:val="0"/>
                <w:numId w:val="36"/>
              </w:numPr>
              <w:tabs>
                <w:tab w:val="right" w:leader="dot" w:pos="9103"/>
              </w:tabs>
              <w:rPr>
                <w:rFonts w:asciiTheme="minorHAnsi" w:hAnsiTheme="minorHAnsi" w:cstheme="minorHAnsi"/>
                <w:bCs/>
                <w:color w:val="031E40"/>
                <w:sz w:val="22"/>
              </w:rPr>
            </w:pPr>
            <w:r w:rsidRPr="003F6F8A">
              <w:rPr>
                <w:rFonts w:asciiTheme="minorHAnsi" w:hAnsiTheme="minorHAnsi" w:cstheme="minorHAnsi"/>
                <w:bCs/>
                <w:color w:val="031E40"/>
                <w:sz w:val="24"/>
                <w:szCs w:val="24"/>
              </w:rPr>
              <w:t>Watch video</w:t>
            </w:r>
          </w:p>
        </w:tc>
      </w:tr>
      <w:tr w:rsidR="002276DE" w:rsidRPr="007B5253" w14:paraId="7D3217B0" w14:textId="77777777" w:rsidTr="00360F40">
        <w:tc>
          <w:tcPr>
            <w:tcW w:w="2689" w:type="dxa"/>
            <w:vMerge/>
            <w:shd w:val="clear" w:color="auto" w:fill="A6CEDA"/>
          </w:tcPr>
          <w:p w14:paraId="4E005A08"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E8AB0E1"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29B0AEFC" w14:textId="77777777" w:rsidR="002276DE" w:rsidRPr="007B5253" w:rsidRDefault="002276DE"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A35CE23" w14:textId="0ED092A5" w:rsidR="002276DE" w:rsidRPr="007B5253" w:rsidRDefault="00596E8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w:t>
            </w:r>
            <w:r w:rsidR="002276DE">
              <w:rPr>
                <w:rFonts w:asciiTheme="minorHAnsi" w:hAnsiTheme="minorHAnsi" w:cstheme="minorHAnsi"/>
                <w:bCs/>
                <w:color w:val="031E40"/>
                <w:sz w:val="22"/>
              </w:rPr>
              <w:t>5</w:t>
            </w:r>
          </w:p>
        </w:tc>
      </w:tr>
      <w:tr w:rsidR="002276DE" w:rsidRPr="007B5253" w14:paraId="243AB391" w14:textId="77777777" w:rsidTr="00360F40">
        <w:tc>
          <w:tcPr>
            <w:tcW w:w="2689" w:type="dxa"/>
            <w:vMerge/>
            <w:shd w:val="clear" w:color="auto" w:fill="A6CEDA"/>
          </w:tcPr>
          <w:p w14:paraId="05C3A843" w14:textId="77777777" w:rsidR="002276DE" w:rsidRDefault="002276DE"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E1AC66A" w14:textId="77777777" w:rsidR="002276DE" w:rsidRPr="007B5253" w:rsidRDefault="002276DE"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quiz</w:t>
            </w:r>
          </w:p>
        </w:tc>
      </w:tr>
    </w:tbl>
    <w:p w14:paraId="7B077A18" w14:textId="77777777" w:rsidR="002276DE" w:rsidRDefault="002276DE" w:rsidP="002276DE"/>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2276DE" w:rsidRPr="007B5253" w14:paraId="4DAAAABE" w14:textId="77777777" w:rsidTr="00360F40">
        <w:trPr>
          <w:trHeight w:val="195"/>
        </w:trPr>
        <w:tc>
          <w:tcPr>
            <w:tcW w:w="9493" w:type="dxa"/>
            <w:shd w:val="clear" w:color="auto" w:fill="CCE3EA"/>
          </w:tcPr>
          <w:p w14:paraId="68E3E24D" w14:textId="77777777" w:rsidR="002276DE" w:rsidRDefault="002276DE"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096DA048" w14:textId="1247ABD9" w:rsidR="002276DE" w:rsidRPr="007B5253" w:rsidRDefault="00596E8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5.</w:t>
            </w:r>
            <w:r w:rsidR="002276DE">
              <w:rPr>
                <w:rFonts w:asciiTheme="minorHAnsi" w:hAnsiTheme="minorHAnsi" w:cstheme="minorHAnsi"/>
                <w:bCs/>
                <w:color w:val="031E40"/>
                <w:sz w:val="22"/>
              </w:rPr>
              <w:t>5</w:t>
            </w:r>
          </w:p>
        </w:tc>
      </w:tr>
    </w:tbl>
    <w:p w14:paraId="27652AE5" w14:textId="77777777" w:rsidR="002276DE" w:rsidRDefault="002276DE" w:rsidP="002276DE"/>
    <w:p w14:paraId="6F2B4DEF" w14:textId="77777777" w:rsidR="002276DE" w:rsidRDefault="002276DE" w:rsidP="002276DE">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276DE" w:rsidRPr="007B5253" w14:paraId="6B3E679A" w14:textId="77777777" w:rsidTr="00360F40">
        <w:tc>
          <w:tcPr>
            <w:tcW w:w="10455" w:type="dxa"/>
            <w:gridSpan w:val="2"/>
            <w:shd w:val="clear" w:color="auto" w:fill="7FB9CA"/>
          </w:tcPr>
          <w:p w14:paraId="6B59B33F" w14:textId="77777777" w:rsidR="002276DE" w:rsidRPr="007B5253" w:rsidRDefault="002276DE"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2276DE" w:rsidRPr="007B5253" w14:paraId="63E0E933" w14:textId="77777777" w:rsidTr="00360F40">
        <w:trPr>
          <w:trHeight w:val="195"/>
        </w:trPr>
        <w:tc>
          <w:tcPr>
            <w:tcW w:w="2689" w:type="dxa"/>
            <w:shd w:val="clear" w:color="auto" w:fill="A6CEDA"/>
          </w:tcPr>
          <w:p w14:paraId="5419788E" w14:textId="77777777" w:rsidR="002276DE"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7032B1EE" w14:textId="251872E0" w:rsidR="002276DE" w:rsidRPr="002D040B" w:rsidRDefault="00F314F3" w:rsidP="003E5CA1">
            <w:pPr>
              <w:pStyle w:val="ListParagraph"/>
              <w:numPr>
                <w:ilvl w:val="0"/>
                <w:numId w:val="36"/>
              </w:numPr>
              <w:tabs>
                <w:tab w:val="right" w:leader="dot" w:pos="9103"/>
              </w:tabs>
              <w:ind w:left="457" w:hanging="284"/>
              <w:rPr>
                <w:rFonts w:asciiTheme="minorHAnsi" w:hAnsiTheme="minorHAnsi" w:cstheme="minorHAnsi"/>
                <w:bCs/>
                <w:color w:val="031E40"/>
                <w:sz w:val="24"/>
                <w:szCs w:val="24"/>
              </w:rPr>
            </w:pPr>
            <w:proofErr w:type="spellStart"/>
            <w:r w:rsidRPr="002D040B">
              <w:rPr>
                <w:rFonts w:asciiTheme="minorHAnsi" w:hAnsiTheme="minorHAnsi" w:cstheme="minorHAnsi"/>
                <w:color w:val="222222"/>
                <w:sz w:val="24"/>
                <w:szCs w:val="24"/>
                <w:shd w:val="clear" w:color="auto" w:fill="FFFFFF"/>
              </w:rPr>
              <w:t>Yuniarto</w:t>
            </w:r>
            <w:proofErr w:type="spellEnd"/>
            <w:r w:rsidRPr="002D040B">
              <w:rPr>
                <w:rFonts w:asciiTheme="minorHAnsi" w:hAnsiTheme="minorHAnsi" w:cstheme="minorHAnsi"/>
                <w:color w:val="222222"/>
                <w:sz w:val="24"/>
                <w:szCs w:val="24"/>
                <w:shd w:val="clear" w:color="auto" w:fill="FFFFFF"/>
              </w:rPr>
              <w:t>, D., &amp; Rahman, A. A. (2020). Technology readiness and usability of office automation system in suburban areas. </w:t>
            </w:r>
            <w:r w:rsidRPr="002D040B">
              <w:rPr>
                <w:rFonts w:asciiTheme="minorHAnsi" w:hAnsiTheme="minorHAnsi" w:cstheme="minorHAnsi"/>
                <w:i/>
                <w:iCs/>
                <w:color w:val="222222"/>
                <w:sz w:val="24"/>
                <w:szCs w:val="24"/>
                <w:shd w:val="clear" w:color="auto" w:fill="FFFFFF"/>
              </w:rPr>
              <w:t>TELKOMNIKA (Telecommunication Computing Electronics and Control)</w:t>
            </w:r>
            <w:r w:rsidRPr="002D040B">
              <w:rPr>
                <w:rFonts w:asciiTheme="minorHAnsi" w:hAnsiTheme="minorHAnsi" w:cstheme="minorHAnsi"/>
                <w:color w:val="222222"/>
                <w:sz w:val="24"/>
                <w:szCs w:val="24"/>
                <w:shd w:val="clear" w:color="auto" w:fill="FFFFFF"/>
              </w:rPr>
              <w:t>, </w:t>
            </w:r>
            <w:r w:rsidRPr="002D040B">
              <w:rPr>
                <w:rFonts w:asciiTheme="minorHAnsi" w:hAnsiTheme="minorHAnsi" w:cstheme="minorHAnsi"/>
                <w:i/>
                <w:iCs/>
                <w:color w:val="222222"/>
                <w:sz w:val="24"/>
                <w:szCs w:val="24"/>
                <w:shd w:val="clear" w:color="auto" w:fill="FFFFFF"/>
              </w:rPr>
              <w:t>18</w:t>
            </w:r>
            <w:r w:rsidRPr="002D040B">
              <w:rPr>
                <w:rFonts w:asciiTheme="minorHAnsi" w:hAnsiTheme="minorHAnsi" w:cstheme="minorHAnsi"/>
                <w:color w:val="222222"/>
                <w:sz w:val="24"/>
                <w:szCs w:val="24"/>
                <w:shd w:val="clear" w:color="auto" w:fill="FFFFFF"/>
              </w:rPr>
              <w:t>(2), 676-684.</w:t>
            </w:r>
          </w:p>
        </w:tc>
      </w:tr>
      <w:tr w:rsidR="002276DE" w:rsidRPr="007B5253" w14:paraId="04313E92" w14:textId="77777777" w:rsidTr="00360F40">
        <w:trPr>
          <w:trHeight w:val="195"/>
        </w:trPr>
        <w:tc>
          <w:tcPr>
            <w:tcW w:w="2689" w:type="dxa"/>
            <w:shd w:val="clear" w:color="auto" w:fill="A6CEDA"/>
          </w:tcPr>
          <w:p w14:paraId="465F3F8A" w14:textId="77777777" w:rsidR="002276DE" w:rsidRPr="009C368B"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4F156E31" w14:textId="77777777" w:rsidR="002276DE" w:rsidRPr="00546E1F" w:rsidRDefault="002276DE"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2276DE" w:rsidRPr="007B5253" w14:paraId="1F7EFFED" w14:textId="77777777" w:rsidTr="00360F40">
        <w:trPr>
          <w:trHeight w:val="195"/>
        </w:trPr>
        <w:tc>
          <w:tcPr>
            <w:tcW w:w="2689" w:type="dxa"/>
            <w:shd w:val="clear" w:color="auto" w:fill="A6CEDA"/>
          </w:tcPr>
          <w:p w14:paraId="703A28AC" w14:textId="77777777" w:rsidR="002276DE"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02375330" w14:textId="4833EDE9" w:rsidR="002276DE" w:rsidRPr="00546E1F" w:rsidRDefault="002276DE" w:rsidP="00996B3B">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w:t>
            </w:r>
            <w:r w:rsidR="00996B3B">
              <w:rPr>
                <w:rFonts w:asciiTheme="minorHAnsi" w:hAnsiTheme="minorHAnsi" w:cstheme="minorHAnsi"/>
                <w:bCs/>
                <w:color w:val="auto"/>
                <w:sz w:val="24"/>
                <w:szCs w:val="24"/>
              </w:rPr>
              <w:t>after reading the  article on technology readiness and usability of office automation systems</w:t>
            </w:r>
          </w:p>
        </w:tc>
      </w:tr>
      <w:tr w:rsidR="002276DE" w:rsidRPr="007B5253" w14:paraId="72959F06" w14:textId="77777777" w:rsidTr="00360F40">
        <w:trPr>
          <w:trHeight w:val="195"/>
        </w:trPr>
        <w:tc>
          <w:tcPr>
            <w:tcW w:w="2689" w:type="dxa"/>
            <w:shd w:val="clear" w:color="auto" w:fill="A6CEDA"/>
          </w:tcPr>
          <w:p w14:paraId="662CF65F" w14:textId="77777777" w:rsidR="002276DE"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65F49218" w14:textId="77777777" w:rsidR="002276DE" w:rsidRPr="00546E1F" w:rsidRDefault="002276DE"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2276DE" w:rsidRPr="007B5253" w14:paraId="276B3F7C" w14:textId="77777777" w:rsidTr="00360F40">
        <w:trPr>
          <w:trHeight w:val="195"/>
        </w:trPr>
        <w:tc>
          <w:tcPr>
            <w:tcW w:w="2689" w:type="dxa"/>
            <w:shd w:val="clear" w:color="auto" w:fill="A6CEDA"/>
          </w:tcPr>
          <w:p w14:paraId="71029021" w14:textId="77777777" w:rsidR="002276DE" w:rsidRDefault="002276DE"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0A603202" w14:textId="77777777" w:rsidR="002276DE" w:rsidRPr="00546E1F" w:rsidRDefault="002276DE"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2276DE" w:rsidRPr="007B5253" w14:paraId="35C2A834" w14:textId="77777777" w:rsidTr="00360F40">
        <w:trPr>
          <w:trHeight w:val="195"/>
        </w:trPr>
        <w:tc>
          <w:tcPr>
            <w:tcW w:w="2689" w:type="dxa"/>
            <w:shd w:val="clear" w:color="auto" w:fill="A6CEDA"/>
          </w:tcPr>
          <w:p w14:paraId="586F39D5" w14:textId="77777777" w:rsidR="002276DE" w:rsidRDefault="002276DE"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3E0A8CA7" w14:textId="77777777" w:rsidR="002276DE" w:rsidRPr="00546E1F" w:rsidRDefault="002276DE"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2276DE" w:rsidRPr="007B5253" w14:paraId="7F9D9330" w14:textId="77777777" w:rsidTr="00360F40">
        <w:trPr>
          <w:trHeight w:val="195"/>
        </w:trPr>
        <w:tc>
          <w:tcPr>
            <w:tcW w:w="2689" w:type="dxa"/>
            <w:shd w:val="clear" w:color="auto" w:fill="A6CEDA"/>
          </w:tcPr>
          <w:p w14:paraId="07BB9BF3" w14:textId="77777777" w:rsidR="002276DE" w:rsidRPr="007B5253" w:rsidRDefault="002276DE"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At which point(s) will students receive formative feedback on the work they have done in the unit?</w:t>
            </w:r>
          </w:p>
        </w:tc>
        <w:tc>
          <w:tcPr>
            <w:tcW w:w="7766" w:type="dxa"/>
            <w:shd w:val="clear" w:color="auto" w:fill="auto"/>
          </w:tcPr>
          <w:p w14:paraId="435A7093" w14:textId="77777777" w:rsidR="002276DE" w:rsidRPr="00546E1F" w:rsidRDefault="002276DE"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5B2485D5" w14:textId="77777777" w:rsidR="002276DE" w:rsidRDefault="002276DE" w:rsidP="002276DE">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3D72C99D" w14:textId="2CB61A07" w:rsidR="002276DE" w:rsidRDefault="002276DE" w:rsidP="004C1E54">
      <w:pPr>
        <w:rPr>
          <w:rFonts w:asciiTheme="minorHAnsi" w:hAnsiTheme="minorHAnsi" w:cstheme="minorHAnsi"/>
          <w:color w:val="031E40"/>
          <w:sz w:val="22"/>
        </w:rPr>
      </w:pPr>
    </w:p>
    <w:p w14:paraId="61115588" w14:textId="710B3E2F" w:rsidR="000B0E29" w:rsidRDefault="000B0E29" w:rsidP="004C1E54">
      <w:pPr>
        <w:rPr>
          <w:rFonts w:asciiTheme="minorHAnsi" w:hAnsiTheme="minorHAnsi" w:cstheme="minorHAnsi"/>
          <w:color w:val="031E40"/>
          <w:sz w:val="22"/>
        </w:rPr>
      </w:pPr>
    </w:p>
    <w:p w14:paraId="3C029DE2" w14:textId="77777777" w:rsidR="000B0E29" w:rsidRPr="004C1E54" w:rsidRDefault="000B0E29" w:rsidP="000B0E29">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0B0E29" w:rsidRPr="007B5253" w14:paraId="7F761425" w14:textId="77777777" w:rsidTr="00360F40">
        <w:tc>
          <w:tcPr>
            <w:tcW w:w="10455" w:type="dxa"/>
            <w:gridSpan w:val="2"/>
            <w:shd w:val="clear" w:color="auto" w:fill="7FB9CA"/>
          </w:tcPr>
          <w:p w14:paraId="4B6FCC8E" w14:textId="77777777" w:rsidR="000B0E29" w:rsidRDefault="000B0E29"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1B073B2E" w14:textId="1E6CC073" w:rsidR="000B0E29" w:rsidRPr="007B5253" w:rsidRDefault="000B0E29" w:rsidP="00532421">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8</w:t>
            </w:r>
            <w:r w:rsidRPr="00262903">
              <w:rPr>
                <w:rFonts w:asciiTheme="minorHAnsi" w:hAnsiTheme="minorHAnsi" w:cstheme="minorHAnsi"/>
                <w:bCs/>
                <w:color w:val="031E40"/>
                <w:sz w:val="24"/>
                <w:szCs w:val="24"/>
              </w:rPr>
              <w:t xml:space="preserve">: </w:t>
            </w:r>
            <w:r w:rsidR="00532421">
              <w:rPr>
                <w:rFonts w:asciiTheme="minorHAnsi" w:hAnsiTheme="minorHAnsi" w:cstheme="minorHAnsi"/>
                <w:bCs/>
                <w:color w:val="031E40"/>
                <w:sz w:val="24"/>
                <w:szCs w:val="24"/>
              </w:rPr>
              <w:t>E-Commerce and Supply Chain Systems</w:t>
            </w:r>
          </w:p>
        </w:tc>
      </w:tr>
      <w:tr w:rsidR="000B0E29" w:rsidRPr="007B5253" w14:paraId="703DF28F" w14:textId="77777777" w:rsidTr="00360F40">
        <w:tc>
          <w:tcPr>
            <w:tcW w:w="2689" w:type="dxa"/>
            <w:shd w:val="clear" w:color="auto" w:fill="A6CEDA"/>
          </w:tcPr>
          <w:p w14:paraId="6FEFD7BC" w14:textId="77777777" w:rsidR="000B0E29" w:rsidRPr="007B5253" w:rsidRDefault="000B0E29"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5F3430B8" w14:textId="6440D8C3" w:rsidR="000B0E29" w:rsidRPr="007B5253" w:rsidRDefault="000B0E29" w:rsidP="0053242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ways </w:t>
            </w:r>
            <w:r w:rsidR="00532421">
              <w:rPr>
                <w:rFonts w:asciiTheme="minorHAnsi" w:hAnsiTheme="minorHAnsi" w:cstheme="minorHAnsi"/>
                <w:bCs/>
                <w:color w:val="031E40"/>
                <w:sz w:val="24"/>
                <w:szCs w:val="24"/>
              </w:rPr>
              <w:t>of doing business on the world wide web and ethical issues for inter-organizational information systems</w:t>
            </w:r>
            <w:r w:rsidR="00B77E6D">
              <w:rPr>
                <w:rFonts w:asciiTheme="minorHAnsi" w:hAnsiTheme="minorHAnsi" w:cstheme="minorHAnsi"/>
                <w:bCs/>
                <w:color w:val="031E40"/>
                <w:sz w:val="24"/>
                <w:szCs w:val="24"/>
              </w:rPr>
              <w:t>.</w:t>
            </w:r>
          </w:p>
        </w:tc>
      </w:tr>
      <w:tr w:rsidR="000B0E29" w:rsidRPr="007B5253" w14:paraId="37197DF8" w14:textId="77777777" w:rsidTr="00360F40">
        <w:tc>
          <w:tcPr>
            <w:tcW w:w="2689" w:type="dxa"/>
            <w:shd w:val="clear" w:color="auto" w:fill="A6CEDA"/>
          </w:tcPr>
          <w:p w14:paraId="138F517C" w14:textId="77777777" w:rsidR="000B0E29" w:rsidRPr="007B5253" w:rsidRDefault="000B0E29"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7C35CD7F" w14:textId="1BB2E841" w:rsidR="000B0E29" w:rsidRPr="007B5253" w:rsidRDefault="00747A2D" w:rsidP="00747A2D">
            <w:pPr>
              <w:tabs>
                <w:tab w:val="right" w:leader="dot" w:pos="9103"/>
              </w:tabs>
              <w:rPr>
                <w:rFonts w:asciiTheme="minorHAnsi" w:hAnsiTheme="minorHAnsi" w:cstheme="minorHAnsi"/>
                <w:bCs/>
                <w:color w:val="031E40"/>
                <w:sz w:val="22"/>
              </w:rPr>
            </w:pPr>
            <w:r>
              <w:rPr>
                <w:rFonts w:asciiTheme="minorHAnsi" w:hAnsiTheme="minorHAnsi" w:cstheme="minorHAnsi"/>
                <w:sz w:val="24"/>
                <w:szCs w:val="24"/>
              </w:rPr>
              <w:t>Do</w:t>
            </w:r>
            <w:r w:rsidR="00D372EE">
              <w:rPr>
                <w:rFonts w:asciiTheme="minorHAnsi" w:hAnsiTheme="minorHAnsi" w:cstheme="minorHAnsi"/>
                <w:sz w:val="24"/>
                <w:szCs w:val="24"/>
              </w:rPr>
              <w:t>ing business on the World Wide W</w:t>
            </w:r>
            <w:r>
              <w:rPr>
                <w:rFonts w:asciiTheme="minorHAnsi" w:hAnsiTheme="minorHAnsi" w:cstheme="minorHAnsi"/>
                <w:sz w:val="24"/>
                <w:szCs w:val="24"/>
              </w:rPr>
              <w:t>eb</w:t>
            </w:r>
            <w:r w:rsidR="00D372EE">
              <w:rPr>
                <w:rFonts w:asciiTheme="minorHAnsi" w:hAnsiTheme="minorHAnsi" w:cstheme="minorHAnsi"/>
                <w:sz w:val="24"/>
                <w:szCs w:val="24"/>
              </w:rPr>
              <w:t xml:space="preserve"> (WWW)</w:t>
            </w:r>
            <w:r>
              <w:rPr>
                <w:rFonts w:asciiTheme="minorHAnsi" w:hAnsiTheme="minorHAnsi" w:cstheme="minorHAnsi"/>
                <w:sz w:val="24"/>
                <w:szCs w:val="24"/>
              </w:rPr>
              <w:t>, web technologies, supply chain management, inter-organizational information systems, and ethics of supply chain information sharing</w:t>
            </w:r>
            <w:r w:rsidR="00D205FA">
              <w:rPr>
                <w:rFonts w:asciiTheme="minorHAnsi" w:hAnsiTheme="minorHAnsi" w:cstheme="minorHAnsi"/>
                <w:sz w:val="24"/>
                <w:szCs w:val="24"/>
              </w:rPr>
              <w:t>.</w:t>
            </w:r>
          </w:p>
        </w:tc>
      </w:tr>
      <w:tr w:rsidR="000B0E29" w:rsidRPr="007B5253" w14:paraId="1CD9BD77" w14:textId="77777777" w:rsidTr="00360F40">
        <w:tc>
          <w:tcPr>
            <w:tcW w:w="2689" w:type="dxa"/>
            <w:shd w:val="clear" w:color="auto" w:fill="A6CEDA"/>
          </w:tcPr>
          <w:p w14:paraId="68025E3F" w14:textId="77777777" w:rsidR="000B0E29" w:rsidRPr="007B5253" w:rsidRDefault="000B0E29"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3DE677D8" w14:textId="77777777" w:rsidR="000B0E29" w:rsidRPr="004E3911" w:rsidRDefault="000B0E29" w:rsidP="00360F40">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sidRPr="004E3911">
              <w:rPr>
                <w:rFonts w:asciiTheme="minorHAnsi" w:hAnsiTheme="minorHAnsi" w:cstheme="minorHAnsi"/>
                <w:b/>
                <w:bCs/>
                <w:i/>
                <w:color w:val="031E40"/>
                <w:sz w:val="24"/>
                <w:szCs w:val="24"/>
              </w:rPr>
              <w:t>unit</w:t>
            </w:r>
            <w:r w:rsidRPr="004E3911">
              <w:rPr>
                <w:rFonts w:asciiTheme="minorHAnsi" w:hAnsiTheme="minorHAnsi" w:cstheme="minorHAnsi"/>
                <w:bCs/>
                <w:i/>
                <w:color w:val="031E40"/>
                <w:sz w:val="24"/>
                <w:szCs w:val="24"/>
              </w:rPr>
              <w:t>, you will be able to:</w:t>
            </w:r>
          </w:p>
          <w:p w14:paraId="4D9074F5" w14:textId="59DAE81E" w:rsidR="000B0E29" w:rsidRPr="00E6672B" w:rsidRDefault="00D372EE" w:rsidP="003E5CA1">
            <w:pPr>
              <w:pStyle w:val="ListParagraph"/>
              <w:numPr>
                <w:ilvl w:val="0"/>
                <w:numId w:val="15"/>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Discuss doing business on the WWW</w:t>
            </w:r>
            <w:r w:rsidR="000B0E29" w:rsidRPr="00E6672B">
              <w:rPr>
                <w:rFonts w:asciiTheme="minorHAnsi" w:hAnsiTheme="minorHAnsi" w:cstheme="minorHAnsi"/>
                <w:sz w:val="24"/>
                <w:szCs w:val="24"/>
              </w:rPr>
              <w:t>.</w:t>
            </w:r>
          </w:p>
          <w:p w14:paraId="39E3AC87" w14:textId="7CDDAB75" w:rsidR="000B0E29" w:rsidRPr="00E6672B" w:rsidRDefault="00E97343" w:rsidP="003E5CA1">
            <w:pPr>
              <w:pStyle w:val="ListParagraph"/>
              <w:numPr>
                <w:ilvl w:val="0"/>
                <w:numId w:val="15"/>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xplain web technologies</w:t>
            </w:r>
          </w:p>
          <w:p w14:paraId="6E5E827E" w14:textId="4C00327D" w:rsidR="000B0E29" w:rsidRPr="00B02EE1" w:rsidRDefault="00E97343" w:rsidP="003E5CA1">
            <w:pPr>
              <w:pStyle w:val="ListParagraph"/>
              <w:numPr>
                <w:ilvl w:val="0"/>
                <w:numId w:val="15"/>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Describe supply chain management</w:t>
            </w:r>
            <w:r w:rsidR="000B0E29">
              <w:rPr>
                <w:rFonts w:asciiTheme="minorHAnsi" w:hAnsiTheme="minorHAnsi" w:cstheme="minorHAnsi"/>
                <w:sz w:val="24"/>
                <w:szCs w:val="24"/>
              </w:rPr>
              <w:t>.</w:t>
            </w:r>
          </w:p>
          <w:p w14:paraId="69371C60" w14:textId="77777777" w:rsidR="00E97343" w:rsidRPr="00E97343" w:rsidRDefault="00E97343" w:rsidP="003E5CA1">
            <w:pPr>
              <w:pStyle w:val="ListParagraph"/>
              <w:numPr>
                <w:ilvl w:val="0"/>
                <w:numId w:val="15"/>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State the inter-organisation Information System</w:t>
            </w:r>
          </w:p>
          <w:p w14:paraId="3AC1189B" w14:textId="454F65A4" w:rsidR="000B0E29" w:rsidRPr="00F72594" w:rsidRDefault="00E97343" w:rsidP="003E5CA1">
            <w:pPr>
              <w:pStyle w:val="ListParagraph"/>
              <w:numPr>
                <w:ilvl w:val="0"/>
                <w:numId w:val="15"/>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 xml:space="preserve">Analyse the ethics of supply chain management </w:t>
            </w:r>
          </w:p>
        </w:tc>
      </w:tr>
      <w:tr w:rsidR="000B0E29" w:rsidRPr="007B5253" w14:paraId="0ED1B9B0" w14:textId="77777777" w:rsidTr="00360F40">
        <w:tc>
          <w:tcPr>
            <w:tcW w:w="2689" w:type="dxa"/>
            <w:shd w:val="clear" w:color="auto" w:fill="A6CEDA"/>
          </w:tcPr>
          <w:p w14:paraId="684638D2" w14:textId="77777777" w:rsidR="000B0E29" w:rsidRPr="007B5253" w:rsidRDefault="000B0E29" w:rsidP="00360F4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1F113A19" w14:textId="77777777" w:rsidR="00D205FA" w:rsidRDefault="00D205FA" w:rsidP="003E5CA1">
            <w:pPr>
              <w:pStyle w:val="ListParagraph"/>
              <w:numPr>
                <w:ilvl w:val="0"/>
                <w:numId w:val="8"/>
              </w:numPr>
              <w:spacing w:before="0" w:after="160" w:line="259" w:lineRule="auto"/>
              <w:rPr>
                <w:rFonts w:asciiTheme="minorHAnsi" w:hAnsiTheme="minorHAnsi" w:cstheme="minorHAnsi"/>
                <w:sz w:val="24"/>
                <w:szCs w:val="24"/>
              </w:rPr>
            </w:pPr>
            <w:r w:rsidRPr="00D205FA">
              <w:rPr>
                <w:rFonts w:asciiTheme="minorHAnsi" w:hAnsiTheme="minorHAnsi" w:cstheme="minorHAnsi"/>
                <w:sz w:val="24"/>
                <w:szCs w:val="24"/>
              </w:rPr>
              <w:t>Doing business on the World Wide Web (WWW)</w:t>
            </w:r>
            <w:r>
              <w:rPr>
                <w:rFonts w:asciiTheme="minorHAnsi" w:hAnsiTheme="minorHAnsi" w:cstheme="minorHAnsi"/>
                <w:sz w:val="24"/>
                <w:szCs w:val="24"/>
              </w:rPr>
              <w:t xml:space="preserve">. </w:t>
            </w:r>
          </w:p>
          <w:p w14:paraId="3552B299" w14:textId="77777777" w:rsidR="00D205FA" w:rsidRDefault="00D205F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W</w:t>
            </w:r>
            <w:r w:rsidRPr="00D205FA">
              <w:rPr>
                <w:rFonts w:asciiTheme="minorHAnsi" w:hAnsiTheme="minorHAnsi" w:cstheme="minorHAnsi"/>
                <w:sz w:val="24"/>
                <w:szCs w:val="24"/>
              </w:rPr>
              <w:t>eb technologies</w:t>
            </w:r>
          </w:p>
          <w:p w14:paraId="76497FD1" w14:textId="77777777" w:rsidR="00D205FA" w:rsidRDefault="00D205F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S</w:t>
            </w:r>
            <w:r w:rsidRPr="00D205FA">
              <w:rPr>
                <w:rFonts w:asciiTheme="minorHAnsi" w:hAnsiTheme="minorHAnsi" w:cstheme="minorHAnsi"/>
                <w:sz w:val="24"/>
                <w:szCs w:val="24"/>
              </w:rPr>
              <w:t>upply chain</w:t>
            </w:r>
            <w:r>
              <w:rPr>
                <w:rFonts w:asciiTheme="minorHAnsi" w:hAnsiTheme="minorHAnsi" w:cstheme="minorHAnsi"/>
                <w:sz w:val="24"/>
                <w:szCs w:val="24"/>
              </w:rPr>
              <w:t xml:space="preserve"> management</w:t>
            </w:r>
          </w:p>
          <w:p w14:paraId="59928181" w14:textId="77777777" w:rsidR="00D205FA" w:rsidRDefault="00D205F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I</w:t>
            </w:r>
            <w:r w:rsidRPr="00D205FA">
              <w:rPr>
                <w:rFonts w:asciiTheme="minorHAnsi" w:hAnsiTheme="minorHAnsi" w:cstheme="minorHAnsi"/>
                <w:sz w:val="24"/>
                <w:szCs w:val="24"/>
              </w:rPr>
              <w:t>nter-organizat</w:t>
            </w:r>
            <w:r>
              <w:rPr>
                <w:rFonts w:asciiTheme="minorHAnsi" w:hAnsiTheme="minorHAnsi" w:cstheme="minorHAnsi"/>
                <w:sz w:val="24"/>
                <w:szCs w:val="24"/>
              </w:rPr>
              <w:t>ional information systems</w:t>
            </w:r>
          </w:p>
          <w:p w14:paraId="7E72A285" w14:textId="255218EA" w:rsidR="000B0E29" w:rsidRPr="00D205FA" w:rsidRDefault="00D205FA"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w:t>
            </w:r>
            <w:r w:rsidRPr="00D205FA">
              <w:rPr>
                <w:rFonts w:asciiTheme="minorHAnsi" w:hAnsiTheme="minorHAnsi" w:cstheme="minorHAnsi"/>
                <w:sz w:val="24"/>
                <w:szCs w:val="24"/>
              </w:rPr>
              <w:t xml:space="preserve">thics of supply chain information sharing </w:t>
            </w:r>
          </w:p>
        </w:tc>
      </w:tr>
    </w:tbl>
    <w:p w14:paraId="1ECD41AC" w14:textId="77777777" w:rsidR="000B0E29" w:rsidRDefault="000B0E29" w:rsidP="000B0E29"/>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0B0E29" w:rsidRPr="007B5253" w14:paraId="50AE518F" w14:textId="77777777" w:rsidTr="00360F40">
        <w:tc>
          <w:tcPr>
            <w:tcW w:w="2689" w:type="dxa"/>
            <w:shd w:val="clear" w:color="auto" w:fill="A6CEDA"/>
          </w:tcPr>
          <w:p w14:paraId="435D27D2" w14:textId="77777777" w:rsidR="000B0E29" w:rsidRPr="007B5253"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4C6A59DF" w14:textId="1CACF1B5" w:rsidR="00E9227B" w:rsidRPr="009721F5" w:rsidRDefault="00E9227B" w:rsidP="008C1BF6">
            <w:pPr>
              <w:pStyle w:val="ListParagraph"/>
              <w:numPr>
                <w:ilvl w:val="0"/>
                <w:numId w:val="9"/>
              </w:numPr>
              <w:spacing w:before="0" w:after="160" w:line="259" w:lineRule="auto"/>
              <w:rPr>
                <w:rFonts w:asciiTheme="minorHAnsi" w:hAnsiTheme="minorHAnsi" w:cstheme="minorHAnsi"/>
                <w:sz w:val="24"/>
                <w:szCs w:val="24"/>
              </w:rPr>
            </w:pPr>
            <w:r w:rsidRPr="009721F5">
              <w:rPr>
                <w:rFonts w:asciiTheme="minorHAnsi" w:hAnsiTheme="minorHAnsi" w:cstheme="minorHAnsi"/>
                <w:sz w:val="24"/>
                <w:szCs w:val="24"/>
              </w:rPr>
              <w:t>Watch short videos on  “</w:t>
            </w:r>
            <w:r>
              <w:rPr>
                <w:rFonts w:asciiTheme="minorHAnsi" w:hAnsiTheme="minorHAnsi" w:cstheme="minorHAnsi"/>
                <w:sz w:val="24"/>
                <w:szCs w:val="24"/>
              </w:rPr>
              <w:t>What is ecommerce</w:t>
            </w:r>
            <w:r w:rsidRPr="009721F5">
              <w:rPr>
                <w:rFonts w:asciiTheme="minorHAnsi" w:hAnsiTheme="minorHAnsi" w:cstheme="minorHAnsi"/>
                <w:sz w:val="24"/>
                <w:szCs w:val="24"/>
              </w:rPr>
              <w:t xml:space="preserve">” </w:t>
            </w:r>
            <w:hyperlink r:id="rId19" w:history="1">
              <w:r w:rsidRPr="00E5560B">
                <w:rPr>
                  <w:rStyle w:val="Hyperlink"/>
                </w:rPr>
                <w:t>https://www.youtube.com/watch?v=Zzs6kLlkAUQ</w:t>
              </w:r>
            </w:hyperlink>
            <w:r>
              <w:t xml:space="preserve"> and “What is supply chain management” on </w:t>
            </w:r>
            <w:hyperlink r:id="rId20" w:history="1">
              <w:r w:rsidR="008C1BF6" w:rsidRPr="00E5560B">
                <w:rPr>
                  <w:rStyle w:val="Hyperlink"/>
                </w:rPr>
                <w:t>https://www.youtube.com/watch?v=WdnDD75dgfY</w:t>
              </w:r>
            </w:hyperlink>
            <w:r w:rsidR="008C1BF6">
              <w:t xml:space="preserve"> </w:t>
            </w:r>
            <w:r>
              <w:t>and discuss how e-commerce streamline supply chain</w:t>
            </w:r>
          </w:p>
          <w:p w14:paraId="2706AB16" w14:textId="77777777" w:rsidR="00E9227B" w:rsidRDefault="00E9227B" w:rsidP="00E9227B">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3BC35C07" w14:textId="45DE341F" w:rsidR="000B0E29" w:rsidRPr="003F6E11" w:rsidRDefault="00E9227B" w:rsidP="00E9227B">
            <w:pPr>
              <w:pStyle w:val="ListParagraph"/>
              <w:numPr>
                <w:ilvl w:val="0"/>
                <w:numId w:val="9"/>
              </w:numPr>
              <w:spacing w:before="0" w:after="160" w:line="259" w:lineRule="auto"/>
              <w:rPr>
                <w:rFonts w:asciiTheme="minorHAnsi" w:hAnsiTheme="minorHAnsi" w:cstheme="minorHAnsi"/>
                <w:sz w:val="24"/>
                <w:szCs w:val="24"/>
              </w:rPr>
            </w:pPr>
            <w:r w:rsidRPr="00E53DC3">
              <w:rPr>
                <w:rFonts w:asciiTheme="minorHAnsi" w:hAnsiTheme="minorHAnsi" w:cstheme="minorHAnsi"/>
                <w:sz w:val="24"/>
                <w:szCs w:val="24"/>
              </w:rPr>
              <w:t>Harmonise watched video with lecture notes to be discussed in class</w:t>
            </w:r>
          </w:p>
        </w:tc>
      </w:tr>
    </w:tbl>
    <w:p w14:paraId="4A7BACB2" w14:textId="77777777" w:rsidR="000B0E29" w:rsidRDefault="000B0E29" w:rsidP="000B0E29"/>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0B0E29" w:rsidRPr="007B5253" w14:paraId="6CFCBF4A" w14:textId="77777777" w:rsidTr="00360F40">
        <w:trPr>
          <w:trHeight w:val="137"/>
        </w:trPr>
        <w:tc>
          <w:tcPr>
            <w:tcW w:w="2689" w:type="dxa"/>
            <w:vMerge w:val="restart"/>
            <w:shd w:val="clear" w:color="auto" w:fill="A6CEDA"/>
          </w:tcPr>
          <w:p w14:paraId="059D0907" w14:textId="77777777" w:rsidR="000B0E29"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746FF548" w14:textId="77777777" w:rsidR="000B0E29" w:rsidRDefault="000B0E29"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0621BDA7" w14:textId="77777777" w:rsidR="000B0E29" w:rsidRDefault="000B0E29"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577551C2" w14:textId="77777777" w:rsidR="000B0E29" w:rsidRPr="00BD52E5" w:rsidRDefault="000B0E29"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4ACE721E"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0B0E29" w:rsidRPr="007B5253" w14:paraId="355147F7" w14:textId="77777777" w:rsidTr="00360F40">
        <w:trPr>
          <w:trHeight w:val="131"/>
        </w:trPr>
        <w:tc>
          <w:tcPr>
            <w:tcW w:w="2689" w:type="dxa"/>
            <w:vMerge/>
            <w:shd w:val="clear" w:color="auto" w:fill="A6CEDA"/>
          </w:tcPr>
          <w:p w14:paraId="37436448"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F6AF54D" w14:textId="476649F1" w:rsidR="000B0E29" w:rsidRPr="007B5253" w:rsidRDefault="00B77E6D"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ways of doing business on the world wide web and ethical issues for inter-organizational information systems</w:t>
            </w:r>
            <w:r w:rsidR="000B0E29">
              <w:rPr>
                <w:rFonts w:asciiTheme="minorHAnsi" w:hAnsiTheme="minorHAnsi" w:cstheme="minorHAnsi"/>
                <w:bCs/>
                <w:color w:val="031E40"/>
                <w:sz w:val="24"/>
                <w:szCs w:val="24"/>
              </w:rPr>
              <w:t>.</w:t>
            </w:r>
          </w:p>
        </w:tc>
      </w:tr>
      <w:tr w:rsidR="000B0E29" w:rsidRPr="007B5253" w14:paraId="73546A96" w14:textId="77777777" w:rsidTr="00360F40">
        <w:trPr>
          <w:trHeight w:val="131"/>
        </w:trPr>
        <w:tc>
          <w:tcPr>
            <w:tcW w:w="2689" w:type="dxa"/>
            <w:vMerge/>
            <w:shd w:val="clear" w:color="auto" w:fill="A6CEDA"/>
          </w:tcPr>
          <w:p w14:paraId="0A42A307"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39750448"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59321599" w14:textId="77777777" w:rsidR="000B0E29" w:rsidRPr="007B5253" w:rsidRDefault="000B0E29"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1736772"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B0E29" w:rsidRPr="007B5253" w14:paraId="2A2E5CD6" w14:textId="77777777" w:rsidTr="00360F40">
        <w:trPr>
          <w:trHeight w:val="131"/>
        </w:trPr>
        <w:tc>
          <w:tcPr>
            <w:tcW w:w="2689" w:type="dxa"/>
            <w:vMerge/>
            <w:shd w:val="clear" w:color="auto" w:fill="A6CEDA"/>
          </w:tcPr>
          <w:p w14:paraId="0889E52C"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2D297305"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0B0E29" w:rsidRPr="007B5253" w14:paraId="67177C4E" w14:textId="77777777" w:rsidTr="00360F40">
        <w:trPr>
          <w:trHeight w:val="131"/>
        </w:trPr>
        <w:tc>
          <w:tcPr>
            <w:tcW w:w="2689" w:type="dxa"/>
            <w:vMerge/>
            <w:shd w:val="clear" w:color="auto" w:fill="A6CEDA"/>
          </w:tcPr>
          <w:p w14:paraId="4FAC454C"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EEB605C"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46DC648A" w14:textId="77777777" w:rsidR="000B0E29" w:rsidRPr="007B5253" w:rsidRDefault="000B0E29"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1009E80A"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B0E29" w:rsidRPr="007B5253" w14:paraId="38958A76" w14:textId="77777777" w:rsidTr="00360F40">
        <w:trPr>
          <w:trHeight w:val="131"/>
        </w:trPr>
        <w:tc>
          <w:tcPr>
            <w:tcW w:w="2689" w:type="dxa"/>
            <w:vMerge/>
            <w:shd w:val="clear" w:color="auto" w:fill="A6CEDA"/>
          </w:tcPr>
          <w:p w14:paraId="0B08B0C7"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772801B" w14:textId="77777777" w:rsidR="000B0E29" w:rsidRDefault="000B0E29"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2EA98665" w14:textId="77777777" w:rsidR="000B0E29" w:rsidRPr="005053C0" w:rsidRDefault="000B0E29"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0B0E29" w:rsidRPr="007B5253" w14:paraId="0E9ED8F5" w14:textId="77777777" w:rsidTr="00360F40">
        <w:trPr>
          <w:trHeight w:val="195"/>
        </w:trPr>
        <w:tc>
          <w:tcPr>
            <w:tcW w:w="2689" w:type="dxa"/>
            <w:vMerge/>
            <w:shd w:val="clear" w:color="auto" w:fill="A6CEDA"/>
          </w:tcPr>
          <w:p w14:paraId="5BEDAC6E"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7FCD073"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48D5B979" w14:textId="77777777" w:rsidR="000B0E29" w:rsidRPr="007B5253" w:rsidRDefault="000B0E29"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4A392DCC" w14:textId="151740A0" w:rsidR="000B0E29" w:rsidRPr="007B5253" w:rsidRDefault="0046477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0B0E29" w:rsidRPr="007B5253" w14:paraId="5205927C" w14:textId="77777777" w:rsidTr="00360F40">
        <w:tc>
          <w:tcPr>
            <w:tcW w:w="2689" w:type="dxa"/>
            <w:vMerge/>
            <w:shd w:val="clear" w:color="auto" w:fill="A6CEDA"/>
          </w:tcPr>
          <w:p w14:paraId="7EF5ED6A"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BA20779" w14:textId="745FAA5A" w:rsidR="000B0E29" w:rsidRPr="003F6E11" w:rsidRDefault="008C1BF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Watch Videos</w:t>
            </w:r>
            <w:r w:rsidR="0046477A">
              <w:rPr>
                <w:rFonts w:asciiTheme="minorHAnsi" w:hAnsiTheme="minorHAnsi" w:cstheme="minorHAnsi"/>
                <w:bCs/>
                <w:color w:val="031E40"/>
                <w:sz w:val="22"/>
              </w:rPr>
              <w:t xml:space="preserve"> and discuss how e-commerce streamlines supply chain management</w:t>
            </w:r>
          </w:p>
        </w:tc>
      </w:tr>
      <w:tr w:rsidR="000B0E29" w:rsidRPr="007B5253" w14:paraId="64705557" w14:textId="77777777" w:rsidTr="00360F40">
        <w:tc>
          <w:tcPr>
            <w:tcW w:w="2689" w:type="dxa"/>
            <w:vMerge/>
            <w:shd w:val="clear" w:color="auto" w:fill="A6CEDA"/>
          </w:tcPr>
          <w:p w14:paraId="3AD17D9B"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1CC85FE" w14:textId="77777777" w:rsidR="000B0E29" w:rsidRPr="007B5253" w:rsidRDefault="000B0E29"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6E3D1D37" w14:textId="77777777" w:rsidR="000B0E29" w:rsidRPr="007B5253" w:rsidRDefault="000B0E29"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3996ACCF" w14:textId="66E10002" w:rsidR="000B0E29" w:rsidRPr="007B5253" w:rsidRDefault="008C1BF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5</w:t>
            </w:r>
          </w:p>
        </w:tc>
      </w:tr>
      <w:tr w:rsidR="000B0E29" w:rsidRPr="007B5253" w14:paraId="1A150363" w14:textId="77777777" w:rsidTr="00360F40">
        <w:tc>
          <w:tcPr>
            <w:tcW w:w="2689" w:type="dxa"/>
            <w:vMerge/>
            <w:shd w:val="clear" w:color="auto" w:fill="A6CEDA"/>
          </w:tcPr>
          <w:p w14:paraId="4486EA22" w14:textId="77777777" w:rsidR="000B0E29" w:rsidRDefault="000B0E29"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84D5A24" w14:textId="77777777" w:rsidR="000B0E29" w:rsidRDefault="000B0E29"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End of unit quiz</w:t>
            </w:r>
          </w:p>
          <w:p w14:paraId="06D0FA0A" w14:textId="52BB73F1" w:rsidR="00B77E6D" w:rsidRPr="007B5253" w:rsidRDefault="00B77E6D" w:rsidP="00360F40">
            <w:pPr>
              <w:tabs>
                <w:tab w:val="right" w:leader="dot" w:pos="9103"/>
              </w:tabs>
              <w:rPr>
                <w:rFonts w:asciiTheme="minorHAnsi" w:hAnsiTheme="minorHAnsi" w:cstheme="minorHAnsi"/>
                <w:bCs/>
                <w:color w:val="031E40"/>
                <w:sz w:val="22"/>
              </w:rPr>
            </w:pPr>
          </w:p>
        </w:tc>
      </w:tr>
    </w:tbl>
    <w:p w14:paraId="332FB7D2" w14:textId="77777777" w:rsidR="000B0E29" w:rsidRDefault="000B0E29" w:rsidP="000B0E29"/>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0B0E29" w:rsidRPr="007B5253" w14:paraId="19986513" w14:textId="77777777" w:rsidTr="00360F40">
        <w:trPr>
          <w:trHeight w:val="195"/>
        </w:trPr>
        <w:tc>
          <w:tcPr>
            <w:tcW w:w="9493" w:type="dxa"/>
            <w:shd w:val="clear" w:color="auto" w:fill="CCE3EA"/>
          </w:tcPr>
          <w:p w14:paraId="48ABB85F" w14:textId="77777777" w:rsidR="000B0E29" w:rsidRDefault="000B0E29"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7ECD007B" w14:textId="195D52D2" w:rsidR="000B0E29" w:rsidRPr="007B5253" w:rsidRDefault="00B77E6D"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r w:rsidR="00556D27">
              <w:rPr>
                <w:rFonts w:asciiTheme="minorHAnsi" w:hAnsiTheme="minorHAnsi" w:cstheme="minorHAnsi"/>
                <w:bCs/>
                <w:color w:val="031E40"/>
                <w:sz w:val="22"/>
              </w:rPr>
              <w:t>.5</w:t>
            </w:r>
          </w:p>
        </w:tc>
      </w:tr>
    </w:tbl>
    <w:p w14:paraId="066A3D15" w14:textId="77777777" w:rsidR="000B0E29" w:rsidRDefault="000B0E29" w:rsidP="000B0E29"/>
    <w:p w14:paraId="34B6046E" w14:textId="77777777" w:rsidR="000B0E29" w:rsidRDefault="000B0E29" w:rsidP="000B0E29">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0B0E29" w:rsidRPr="007B5253" w14:paraId="0BF5F5B0" w14:textId="77777777" w:rsidTr="00360F40">
        <w:tc>
          <w:tcPr>
            <w:tcW w:w="10455" w:type="dxa"/>
            <w:gridSpan w:val="2"/>
            <w:shd w:val="clear" w:color="auto" w:fill="7FB9CA"/>
          </w:tcPr>
          <w:p w14:paraId="45D4B379" w14:textId="77777777" w:rsidR="000B0E29" w:rsidRPr="007B5253" w:rsidRDefault="000B0E29"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0B0E29" w:rsidRPr="007B5253" w14:paraId="6123D640" w14:textId="77777777" w:rsidTr="00360F40">
        <w:trPr>
          <w:trHeight w:val="195"/>
        </w:trPr>
        <w:tc>
          <w:tcPr>
            <w:tcW w:w="2689" w:type="dxa"/>
            <w:shd w:val="clear" w:color="auto" w:fill="A6CEDA"/>
          </w:tcPr>
          <w:p w14:paraId="75DF1469" w14:textId="77777777" w:rsidR="000B0E29"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0A1EF82F" w14:textId="77777777" w:rsidR="000B0E29" w:rsidRPr="003F6E11" w:rsidRDefault="000B0E29" w:rsidP="00360F40">
            <w:pPr>
              <w:tabs>
                <w:tab w:val="right" w:leader="dot" w:pos="9103"/>
              </w:tabs>
              <w:rPr>
                <w:rFonts w:asciiTheme="minorHAnsi" w:hAnsiTheme="minorHAnsi" w:cstheme="minorHAnsi"/>
                <w:bCs/>
                <w:color w:val="031E40"/>
                <w:sz w:val="24"/>
                <w:szCs w:val="24"/>
              </w:rPr>
            </w:pPr>
          </w:p>
        </w:tc>
      </w:tr>
      <w:tr w:rsidR="000B0E29" w:rsidRPr="007B5253" w14:paraId="2084538C" w14:textId="77777777" w:rsidTr="00360F40">
        <w:trPr>
          <w:trHeight w:val="195"/>
        </w:trPr>
        <w:tc>
          <w:tcPr>
            <w:tcW w:w="2689" w:type="dxa"/>
            <w:shd w:val="clear" w:color="auto" w:fill="A6CEDA"/>
          </w:tcPr>
          <w:p w14:paraId="36DF316A" w14:textId="77777777" w:rsidR="000B0E29" w:rsidRPr="009C368B"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2B777305" w14:textId="77777777" w:rsidR="000B0E29" w:rsidRPr="00546E1F" w:rsidRDefault="000B0E29"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0B0E29" w:rsidRPr="007B5253" w14:paraId="2D938B66" w14:textId="77777777" w:rsidTr="00360F40">
        <w:trPr>
          <w:trHeight w:val="195"/>
        </w:trPr>
        <w:tc>
          <w:tcPr>
            <w:tcW w:w="2689" w:type="dxa"/>
            <w:shd w:val="clear" w:color="auto" w:fill="A6CEDA"/>
          </w:tcPr>
          <w:p w14:paraId="0F85D557" w14:textId="77777777" w:rsidR="000B0E29"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1C5615EB" w14:textId="03ECB68D" w:rsidR="000B0E29" w:rsidRPr="00546E1F" w:rsidRDefault="000B0E29" w:rsidP="008C1BF6">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after </w:t>
            </w:r>
            <w:r w:rsidR="008C1BF6">
              <w:rPr>
                <w:rFonts w:asciiTheme="minorHAnsi" w:hAnsiTheme="minorHAnsi" w:cstheme="minorHAnsi"/>
                <w:bCs/>
                <w:color w:val="auto"/>
                <w:sz w:val="24"/>
                <w:szCs w:val="24"/>
              </w:rPr>
              <w:t>watching the video</w:t>
            </w:r>
          </w:p>
        </w:tc>
      </w:tr>
      <w:tr w:rsidR="000B0E29" w:rsidRPr="007B5253" w14:paraId="5B619D9F" w14:textId="77777777" w:rsidTr="00360F40">
        <w:trPr>
          <w:trHeight w:val="195"/>
        </w:trPr>
        <w:tc>
          <w:tcPr>
            <w:tcW w:w="2689" w:type="dxa"/>
            <w:shd w:val="clear" w:color="auto" w:fill="A6CEDA"/>
          </w:tcPr>
          <w:p w14:paraId="10579648" w14:textId="77777777" w:rsidR="000B0E29"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0B2D13EA" w14:textId="77777777" w:rsidR="000B0E29" w:rsidRPr="00546E1F" w:rsidRDefault="000B0E29"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0B0E29" w:rsidRPr="007B5253" w14:paraId="321C7F83" w14:textId="77777777" w:rsidTr="00360F40">
        <w:trPr>
          <w:trHeight w:val="195"/>
        </w:trPr>
        <w:tc>
          <w:tcPr>
            <w:tcW w:w="2689" w:type="dxa"/>
            <w:shd w:val="clear" w:color="auto" w:fill="A6CEDA"/>
          </w:tcPr>
          <w:p w14:paraId="4AE8BDA5" w14:textId="77777777" w:rsidR="000B0E29" w:rsidRDefault="000B0E29"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5DC03776" w14:textId="77777777" w:rsidR="000B0E29" w:rsidRPr="00546E1F" w:rsidRDefault="000B0E29"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0B0E29" w:rsidRPr="007B5253" w14:paraId="691EAAC7" w14:textId="77777777" w:rsidTr="00360F40">
        <w:trPr>
          <w:trHeight w:val="195"/>
        </w:trPr>
        <w:tc>
          <w:tcPr>
            <w:tcW w:w="2689" w:type="dxa"/>
            <w:shd w:val="clear" w:color="auto" w:fill="A6CEDA"/>
          </w:tcPr>
          <w:p w14:paraId="0A548FAC" w14:textId="77777777" w:rsidR="000B0E29" w:rsidRDefault="000B0E29"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9186D1C" w14:textId="77777777" w:rsidR="000B0E29" w:rsidRPr="00546E1F" w:rsidRDefault="000B0E29"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0B0E29" w:rsidRPr="007B5253" w14:paraId="781DEC45" w14:textId="77777777" w:rsidTr="00360F40">
        <w:trPr>
          <w:trHeight w:val="195"/>
        </w:trPr>
        <w:tc>
          <w:tcPr>
            <w:tcW w:w="2689" w:type="dxa"/>
            <w:shd w:val="clear" w:color="auto" w:fill="A6CEDA"/>
          </w:tcPr>
          <w:p w14:paraId="588A8BCD" w14:textId="77777777" w:rsidR="000B0E29" w:rsidRPr="007B5253" w:rsidRDefault="000B0E29"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 xml:space="preserve">At which point(s) will students receive </w:t>
            </w:r>
            <w:r w:rsidRPr="006A4293">
              <w:rPr>
                <w:rFonts w:asciiTheme="minorHAnsi" w:hAnsiTheme="minorHAnsi" w:cstheme="minorHAnsi"/>
                <w:bCs/>
                <w:i/>
                <w:color w:val="031E40"/>
                <w:sz w:val="22"/>
              </w:rPr>
              <w:t>formative</w:t>
            </w:r>
            <w:r>
              <w:rPr>
                <w:rFonts w:asciiTheme="minorHAnsi" w:hAnsiTheme="minorHAnsi" w:cstheme="minorHAnsi"/>
                <w:bCs/>
                <w:color w:val="031E40"/>
                <w:sz w:val="22"/>
              </w:rPr>
              <w:t xml:space="preserve"> feedback on the work they have done in the unit?</w:t>
            </w:r>
          </w:p>
        </w:tc>
        <w:tc>
          <w:tcPr>
            <w:tcW w:w="7766" w:type="dxa"/>
            <w:shd w:val="clear" w:color="auto" w:fill="auto"/>
          </w:tcPr>
          <w:p w14:paraId="56222CCF" w14:textId="77777777" w:rsidR="000B0E29" w:rsidRPr="00546E1F" w:rsidRDefault="000B0E29"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2EFE0290" w14:textId="77777777" w:rsidR="000B0E29" w:rsidRDefault="000B0E29" w:rsidP="000B0E29">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575D93F9" w14:textId="1B5C6261" w:rsidR="000B0E29" w:rsidRDefault="000B0E29" w:rsidP="004C1E54">
      <w:pPr>
        <w:rPr>
          <w:rFonts w:asciiTheme="minorHAnsi" w:hAnsiTheme="minorHAnsi" w:cstheme="minorHAnsi"/>
          <w:color w:val="031E40"/>
          <w:sz w:val="22"/>
        </w:rPr>
      </w:pPr>
    </w:p>
    <w:p w14:paraId="4F420059" w14:textId="77777777" w:rsidR="006A4293" w:rsidRPr="004C1E54" w:rsidRDefault="006A4293" w:rsidP="006A4293">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A4293" w:rsidRPr="007B5253" w14:paraId="2AF21B70" w14:textId="77777777" w:rsidTr="00360F40">
        <w:tc>
          <w:tcPr>
            <w:tcW w:w="10455" w:type="dxa"/>
            <w:gridSpan w:val="2"/>
            <w:shd w:val="clear" w:color="auto" w:fill="7FB9CA"/>
          </w:tcPr>
          <w:p w14:paraId="32142C0D" w14:textId="77777777" w:rsidR="006A4293" w:rsidRDefault="006A4293"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4AEAC0C5" w14:textId="1E82B30F" w:rsidR="006A4293" w:rsidRPr="007B5253" w:rsidRDefault="006A4293" w:rsidP="006A4293">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9</w:t>
            </w:r>
            <w:r w:rsidRPr="00262903">
              <w:rPr>
                <w:rFonts w:asciiTheme="minorHAnsi" w:hAnsiTheme="minorHAnsi" w:cstheme="minorHAnsi"/>
                <w:bCs/>
                <w:color w:val="031E40"/>
                <w:sz w:val="24"/>
                <w:szCs w:val="24"/>
              </w:rPr>
              <w:t xml:space="preserve">: </w:t>
            </w:r>
            <w:r>
              <w:rPr>
                <w:rFonts w:asciiTheme="minorHAnsi" w:hAnsiTheme="minorHAnsi" w:cstheme="minorHAnsi"/>
                <w:bCs/>
                <w:color w:val="031E40"/>
                <w:sz w:val="24"/>
                <w:szCs w:val="24"/>
              </w:rPr>
              <w:t>Business Intelligence and Knowledge Management</w:t>
            </w:r>
          </w:p>
        </w:tc>
      </w:tr>
      <w:tr w:rsidR="006A4293" w:rsidRPr="007B5253" w14:paraId="695C7DE2" w14:textId="77777777" w:rsidTr="00360F40">
        <w:tc>
          <w:tcPr>
            <w:tcW w:w="2689" w:type="dxa"/>
            <w:shd w:val="clear" w:color="auto" w:fill="A6CEDA"/>
          </w:tcPr>
          <w:p w14:paraId="2513514F" w14:textId="77777777" w:rsidR="006A4293" w:rsidRPr="007B5253" w:rsidRDefault="006A4293"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71231152" w14:textId="09E80F75" w:rsidR="006A4293" w:rsidRPr="007B5253" w:rsidRDefault="006A4293" w:rsidP="00DA5E6B">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w:t>
            </w:r>
            <w:r w:rsidR="00DA5E6B">
              <w:rPr>
                <w:rFonts w:asciiTheme="minorHAnsi" w:hAnsiTheme="minorHAnsi" w:cstheme="minorHAnsi"/>
                <w:bCs/>
                <w:color w:val="031E40"/>
                <w:sz w:val="24"/>
                <w:szCs w:val="24"/>
              </w:rPr>
              <w:t>building business solutions through knowledge management</w:t>
            </w:r>
            <w:r>
              <w:rPr>
                <w:rFonts w:asciiTheme="minorHAnsi" w:hAnsiTheme="minorHAnsi" w:cstheme="minorHAnsi"/>
                <w:bCs/>
                <w:color w:val="031E40"/>
                <w:sz w:val="24"/>
                <w:szCs w:val="24"/>
              </w:rPr>
              <w:t xml:space="preserve"> systems.</w:t>
            </w:r>
          </w:p>
        </w:tc>
      </w:tr>
      <w:tr w:rsidR="006A4293" w:rsidRPr="007B5253" w14:paraId="3AFF3B1B" w14:textId="77777777" w:rsidTr="00360F40">
        <w:tc>
          <w:tcPr>
            <w:tcW w:w="2689" w:type="dxa"/>
            <w:shd w:val="clear" w:color="auto" w:fill="A6CEDA"/>
          </w:tcPr>
          <w:p w14:paraId="1C563420" w14:textId="77777777" w:rsidR="006A4293" w:rsidRPr="007B5253" w:rsidRDefault="006A4293"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321A6E1E" w14:textId="6E0C3DFF" w:rsidR="006A4293" w:rsidRPr="007B5253" w:rsidRDefault="009B052F" w:rsidP="00360F40">
            <w:pPr>
              <w:tabs>
                <w:tab w:val="right" w:leader="dot" w:pos="9103"/>
              </w:tabs>
              <w:rPr>
                <w:rFonts w:asciiTheme="minorHAnsi" w:hAnsiTheme="minorHAnsi" w:cstheme="minorHAnsi"/>
                <w:bCs/>
                <w:color w:val="031E40"/>
                <w:sz w:val="22"/>
              </w:rPr>
            </w:pPr>
            <w:r>
              <w:rPr>
                <w:rFonts w:asciiTheme="minorHAnsi" w:hAnsiTheme="minorHAnsi" w:cstheme="minorHAnsi"/>
                <w:sz w:val="24"/>
                <w:szCs w:val="24"/>
              </w:rPr>
              <w:t>Developing Business/IT solutions, data warehouse and data marts, data mining and knowledge management</w:t>
            </w:r>
            <w:r w:rsidR="006A4293">
              <w:rPr>
                <w:rFonts w:asciiTheme="minorHAnsi" w:hAnsiTheme="minorHAnsi" w:cstheme="minorHAnsi"/>
                <w:sz w:val="24"/>
                <w:szCs w:val="24"/>
              </w:rPr>
              <w:t>.</w:t>
            </w:r>
          </w:p>
        </w:tc>
      </w:tr>
      <w:tr w:rsidR="006A4293" w:rsidRPr="007B5253" w14:paraId="0F12D53E" w14:textId="77777777" w:rsidTr="00360F40">
        <w:tc>
          <w:tcPr>
            <w:tcW w:w="2689" w:type="dxa"/>
            <w:shd w:val="clear" w:color="auto" w:fill="A6CEDA"/>
          </w:tcPr>
          <w:p w14:paraId="6C8B5C37" w14:textId="77777777" w:rsidR="006A4293" w:rsidRPr="007B5253" w:rsidRDefault="006A4293"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395D88EA" w14:textId="77777777" w:rsidR="006A4293" w:rsidRPr="004E3911" w:rsidRDefault="006A4293" w:rsidP="00360F40">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sidRPr="004E3911">
              <w:rPr>
                <w:rFonts w:asciiTheme="minorHAnsi" w:hAnsiTheme="minorHAnsi" w:cstheme="minorHAnsi"/>
                <w:b/>
                <w:bCs/>
                <w:i/>
                <w:color w:val="031E40"/>
                <w:sz w:val="24"/>
                <w:szCs w:val="24"/>
              </w:rPr>
              <w:t>unit</w:t>
            </w:r>
            <w:r w:rsidRPr="004E3911">
              <w:rPr>
                <w:rFonts w:asciiTheme="minorHAnsi" w:hAnsiTheme="minorHAnsi" w:cstheme="minorHAnsi"/>
                <w:bCs/>
                <w:i/>
                <w:color w:val="031E40"/>
                <w:sz w:val="24"/>
                <w:szCs w:val="24"/>
              </w:rPr>
              <w:t>, you will be able to:</w:t>
            </w:r>
          </w:p>
          <w:p w14:paraId="545A583E" w14:textId="174F06D6" w:rsidR="006A4293" w:rsidRPr="00E6672B" w:rsidRDefault="009B052F" w:rsidP="003E5CA1">
            <w:pPr>
              <w:pStyle w:val="ListParagraph"/>
              <w:numPr>
                <w:ilvl w:val="0"/>
                <w:numId w:val="16"/>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Design business solutions</w:t>
            </w:r>
            <w:r w:rsidR="006A4293" w:rsidRPr="00E6672B">
              <w:rPr>
                <w:rFonts w:asciiTheme="minorHAnsi" w:hAnsiTheme="minorHAnsi" w:cstheme="minorHAnsi"/>
                <w:sz w:val="24"/>
                <w:szCs w:val="24"/>
              </w:rPr>
              <w:t>.</w:t>
            </w:r>
          </w:p>
          <w:p w14:paraId="548477C1" w14:textId="77777777" w:rsidR="009B052F" w:rsidRPr="009B052F" w:rsidRDefault="006A4293" w:rsidP="003E5CA1">
            <w:pPr>
              <w:pStyle w:val="ListParagraph"/>
              <w:numPr>
                <w:ilvl w:val="0"/>
                <w:numId w:val="16"/>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 xml:space="preserve"> </w:t>
            </w:r>
            <w:r w:rsidR="009B052F">
              <w:rPr>
                <w:rFonts w:asciiTheme="minorHAnsi" w:hAnsiTheme="minorHAnsi" w:cstheme="minorHAnsi"/>
                <w:sz w:val="24"/>
                <w:szCs w:val="24"/>
              </w:rPr>
              <w:t>Manage data warehouses and data marts</w:t>
            </w:r>
          </w:p>
          <w:p w14:paraId="3CE35B05" w14:textId="77777777" w:rsidR="009B052F" w:rsidRPr="009B052F" w:rsidRDefault="009B052F" w:rsidP="003E5CA1">
            <w:pPr>
              <w:pStyle w:val="ListParagraph"/>
              <w:numPr>
                <w:ilvl w:val="0"/>
                <w:numId w:val="16"/>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xplain data mining</w:t>
            </w:r>
          </w:p>
          <w:p w14:paraId="5243D36D" w14:textId="70E585FD" w:rsidR="006A4293" w:rsidRPr="00F72594" w:rsidRDefault="009B052F" w:rsidP="003E5CA1">
            <w:pPr>
              <w:pStyle w:val="ListParagraph"/>
              <w:numPr>
                <w:ilvl w:val="0"/>
                <w:numId w:val="16"/>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xamine knowledge manag</w:t>
            </w:r>
            <w:r w:rsidR="00F256E6">
              <w:rPr>
                <w:rFonts w:asciiTheme="minorHAnsi" w:hAnsiTheme="minorHAnsi" w:cstheme="minorHAnsi"/>
                <w:sz w:val="24"/>
                <w:szCs w:val="24"/>
              </w:rPr>
              <w:t>e</w:t>
            </w:r>
            <w:r>
              <w:rPr>
                <w:rFonts w:asciiTheme="minorHAnsi" w:hAnsiTheme="minorHAnsi" w:cstheme="minorHAnsi"/>
                <w:sz w:val="24"/>
                <w:szCs w:val="24"/>
              </w:rPr>
              <w:t xml:space="preserve">ment </w:t>
            </w:r>
          </w:p>
        </w:tc>
      </w:tr>
      <w:tr w:rsidR="006A4293" w:rsidRPr="007B5253" w14:paraId="5DAD85D2" w14:textId="77777777" w:rsidTr="00360F40">
        <w:tc>
          <w:tcPr>
            <w:tcW w:w="2689" w:type="dxa"/>
            <w:shd w:val="clear" w:color="auto" w:fill="A6CEDA"/>
          </w:tcPr>
          <w:p w14:paraId="608B5A6D" w14:textId="77777777" w:rsidR="006A4293" w:rsidRPr="007B5253" w:rsidRDefault="006A4293" w:rsidP="00360F4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709D1EAF" w14:textId="77777777" w:rsidR="00F256E6" w:rsidRDefault="00F256E6" w:rsidP="003E5CA1">
            <w:pPr>
              <w:pStyle w:val="ListParagraph"/>
              <w:numPr>
                <w:ilvl w:val="0"/>
                <w:numId w:val="8"/>
              </w:numPr>
              <w:spacing w:before="0" w:after="160" w:line="259" w:lineRule="auto"/>
              <w:rPr>
                <w:rFonts w:asciiTheme="minorHAnsi" w:hAnsiTheme="minorHAnsi" w:cstheme="minorHAnsi"/>
                <w:sz w:val="24"/>
                <w:szCs w:val="24"/>
              </w:rPr>
            </w:pPr>
            <w:r w:rsidRPr="00F256E6">
              <w:rPr>
                <w:rFonts w:asciiTheme="minorHAnsi" w:hAnsiTheme="minorHAnsi" w:cstheme="minorHAnsi"/>
                <w:sz w:val="24"/>
                <w:szCs w:val="24"/>
              </w:rPr>
              <w:t>Developing Business/IT solutions</w:t>
            </w:r>
            <w:r>
              <w:rPr>
                <w:rFonts w:asciiTheme="minorHAnsi" w:hAnsiTheme="minorHAnsi" w:cstheme="minorHAnsi"/>
                <w:sz w:val="24"/>
                <w:szCs w:val="24"/>
              </w:rPr>
              <w:t>.</w:t>
            </w:r>
            <w:r w:rsidRPr="00F256E6">
              <w:rPr>
                <w:rFonts w:asciiTheme="minorHAnsi" w:hAnsiTheme="minorHAnsi" w:cstheme="minorHAnsi"/>
                <w:sz w:val="24"/>
                <w:szCs w:val="24"/>
              </w:rPr>
              <w:t xml:space="preserve"> </w:t>
            </w:r>
          </w:p>
          <w:p w14:paraId="459A7F7B" w14:textId="77777777" w:rsidR="00F256E6" w:rsidRDefault="00F256E6"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w:t>
            </w:r>
            <w:r w:rsidRPr="00F256E6">
              <w:rPr>
                <w:rFonts w:asciiTheme="minorHAnsi" w:hAnsiTheme="minorHAnsi" w:cstheme="minorHAnsi"/>
                <w:sz w:val="24"/>
                <w:szCs w:val="24"/>
              </w:rPr>
              <w:t xml:space="preserve">ata warehouse </w:t>
            </w:r>
            <w:r>
              <w:rPr>
                <w:rFonts w:asciiTheme="minorHAnsi" w:hAnsiTheme="minorHAnsi" w:cstheme="minorHAnsi"/>
                <w:sz w:val="24"/>
                <w:szCs w:val="24"/>
              </w:rPr>
              <w:t>and data marts.</w:t>
            </w:r>
            <w:r w:rsidRPr="00F256E6">
              <w:rPr>
                <w:rFonts w:asciiTheme="minorHAnsi" w:hAnsiTheme="minorHAnsi" w:cstheme="minorHAnsi"/>
                <w:sz w:val="24"/>
                <w:szCs w:val="24"/>
              </w:rPr>
              <w:t xml:space="preserve"> </w:t>
            </w:r>
          </w:p>
          <w:p w14:paraId="25805CAA" w14:textId="77777777" w:rsidR="00F256E6" w:rsidRDefault="00F256E6"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w:t>
            </w:r>
            <w:r w:rsidRPr="00F256E6">
              <w:rPr>
                <w:rFonts w:asciiTheme="minorHAnsi" w:hAnsiTheme="minorHAnsi" w:cstheme="minorHAnsi"/>
                <w:sz w:val="24"/>
                <w:szCs w:val="24"/>
              </w:rPr>
              <w:t>ata mining</w:t>
            </w:r>
          </w:p>
          <w:p w14:paraId="69C8F6B6" w14:textId="414A73E5" w:rsidR="006A4293" w:rsidRPr="00F256E6" w:rsidRDefault="00F256E6"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K</w:t>
            </w:r>
            <w:r w:rsidRPr="00F256E6">
              <w:rPr>
                <w:rFonts w:asciiTheme="minorHAnsi" w:hAnsiTheme="minorHAnsi" w:cstheme="minorHAnsi"/>
                <w:sz w:val="24"/>
                <w:szCs w:val="24"/>
              </w:rPr>
              <w:t>nowledge management.</w:t>
            </w:r>
          </w:p>
        </w:tc>
      </w:tr>
    </w:tbl>
    <w:p w14:paraId="64F3C418" w14:textId="77777777" w:rsidR="006A4293" w:rsidRDefault="006A4293" w:rsidP="006A4293"/>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A4293" w:rsidRPr="007B5253" w14:paraId="5E2D9F47" w14:textId="77777777" w:rsidTr="00360F40">
        <w:tc>
          <w:tcPr>
            <w:tcW w:w="2689" w:type="dxa"/>
            <w:shd w:val="clear" w:color="auto" w:fill="A6CEDA"/>
          </w:tcPr>
          <w:p w14:paraId="76B6C1C1" w14:textId="77777777" w:rsidR="006A4293" w:rsidRPr="007B525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398257D5" w14:textId="11C04ACF" w:rsidR="00BB173D" w:rsidRPr="00BB173D" w:rsidRDefault="00BB173D" w:rsidP="00BB173D">
            <w:pPr>
              <w:pStyle w:val="Heading1"/>
              <w:numPr>
                <w:ilvl w:val="0"/>
                <w:numId w:val="37"/>
              </w:numPr>
              <w:shd w:val="clear" w:color="auto" w:fill="F9F9F9"/>
              <w:spacing w:before="0"/>
              <w:rPr>
                <w:rFonts w:ascii="Verdana" w:eastAsia="Times New Roman" w:hAnsi="Verdana" w:cs="Times New Roman"/>
                <w:color w:val="404040" w:themeColor="text1" w:themeTint="BF"/>
                <w:sz w:val="20"/>
                <w:szCs w:val="22"/>
              </w:rPr>
            </w:pPr>
            <w:r w:rsidRPr="00BB173D">
              <w:rPr>
                <w:rFonts w:ascii="Verdana" w:eastAsia="Times New Roman" w:hAnsi="Verdana" w:cs="Times New Roman"/>
                <w:color w:val="404040" w:themeColor="text1" w:themeTint="BF"/>
                <w:sz w:val="20"/>
                <w:szCs w:val="22"/>
              </w:rPr>
              <w:t>Watch short video</w:t>
            </w:r>
            <w:r>
              <w:rPr>
                <w:rFonts w:ascii="Verdana" w:eastAsia="Times New Roman" w:hAnsi="Verdana" w:cs="Times New Roman"/>
                <w:color w:val="404040" w:themeColor="text1" w:themeTint="BF"/>
                <w:sz w:val="20"/>
                <w:szCs w:val="22"/>
              </w:rPr>
              <w:t xml:space="preserve"> on </w:t>
            </w:r>
            <w:r w:rsidRPr="00BB173D">
              <w:rPr>
                <w:rFonts w:ascii="Verdana" w:eastAsia="Times New Roman" w:hAnsi="Verdana" w:cs="Times New Roman"/>
                <w:color w:val="404040" w:themeColor="text1" w:themeTint="BF"/>
                <w:sz w:val="20"/>
                <w:szCs w:val="22"/>
              </w:rPr>
              <w:t>“Data Mining, Data Warehouse, Data Marts and Data Warehouse Schema</w:t>
            </w:r>
            <w:r>
              <w:rPr>
                <w:rFonts w:ascii="Verdana" w:eastAsia="Times New Roman" w:hAnsi="Verdana" w:cs="Times New Roman"/>
                <w:color w:val="404040" w:themeColor="text1" w:themeTint="BF"/>
                <w:sz w:val="20"/>
                <w:szCs w:val="22"/>
              </w:rPr>
              <w:t>”</w:t>
            </w:r>
          </w:p>
          <w:p w14:paraId="7182A9B7" w14:textId="2CDDA7F1" w:rsidR="00BB173D" w:rsidRPr="009721F5" w:rsidRDefault="00BB173D" w:rsidP="00BB173D">
            <w:pPr>
              <w:pStyle w:val="ListParagraph"/>
              <w:spacing w:before="0" w:after="160" w:line="259" w:lineRule="auto"/>
              <w:rPr>
                <w:rFonts w:asciiTheme="minorHAnsi" w:hAnsiTheme="minorHAnsi" w:cstheme="minorHAnsi"/>
                <w:sz w:val="24"/>
                <w:szCs w:val="24"/>
              </w:rPr>
            </w:pPr>
            <w:r w:rsidRPr="009721F5">
              <w:rPr>
                <w:rFonts w:asciiTheme="minorHAnsi" w:hAnsiTheme="minorHAnsi" w:cstheme="minorHAnsi"/>
                <w:sz w:val="24"/>
                <w:szCs w:val="24"/>
              </w:rPr>
              <w:t xml:space="preserve"> </w:t>
            </w:r>
            <w:hyperlink r:id="rId21" w:history="1">
              <w:r w:rsidR="007747B1" w:rsidRPr="00E5560B">
                <w:rPr>
                  <w:rStyle w:val="Hyperlink"/>
                </w:rPr>
                <w:t>https://www.youtube.com/watch?v=Bu5TjYspkuc</w:t>
              </w:r>
            </w:hyperlink>
            <w:r w:rsidR="007747B1">
              <w:t xml:space="preserve"> </w:t>
            </w:r>
            <w:r>
              <w:t xml:space="preserve"> and discuss the relationship between data mining, data warehouse and data marts</w:t>
            </w:r>
          </w:p>
          <w:p w14:paraId="3CB5C5D8" w14:textId="77777777" w:rsidR="00BB173D" w:rsidRDefault="00BB173D" w:rsidP="00BB173D">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02F3CDDF" w14:textId="2473CCC2" w:rsidR="006A4293" w:rsidRPr="003F6E11" w:rsidRDefault="00BB173D" w:rsidP="00BB173D">
            <w:pPr>
              <w:pStyle w:val="ListParagraph"/>
              <w:numPr>
                <w:ilvl w:val="0"/>
                <w:numId w:val="9"/>
              </w:numPr>
              <w:spacing w:before="0" w:after="160" w:line="259" w:lineRule="auto"/>
              <w:rPr>
                <w:rFonts w:asciiTheme="minorHAnsi" w:hAnsiTheme="minorHAnsi" w:cstheme="minorHAnsi"/>
                <w:sz w:val="24"/>
                <w:szCs w:val="24"/>
              </w:rPr>
            </w:pPr>
            <w:r w:rsidRPr="00E53DC3">
              <w:rPr>
                <w:rFonts w:asciiTheme="minorHAnsi" w:hAnsiTheme="minorHAnsi" w:cstheme="minorHAnsi"/>
                <w:sz w:val="24"/>
                <w:szCs w:val="24"/>
              </w:rPr>
              <w:t>Harmonise watched video with lecture notes to be discussed in class</w:t>
            </w:r>
          </w:p>
        </w:tc>
      </w:tr>
    </w:tbl>
    <w:p w14:paraId="17445AA3" w14:textId="77777777" w:rsidR="006A4293" w:rsidRDefault="006A4293" w:rsidP="006A4293"/>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6A4293" w:rsidRPr="007B5253" w14:paraId="39EDA9F1" w14:textId="77777777" w:rsidTr="00360F40">
        <w:trPr>
          <w:trHeight w:val="137"/>
        </w:trPr>
        <w:tc>
          <w:tcPr>
            <w:tcW w:w="2689" w:type="dxa"/>
            <w:vMerge w:val="restart"/>
            <w:shd w:val="clear" w:color="auto" w:fill="A6CEDA"/>
          </w:tcPr>
          <w:p w14:paraId="3455E2A7" w14:textId="77777777" w:rsidR="006A429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5DE4E66D" w14:textId="77777777" w:rsidR="006A4293" w:rsidRDefault="006A4293"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3168C18F" w14:textId="77777777" w:rsidR="006A4293" w:rsidRDefault="006A4293"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AD65C40" w14:textId="77777777" w:rsidR="006A4293" w:rsidRPr="00BD52E5" w:rsidRDefault="006A4293"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2C9DB9CD"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6A4293" w:rsidRPr="007B5253" w14:paraId="359DD0C1" w14:textId="77777777" w:rsidTr="00360F40">
        <w:trPr>
          <w:trHeight w:val="131"/>
        </w:trPr>
        <w:tc>
          <w:tcPr>
            <w:tcW w:w="2689" w:type="dxa"/>
            <w:vMerge/>
            <w:shd w:val="clear" w:color="auto" w:fill="A6CEDA"/>
          </w:tcPr>
          <w:p w14:paraId="6D9D4C6D"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689F58C" w14:textId="4986F690" w:rsidR="006A4293" w:rsidRPr="007B5253" w:rsidRDefault="009B052F"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building business solutions through knowledge management systems</w:t>
            </w:r>
          </w:p>
        </w:tc>
      </w:tr>
      <w:tr w:rsidR="006A4293" w:rsidRPr="007B5253" w14:paraId="752C580F" w14:textId="77777777" w:rsidTr="00360F40">
        <w:trPr>
          <w:trHeight w:val="131"/>
        </w:trPr>
        <w:tc>
          <w:tcPr>
            <w:tcW w:w="2689" w:type="dxa"/>
            <w:vMerge/>
            <w:shd w:val="clear" w:color="auto" w:fill="A6CEDA"/>
          </w:tcPr>
          <w:p w14:paraId="025E4E3D"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6EC30A1"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5E1292B7" w14:textId="77777777" w:rsidR="006A4293" w:rsidRPr="007B5253" w:rsidRDefault="006A4293"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9935B90"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6A4293" w:rsidRPr="007B5253" w14:paraId="7C6AF0DC" w14:textId="77777777" w:rsidTr="00360F40">
        <w:trPr>
          <w:trHeight w:val="131"/>
        </w:trPr>
        <w:tc>
          <w:tcPr>
            <w:tcW w:w="2689" w:type="dxa"/>
            <w:vMerge/>
            <w:shd w:val="clear" w:color="auto" w:fill="A6CEDA"/>
          </w:tcPr>
          <w:p w14:paraId="413B32DB"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71ADBB2"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6A4293" w:rsidRPr="007B5253" w14:paraId="46EE27D9" w14:textId="77777777" w:rsidTr="00360F40">
        <w:trPr>
          <w:trHeight w:val="131"/>
        </w:trPr>
        <w:tc>
          <w:tcPr>
            <w:tcW w:w="2689" w:type="dxa"/>
            <w:vMerge/>
            <w:shd w:val="clear" w:color="auto" w:fill="A6CEDA"/>
          </w:tcPr>
          <w:p w14:paraId="2DA726C7"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008767B4"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65A21BD6" w14:textId="77777777" w:rsidR="006A4293" w:rsidRPr="007B5253" w:rsidRDefault="006A4293"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1712CA78"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6A4293" w:rsidRPr="007B5253" w14:paraId="0BCE3C92" w14:textId="77777777" w:rsidTr="00360F40">
        <w:trPr>
          <w:trHeight w:val="131"/>
        </w:trPr>
        <w:tc>
          <w:tcPr>
            <w:tcW w:w="2689" w:type="dxa"/>
            <w:vMerge/>
            <w:shd w:val="clear" w:color="auto" w:fill="A6CEDA"/>
          </w:tcPr>
          <w:p w14:paraId="397B89E6"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5365FCC4" w14:textId="77777777" w:rsidR="006A4293" w:rsidRDefault="006A4293"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0A9EDE99" w14:textId="77777777" w:rsidR="006A4293" w:rsidRPr="005053C0" w:rsidRDefault="006A4293"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6A4293" w:rsidRPr="007B5253" w14:paraId="4E3AA349" w14:textId="77777777" w:rsidTr="00360F40">
        <w:trPr>
          <w:trHeight w:val="195"/>
        </w:trPr>
        <w:tc>
          <w:tcPr>
            <w:tcW w:w="2689" w:type="dxa"/>
            <w:vMerge/>
            <w:shd w:val="clear" w:color="auto" w:fill="A6CEDA"/>
          </w:tcPr>
          <w:p w14:paraId="01F66E3B" w14:textId="77777777" w:rsidR="006A4293" w:rsidRDefault="006A4293"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5EF81F5" w14:textId="77777777" w:rsidR="006A4293" w:rsidRPr="007B5253" w:rsidRDefault="006A4293"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30597A82" w14:textId="77777777" w:rsidR="006A4293" w:rsidRPr="007B5253" w:rsidRDefault="006A4293"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3BDAA49" w14:textId="1D1D4F87" w:rsidR="006A4293" w:rsidRPr="007B5253" w:rsidRDefault="007747B1"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7747B1" w:rsidRPr="007B5253" w14:paraId="7A4C2155" w14:textId="77777777" w:rsidTr="00360F40">
        <w:tc>
          <w:tcPr>
            <w:tcW w:w="2689" w:type="dxa"/>
            <w:vMerge/>
            <w:shd w:val="clear" w:color="auto" w:fill="A6CEDA"/>
          </w:tcPr>
          <w:p w14:paraId="3A970F98" w14:textId="77777777" w:rsidR="007747B1" w:rsidRDefault="007747B1" w:rsidP="007747B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503E1F85" w14:textId="5F8C1878" w:rsidR="007747B1" w:rsidRPr="003F6E11" w:rsidRDefault="007747B1" w:rsidP="007747B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Watch Videos and discuss the relationship between data mining, data warehouse and data marts</w:t>
            </w:r>
          </w:p>
        </w:tc>
      </w:tr>
      <w:tr w:rsidR="007747B1" w:rsidRPr="007B5253" w14:paraId="67F9A5BF" w14:textId="77777777" w:rsidTr="00360F40">
        <w:tc>
          <w:tcPr>
            <w:tcW w:w="2689" w:type="dxa"/>
            <w:vMerge/>
            <w:shd w:val="clear" w:color="auto" w:fill="A6CEDA"/>
          </w:tcPr>
          <w:p w14:paraId="55A7A8EC" w14:textId="77777777" w:rsidR="007747B1" w:rsidRDefault="007747B1" w:rsidP="007747B1">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C084712" w14:textId="77777777" w:rsidR="007747B1" w:rsidRPr="007B5253" w:rsidRDefault="007747B1" w:rsidP="007747B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049B2F25" w14:textId="77777777" w:rsidR="007747B1" w:rsidRPr="007B5253" w:rsidRDefault="007747B1" w:rsidP="007747B1">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06C5B5C" w14:textId="573A6B0C" w:rsidR="007747B1" w:rsidRPr="007B5253" w:rsidRDefault="007747B1" w:rsidP="007747B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5</w:t>
            </w:r>
          </w:p>
        </w:tc>
      </w:tr>
      <w:tr w:rsidR="007747B1" w:rsidRPr="007B5253" w14:paraId="58E10D84" w14:textId="77777777" w:rsidTr="00360F40">
        <w:tc>
          <w:tcPr>
            <w:tcW w:w="2689" w:type="dxa"/>
            <w:vMerge/>
            <w:shd w:val="clear" w:color="auto" w:fill="A6CEDA"/>
          </w:tcPr>
          <w:p w14:paraId="6F587B9B" w14:textId="77777777" w:rsidR="007747B1" w:rsidRDefault="007747B1" w:rsidP="007747B1">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08AE6BD" w14:textId="77777777" w:rsidR="007747B1" w:rsidRDefault="007747B1" w:rsidP="007747B1">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End of unit quiz</w:t>
            </w:r>
          </w:p>
          <w:p w14:paraId="5BC2BD32" w14:textId="5042E329" w:rsidR="007747B1" w:rsidRPr="007B5253" w:rsidRDefault="007747B1" w:rsidP="007747B1">
            <w:pPr>
              <w:tabs>
                <w:tab w:val="right" w:leader="dot" w:pos="9103"/>
              </w:tabs>
              <w:rPr>
                <w:rFonts w:asciiTheme="minorHAnsi" w:hAnsiTheme="minorHAnsi" w:cstheme="minorHAnsi"/>
                <w:bCs/>
                <w:color w:val="031E40"/>
                <w:sz w:val="22"/>
              </w:rPr>
            </w:pPr>
          </w:p>
        </w:tc>
      </w:tr>
    </w:tbl>
    <w:p w14:paraId="4CD05F70" w14:textId="77777777" w:rsidR="006A4293" w:rsidRDefault="006A4293" w:rsidP="006A4293"/>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6A4293" w:rsidRPr="007B5253" w14:paraId="42FA0636" w14:textId="77777777" w:rsidTr="00360F40">
        <w:trPr>
          <w:trHeight w:val="195"/>
        </w:trPr>
        <w:tc>
          <w:tcPr>
            <w:tcW w:w="9493" w:type="dxa"/>
            <w:shd w:val="clear" w:color="auto" w:fill="CCE3EA"/>
          </w:tcPr>
          <w:p w14:paraId="70EA2766" w14:textId="77777777" w:rsidR="006A4293" w:rsidRDefault="006A4293"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61F65A7B" w14:textId="17BE4346" w:rsidR="006A4293" w:rsidRPr="007B5253" w:rsidRDefault="007F0ACA"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7</w:t>
            </w:r>
          </w:p>
        </w:tc>
      </w:tr>
    </w:tbl>
    <w:p w14:paraId="0CCD242E" w14:textId="77777777" w:rsidR="006A4293" w:rsidRDefault="006A4293" w:rsidP="006A4293"/>
    <w:p w14:paraId="34F1B507" w14:textId="77777777" w:rsidR="006A4293" w:rsidRDefault="006A4293" w:rsidP="006A4293">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A4293" w:rsidRPr="007B5253" w14:paraId="0FF8FDAA" w14:textId="77777777" w:rsidTr="00360F40">
        <w:tc>
          <w:tcPr>
            <w:tcW w:w="10455" w:type="dxa"/>
            <w:gridSpan w:val="2"/>
            <w:shd w:val="clear" w:color="auto" w:fill="7FB9CA"/>
          </w:tcPr>
          <w:p w14:paraId="37BAAFDA" w14:textId="77777777" w:rsidR="006A4293" w:rsidRPr="007B5253" w:rsidRDefault="006A4293"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6A4293" w:rsidRPr="007B5253" w14:paraId="734E7466" w14:textId="77777777" w:rsidTr="00360F40">
        <w:trPr>
          <w:trHeight w:val="195"/>
        </w:trPr>
        <w:tc>
          <w:tcPr>
            <w:tcW w:w="2689" w:type="dxa"/>
            <w:shd w:val="clear" w:color="auto" w:fill="A6CEDA"/>
          </w:tcPr>
          <w:p w14:paraId="5E281076" w14:textId="77777777" w:rsidR="006A429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420C776D" w14:textId="77777777" w:rsidR="006A4293" w:rsidRPr="003F6E11" w:rsidRDefault="006A4293" w:rsidP="00360F40">
            <w:pPr>
              <w:tabs>
                <w:tab w:val="right" w:leader="dot" w:pos="9103"/>
              </w:tabs>
              <w:rPr>
                <w:rFonts w:asciiTheme="minorHAnsi" w:hAnsiTheme="minorHAnsi" w:cstheme="minorHAnsi"/>
                <w:bCs/>
                <w:color w:val="031E40"/>
                <w:sz w:val="24"/>
                <w:szCs w:val="24"/>
              </w:rPr>
            </w:pPr>
          </w:p>
        </w:tc>
      </w:tr>
      <w:tr w:rsidR="006A4293" w:rsidRPr="007B5253" w14:paraId="0AD55AA1" w14:textId="77777777" w:rsidTr="00360F40">
        <w:trPr>
          <w:trHeight w:val="195"/>
        </w:trPr>
        <w:tc>
          <w:tcPr>
            <w:tcW w:w="2689" w:type="dxa"/>
            <w:shd w:val="clear" w:color="auto" w:fill="A6CEDA"/>
          </w:tcPr>
          <w:p w14:paraId="23D46B29" w14:textId="77777777" w:rsidR="006A4293" w:rsidRPr="009C368B"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271FD259" w14:textId="77777777" w:rsidR="006A4293" w:rsidRPr="00546E1F" w:rsidRDefault="006A4293"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6A4293" w:rsidRPr="007B5253" w14:paraId="298F1919" w14:textId="77777777" w:rsidTr="00360F40">
        <w:trPr>
          <w:trHeight w:val="195"/>
        </w:trPr>
        <w:tc>
          <w:tcPr>
            <w:tcW w:w="2689" w:type="dxa"/>
            <w:shd w:val="clear" w:color="auto" w:fill="A6CEDA"/>
          </w:tcPr>
          <w:p w14:paraId="3602921A" w14:textId="77777777" w:rsidR="006A429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1BABD174" w14:textId="6F34FFC8" w:rsidR="006A4293" w:rsidRPr="00546E1F" w:rsidRDefault="006A4293" w:rsidP="00934C23">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after </w:t>
            </w:r>
            <w:r w:rsidR="00934C23">
              <w:rPr>
                <w:rFonts w:asciiTheme="minorHAnsi" w:hAnsiTheme="minorHAnsi" w:cstheme="minorHAnsi"/>
                <w:bCs/>
                <w:color w:val="auto"/>
                <w:sz w:val="24"/>
                <w:szCs w:val="24"/>
              </w:rPr>
              <w:t>watching the video</w:t>
            </w:r>
          </w:p>
        </w:tc>
      </w:tr>
      <w:tr w:rsidR="006A4293" w:rsidRPr="007B5253" w14:paraId="4DABB597" w14:textId="77777777" w:rsidTr="00360F40">
        <w:trPr>
          <w:trHeight w:val="195"/>
        </w:trPr>
        <w:tc>
          <w:tcPr>
            <w:tcW w:w="2689" w:type="dxa"/>
            <w:shd w:val="clear" w:color="auto" w:fill="A6CEDA"/>
          </w:tcPr>
          <w:p w14:paraId="71C29245" w14:textId="77777777" w:rsidR="006A429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50725820" w14:textId="77777777" w:rsidR="006A4293" w:rsidRPr="00546E1F" w:rsidRDefault="006A4293"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6A4293" w:rsidRPr="007B5253" w14:paraId="709E2836" w14:textId="77777777" w:rsidTr="00360F40">
        <w:trPr>
          <w:trHeight w:val="195"/>
        </w:trPr>
        <w:tc>
          <w:tcPr>
            <w:tcW w:w="2689" w:type="dxa"/>
            <w:shd w:val="clear" w:color="auto" w:fill="A6CEDA"/>
          </w:tcPr>
          <w:p w14:paraId="4F624642" w14:textId="77777777" w:rsidR="006A4293" w:rsidRDefault="006A4293"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082E3B1B" w14:textId="77777777" w:rsidR="006A4293" w:rsidRPr="00546E1F" w:rsidRDefault="006A4293"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6A4293" w:rsidRPr="007B5253" w14:paraId="2475AA8D" w14:textId="77777777" w:rsidTr="00360F40">
        <w:trPr>
          <w:trHeight w:val="195"/>
        </w:trPr>
        <w:tc>
          <w:tcPr>
            <w:tcW w:w="2689" w:type="dxa"/>
            <w:shd w:val="clear" w:color="auto" w:fill="A6CEDA"/>
          </w:tcPr>
          <w:p w14:paraId="7E79A2AA" w14:textId="77777777" w:rsidR="006A4293" w:rsidRDefault="006A4293"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B624820" w14:textId="77777777" w:rsidR="006A4293" w:rsidRPr="00546E1F" w:rsidRDefault="006A4293"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6A4293" w:rsidRPr="007B5253" w14:paraId="012A3870" w14:textId="77777777" w:rsidTr="00360F40">
        <w:trPr>
          <w:trHeight w:val="195"/>
        </w:trPr>
        <w:tc>
          <w:tcPr>
            <w:tcW w:w="2689" w:type="dxa"/>
            <w:shd w:val="clear" w:color="auto" w:fill="A6CEDA"/>
          </w:tcPr>
          <w:p w14:paraId="511C9C2B" w14:textId="77777777" w:rsidR="006A4293" w:rsidRPr="007B5253" w:rsidRDefault="006A4293"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 xml:space="preserve">At which point(s) will students receive </w:t>
            </w:r>
            <w:r w:rsidRPr="006A4293">
              <w:rPr>
                <w:rFonts w:asciiTheme="minorHAnsi" w:hAnsiTheme="minorHAnsi" w:cstheme="minorHAnsi"/>
                <w:bCs/>
                <w:i/>
                <w:color w:val="031E40"/>
                <w:sz w:val="22"/>
              </w:rPr>
              <w:t>formative</w:t>
            </w:r>
            <w:r>
              <w:rPr>
                <w:rFonts w:asciiTheme="minorHAnsi" w:hAnsiTheme="minorHAnsi" w:cstheme="minorHAnsi"/>
                <w:bCs/>
                <w:color w:val="031E40"/>
                <w:sz w:val="22"/>
              </w:rPr>
              <w:t xml:space="preserve"> feedback on the work they have done in the unit?</w:t>
            </w:r>
          </w:p>
        </w:tc>
        <w:tc>
          <w:tcPr>
            <w:tcW w:w="7766" w:type="dxa"/>
            <w:shd w:val="clear" w:color="auto" w:fill="auto"/>
          </w:tcPr>
          <w:p w14:paraId="519FF942" w14:textId="77777777" w:rsidR="006A4293" w:rsidRPr="00546E1F" w:rsidRDefault="006A4293"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4BC3E3E6" w14:textId="77777777" w:rsidR="006A4293" w:rsidRDefault="006A4293" w:rsidP="006A4293">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350AC5C6" w14:textId="324171AD" w:rsidR="006A4293" w:rsidRDefault="006A4293" w:rsidP="006A4293">
      <w:pPr>
        <w:rPr>
          <w:rFonts w:asciiTheme="minorHAnsi" w:hAnsiTheme="minorHAnsi" w:cstheme="minorHAnsi"/>
          <w:color w:val="031E40"/>
          <w:sz w:val="22"/>
        </w:rPr>
      </w:pPr>
    </w:p>
    <w:p w14:paraId="13B2D8C9" w14:textId="4F334FD1" w:rsidR="00446B08" w:rsidRDefault="00446B08" w:rsidP="006A4293">
      <w:pPr>
        <w:rPr>
          <w:rFonts w:asciiTheme="minorHAnsi" w:hAnsiTheme="minorHAnsi" w:cstheme="minorHAnsi"/>
          <w:color w:val="031E40"/>
          <w:sz w:val="22"/>
        </w:rPr>
      </w:pPr>
    </w:p>
    <w:p w14:paraId="08622BD4" w14:textId="77777777" w:rsidR="00446B08" w:rsidRPr="004C1E54" w:rsidRDefault="00446B08" w:rsidP="00446B08">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503BBEEF" w14:textId="77777777" w:rsidTr="00360F40">
        <w:tc>
          <w:tcPr>
            <w:tcW w:w="10455" w:type="dxa"/>
            <w:gridSpan w:val="2"/>
            <w:shd w:val="clear" w:color="auto" w:fill="7FB9CA"/>
          </w:tcPr>
          <w:p w14:paraId="3938267A" w14:textId="77777777" w:rsidR="00446B08" w:rsidRDefault="00446B08"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3A28F495" w14:textId="238F0D37" w:rsidR="00446B08" w:rsidRPr="007B5253" w:rsidRDefault="00446B08" w:rsidP="00446B08">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10</w:t>
            </w:r>
            <w:r w:rsidRPr="00262903">
              <w:rPr>
                <w:rFonts w:asciiTheme="minorHAnsi" w:hAnsiTheme="minorHAnsi" w:cstheme="minorHAnsi"/>
                <w:bCs/>
                <w:color w:val="031E40"/>
                <w:sz w:val="24"/>
                <w:szCs w:val="24"/>
              </w:rPr>
              <w:t xml:space="preserve">: </w:t>
            </w:r>
            <w:r>
              <w:rPr>
                <w:rFonts w:asciiTheme="minorHAnsi" w:hAnsiTheme="minorHAnsi" w:cstheme="minorHAnsi"/>
                <w:bCs/>
                <w:color w:val="031E40"/>
                <w:sz w:val="24"/>
                <w:szCs w:val="24"/>
              </w:rPr>
              <w:t>Information Systems Management</w:t>
            </w:r>
          </w:p>
        </w:tc>
      </w:tr>
      <w:tr w:rsidR="00446B08" w:rsidRPr="007B5253" w14:paraId="0D1281F2" w14:textId="77777777" w:rsidTr="00360F40">
        <w:tc>
          <w:tcPr>
            <w:tcW w:w="2689" w:type="dxa"/>
            <w:shd w:val="clear" w:color="auto" w:fill="A6CEDA"/>
          </w:tcPr>
          <w:p w14:paraId="1F18C99E"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4FB705E" w14:textId="132DF430" w:rsidR="00446B08" w:rsidRPr="007B5253" w:rsidRDefault="00446B08" w:rsidP="00107B9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w:t>
            </w:r>
            <w:r w:rsidR="00107B91">
              <w:rPr>
                <w:rFonts w:asciiTheme="minorHAnsi" w:hAnsiTheme="minorHAnsi" w:cstheme="minorHAnsi"/>
                <w:bCs/>
                <w:color w:val="031E40"/>
                <w:sz w:val="24"/>
                <w:szCs w:val="24"/>
              </w:rPr>
              <w:t>planning and managing computing infrastructure, enterprise application whilst addressing user rights and responsibilities.</w:t>
            </w:r>
          </w:p>
        </w:tc>
      </w:tr>
      <w:tr w:rsidR="00446B08" w:rsidRPr="007B5253" w14:paraId="3385623C" w14:textId="77777777" w:rsidTr="00360F40">
        <w:tc>
          <w:tcPr>
            <w:tcW w:w="2689" w:type="dxa"/>
            <w:shd w:val="clear" w:color="auto" w:fill="A6CEDA"/>
          </w:tcPr>
          <w:p w14:paraId="1A0FD272"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6C09155C" w14:textId="6DA5ACF4" w:rsidR="00446B08" w:rsidRPr="007B5253" w:rsidRDefault="00057F49" w:rsidP="00360F40">
            <w:pPr>
              <w:tabs>
                <w:tab w:val="right" w:leader="dot" w:pos="9103"/>
              </w:tabs>
              <w:rPr>
                <w:rFonts w:asciiTheme="minorHAnsi" w:hAnsiTheme="minorHAnsi" w:cstheme="minorHAnsi"/>
                <w:bCs/>
                <w:color w:val="031E40"/>
                <w:sz w:val="22"/>
              </w:rPr>
            </w:pPr>
            <w:r>
              <w:rPr>
                <w:rFonts w:asciiTheme="minorHAnsi" w:hAnsiTheme="minorHAnsi" w:cstheme="minorHAnsi"/>
                <w:sz w:val="24"/>
                <w:szCs w:val="24"/>
              </w:rPr>
              <w:t>Planning the use of IT, managing the computing infrastructure, enterprise applications, outsourcing and user rights and responsibilities</w:t>
            </w:r>
            <w:r w:rsidR="00446B08">
              <w:rPr>
                <w:rFonts w:asciiTheme="minorHAnsi" w:hAnsiTheme="minorHAnsi" w:cstheme="minorHAnsi"/>
                <w:sz w:val="24"/>
                <w:szCs w:val="24"/>
              </w:rPr>
              <w:t>.</w:t>
            </w:r>
          </w:p>
        </w:tc>
      </w:tr>
      <w:tr w:rsidR="00446B08" w:rsidRPr="007B5253" w14:paraId="54026572" w14:textId="77777777" w:rsidTr="00360F40">
        <w:tc>
          <w:tcPr>
            <w:tcW w:w="2689" w:type="dxa"/>
            <w:shd w:val="clear" w:color="auto" w:fill="A6CEDA"/>
          </w:tcPr>
          <w:p w14:paraId="1F165C5C"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37E1F09E" w14:textId="77777777" w:rsidR="00446B08" w:rsidRPr="004E3911" w:rsidRDefault="00446B08" w:rsidP="00360F40">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sidRPr="004E3911">
              <w:rPr>
                <w:rFonts w:asciiTheme="minorHAnsi" w:hAnsiTheme="minorHAnsi" w:cstheme="minorHAnsi"/>
                <w:b/>
                <w:bCs/>
                <w:i/>
                <w:color w:val="031E40"/>
                <w:sz w:val="24"/>
                <w:szCs w:val="24"/>
              </w:rPr>
              <w:t>unit</w:t>
            </w:r>
            <w:r w:rsidRPr="004E3911">
              <w:rPr>
                <w:rFonts w:asciiTheme="minorHAnsi" w:hAnsiTheme="minorHAnsi" w:cstheme="minorHAnsi"/>
                <w:bCs/>
                <w:i/>
                <w:color w:val="031E40"/>
                <w:sz w:val="24"/>
                <w:szCs w:val="24"/>
              </w:rPr>
              <w:t>, you will be able to:</w:t>
            </w:r>
          </w:p>
          <w:p w14:paraId="71D8A3E7" w14:textId="7617D1BC" w:rsidR="00446B08" w:rsidRPr="00E6672B" w:rsidRDefault="00555AE8" w:rsidP="003E5CA1">
            <w:pPr>
              <w:pStyle w:val="ListParagraph"/>
              <w:numPr>
                <w:ilvl w:val="0"/>
                <w:numId w:val="17"/>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Plan the user of IT</w:t>
            </w:r>
            <w:r w:rsidR="00446B08" w:rsidRPr="00E6672B">
              <w:rPr>
                <w:rFonts w:asciiTheme="minorHAnsi" w:hAnsiTheme="minorHAnsi" w:cstheme="minorHAnsi"/>
                <w:sz w:val="24"/>
                <w:szCs w:val="24"/>
              </w:rPr>
              <w:t>.</w:t>
            </w:r>
          </w:p>
          <w:p w14:paraId="44FD5335" w14:textId="77777777" w:rsidR="00446B08" w:rsidRPr="00555AE8" w:rsidRDefault="00446B08" w:rsidP="003E5CA1">
            <w:pPr>
              <w:pStyle w:val="ListParagraph"/>
              <w:numPr>
                <w:ilvl w:val="0"/>
                <w:numId w:val="17"/>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 xml:space="preserve"> </w:t>
            </w:r>
            <w:r w:rsidR="00555AE8">
              <w:rPr>
                <w:rFonts w:asciiTheme="minorHAnsi" w:hAnsiTheme="minorHAnsi" w:cstheme="minorHAnsi"/>
                <w:sz w:val="24"/>
                <w:szCs w:val="24"/>
              </w:rPr>
              <w:t>Manage the computing infrastructure</w:t>
            </w:r>
          </w:p>
          <w:p w14:paraId="3B2B902D" w14:textId="77777777" w:rsidR="00555AE8" w:rsidRPr="00555AE8" w:rsidRDefault="00555AE8" w:rsidP="003E5CA1">
            <w:pPr>
              <w:pStyle w:val="ListParagraph"/>
              <w:numPr>
                <w:ilvl w:val="0"/>
                <w:numId w:val="17"/>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Manage enterprise applications</w:t>
            </w:r>
          </w:p>
          <w:p w14:paraId="6EEEA37A" w14:textId="30E1CCDD" w:rsidR="00555AE8" w:rsidRPr="00F72594" w:rsidRDefault="00555AE8" w:rsidP="003E5CA1">
            <w:pPr>
              <w:pStyle w:val="ListParagraph"/>
              <w:numPr>
                <w:ilvl w:val="0"/>
                <w:numId w:val="17"/>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Formulate outsourcing user rights and responsibilities.</w:t>
            </w:r>
          </w:p>
        </w:tc>
      </w:tr>
      <w:tr w:rsidR="00446B08" w:rsidRPr="007B5253" w14:paraId="5D5C73EE" w14:textId="77777777" w:rsidTr="00360F40">
        <w:tc>
          <w:tcPr>
            <w:tcW w:w="2689" w:type="dxa"/>
            <w:shd w:val="clear" w:color="auto" w:fill="A6CEDA"/>
          </w:tcPr>
          <w:p w14:paraId="7AFAB66E" w14:textId="77777777" w:rsidR="00446B08" w:rsidRPr="007B5253" w:rsidRDefault="00446B08" w:rsidP="00360F4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652CEAE0" w14:textId="77777777" w:rsidR="00555AE8" w:rsidRDefault="00555AE8" w:rsidP="003E5CA1">
            <w:pPr>
              <w:pStyle w:val="ListParagraph"/>
              <w:numPr>
                <w:ilvl w:val="0"/>
                <w:numId w:val="8"/>
              </w:numPr>
              <w:spacing w:before="0" w:after="160" w:line="259" w:lineRule="auto"/>
              <w:rPr>
                <w:rFonts w:asciiTheme="minorHAnsi" w:hAnsiTheme="minorHAnsi" w:cstheme="minorHAnsi"/>
                <w:sz w:val="24"/>
                <w:szCs w:val="24"/>
              </w:rPr>
            </w:pPr>
            <w:r w:rsidRPr="00555AE8">
              <w:rPr>
                <w:rFonts w:asciiTheme="minorHAnsi" w:hAnsiTheme="minorHAnsi" w:cstheme="minorHAnsi"/>
                <w:sz w:val="24"/>
                <w:szCs w:val="24"/>
              </w:rPr>
              <w:t xml:space="preserve">Planning the use of IT </w:t>
            </w:r>
          </w:p>
          <w:p w14:paraId="1E82EB93" w14:textId="77777777" w:rsidR="00555AE8" w:rsidRDefault="00555AE8"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M</w:t>
            </w:r>
            <w:r w:rsidRPr="00555AE8">
              <w:rPr>
                <w:rFonts w:asciiTheme="minorHAnsi" w:hAnsiTheme="minorHAnsi" w:cstheme="minorHAnsi"/>
                <w:sz w:val="24"/>
                <w:szCs w:val="24"/>
              </w:rPr>
              <w:t>anagi</w:t>
            </w:r>
            <w:r>
              <w:rPr>
                <w:rFonts w:asciiTheme="minorHAnsi" w:hAnsiTheme="minorHAnsi" w:cstheme="minorHAnsi"/>
                <w:sz w:val="24"/>
                <w:szCs w:val="24"/>
              </w:rPr>
              <w:t>ng the computing infrastructure.</w:t>
            </w:r>
          </w:p>
          <w:p w14:paraId="2EB8D2AC" w14:textId="77777777" w:rsidR="00555AE8" w:rsidRDefault="00555AE8"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E</w:t>
            </w:r>
            <w:r w:rsidRPr="00555AE8">
              <w:rPr>
                <w:rFonts w:asciiTheme="minorHAnsi" w:hAnsiTheme="minorHAnsi" w:cstheme="minorHAnsi"/>
                <w:sz w:val="24"/>
                <w:szCs w:val="24"/>
              </w:rPr>
              <w:t>nterprise applications</w:t>
            </w:r>
            <w:r>
              <w:rPr>
                <w:rFonts w:asciiTheme="minorHAnsi" w:hAnsiTheme="minorHAnsi" w:cstheme="minorHAnsi"/>
                <w:sz w:val="24"/>
                <w:szCs w:val="24"/>
              </w:rPr>
              <w:t>.</w:t>
            </w:r>
          </w:p>
          <w:p w14:paraId="3D2FC6CB" w14:textId="77777777" w:rsidR="00555AE8" w:rsidRDefault="00555AE8"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O</w:t>
            </w:r>
            <w:r w:rsidRPr="00555AE8">
              <w:rPr>
                <w:rFonts w:asciiTheme="minorHAnsi" w:hAnsiTheme="minorHAnsi" w:cstheme="minorHAnsi"/>
                <w:sz w:val="24"/>
                <w:szCs w:val="24"/>
              </w:rPr>
              <w:t>utsourcing</w:t>
            </w:r>
            <w:r>
              <w:rPr>
                <w:rFonts w:asciiTheme="minorHAnsi" w:hAnsiTheme="minorHAnsi" w:cstheme="minorHAnsi"/>
                <w:sz w:val="24"/>
                <w:szCs w:val="24"/>
              </w:rPr>
              <w:t>.</w:t>
            </w:r>
          </w:p>
          <w:p w14:paraId="249403A4" w14:textId="6CEA3AED" w:rsidR="00446B08" w:rsidRPr="00555AE8" w:rsidRDefault="00555AE8"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U</w:t>
            </w:r>
            <w:r w:rsidRPr="00555AE8">
              <w:rPr>
                <w:rFonts w:asciiTheme="minorHAnsi" w:hAnsiTheme="minorHAnsi" w:cstheme="minorHAnsi"/>
                <w:sz w:val="24"/>
                <w:szCs w:val="24"/>
              </w:rPr>
              <w:t>ser rights and responsibilities.</w:t>
            </w:r>
          </w:p>
        </w:tc>
      </w:tr>
    </w:tbl>
    <w:p w14:paraId="3ED86AFF"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3F34C4B7" w14:textId="77777777" w:rsidTr="00360F40">
        <w:tc>
          <w:tcPr>
            <w:tcW w:w="2689" w:type="dxa"/>
            <w:shd w:val="clear" w:color="auto" w:fill="A6CEDA"/>
          </w:tcPr>
          <w:p w14:paraId="0F8D83F1"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7E8B21F2" w14:textId="0A172A83" w:rsidR="00482C23" w:rsidRPr="00BB173D" w:rsidRDefault="00482C23" w:rsidP="00482C23">
            <w:pPr>
              <w:pStyle w:val="Heading1"/>
              <w:numPr>
                <w:ilvl w:val="0"/>
                <w:numId w:val="37"/>
              </w:numPr>
              <w:shd w:val="clear" w:color="auto" w:fill="F9F9F9"/>
              <w:spacing w:before="0"/>
              <w:rPr>
                <w:rFonts w:ascii="Verdana" w:eastAsia="Times New Roman" w:hAnsi="Verdana" w:cs="Times New Roman"/>
                <w:color w:val="404040" w:themeColor="text1" w:themeTint="BF"/>
                <w:sz w:val="20"/>
                <w:szCs w:val="22"/>
              </w:rPr>
            </w:pPr>
            <w:r w:rsidRPr="00BB173D">
              <w:rPr>
                <w:rFonts w:ascii="Verdana" w:eastAsia="Times New Roman" w:hAnsi="Verdana" w:cs="Times New Roman"/>
                <w:color w:val="404040" w:themeColor="text1" w:themeTint="BF"/>
                <w:sz w:val="20"/>
                <w:szCs w:val="22"/>
              </w:rPr>
              <w:t>Watch short video</w:t>
            </w:r>
            <w:r w:rsidR="009A085F">
              <w:rPr>
                <w:rFonts w:ascii="Verdana" w:eastAsia="Times New Roman" w:hAnsi="Verdana" w:cs="Times New Roman"/>
                <w:color w:val="404040" w:themeColor="text1" w:themeTint="BF"/>
                <w:sz w:val="20"/>
                <w:szCs w:val="22"/>
              </w:rPr>
              <w:t xml:space="preserve"> on</w:t>
            </w:r>
            <w:r>
              <w:rPr>
                <w:rFonts w:ascii="Verdana" w:eastAsia="Times New Roman" w:hAnsi="Verdana" w:cs="Times New Roman"/>
                <w:color w:val="404040" w:themeColor="text1" w:themeTint="BF"/>
                <w:sz w:val="20"/>
                <w:szCs w:val="22"/>
              </w:rPr>
              <w:t xml:space="preserve"> </w:t>
            </w:r>
            <w:r w:rsidRPr="00BB173D">
              <w:rPr>
                <w:rFonts w:ascii="Verdana" w:eastAsia="Times New Roman" w:hAnsi="Verdana" w:cs="Times New Roman"/>
                <w:color w:val="404040" w:themeColor="text1" w:themeTint="BF"/>
                <w:sz w:val="20"/>
                <w:szCs w:val="22"/>
              </w:rPr>
              <w:t>“</w:t>
            </w:r>
            <w:r w:rsidR="009A085F">
              <w:rPr>
                <w:rFonts w:ascii="Verdana" w:eastAsia="Times New Roman" w:hAnsi="Verdana" w:cs="Times New Roman"/>
                <w:color w:val="404040" w:themeColor="text1" w:themeTint="BF"/>
                <w:sz w:val="20"/>
                <w:szCs w:val="22"/>
              </w:rPr>
              <w:t>Enterprise applications</w:t>
            </w:r>
            <w:r>
              <w:rPr>
                <w:rFonts w:ascii="Verdana" w:eastAsia="Times New Roman" w:hAnsi="Verdana" w:cs="Times New Roman"/>
                <w:color w:val="404040" w:themeColor="text1" w:themeTint="BF"/>
                <w:sz w:val="20"/>
                <w:szCs w:val="22"/>
              </w:rPr>
              <w:t>”</w:t>
            </w:r>
            <w:r w:rsidR="009A085F">
              <w:rPr>
                <w:rFonts w:ascii="Verdana" w:eastAsia="Times New Roman" w:hAnsi="Verdana" w:cs="Times New Roman"/>
                <w:color w:val="404040" w:themeColor="text1" w:themeTint="BF"/>
                <w:sz w:val="20"/>
                <w:szCs w:val="22"/>
              </w:rPr>
              <w:t xml:space="preserve"> on</w:t>
            </w:r>
          </w:p>
          <w:p w14:paraId="3AA23D39" w14:textId="068A65EA" w:rsidR="00482C23" w:rsidRPr="009721F5" w:rsidRDefault="00482C23" w:rsidP="00482C23">
            <w:pPr>
              <w:pStyle w:val="ListParagraph"/>
              <w:spacing w:before="0" w:after="160" w:line="259" w:lineRule="auto"/>
              <w:rPr>
                <w:rFonts w:asciiTheme="minorHAnsi" w:hAnsiTheme="minorHAnsi" w:cstheme="minorHAnsi"/>
                <w:sz w:val="24"/>
                <w:szCs w:val="24"/>
              </w:rPr>
            </w:pPr>
            <w:r w:rsidRPr="009721F5">
              <w:rPr>
                <w:rFonts w:asciiTheme="minorHAnsi" w:hAnsiTheme="minorHAnsi" w:cstheme="minorHAnsi"/>
                <w:sz w:val="24"/>
                <w:szCs w:val="24"/>
              </w:rPr>
              <w:t xml:space="preserve"> </w:t>
            </w:r>
            <w:hyperlink r:id="rId22" w:history="1">
              <w:r w:rsidR="009A085F" w:rsidRPr="00E5560B">
                <w:rPr>
                  <w:rStyle w:val="Hyperlink"/>
                </w:rPr>
                <w:t>https://www.youtube.com/watch?v=h44QNQj9-8s</w:t>
              </w:r>
            </w:hyperlink>
            <w:r>
              <w:t xml:space="preserve"> and </w:t>
            </w:r>
            <w:r w:rsidR="009A085F">
              <w:t>how to manage enterprise applications</w:t>
            </w:r>
          </w:p>
          <w:p w14:paraId="7D13745E" w14:textId="77777777" w:rsidR="00482C23" w:rsidRDefault="00482C23" w:rsidP="00482C23">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3119A0A6" w14:textId="6E6430FB" w:rsidR="00446B08" w:rsidRPr="00716C27" w:rsidRDefault="00482C23" w:rsidP="00482C23">
            <w:pPr>
              <w:pStyle w:val="ListParagraph"/>
              <w:numPr>
                <w:ilvl w:val="0"/>
                <w:numId w:val="9"/>
              </w:numPr>
              <w:spacing w:before="0" w:after="160" w:line="259" w:lineRule="auto"/>
              <w:rPr>
                <w:rFonts w:asciiTheme="minorHAnsi" w:hAnsiTheme="minorHAnsi" w:cstheme="minorHAnsi"/>
                <w:sz w:val="24"/>
                <w:szCs w:val="24"/>
              </w:rPr>
            </w:pPr>
            <w:r w:rsidRPr="00E53DC3">
              <w:rPr>
                <w:rFonts w:asciiTheme="minorHAnsi" w:hAnsiTheme="minorHAnsi" w:cstheme="minorHAnsi"/>
                <w:sz w:val="24"/>
                <w:szCs w:val="24"/>
              </w:rPr>
              <w:t>Harmonise watched video with lecture notes to be discussed in class</w:t>
            </w:r>
          </w:p>
        </w:tc>
      </w:tr>
    </w:tbl>
    <w:p w14:paraId="666B7419"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446B08" w:rsidRPr="007B5253" w14:paraId="7C944D81" w14:textId="77777777" w:rsidTr="00360F40">
        <w:trPr>
          <w:trHeight w:val="137"/>
        </w:trPr>
        <w:tc>
          <w:tcPr>
            <w:tcW w:w="2689" w:type="dxa"/>
            <w:vMerge w:val="restart"/>
            <w:shd w:val="clear" w:color="auto" w:fill="A6CEDA"/>
          </w:tcPr>
          <w:p w14:paraId="4351D832"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35DFCC55" w14:textId="77777777" w:rsidR="00446B08" w:rsidRDefault="00446B08"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65AEAE5F" w14:textId="77777777" w:rsidR="00446B08" w:rsidRDefault="00446B08"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79645603" w14:textId="77777777" w:rsidR="00446B08" w:rsidRPr="00BD52E5" w:rsidRDefault="00446B08"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1944B9B0"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446B08" w:rsidRPr="007B5253" w14:paraId="254E8334" w14:textId="77777777" w:rsidTr="00360F40">
        <w:trPr>
          <w:trHeight w:val="131"/>
        </w:trPr>
        <w:tc>
          <w:tcPr>
            <w:tcW w:w="2689" w:type="dxa"/>
            <w:vMerge/>
            <w:shd w:val="clear" w:color="auto" w:fill="A6CEDA"/>
          </w:tcPr>
          <w:p w14:paraId="606E5362"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381CAD2" w14:textId="07519464" w:rsidR="00446B08" w:rsidRPr="007B5253" w:rsidRDefault="00107B91"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planning and managing computing infrastructure, enterprise application whilst addressing user rights and responsibilities.</w:t>
            </w:r>
          </w:p>
        </w:tc>
      </w:tr>
      <w:tr w:rsidR="00446B08" w:rsidRPr="007B5253" w14:paraId="56192985" w14:textId="77777777" w:rsidTr="00360F40">
        <w:trPr>
          <w:trHeight w:val="131"/>
        </w:trPr>
        <w:tc>
          <w:tcPr>
            <w:tcW w:w="2689" w:type="dxa"/>
            <w:vMerge/>
            <w:shd w:val="clear" w:color="auto" w:fill="A6CEDA"/>
          </w:tcPr>
          <w:p w14:paraId="500C1C1C"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7B9F3D2D"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26FAF3D7" w14:textId="77777777" w:rsidR="00446B08" w:rsidRPr="007B5253" w:rsidRDefault="00446B08"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46948C4"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446B08" w:rsidRPr="007B5253" w14:paraId="4CA99291" w14:textId="77777777" w:rsidTr="00360F40">
        <w:trPr>
          <w:trHeight w:val="131"/>
        </w:trPr>
        <w:tc>
          <w:tcPr>
            <w:tcW w:w="2689" w:type="dxa"/>
            <w:vMerge/>
            <w:shd w:val="clear" w:color="auto" w:fill="A6CEDA"/>
          </w:tcPr>
          <w:p w14:paraId="1E5AB480"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18CB5C88"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446B08" w:rsidRPr="007B5253" w14:paraId="0ACFEC28" w14:textId="77777777" w:rsidTr="00360F40">
        <w:trPr>
          <w:trHeight w:val="131"/>
        </w:trPr>
        <w:tc>
          <w:tcPr>
            <w:tcW w:w="2689" w:type="dxa"/>
            <w:vMerge/>
            <w:shd w:val="clear" w:color="auto" w:fill="A6CEDA"/>
          </w:tcPr>
          <w:p w14:paraId="20689141"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66993683"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1ECD3FDF" w14:textId="77777777" w:rsidR="00446B08" w:rsidRPr="007B5253" w:rsidRDefault="00446B08"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4318004A"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446B08" w:rsidRPr="007B5253" w14:paraId="553EF339" w14:textId="77777777" w:rsidTr="00360F40">
        <w:trPr>
          <w:trHeight w:val="131"/>
        </w:trPr>
        <w:tc>
          <w:tcPr>
            <w:tcW w:w="2689" w:type="dxa"/>
            <w:vMerge/>
            <w:shd w:val="clear" w:color="auto" w:fill="A6CEDA"/>
          </w:tcPr>
          <w:p w14:paraId="65A362C4"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810E7CC" w14:textId="77777777" w:rsidR="00446B08" w:rsidRDefault="00446B0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4B995AD8" w14:textId="77777777" w:rsidR="00446B08" w:rsidRPr="005053C0" w:rsidRDefault="00446B0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446B08" w:rsidRPr="007B5253" w14:paraId="74E7FE02" w14:textId="77777777" w:rsidTr="00360F40">
        <w:trPr>
          <w:trHeight w:val="195"/>
        </w:trPr>
        <w:tc>
          <w:tcPr>
            <w:tcW w:w="2689" w:type="dxa"/>
            <w:vMerge/>
            <w:shd w:val="clear" w:color="auto" w:fill="A6CEDA"/>
          </w:tcPr>
          <w:p w14:paraId="6B05BAFB"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5E310E4"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030BCF47" w14:textId="77777777" w:rsidR="00446B08" w:rsidRPr="007B5253" w:rsidRDefault="00446B08"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771B7F1A" w14:textId="47428574" w:rsidR="00446B08" w:rsidRPr="007B5253" w:rsidRDefault="009A085F"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446B08" w:rsidRPr="007B5253" w14:paraId="3868765B" w14:textId="77777777" w:rsidTr="00360F40">
        <w:tc>
          <w:tcPr>
            <w:tcW w:w="2689" w:type="dxa"/>
            <w:vMerge/>
            <w:shd w:val="clear" w:color="auto" w:fill="A6CEDA"/>
          </w:tcPr>
          <w:p w14:paraId="03088359"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78A3A11B" w14:textId="6632D5D7" w:rsidR="00446B08" w:rsidRPr="003F6E11" w:rsidRDefault="009A085F"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Watch video and discuss how to manage enterprise applications</w:t>
            </w:r>
          </w:p>
        </w:tc>
      </w:tr>
      <w:tr w:rsidR="00446B08" w:rsidRPr="007B5253" w14:paraId="4BD70ABA" w14:textId="77777777" w:rsidTr="00360F40">
        <w:tc>
          <w:tcPr>
            <w:tcW w:w="2689" w:type="dxa"/>
            <w:vMerge/>
            <w:shd w:val="clear" w:color="auto" w:fill="A6CEDA"/>
          </w:tcPr>
          <w:p w14:paraId="1A91610B"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644B09F"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2438A47F" w14:textId="77777777" w:rsidR="00446B08" w:rsidRPr="007B5253" w:rsidRDefault="00446B08" w:rsidP="00360F40">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2C0B62B9" w14:textId="0F70A4F0" w:rsidR="00446B08" w:rsidRPr="007B5253" w:rsidRDefault="009A085F"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5</w:t>
            </w:r>
          </w:p>
        </w:tc>
      </w:tr>
      <w:tr w:rsidR="00446B08" w:rsidRPr="007B5253" w14:paraId="09DE9A80" w14:textId="77777777" w:rsidTr="00360F40">
        <w:tc>
          <w:tcPr>
            <w:tcW w:w="2689" w:type="dxa"/>
            <w:vMerge/>
            <w:shd w:val="clear" w:color="auto" w:fill="A6CEDA"/>
          </w:tcPr>
          <w:p w14:paraId="13C37244" w14:textId="77777777" w:rsidR="00446B08" w:rsidRDefault="00446B08" w:rsidP="00360F40">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4C03555F" w14:textId="77777777" w:rsidR="00446B08" w:rsidRDefault="00446B08"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End of unit quiz</w:t>
            </w:r>
          </w:p>
          <w:p w14:paraId="36EEFFF8"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End of unit project</w:t>
            </w:r>
          </w:p>
        </w:tc>
      </w:tr>
    </w:tbl>
    <w:p w14:paraId="3BD9C5F7"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446B08" w:rsidRPr="007B5253" w14:paraId="35591991" w14:textId="77777777" w:rsidTr="00360F40">
        <w:trPr>
          <w:trHeight w:val="195"/>
        </w:trPr>
        <w:tc>
          <w:tcPr>
            <w:tcW w:w="9493" w:type="dxa"/>
            <w:shd w:val="clear" w:color="auto" w:fill="CCE3EA"/>
          </w:tcPr>
          <w:p w14:paraId="2C8C67AD" w14:textId="77777777" w:rsidR="00446B08" w:rsidRDefault="00446B08"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2172349C" w14:textId="5AFF0122" w:rsidR="00446B08" w:rsidRPr="007B5253" w:rsidRDefault="00716C27"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r w:rsidR="009A085F">
              <w:rPr>
                <w:rFonts w:asciiTheme="minorHAnsi" w:hAnsiTheme="minorHAnsi" w:cstheme="minorHAnsi"/>
                <w:bCs/>
                <w:color w:val="031E40"/>
                <w:sz w:val="22"/>
              </w:rPr>
              <w:t>.5</w:t>
            </w:r>
          </w:p>
        </w:tc>
      </w:tr>
    </w:tbl>
    <w:p w14:paraId="3636A1CC" w14:textId="77777777" w:rsidR="00446B08" w:rsidRDefault="00446B08" w:rsidP="00446B08"/>
    <w:p w14:paraId="68E9EBF1" w14:textId="77777777" w:rsidR="00446B08" w:rsidRDefault="00446B08" w:rsidP="00446B08">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2DC5664B" w14:textId="77777777" w:rsidTr="00360F40">
        <w:tc>
          <w:tcPr>
            <w:tcW w:w="10455" w:type="dxa"/>
            <w:gridSpan w:val="2"/>
            <w:shd w:val="clear" w:color="auto" w:fill="7FB9CA"/>
          </w:tcPr>
          <w:p w14:paraId="710D7EC6" w14:textId="77777777" w:rsidR="00446B08" w:rsidRPr="007B5253" w:rsidRDefault="00446B08"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446B08" w:rsidRPr="007B5253" w14:paraId="0B65F01F" w14:textId="77777777" w:rsidTr="00360F40">
        <w:trPr>
          <w:trHeight w:val="195"/>
        </w:trPr>
        <w:tc>
          <w:tcPr>
            <w:tcW w:w="2689" w:type="dxa"/>
            <w:shd w:val="clear" w:color="auto" w:fill="A6CEDA"/>
          </w:tcPr>
          <w:p w14:paraId="08F22889"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4D09C8B7" w14:textId="77777777" w:rsidR="00446B08" w:rsidRPr="003F6E11" w:rsidRDefault="00446B08" w:rsidP="00360F40">
            <w:pPr>
              <w:tabs>
                <w:tab w:val="right" w:leader="dot" w:pos="9103"/>
              </w:tabs>
              <w:rPr>
                <w:rFonts w:asciiTheme="minorHAnsi" w:hAnsiTheme="minorHAnsi" w:cstheme="minorHAnsi"/>
                <w:bCs/>
                <w:color w:val="031E40"/>
                <w:sz w:val="24"/>
                <w:szCs w:val="24"/>
              </w:rPr>
            </w:pPr>
          </w:p>
        </w:tc>
      </w:tr>
      <w:tr w:rsidR="00446B08" w:rsidRPr="007B5253" w14:paraId="46187811" w14:textId="77777777" w:rsidTr="00360F40">
        <w:trPr>
          <w:trHeight w:val="195"/>
        </w:trPr>
        <w:tc>
          <w:tcPr>
            <w:tcW w:w="2689" w:type="dxa"/>
            <w:shd w:val="clear" w:color="auto" w:fill="A6CEDA"/>
          </w:tcPr>
          <w:p w14:paraId="60B98E5B" w14:textId="77777777" w:rsidR="00446B08" w:rsidRPr="009C368B"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499722A2"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446B08" w:rsidRPr="007B5253" w14:paraId="4CF5F1F6" w14:textId="77777777" w:rsidTr="00360F40">
        <w:trPr>
          <w:trHeight w:val="195"/>
        </w:trPr>
        <w:tc>
          <w:tcPr>
            <w:tcW w:w="2689" w:type="dxa"/>
            <w:shd w:val="clear" w:color="auto" w:fill="A6CEDA"/>
          </w:tcPr>
          <w:p w14:paraId="33C30E80"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5D1014AC"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to share information after completing their project work</w:t>
            </w:r>
          </w:p>
        </w:tc>
      </w:tr>
      <w:tr w:rsidR="00446B08" w:rsidRPr="007B5253" w14:paraId="5E058E20" w14:textId="77777777" w:rsidTr="00360F40">
        <w:trPr>
          <w:trHeight w:val="195"/>
        </w:trPr>
        <w:tc>
          <w:tcPr>
            <w:tcW w:w="2689" w:type="dxa"/>
            <w:shd w:val="clear" w:color="auto" w:fill="A6CEDA"/>
          </w:tcPr>
          <w:p w14:paraId="12503E4A"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2B726125" w14:textId="77777777" w:rsidR="00446B08" w:rsidRPr="00546E1F" w:rsidRDefault="00446B08"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446B08" w:rsidRPr="007B5253" w14:paraId="3D396076" w14:textId="77777777" w:rsidTr="00360F40">
        <w:trPr>
          <w:trHeight w:val="195"/>
        </w:trPr>
        <w:tc>
          <w:tcPr>
            <w:tcW w:w="2689" w:type="dxa"/>
            <w:shd w:val="clear" w:color="auto" w:fill="A6CEDA"/>
          </w:tcPr>
          <w:p w14:paraId="162A389F" w14:textId="77777777" w:rsidR="00446B08"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6CCADAD0"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446B08" w:rsidRPr="007B5253" w14:paraId="371AE19F" w14:textId="77777777" w:rsidTr="00360F40">
        <w:trPr>
          <w:trHeight w:val="195"/>
        </w:trPr>
        <w:tc>
          <w:tcPr>
            <w:tcW w:w="2689" w:type="dxa"/>
            <w:shd w:val="clear" w:color="auto" w:fill="A6CEDA"/>
          </w:tcPr>
          <w:p w14:paraId="5D36754B" w14:textId="77777777" w:rsidR="00446B08"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0D3EA3B4"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446B08" w:rsidRPr="007B5253" w14:paraId="40C1B8DA" w14:textId="77777777" w:rsidTr="00360F40">
        <w:trPr>
          <w:trHeight w:val="195"/>
        </w:trPr>
        <w:tc>
          <w:tcPr>
            <w:tcW w:w="2689" w:type="dxa"/>
            <w:shd w:val="clear" w:color="auto" w:fill="A6CEDA"/>
          </w:tcPr>
          <w:p w14:paraId="1D4E5134"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 xml:space="preserve">At which point(s) will students receive </w:t>
            </w:r>
            <w:r w:rsidRPr="006A4293">
              <w:rPr>
                <w:rFonts w:asciiTheme="minorHAnsi" w:hAnsiTheme="minorHAnsi" w:cstheme="minorHAnsi"/>
                <w:bCs/>
                <w:i/>
                <w:color w:val="031E40"/>
                <w:sz w:val="22"/>
              </w:rPr>
              <w:t>formative</w:t>
            </w:r>
            <w:r>
              <w:rPr>
                <w:rFonts w:asciiTheme="minorHAnsi" w:hAnsiTheme="minorHAnsi" w:cstheme="minorHAnsi"/>
                <w:bCs/>
                <w:color w:val="031E40"/>
                <w:sz w:val="22"/>
              </w:rPr>
              <w:t xml:space="preserve"> feedback on the work they have done in the unit?</w:t>
            </w:r>
          </w:p>
        </w:tc>
        <w:tc>
          <w:tcPr>
            <w:tcW w:w="7766" w:type="dxa"/>
            <w:shd w:val="clear" w:color="auto" w:fill="auto"/>
          </w:tcPr>
          <w:p w14:paraId="608DF375"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62DD6BDE" w14:textId="77777777" w:rsidR="00446B08" w:rsidRDefault="00446B08" w:rsidP="00446B08">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7E89D29F" w14:textId="77777777" w:rsidR="00446B08" w:rsidRPr="00742ED1" w:rsidRDefault="00446B08" w:rsidP="006A4293">
      <w:pPr>
        <w:rPr>
          <w:rFonts w:asciiTheme="minorHAnsi" w:hAnsiTheme="minorHAnsi" w:cstheme="minorHAnsi"/>
          <w:color w:val="031E40"/>
          <w:sz w:val="22"/>
        </w:rPr>
      </w:pPr>
    </w:p>
    <w:p w14:paraId="71FEE423" w14:textId="77777777" w:rsidR="00446B08" w:rsidRPr="004C1E54" w:rsidRDefault="00446B08" w:rsidP="00446B08">
      <w:pPr>
        <w:rPr>
          <w:rFonts w:asciiTheme="minorHAnsi" w:hAnsiTheme="minorHAnsi" w:cstheme="minorHAnsi"/>
          <w:i/>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49191883" w14:textId="77777777" w:rsidTr="00360F40">
        <w:tc>
          <w:tcPr>
            <w:tcW w:w="10455" w:type="dxa"/>
            <w:gridSpan w:val="2"/>
            <w:shd w:val="clear" w:color="auto" w:fill="7FB9CA"/>
          </w:tcPr>
          <w:p w14:paraId="5A82F76B" w14:textId="77777777" w:rsidR="00446B08" w:rsidRDefault="00446B08"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t>Unit-level overview</w:t>
            </w:r>
          </w:p>
          <w:p w14:paraId="6D5AA281" w14:textId="76313971" w:rsidR="00446B08" w:rsidRPr="007B5253" w:rsidRDefault="00446B08" w:rsidP="00446B08">
            <w:pPr>
              <w:tabs>
                <w:tab w:val="right" w:leader="dot" w:pos="9103"/>
              </w:tabs>
              <w:rPr>
                <w:rFonts w:asciiTheme="minorHAnsi" w:hAnsiTheme="minorHAnsi" w:cstheme="minorHAnsi"/>
                <w:b/>
                <w:bCs/>
                <w:color w:val="031E40"/>
                <w:sz w:val="22"/>
              </w:rPr>
            </w:pPr>
            <w:r>
              <w:rPr>
                <w:rFonts w:asciiTheme="minorHAnsi" w:hAnsiTheme="minorHAnsi" w:cstheme="minorHAnsi"/>
                <w:bCs/>
                <w:color w:val="031E40"/>
                <w:sz w:val="24"/>
                <w:szCs w:val="24"/>
              </w:rPr>
              <w:t>Unit 11</w:t>
            </w:r>
            <w:r w:rsidRPr="00262903">
              <w:rPr>
                <w:rFonts w:asciiTheme="minorHAnsi" w:hAnsiTheme="minorHAnsi" w:cstheme="minorHAnsi"/>
                <w:bCs/>
                <w:color w:val="031E40"/>
                <w:sz w:val="24"/>
                <w:szCs w:val="24"/>
              </w:rPr>
              <w:t xml:space="preserve">: </w:t>
            </w:r>
            <w:r>
              <w:rPr>
                <w:rFonts w:asciiTheme="minorHAnsi" w:hAnsiTheme="minorHAnsi" w:cstheme="minorHAnsi"/>
                <w:bCs/>
                <w:color w:val="031E40"/>
                <w:sz w:val="24"/>
                <w:szCs w:val="24"/>
              </w:rPr>
              <w:t>Information Security</w:t>
            </w:r>
          </w:p>
        </w:tc>
      </w:tr>
      <w:tr w:rsidR="00446B08" w:rsidRPr="007B5253" w14:paraId="0345F5AF" w14:textId="77777777" w:rsidTr="00360F40">
        <w:tc>
          <w:tcPr>
            <w:tcW w:w="2689" w:type="dxa"/>
            <w:shd w:val="clear" w:color="auto" w:fill="A6CEDA"/>
          </w:tcPr>
          <w:p w14:paraId="62CE37EC"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Aim of th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1C444CE0" w14:textId="46D7E81D" w:rsidR="00446B08" w:rsidRPr="007B5253" w:rsidRDefault="00446B08" w:rsidP="009A7772">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 xml:space="preserve">This unit introduces you to </w:t>
            </w:r>
            <w:r w:rsidR="009A7772">
              <w:rPr>
                <w:rFonts w:asciiTheme="minorHAnsi" w:hAnsiTheme="minorHAnsi" w:cstheme="minorHAnsi"/>
                <w:bCs/>
                <w:color w:val="031E40"/>
                <w:sz w:val="24"/>
                <w:szCs w:val="24"/>
              </w:rPr>
              <w:t>handling security threats in business organisation</w:t>
            </w:r>
          </w:p>
        </w:tc>
      </w:tr>
      <w:tr w:rsidR="00446B08" w:rsidRPr="007B5253" w14:paraId="1EC21F3B" w14:textId="77777777" w:rsidTr="00360F40">
        <w:tc>
          <w:tcPr>
            <w:tcW w:w="2689" w:type="dxa"/>
            <w:shd w:val="clear" w:color="auto" w:fill="A6CEDA"/>
          </w:tcPr>
          <w:p w14:paraId="2DEEF8EA"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Brief description of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43D007A5" w14:textId="07ECA576" w:rsidR="00446B08" w:rsidRPr="007B5253" w:rsidRDefault="002F1D98" w:rsidP="00360F40">
            <w:pPr>
              <w:tabs>
                <w:tab w:val="right" w:leader="dot" w:pos="9103"/>
              </w:tabs>
              <w:rPr>
                <w:rFonts w:asciiTheme="minorHAnsi" w:hAnsiTheme="minorHAnsi" w:cstheme="minorHAnsi"/>
                <w:bCs/>
                <w:color w:val="031E40"/>
                <w:sz w:val="22"/>
              </w:rPr>
            </w:pPr>
            <w:r>
              <w:rPr>
                <w:rFonts w:asciiTheme="minorHAnsi" w:hAnsiTheme="minorHAnsi" w:cstheme="minorHAnsi"/>
                <w:sz w:val="24"/>
                <w:szCs w:val="24"/>
              </w:rPr>
              <w:t>Security threats, senior management role in security programs, data safeguards, human safeguards, disaster preparedness.</w:t>
            </w:r>
          </w:p>
        </w:tc>
      </w:tr>
      <w:tr w:rsidR="00446B08" w:rsidRPr="007B5253" w14:paraId="75BA7959" w14:textId="77777777" w:rsidTr="00360F40">
        <w:tc>
          <w:tcPr>
            <w:tcW w:w="2689" w:type="dxa"/>
            <w:shd w:val="clear" w:color="auto" w:fill="A6CEDA"/>
          </w:tcPr>
          <w:p w14:paraId="1834EF8E"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Intended learning outcomes:</w:t>
            </w:r>
          </w:p>
        </w:tc>
        <w:tc>
          <w:tcPr>
            <w:tcW w:w="7766" w:type="dxa"/>
            <w:shd w:val="clear" w:color="auto" w:fill="auto"/>
          </w:tcPr>
          <w:p w14:paraId="41D6DB40" w14:textId="77777777" w:rsidR="00446B08" w:rsidRPr="004E3911" w:rsidRDefault="00446B08" w:rsidP="00360F40">
            <w:pPr>
              <w:tabs>
                <w:tab w:val="right" w:leader="dot" w:pos="9103"/>
              </w:tabs>
              <w:rPr>
                <w:rFonts w:asciiTheme="minorHAnsi" w:hAnsiTheme="minorHAnsi" w:cstheme="minorHAnsi"/>
                <w:bCs/>
                <w:i/>
                <w:color w:val="031E40"/>
                <w:sz w:val="24"/>
                <w:szCs w:val="24"/>
              </w:rPr>
            </w:pPr>
            <w:r w:rsidRPr="004E3911">
              <w:rPr>
                <w:rFonts w:asciiTheme="minorHAnsi" w:hAnsiTheme="minorHAnsi" w:cstheme="minorHAnsi"/>
                <w:bCs/>
                <w:i/>
                <w:color w:val="031E40"/>
                <w:sz w:val="24"/>
                <w:szCs w:val="24"/>
              </w:rPr>
              <w:t xml:space="preserve">At the end of this </w:t>
            </w:r>
            <w:r w:rsidRPr="004E3911">
              <w:rPr>
                <w:rFonts w:asciiTheme="minorHAnsi" w:hAnsiTheme="minorHAnsi" w:cstheme="minorHAnsi"/>
                <w:b/>
                <w:bCs/>
                <w:i/>
                <w:color w:val="031E40"/>
                <w:sz w:val="24"/>
                <w:szCs w:val="24"/>
              </w:rPr>
              <w:t>unit</w:t>
            </w:r>
            <w:r w:rsidRPr="004E3911">
              <w:rPr>
                <w:rFonts w:asciiTheme="minorHAnsi" w:hAnsiTheme="minorHAnsi" w:cstheme="minorHAnsi"/>
                <w:bCs/>
                <w:i/>
                <w:color w:val="031E40"/>
                <w:sz w:val="24"/>
                <w:szCs w:val="24"/>
              </w:rPr>
              <w:t>, you will be able to:</w:t>
            </w:r>
          </w:p>
          <w:p w14:paraId="5C96BD24" w14:textId="230E8E4B" w:rsidR="002D7842" w:rsidRPr="002D7842" w:rsidRDefault="002D7842" w:rsidP="003E5CA1">
            <w:pPr>
              <w:pStyle w:val="ListParagraph"/>
              <w:numPr>
                <w:ilvl w:val="0"/>
                <w:numId w:val="18"/>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Identify security threats.</w:t>
            </w:r>
          </w:p>
          <w:p w14:paraId="4AAEA09B" w14:textId="1D3F5E3A" w:rsidR="002D7842" w:rsidRPr="002D7842" w:rsidRDefault="002D7842" w:rsidP="003E5CA1">
            <w:pPr>
              <w:pStyle w:val="ListParagraph"/>
              <w:numPr>
                <w:ilvl w:val="0"/>
                <w:numId w:val="18"/>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Evaluate senior management role in security programs.</w:t>
            </w:r>
          </w:p>
          <w:p w14:paraId="7A77AD42" w14:textId="2DCFF038" w:rsidR="002D7842" w:rsidRPr="002D7842" w:rsidRDefault="002D7842" w:rsidP="003E5CA1">
            <w:pPr>
              <w:pStyle w:val="ListParagraph"/>
              <w:numPr>
                <w:ilvl w:val="0"/>
                <w:numId w:val="18"/>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Assess data safeguards.</w:t>
            </w:r>
          </w:p>
          <w:p w14:paraId="687A09B8" w14:textId="343D46C0" w:rsidR="002D7842" w:rsidRPr="002D7842" w:rsidRDefault="002D7842" w:rsidP="003E5CA1">
            <w:pPr>
              <w:pStyle w:val="ListParagraph"/>
              <w:numPr>
                <w:ilvl w:val="0"/>
                <w:numId w:val="18"/>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Assess human safeguards.</w:t>
            </w:r>
          </w:p>
          <w:p w14:paraId="262F0AB5" w14:textId="4DC907CE" w:rsidR="00446B08" w:rsidRPr="00F72594" w:rsidRDefault="002D7842" w:rsidP="003E5CA1">
            <w:pPr>
              <w:pStyle w:val="ListParagraph"/>
              <w:numPr>
                <w:ilvl w:val="0"/>
                <w:numId w:val="18"/>
              </w:numPr>
              <w:spacing w:before="0" w:after="160" w:line="259" w:lineRule="auto"/>
              <w:rPr>
                <w:rFonts w:asciiTheme="minorHAnsi" w:hAnsiTheme="minorHAnsi" w:cstheme="minorHAnsi"/>
                <w:b/>
                <w:sz w:val="24"/>
                <w:szCs w:val="24"/>
              </w:rPr>
            </w:pPr>
            <w:r>
              <w:rPr>
                <w:rFonts w:asciiTheme="minorHAnsi" w:hAnsiTheme="minorHAnsi" w:cstheme="minorHAnsi"/>
                <w:sz w:val="24"/>
                <w:szCs w:val="24"/>
              </w:rPr>
              <w:t>Assess disaster preparedness.</w:t>
            </w:r>
            <w:r w:rsidR="00446B08">
              <w:rPr>
                <w:rFonts w:asciiTheme="minorHAnsi" w:hAnsiTheme="minorHAnsi" w:cstheme="minorHAnsi"/>
                <w:sz w:val="24"/>
                <w:szCs w:val="24"/>
              </w:rPr>
              <w:t xml:space="preserve"> </w:t>
            </w:r>
          </w:p>
        </w:tc>
      </w:tr>
      <w:tr w:rsidR="00446B08" w:rsidRPr="007B5253" w14:paraId="0E058AE0" w14:textId="77777777" w:rsidTr="00360F40">
        <w:tc>
          <w:tcPr>
            <w:tcW w:w="2689" w:type="dxa"/>
            <w:shd w:val="clear" w:color="auto" w:fill="A6CEDA"/>
          </w:tcPr>
          <w:p w14:paraId="0DCE42FF" w14:textId="77777777" w:rsidR="00446B08" w:rsidRPr="007B5253" w:rsidRDefault="00446B08" w:rsidP="00360F40">
            <w:pPr>
              <w:tabs>
                <w:tab w:val="right" w:leader="dot" w:pos="9103"/>
              </w:tabs>
              <w:rPr>
                <w:rFonts w:asciiTheme="minorHAnsi" w:hAnsiTheme="minorHAnsi" w:cstheme="minorHAnsi"/>
                <w:bCs/>
                <w:color w:val="031E40"/>
                <w:sz w:val="22"/>
              </w:rPr>
            </w:pPr>
            <w:r w:rsidRPr="007B5253">
              <w:rPr>
                <w:rFonts w:asciiTheme="minorHAnsi" w:hAnsiTheme="minorHAnsi" w:cstheme="minorHAnsi"/>
                <w:bCs/>
                <w:color w:val="031E40"/>
                <w:sz w:val="22"/>
              </w:rPr>
              <w:t>Syllabus/curriculum</w:t>
            </w:r>
            <w:r>
              <w:rPr>
                <w:rFonts w:asciiTheme="minorHAnsi" w:hAnsiTheme="minorHAnsi" w:cstheme="minorHAnsi"/>
                <w:bCs/>
                <w:color w:val="031E40"/>
                <w:sz w:val="22"/>
              </w:rPr>
              <w:t>:</w:t>
            </w:r>
          </w:p>
        </w:tc>
        <w:tc>
          <w:tcPr>
            <w:tcW w:w="7766" w:type="dxa"/>
            <w:shd w:val="clear" w:color="auto" w:fill="auto"/>
          </w:tcPr>
          <w:p w14:paraId="2D9FE74E" w14:textId="77777777" w:rsidR="005F522C" w:rsidRDefault="002F1D98" w:rsidP="003E5CA1">
            <w:pPr>
              <w:pStyle w:val="ListParagraph"/>
              <w:numPr>
                <w:ilvl w:val="0"/>
                <w:numId w:val="8"/>
              </w:numPr>
              <w:spacing w:before="0" w:after="160" w:line="259" w:lineRule="auto"/>
              <w:rPr>
                <w:rFonts w:asciiTheme="minorHAnsi" w:hAnsiTheme="minorHAnsi" w:cstheme="minorHAnsi"/>
                <w:sz w:val="24"/>
                <w:szCs w:val="24"/>
              </w:rPr>
            </w:pPr>
            <w:r w:rsidRPr="002F1D98">
              <w:rPr>
                <w:rFonts w:asciiTheme="minorHAnsi" w:hAnsiTheme="minorHAnsi" w:cstheme="minorHAnsi"/>
                <w:sz w:val="24"/>
                <w:szCs w:val="24"/>
              </w:rPr>
              <w:t>Security threats</w:t>
            </w:r>
          </w:p>
          <w:p w14:paraId="4AD552B7" w14:textId="74D306BA" w:rsidR="005F522C" w:rsidRDefault="005F522C"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S</w:t>
            </w:r>
            <w:r w:rsidR="002F1D98" w:rsidRPr="002F1D98">
              <w:rPr>
                <w:rFonts w:asciiTheme="minorHAnsi" w:hAnsiTheme="minorHAnsi" w:cstheme="minorHAnsi"/>
                <w:sz w:val="24"/>
                <w:szCs w:val="24"/>
              </w:rPr>
              <w:t>enior management role in security program</w:t>
            </w:r>
            <w:r>
              <w:rPr>
                <w:rFonts w:asciiTheme="minorHAnsi" w:hAnsiTheme="minorHAnsi" w:cstheme="minorHAnsi"/>
                <w:sz w:val="24"/>
                <w:szCs w:val="24"/>
              </w:rPr>
              <w:t>s</w:t>
            </w:r>
          </w:p>
          <w:p w14:paraId="661D19B5" w14:textId="77777777" w:rsidR="005F522C" w:rsidRDefault="005F522C"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w:t>
            </w:r>
            <w:r w:rsidR="002F1D98" w:rsidRPr="002F1D98">
              <w:rPr>
                <w:rFonts w:asciiTheme="minorHAnsi" w:hAnsiTheme="minorHAnsi" w:cstheme="minorHAnsi"/>
                <w:sz w:val="24"/>
                <w:szCs w:val="24"/>
              </w:rPr>
              <w:t>ata safeguards</w:t>
            </w:r>
          </w:p>
          <w:p w14:paraId="226C5163" w14:textId="77777777" w:rsidR="005F522C" w:rsidRDefault="005F522C"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Human safeguards</w:t>
            </w:r>
            <w:r w:rsidR="002F1D98" w:rsidRPr="002F1D98">
              <w:rPr>
                <w:rFonts w:asciiTheme="minorHAnsi" w:hAnsiTheme="minorHAnsi" w:cstheme="minorHAnsi"/>
                <w:sz w:val="24"/>
                <w:szCs w:val="24"/>
              </w:rPr>
              <w:t xml:space="preserve"> </w:t>
            </w:r>
          </w:p>
          <w:p w14:paraId="037080B0" w14:textId="33367157" w:rsidR="00446B08" w:rsidRPr="002F1D98" w:rsidRDefault="005F522C" w:rsidP="003E5CA1">
            <w:pPr>
              <w:pStyle w:val="ListParagraph"/>
              <w:numPr>
                <w:ilvl w:val="0"/>
                <w:numId w:val="8"/>
              </w:numPr>
              <w:spacing w:before="0" w:after="160" w:line="259" w:lineRule="auto"/>
              <w:rPr>
                <w:rFonts w:asciiTheme="minorHAnsi" w:hAnsiTheme="minorHAnsi" w:cstheme="minorHAnsi"/>
                <w:sz w:val="24"/>
                <w:szCs w:val="24"/>
              </w:rPr>
            </w:pPr>
            <w:r>
              <w:rPr>
                <w:rFonts w:asciiTheme="minorHAnsi" w:hAnsiTheme="minorHAnsi" w:cstheme="minorHAnsi"/>
                <w:sz w:val="24"/>
                <w:szCs w:val="24"/>
              </w:rPr>
              <w:t>D</w:t>
            </w:r>
            <w:r w:rsidR="00E9227B">
              <w:rPr>
                <w:rFonts w:asciiTheme="minorHAnsi" w:hAnsiTheme="minorHAnsi" w:cstheme="minorHAnsi"/>
                <w:sz w:val="24"/>
                <w:szCs w:val="24"/>
              </w:rPr>
              <w:t>isaster preparedness</w:t>
            </w:r>
            <w:r w:rsidR="00446B08" w:rsidRPr="002F1D98">
              <w:rPr>
                <w:rFonts w:asciiTheme="minorHAnsi" w:hAnsiTheme="minorHAnsi" w:cstheme="minorHAnsi"/>
                <w:sz w:val="24"/>
                <w:szCs w:val="24"/>
              </w:rPr>
              <w:t>.</w:t>
            </w:r>
          </w:p>
        </w:tc>
      </w:tr>
    </w:tbl>
    <w:p w14:paraId="05AD69ED"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50FBDBEF" w14:textId="77777777" w:rsidTr="00360F40">
        <w:tc>
          <w:tcPr>
            <w:tcW w:w="2689" w:type="dxa"/>
            <w:shd w:val="clear" w:color="auto" w:fill="A6CEDA"/>
          </w:tcPr>
          <w:p w14:paraId="68C56590"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lastRenderedPageBreak/>
              <w:t>Overview of student activity:</w:t>
            </w:r>
          </w:p>
        </w:tc>
        <w:tc>
          <w:tcPr>
            <w:tcW w:w="7766" w:type="dxa"/>
          </w:tcPr>
          <w:p w14:paraId="77D8B7DD" w14:textId="6F06ABF0" w:rsidR="009A085F" w:rsidRPr="00BB173D" w:rsidRDefault="009A085F" w:rsidP="009A085F">
            <w:pPr>
              <w:pStyle w:val="Heading1"/>
              <w:numPr>
                <w:ilvl w:val="0"/>
                <w:numId w:val="37"/>
              </w:numPr>
              <w:shd w:val="clear" w:color="auto" w:fill="F9F9F9"/>
              <w:spacing w:before="0"/>
              <w:rPr>
                <w:rFonts w:ascii="Verdana" w:eastAsia="Times New Roman" w:hAnsi="Verdana" w:cs="Times New Roman"/>
                <w:color w:val="404040" w:themeColor="text1" w:themeTint="BF"/>
                <w:sz w:val="20"/>
                <w:szCs w:val="22"/>
              </w:rPr>
            </w:pPr>
            <w:r w:rsidRPr="00BB173D">
              <w:rPr>
                <w:rFonts w:ascii="Verdana" w:eastAsia="Times New Roman" w:hAnsi="Verdana" w:cs="Times New Roman"/>
                <w:color w:val="404040" w:themeColor="text1" w:themeTint="BF"/>
                <w:sz w:val="20"/>
                <w:szCs w:val="22"/>
              </w:rPr>
              <w:t>Watch short video</w:t>
            </w:r>
            <w:r>
              <w:rPr>
                <w:rFonts w:ascii="Verdana" w:eastAsia="Times New Roman" w:hAnsi="Verdana" w:cs="Times New Roman"/>
                <w:color w:val="404040" w:themeColor="text1" w:themeTint="BF"/>
                <w:sz w:val="20"/>
                <w:szCs w:val="22"/>
              </w:rPr>
              <w:t xml:space="preserve"> on </w:t>
            </w:r>
            <w:r w:rsidRPr="00BB173D">
              <w:rPr>
                <w:rFonts w:ascii="Verdana" w:eastAsia="Times New Roman" w:hAnsi="Verdana" w:cs="Times New Roman"/>
                <w:color w:val="404040" w:themeColor="text1" w:themeTint="BF"/>
                <w:sz w:val="20"/>
                <w:szCs w:val="22"/>
              </w:rPr>
              <w:t>“</w:t>
            </w:r>
            <w:r>
              <w:rPr>
                <w:rFonts w:ascii="Verdana" w:eastAsia="Times New Roman" w:hAnsi="Verdana" w:cs="Times New Roman"/>
                <w:color w:val="404040" w:themeColor="text1" w:themeTint="BF"/>
                <w:sz w:val="20"/>
                <w:szCs w:val="22"/>
              </w:rPr>
              <w:t>Disaster preparedness” on</w:t>
            </w:r>
          </w:p>
          <w:p w14:paraId="50128196" w14:textId="4843E074" w:rsidR="009A085F" w:rsidRPr="009721F5" w:rsidRDefault="0005380B" w:rsidP="009A085F">
            <w:pPr>
              <w:pStyle w:val="ListParagraph"/>
              <w:spacing w:before="0" w:after="160" w:line="259" w:lineRule="auto"/>
              <w:rPr>
                <w:rFonts w:asciiTheme="minorHAnsi" w:hAnsiTheme="minorHAnsi" w:cstheme="minorHAnsi"/>
                <w:sz w:val="24"/>
                <w:szCs w:val="24"/>
              </w:rPr>
            </w:pPr>
            <w:hyperlink r:id="rId23" w:history="1">
              <w:r w:rsidR="00942324" w:rsidRPr="00E5560B">
                <w:rPr>
                  <w:rStyle w:val="Hyperlink"/>
                  <w:rFonts w:asciiTheme="minorHAnsi" w:hAnsiTheme="minorHAnsi" w:cstheme="minorHAnsi"/>
                  <w:sz w:val="24"/>
                  <w:szCs w:val="24"/>
                </w:rPr>
                <w:t>https://www.youtube.com/watch?v=FVwvbS-0q18</w:t>
              </w:r>
            </w:hyperlink>
            <w:r w:rsidR="00942324">
              <w:rPr>
                <w:rFonts w:asciiTheme="minorHAnsi" w:hAnsiTheme="minorHAnsi" w:cstheme="minorHAnsi"/>
                <w:sz w:val="24"/>
                <w:szCs w:val="24"/>
              </w:rPr>
              <w:t xml:space="preserve"> </w:t>
            </w:r>
            <w:r w:rsidR="009A085F">
              <w:t xml:space="preserve"> and discuss how to plan for disaster</w:t>
            </w:r>
          </w:p>
          <w:p w14:paraId="71022B56" w14:textId="77777777" w:rsidR="009A085F" w:rsidRDefault="009A085F" w:rsidP="009A085F">
            <w:pPr>
              <w:pStyle w:val="ListParagraph"/>
              <w:numPr>
                <w:ilvl w:val="0"/>
                <w:numId w:val="9"/>
              </w:numPr>
              <w:spacing w:before="0" w:after="160" w:line="259" w:lineRule="auto"/>
              <w:rPr>
                <w:rFonts w:asciiTheme="minorHAnsi" w:hAnsiTheme="minorHAnsi" w:cstheme="minorHAnsi"/>
                <w:sz w:val="24"/>
                <w:szCs w:val="24"/>
              </w:rPr>
            </w:pPr>
            <w:r w:rsidRPr="004E3911">
              <w:rPr>
                <w:rFonts w:asciiTheme="minorHAnsi" w:hAnsiTheme="minorHAnsi" w:cstheme="minorHAnsi"/>
                <w:sz w:val="24"/>
                <w:szCs w:val="24"/>
              </w:rPr>
              <w:t>Access and read course material from LMS</w:t>
            </w:r>
          </w:p>
          <w:p w14:paraId="4F497AE1" w14:textId="7B4565E5" w:rsidR="00446B08" w:rsidRPr="003F6E11" w:rsidRDefault="009A085F" w:rsidP="009A085F">
            <w:pPr>
              <w:pStyle w:val="ListParagraph"/>
              <w:numPr>
                <w:ilvl w:val="0"/>
                <w:numId w:val="9"/>
              </w:numPr>
              <w:spacing w:before="0" w:after="160" w:line="259" w:lineRule="auto"/>
              <w:rPr>
                <w:rFonts w:asciiTheme="minorHAnsi" w:hAnsiTheme="minorHAnsi" w:cstheme="minorHAnsi"/>
                <w:sz w:val="24"/>
                <w:szCs w:val="24"/>
              </w:rPr>
            </w:pPr>
            <w:r w:rsidRPr="00E53DC3">
              <w:rPr>
                <w:rFonts w:asciiTheme="minorHAnsi" w:hAnsiTheme="minorHAnsi" w:cstheme="minorHAnsi"/>
                <w:sz w:val="24"/>
                <w:szCs w:val="24"/>
              </w:rPr>
              <w:t xml:space="preserve">Harmonise watched video with lecture notes to be discussed in </w:t>
            </w:r>
            <w:proofErr w:type="spellStart"/>
            <w:r w:rsidRPr="00E53DC3">
              <w:rPr>
                <w:rFonts w:asciiTheme="minorHAnsi" w:hAnsiTheme="minorHAnsi" w:cstheme="minorHAnsi"/>
                <w:sz w:val="24"/>
                <w:szCs w:val="24"/>
              </w:rPr>
              <w:t>cla</w:t>
            </w:r>
            <w:proofErr w:type="spellEnd"/>
          </w:p>
        </w:tc>
      </w:tr>
    </w:tbl>
    <w:p w14:paraId="693143A0"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5103"/>
        <w:gridCol w:w="1701"/>
        <w:gridCol w:w="962"/>
      </w:tblGrid>
      <w:tr w:rsidR="00446B08" w:rsidRPr="007B5253" w14:paraId="4F959E64" w14:textId="77777777" w:rsidTr="00360F40">
        <w:trPr>
          <w:trHeight w:val="137"/>
        </w:trPr>
        <w:tc>
          <w:tcPr>
            <w:tcW w:w="2689" w:type="dxa"/>
            <w:vMerge w:val="restart"/>
            <w:shd w:val="clear" w:color="auto" w:fill="A6CEDA"/>
          </w:tcPr>
          <w:p w14:paraId="21FC4F3B"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Detailed explanation of ALL student and teacher engagement with the unit:</w:t>
            </w:r>
          </w:p>
          <w:p w14:paraId="677858CE" w14:textId="77777777" w:rsidR="00446B08" w:rsidRDefault="00446B08"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 xml:space="preserve">(This should be presented in the order that the activities take place.  So if students do work online </w:t>
            </w:r>
            <w:r>
              <w:rPr>
                <w:rFonts w:asciiTheme="minorHAnsi" w:hAnsiTheme="minorHAnsi" w:cstheme="minorHAnsi"/>
                <w:b/>
                <w:bCs/>
                <w:i/>
                <w:color w:val="031E40"/>
                <w:sz w:val="22"/>
              </w:rPr>
              <w:t>before</w:t>
            </w:r>
            <w:r>
              <w:rPr>
                <w:rFonts w:asciiTheme="minorHAnsi" w:hAnsiTheme="minorHAnsi" w:cstheme="minorHAnsi"/>
                <w:bCs/>
                <w:color w:val="031E40"/>
                <w:sz w:val="22"/>
              </w:rPr>
              <w:t xml:space="preserve"> </w:t>
            </w:r>
            <w:r w:rsidRPr="00BD52E5">
              <w:rPr>
                <w:rFonts w:asciiTheme="minorHAnsi" w:hAnsiTheme="minorHAnsi" w:cstheme="minorHAnsi"/>
                <w:bCs/>
                <w:i/>
                <w:color w:val="031E40"/>
                <w:sz w:val="22"/>
              </w:rPr>
              <w:t>coming to the lecture,</w:t>
            </w:r>
            <w:r>
              <w:rPr>
                <w:rFonts w:asciiTheme="minorHAnsi" w:hAnsiTheme="minorHAnsi" w:cstheme="minorHAnsi"/>
                <w:bCs/>
                <w:i/>
                <w:color w:val="031E40"/>
                <w:sz w:val="22"/>
              </w:rPr>
              <w:t xml:space="preserve"> that should be shown ahead of what happens in class.</w:t>
            </w:r>
          </w:p>
          <w:p w14:paraId="0EF3D6E4" w14:textId="77777777" w:rsidR="00446B08" w:rsidRDefault="00446B08" w:rsidP="00360F40">
            <w:pPr>
              <w:tabs>
                <w:tab w:val="right" w:leader="dot" w:pos="9103"/>
              </w:tabs>
              <w:ind w:right="-113"/>
              <w:rPr>
                <w:rFonts w:asciiTheme="minorHAnsi" w:hAnsiTheme="minorHAnsi" w:cstheme="minorHAnsi"/>
                <w:bCs/>
                <w:i/>
                <w:color w:val="031E40"/>
                <w:sz w:val="22"/>
              </w:rPr>
            </w:pPr>
            <w:r>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3B87AC90" w14:textId="77777777" w:rsidR="00446B08" w:rsidRPr="00BD52E5" w:rsidRDefault="00446B08" w:rsidP="00360F40">
            <w:pPr>
              <w:tabs>
                <w:tab w:val="right" w:leader="dot" w:pos="9103"/>
              </w:tabs>
              <w:ind w:right="-113"/>
              <w:rPr>
                <w:rFonts w:asciiTheme="minorHAnsi" w:hAnsiTheme="minorHAnsi" w:cstheme="minorHAnsi"/>
                <w:b/>
                <w:bCs/>
                <w:color w:val="031E40"/>
                <w:sz w:val="22"/>
              </w:rPr>
            </w:pPr>
            <w:r w:rsidRPr="00BD52E5">
              <w:rPr>
                <w:rFonts w:asciiTheme="minorHAnsi" w:hAnsiTheme="minorHAnsi" w:cstheme="minorHAnsi"/>
                <w:b/>
                <w:bCs/>
                <w:i/>
                <w:color w:val="031E40"/>
                <w:sz w:val="22"/>
              </w:rPr>
              <w:t>Content</w:t>
            </w:r>
            <w:r>
              <w:rPr>
                <w:rFonts w:asciiTheme="minorHAnsi" w:hAnsiTheme="minorHAnsi" w:cstheme="minorHAnsi"/>
                <w:bCs/>
                <w:i/>
                <w:color w:val="031E40"/>
                <w:sz w:val="22"/>
              </w:rPr>
              <w:t xml:space="preserve"> – such as lecture material – can EITHER be shown here OR added as </w:t>
            </w:r>
            <w:r>
              <w:rPr>
                <w:rFonts w:asciiTheme="minorHAnsi" w:hAnsiTheme="minorHAnsi" w:cstheme="minorHAnsi"/>
                <w:b/>
                <w:bCs/>
                <w:i/>
                <w:color w:val="031E40"/>
                <w:sz w:val="22"/>
              </w:rPr>
              <w:t xml:space="preserve">clearly identifiable </w:t>
            </w:r>
            <w:r>
              <w:rPr>
                <w:rFonts w:asciiTheme="minorHAnsi" w:hAnsiTheme="minorHAnsi" w:cstheme="minorHAnsi"/>
                <w:bCs/>
                <w:i/>
                <w:color w:val="031E40"/>
                <w:sz w:val="22"/>
              </w:rPr>
              <w:t>addenda to the document.  If you plan to use addenda, you should ensure that this are cross-referenced in this section.)</w:t>
            </w:r>
          </w:p>
        </w:tc>
        <w:tc>
          <w:tcPr>
            <w:tcW w:w="7766" w:type="dxa"/>
            <w:gridSpan w:val="3"/>
            <w:shd w:val="clear" w:color="auto" w:fill="CCE3EA"/>
          </w:tcPr>
          <w:p w14:paraId="5EF3F1F1" w14:textId="77777777" w:rsidR="00446B08" w:rsidRPr="007B5253" w:rsidRDefault="00446B08"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urpose of the unit/week/section:</w:t>
            </w:r>
          </w:p>
        </w:tc>
      </w:tr>
      <w:tr w:rsidR="002F1D98" w:rsidRPr="007B5253" w14:paraId="7A63A7E9" w14:textId="77777777" w:rsidTr="00360F40">
        <w:trPr>
          <w:trHeight w:val="131"/>
        </w:trPr>
        <w:tc>
          <w:tcPr>
            <w:tcW w:w="2689" w:type="dxa"/>
            <w:vMerge/>
            <w:shd w:val="clear" w:color="auto" w:fill="A6CEDA"/>
          </w:tcPr>
          <w:p w14:paraId="39EA3520"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904DB73" w14:textId="55B9F060"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This unit introduces you to handling security threats in business organisation</w:t>
            </w:r>
          </w:p>
        </w:tc>
      </w:tr>
      <w:tr w:rsidR="002F1D98" w:rsidRPr="007B5253" w14:paraId="520F8391" w14:textId="77777777" w:rsidTr="00360F40">
        <w:trPr>
          <w:trHeight w:val="131"/>
        </w:trPr>
        <w:tc>
          <w:tcPr>
            <w:tcW w:w="2689" w:type="dxa"/>
            <w:vMerge/>
            <w:shd w:val="clear" w:color="auto" w:fill="A6CEDA"/>
          </w:tcPr>
          <w:p w14:paraId="5C2D8D61"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A95A644"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Preparatory reading:</w:t>
            </w:r>
          </w:p>
        </w:tc>
        <w:tc>
          <w:tcPr>
            <w:tcW w:w="1701" w:type="dxa"/>
            <w:shd w:val="clear" w:color="auto" w:fill="CCE3EA"/>
          </w:tcPr>
          <w:p w14:paraId="3A186B5A" w14:textId="77777777" w:rsidR="002F1D98" w:rsidRPr="007B5253" w:rsidRDefault="002F1D98" w:rsidP="002F1D9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5DB1DB5"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F1D98" w:rsidRPr="007B5253" w14:paraId="7CA99B34" w14:textId="77777777" w:rsidTr="00360F40">
        <w:trPr>
          <w:trHeight w:val="131"/>
        </w:trPr>
        <w:tc>
          <w:tcPr>
            <w:tcW w:w="2689" w:type="dxa"/>
            <w:vMerge/>
            <w:shd w:val="clear" w:color="auto" w:fill="A6CEDA"/>
          </w:tcPr>
          <w:p w14:paraId="38373136"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3867AECC"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4"/>
                <w:szCs w:val="24"/>
              </w:rPr>
              <w:t>Access and read course material on the LMS</w:t>
            </w:r>
          </w:p>
        </w:tc>
      </w:tr>
      <w:tr w:rsidR="002F1D98" w:rsidRPr="007B5253" w14:paraId="2B8BD165" w14:textId="77777777" w:rsidTr="00360F40">
        <w:trPr>
          <w:trHeight w:val="131"/>
        </w:trPr>
        <w:tc>
          <w:tcPr>
            <w:tcW w:w="2689" w:type="dxa"/>
            <w:vMerge/>
            <w:shd w:val="clear" w:color="auto" w:fill="A6CEDA"/>
          </w:tcPr>
          <w:p w14:paraId="11B40497"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4220E182"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Face to face time:</w:t>
            </w:r>
          </w:p>
        </w:tc>
        <w:tc>
          <w:tcPr>
            <w:tcW w:w="1701" w:type="dxa"/>
            <w:shd w:val="clear" w:color="auto" w:fill="CCE3EA"/>
          </w:tcPr>
          <w:p w14:paraId="02780B1A" w14:textId="77777777" w:rsidR="002F1D98" w:rsidRPr="007B5253" w:rsidRDefault="002F1D98" w:rsidP="002F1D9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24E93E0"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F1D98" w:rsidRPr="007B5253" w14:paraId="2509FBCB" w14:textId="77777777" w:rsidTr="00360F40">
        <w:trPr>
          <w:trHeight w:val="131"/>
        </w:trPr>
        <w:tc>
          <w:tcPr>
            <w:tcW w:w="2689" w:type="dxa"/>
            <w:vMerge/>
            <w:shd w:val="clear" w:color="auto" w:fill="A6CEDA"/>
          </w:tcPr>
          <w:p w14:paraId="2DECD214"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7144208E" w14:textId="77777777" w:rsidR="002F1D98" w:rsidRDefault="002F1D9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4E3911">
              <w:rPr>
                <w:rFonts w:asciiTheme="minorHAnsi" w:hAnsiTheme="minorHAnsi" w:cstheme="minorHAnsi"/>
                <w:bCs/>
                <w:color w:val="031E40"/>
                <w:sz w:val="24"/>
                <w:szCs w:val="24"/>
              </w:rPr>
              <w:t>Lecture</w:t>
            </w:r>
          </w:p>
          <w:p w14:paraId="5DA1D8E0" w14:textId="77777777" w:rsidR="002F1D98" w:rsidRPr="005053C0" w:rsidRDefault="002F1D98" w:rsidP="003E5CA1">
            <w:pPr>
              <w:pStyle w:val="ListParagraph"/>
              <w:numPr>
                <w:ilvl w:val="0"/>
                <w:numId w:val="7"/>
              </w:numPr>
              <w:tabs>
                <w:tab w:val="right" w:leader="dot" w:pos="9103"/>
              </w:tabs>
              <w:rPr>
                <w:rFonts w:asciiTheme="minorHAnsi" w:hAnsiTheme="minorHAnsi" w:cstheme="minorHAnsi"/>
                <w:bCs/>
                <w:color w:val="031E40"/>
                <w:sz w:val="24"/>
                <w:szCs w:val="24"/>
              </w:rPr>
            </w:pPr>
            <w:r w:rsidRPr="005053C0">
              <w:rPr>
                <w:rFonts w:asciiTheme="minorHAnsi" w:hAnsiTheme="minorHAnsi" w:cstheme="minorHAnsi"/>
                <w:bCs/>
                <w:color w:val="031E40"/>
                <w:sz w:val="24"/>
                <w:szCs w:val="24"/>
              </w:rPr>
              <w:t>Discussion</w:t>
            </w:r>
          </w:p>
        </w:tc>
      </w:tr>
      <w:tr w:rsidR="002F1D98" w:rsidRPr="007B5253" w14:paraId="13C76C3D" w14:textId="77777777" w:rsidTr="00360F40">
        <w:trPr>
          <w:trHeight w:val="195"/>
        </w:trPr>
        <w:tc>
          <w:tcPr>
            <w:tcW w:w="2689" w:type="dxa"/>
            <w:vMerge/>
            <w:shd w:val="clear" w:color="auto" w:fill="A6CEDA"/>
          </w:tcPr>
          <w:p w14:paraId="0B0D5C3D"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1A983A33"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Online task:</w:t>
            </w:r>
          </w:p>
        </w:tc>
        <w:tc>
          <w:tcPr>
            <w:tcW w:w="1701" w:type="dxa"/>
            <w:shd w:val="clear" w:color="auto" w:fill="CCE3EA"/>
          </w:tcPr>
          <w:p w14:paraId="5CFD662E" w14:textId="77777777" w:rsidR="002F1D98" w:rsidRPr="007B5253" w:rsidRDefault="002F1D98" w:rsidP="002F1D9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0045E0A3" w14:textId="0176ED35" w:rsidR="002F1D98" w:rsidRPr="007B5253" w:rsidRDefault="00117D3A"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w:t>
            </w:r>
          </w:p>
        </w:tc>
      </w:tr>
      <w:tr w:rsidR="002F1D98" w:rsidRPr="007B5253" w14:paraId="7145AEEB" w14:textId="77777777" w:rsidTr="00360F40">
        <w:tc>
          <w:tcPr>
            <w:tcW w:w="2689" w:type="dxa"/>
            <w:vMerge/>
            <w:shd w:val="clear" w:color="auto" w:fill="A6CEDA"/>
          </w:tcPr>
          <w:p w14:paraId="64901B47"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07736711" w14:textId="33DEB29D" w:rsidR="002F1D98" w:rsidRPr="003F6E11" w:rsidRDefault="00117D3A"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Watch video and discuss how to plan for a disaster preparedness and planning</w:t>
            </w:r>
          </w:p>
        </w:tc>
      </w:tr>
      <w:tr w:rsidR="002F1D98" w:rsidRPr="007B5253" w14:paraId="6AC0CB7A" w14:textId="77777777" w:rsidTr="00360F40">
        <w:tc>
          <w:tcPr>
            <w:tcW w:w="2689" w:type="dxa"/>
            <w:vMerge/>
            <w:shd w:val="clear" w:color="auto" w:fill="A6CEDA"/>
          </w:tcPr>
          <w:p w14:paraId="195472F9"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5103" w:type="dxa"/>
            <w:shd w:val="clear" w:color="auto" w:fill="CCE3EA"/>
          </w:tcPr>
          <w:p w14:paraId="57CB68D6" w14:textId="77777777" w:rsidR="002F1D98" w:rsidRPr="007B5253" w:rsidRDefault="002F1D98"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How are the learning outcomes in this unit assessed?</w:t>
            </w:r>
          </w:p>
        </w:tc>
        <w:tc>
          <w:tcPr>
            <w:tcW w:w="1701" w:type="dxa"/>
            <w:shd w:val="clear" w:color="auto" w:fill="CCE3EA"/>
          </w:tcPr>
          <w:p w14:paraId="3181C44B" w14:textId="77777777" w:rsidR="002F1D98" w:rsidRPr="007B5253" w:rsidRDefault="002F1D98" w:rsidP="002F1D98">
            <w:pPr>
              <w:tabs>
                <w:tab w:val="right" w:leader="dot" w:pos="9103"/>
              </w:tabs>
              <w:ind w:left="-113"/>
              <w:jc w:val="right"/>
              <w:rPr>
                <w:rFonts w:asciiTheme="minorHAnsi" w:hAnsiTheme="minorHAnsi" w:cstheme="minorHAnsi"/>
                <w:bCs/>
                <w:color w:val="031E40"/>
                <w:sz w:val="22"/>
              </w:rPr>
            </w:pPr>
            <w:r>
              <w:rPr>
                <w:rFonts w:asciiTheme="minorHAnsi" w:hAnsiTheme="minorHAnsi" w:cstheme="minorHAnsi"/>
                <w:bCs/>
                <w:color w:val="031E40"/>
                <w:sz w:val="22"/>
              </w:rPr>
              <w:t>Number of hours</w:t>
            </w:r>
          </w:p>
        </w:tc>
        <w:tc>
          <w:tcPr>
            <w:tcW w:w="962" w:type="dxa"/>
            <w:shd w:val="clear" w:color="auto" w:fill="auto"/>
          </w:tcPr>
          <w:p w14:paraId="5A542FF6" w14:textId="52B350B3" w:rsidR="002F1D98" w:rsidRPr="007B5253" w:rsidRDefault="00117D3A" w:rsidP="002F1D98">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0.5</w:t>
            </w:r>
          </w:p>
        </w:tc>
      </w:tr>
      <w:tr w:rsidR="002F1D98" w:rsidRPr="007B5253" w14:paraId="22E30FB5" w14:textId="77777777" w:rsidTr="00360F40">
        <w:tc>
          <w:tcPr>
            <w:tcW w:w="2689" w:type="dxa"/>
            <w:vMerge/>
            <w:shd w:val="clear" w:color="auto" w:fill="A6CEDA"/>
          </w:tcPr>
          <w:p w14:paraId="014B02BB" w14:textId="77777777" w:rsidR="002F1D98" w:rsidRDefault="002F1D98" w:rsidP="002F1D98">
            <w:pPr>
              <w:tabs>
                <w:tab w:val="right" w:leader="dot" w:pos="9103"/>
              </w:tabs>
              <w:ind w:right="-113"/>
              <w:rPr>
                <w:rFonts w:asciiTheme="minorHAnsi" w:hAnsiTheme="minorHAnsi" w:cstheme="minorHAnsi"/>
                <w:bCs/>
                <w:color w:val="031E40"/>
                <w:sz w:val="22"/>
              </w:rPr>
            </w:pPr>
          </w:p>
        </w:tc>
        <w:tc>
          <w:tcPr>
            <w:tcW w:w="7766" w:type="dxa"/>
            <w:gridSpan w:val="3"/>
            <w:shd w:val="clear" w:color="auto" w:fill="auto"/>
          </w:tcPr>
          <w:p w14:paraId="67AAEA15" w14:textId="27CA6634" w:rsidR="002F1D98" w:rsidRPr="00117D3A" w:rsidRDefault="002F1D98" w:rsidP="002F1D98">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031E40"/>
                <w:sz w:val="24"/>
                <w:szCs w:val="24"/>
              </w:rPr>
              <w:t>End of unit quiz</w:t>
            </w:r>
          </w:p>
        </w:tc>
      </w:tr>
    </w:tbl>
    <w:p w14:paraId="7BDE51B1" w14:textId="77777777" w:rsidR="00446B08" w:rsidRDefault="00446B08" w:rsidP="00446B08"/>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00446B08" w:rsidRPr="007B5253" w14:paraId="07A281A6" w14:textId="77777777" w:rsidTr="00360F40">
        <w:trPr>
          <w:trHeight w:val="195"/>
        </w:trPr>
        <w:tc>
          <w:tcPr>
            <w:tcW w:w="9493" w:type="dxa"/>
            <w:shd w:val="clear" w:color="auto" w:fill="CCE3EA"/>
          </w:tcPr>
          <w:p w14:paraId="1AF0E352" w14:textId="77777777" w:rsidR="00446B08" w:rsidRDefault="00446B08" w:rsidP="00360F40">
            <w:pPr>
              <w:tabs>
                <w:tab w:val="right" w:leader="dot" w:pos="9103"/>
              </w:tabs>
              <w:jc w:val="right"/>
              <w:rPr>
                <w:rFonts w:asciiTheme="minorHAnsi" w:hAnsiTheme="minorHAnsi" w:cstheme="minorHAnsi"/>
                <w:bCs/>
                <w:color w:val="031E40"/>
                <w:sz w:val="22"/>
              </w:rPr>
            </w:pPr>
            <w:r>
              <w:rPr>
                <w:rFonts w:asciiTheme="minorHAnsi" w:hAnsiTheme="minorHAnsi" w:cstheme="minorHAnsi"/>
                <w:bCs/>
                <w:color w:val="031E40"/>
                <w:sz w:val="22"/>
              </w:rPr>
              <w:t>= Total number of hours</w:t>
            </w:r>
          </w:p>
        </w:tc>
        <w:tc>
          <w:tcPr>
            <w:tcW w:w="962" w:type="dxa"/>
            <w:shd w:val="clear" w:color="auto" w:fill="auto"/>
          </w:tcPr>
          <w:p w14:paraId="264D898C" w14:textId="4758202F" w:rsidR="00446B08" w:rsidRPr="007B5253" w:rsidRDefault="005C74F6" w:rsidP="00360F40">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6</w:t>
            </w:r>
            <w:r w:rsidR="00117D3A">
              <w:rPr>
                <w:rFonts w:asciiTheme="minorHAnsi" w:hAnsiTheme="minorHAnsi" w:cstheme="minorHAnsi"/>
                <w:bCs/>
                <w:color w:val="031E40"/>
                <w:sz w:val="22"/>
              </w:rPr>
              <w:t>.5</w:t>
            </w:r>
          </w:p>
        </w:tc>
      </w:tr>
    </w:tbl>
    <w:p w14:paraId="00548338" w14:textId="77777777" w:rsidR="00446B08" w:rsidRDefault="00446B08" w:rsidP="00446B08"/>
    <w:p w14:paraId="453A9A84" w14:textId="77777777" w:rsidR="00446B08" w:rsidRDefault="00446B08" w:rsidP="00446B08">
      <w:pPr>
        <w:spacing w:before="0" w:after="160" w:line="259" w:lineRule="auto"/>
      </w:pPr>
      <w: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46B08" w:rsidRPr="007B5253" w14:paraId="501CCFC6" w14:textId="77777777" w:rsidTr="00360F40">
        <w:tc>
          <w:tcPr>
            <w:tcW w:w="10455" w:type="dxa"/>
            <w:gridSpan w:val="2"/>
            <w:shd w:val="clear" w:color="auto" w:fill="7FB9CA"/>
          </w:tcPr>
          <w:p w14:paraId="74468302" w14:textId="77777777" w:rsidR="00446B08" w:rsidRPr="007B5253" w:rsidRDefault="00446B08" w:rsidP="00360F40">
            <w:pPr>
              <w:tabs>
                <w:tab w:val="right" w:leader="dot" w:pos="9103"/>
              </w:tabs>
              <w:rPr>
                <w:rFonts w:asciiTheme="minorHAnsi" w:hAnsiTheme="minorHAnsi" w:cstheme="minorHAnsi"/>
                <w:b/>
                <w:bCs/>
                <w:color w:val="031E40"/>
                <w:sz w:val="22"/>
              </w:rPr>
            </w:pPr>
            <w:r>
              <w:rPr>
                <w:rFonts w:asciiTheme="minorHAnsi" w:hAnsiTheme="minorHAnsi" w:cstheme="minorHAnsi"/>
                <w:b/>
                <w:bCs/>
                <w:color w:val="031E40"/>
                <w:sz w:val="22"/>
              </w:rPr>
              <w:lastRenderedPageBreak/>
              <w:t>Some important questions</w:t>
            </w:r>
          </w:p>
        </w:tc>
      </w:tr>
      <w:tr w:rsidR="00446B08" w:rsidRPr="007B5253" w14:paraId="63562CA2" w14:textId="77777777" w:rsidTr="00360F40">
        <w:trPr>
          <w:trHeight w:val="195"/>
        </w:trPr>
        <w:tc>
          <w:tcPr>
            <w:tcW w:w="2689" w:type="dxa"/>
            <w:shd w:val="clear" w:color="auto" w:fill="A6CEDA"/>
          </w:tcPr>
          <w:p w14:paraId="7C5BB611"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ich l</w:t>
            </w:r>
            <w:r w:rsidRPr="009C368B">
              <w:rPr>
                <w:rFonts w:asciiTheme="minorHAnsi" w:hAnsiTheme="minorHAnsi" w:cstheme="minorHAnsi"/>
                <w:bCs/>
                <w:color w:val="031E40"/>
                <w:sz w:val="22"/>
              </w:rPr>
              <w:t>earning resources/</w:t>
            </w:r>
            <w:r>
              <w:rPr>
                <w:rFonts w:asciiTheme="minorHAnsi" w:hAnsiTheme="minorHAnsi" w:cstheme="minorHAnsi"/>
                <w:bCs/>
                <w:color w:val="031E40"/>
                <w:sz w:val="22"/>
              </w:rPr>
              <w:t xml:space="preserve"> </w:t>
            </w:r>
            <w:r w:rsidRPr="009C368B">
              <w:rPr>
                <w:rFonts w:asciiTheme="minorHAnsi" w:hAnsiTheme="minorHAnsi" w:cstheme="minorHAnsi"/>
                <w:bCs/>
                <w:color w:val="031E40"/>
                <w:sz w:val="22"/>
              </w:rPr>
              <w:t>references</w:t>
            </w:r>
            <w:r>
              <w:rPr>
                <w:rFonts w:asciiTheme="minorHAnsi" w:hAnsiTheme="minorHAnsi" w:cstheme="minorHAnsi"/>
                <w:bCs/>
                <w:color w:val="031E40"/>
                <w:sz w:val="22"/>
              </w:rPr>
              <w:t xml:space="preserve"> will scaffold the students’ learning?</w:t>
            </w:r>
          </w:p>
        </w:tc>
        <w:tc>
          <w:tcPr>
            <w:tcW w:w="7766" w:type="dxa"/>
            <w:shd w:val="clear" w:color="auto" w:fill="auto"/>
          </w:tcPr>
          <w:p w14:paraId="6564B3E4" w14:textId="77777777" w:rsidR="00446B08" w:rsidRPr="003F6E11" w:rsidRDefault="00446B08" w:rsidP="00360F40">
            <w:pPr>
              <w:tabs>
                <w:tab w:val="right" w:leader="dot" w:pos="9103"/>
              </w:tabs>
              <w:rPr>
                <w:rFonts w:asciiTheme="minorHAnsi" w:hAnsiTheme="minorHAnsi" w:cstheme="minorHAnsi"/>
                <w:bCs/>
                <w:color w:val="031E40"/>
                <w:sz w:val="24"/>
                <w:szCs w:val="24"/>
              </w:rPr>
            </w:pPr>
          </w:p>
        </w:tc>
      </w:tr>
      <w:tr w:rsidR="00446B08" w:rsidRPr="007B5253" w14:paraId="4D13E73B" w14:textId="77777777" w:rsidTr="00360F40">
        <w:trPr>
          <w:trHeight w:val="195"/>
        </w:trPr>
        <w:tc>
          <w:tcPr>
            <w:tcW w:w="2689" w:type="dxa"/>
            <w:shd w:val="clear" w:color="auto" w:fill="A6CEDA"/>
          </w:tcPr>
          <w:p w14:paraId="7BFB37E3" w14:textId="77777777" w:rsidR="00446B08" w:rsidRPr="009C368B"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are students enabled to access the resources?</w:t>
            </w:r>
          </w:p>
        </w:tc>
        <w:tc>
          <w:tcPr>
            <w:tcW w:w="7766" w:type="dxa"/>
            <w:shd w:val="clear" w:color="auto" w:fill="auto"/>
          </w:tcPr>
          <w:p w14:paraId="6F9BF506"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All students will be enrolled in the LMS, this will enable them to access all the uploaded contents to the respective course. </w:t>
            </w:r>
            <w:r>
              <w:rPr>
                <w:rFonts w:asciiTheme="minorHAnsi" w:hAnsiTheme="minorHAnsi" w:cstheme="minorHAnsi"/>
                <w:bCs/>
                <w:color w:val="auto"/>
                <w:sz w:val="24"/>
                <w:szCs w:val="24"/>
              </w:rPr>
              <w:t>Other resources required by the students will be given to them.</w:t>
            </w:r>
          </w:p>
        </w:tc>
      </w:tr>
      <w:tr w:rsidR="00446B08" w:rsidRPr="007B5253" w14:paraId="19C91A01" w14:textId="77777777" w:rsidTr="00360F40">
        <w:trPr>
          <w:trHeight w:val="195"/>
        </w:trPr>
        <w:tc>
          <w:tcPr>
            <w:tcW w:w="2689" w:type="dxa"/>
            <w:shd w:val="clear" w:color="auto" w:fill="A6CEDA"/>
          </w:tcPr>
          <w:p w14:paraId="0F9AAC9C"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Where in this unit are students expected to work collaboratively?</w:t>
            </w:r>
          </w:p>
        </w:tc>
        <w:tc>
          <w:tcPr>
            <w:tcW w:w="7766" w:type="dxa"/>
            <w:shd w:val="clear" w:color="auto" w:fill="auto"/>
          </w:tcPr>
          <w:p w14:paraId="3BDC9EE9" w14:textId="145C58F0" w:rsidR="00446B08" w:rsidRPr="00546E1F" w:rsidRDefault="00446B08" w:rsidP="003975AB">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Students </w:t>
            </w:r>
            <w:r>
              <w:rPr>
                <w:rFonts w:asciiTheme="minorHAnsi" w:hAnsiTheme="minorHAnsi" w:cstheme="minorHAnsi"/>
                <w:bCs/>
                <w:color w:val="auto"/>
                <w:sz w:val="24"/>
                <w:szCs w:val="24"/>
              </w:rPr>
              <w:t xml:space="preserve">are </w:t>
            </w:r>
            <w:r w:rsidRPr="00546E1F">
              <w:rPr>
                <w:rFonts w:asciiTheme="minorHAnsi" w:hAnsiTheme="minorHAnsi" w:cstheme="minorHAnsi"/>
                <w:bCs/>
                <w:color w:val="auto"/>
                <w:sz w:val="24"/>
                <w:szCs w:val="24"/>
              </w:rPr>
              <w:t xml:space="preserve">expected </w:t>
            </w:r>
            <w:r>
              <w:rPr>
                <w:rFonts w:asciiTheme="minorHAnsi" w:hAnsiTheme="minorHAnsi" w:cstheme="minorHAnsi"/>
                <w:bCs/>
                <w:color w:val="auto"/>
                <w:sz w:val="24"/>
                <w:szCs w:val="24"/>
              </w:rPr>
              <w:t xml:space="preserve">to share information </w:t>
            </w:r>
            <w:r w:rsidR="003975AB">
              <w:rPr>
                <w:rFonts w:asciiTheme="minorHAnsi" w:hAnsiTheme="minorHAnsi" w:cstheme="minorHAnsi"/>
                <w:bCs/>
                <w:color w:val="auto"/>
                <w:sz w:val="24"/>
                <w:szCs w:val="24"/>
              </w:rPr>
              <w:t xml:space="preserve">on how to prepare for disaster after watching the video. </w:t>
            </w:r>
          </w:p>
        </w:tc>
      </w:tr>
      <w:tr w:rsidR="00446B08" w:rsidRPr="007B5253" w14:paraId="7EEB0369" w14:textId="77777777" w:rsidTr="00360F40">
        <w:trPr>
          <w:trHeight w:val="195"/>
        </w:trPr>
        <w:tc>
          <w:tcPr>
            <w:tcW w:w="2689" w:type="dxa"/>
            <w:shd w:val="clear" w:color="auto" w:fill="A6CEDA"/>
          </w:tcPr>
          <w:p w14:paraId="52F7452B" w14:textId="77777777" w:rsidR="00446B08"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How has an inclusive approach been incorporated in this unit?</w:t>
            </w:r>
          </w:p>
        </w:tc>
        <w:tc>
          <w:tcPr>
            <w:tcW w:w="7766" w:type="dxa"/>
            <w:shd w:val="clear" w:color="auto" w:fill="auto"/>
          </w:tcPr>
          <w:p w14:paraId="73257449" w14:textId="77777777" w:rsidR="00446B08" w:rsidRPr="00546E1F" w:rsidRDefault="00446B08" w:rsidP="00360F40">
            <w:pPr>
              <w:tabs>
                <w:tab w:val="right" w:leader="dot" w:pos="9103"/>
              </w:tabs>
              <w:rPr>
                <w:rFonts w:asciiTheme="minorHAnsi" w:hAnsiTheme="minorHAnsi" w:cstheme="minorHAnsi"/>
                <w:bCs/>
                <w:color w:val="031E40"/>
                <w:sz w:val="24"/>
                <w:szCs w:val="24"/>
              </w:rPr>
            </w:pPr>
            <w:r>
              <w:rPr>
                <w:rFonts w:asciiTheme="minorHAnsi" w:hAnsiTheme="minorHAnsi" w:cstheme="minorHAnsi"/>
                <w:bCs/>
                <w:color w:val="auto"/>
                <w:sz w:val="24"/>
                <w:szCs w:val="24"/>
              </w:rPr>
              <w:t xml:space="preserve">Browsers and learning materials can be adjusted to any font size to assist all students with disability. </w:t>
            </w:r>
          </w:p>
        </w:tc>
      </w:tr>
      <w:tr w:rsidR="00446B08" w:rsidRPr="007B5253" w14:paraId="3F96AC3F" w14:textId="77777777" w:rsidTr="00360F40">
        <w:trPr>
          <w:trHeight w:val="195"/>
        </w:trPr>
        <w:tc>
          <w:tcPr>
            <w:tcW w:w="2689" w:type="dxa"/>
            <w:shd w:val="clear" w:color="auto" w:fill="A6CEDA"/>
          </w:tcPr>
          <w:p w14:paraId="18EECCC2" w14:textId="77777777" w:rsidR="00446B08"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feedback on </w:t>
            </w:r>
            <w:r>
              <w:rPr>
                <w:rFonts w:asciiTheme="minorHAnsi" w:hAnsiTheme="minorHAnsi" w:cstheme="minorHAnsi"/>
                <w:bCs/>
                <w:color w:val="031E40"/>
                <w:sz w:val="22"/>
              </w:rPr>
              <w:t>unit</w:t>
            </w:r>
            <w:r w:rsidRPr="007B5253">
              <w:rPr>
                <w:rFonts w:asciiTheme="minorHAnsi" w:hAnsiTheme="minorHAnsi" w:cstheme="minorHAnsi"/>
                <w:bCs/>
                <w:color w:val="031E40"/>
                <w:sz w:val="22"/>
              </w:rPr>
              <w:t xml:space="preserve"> be obtained from students?</w:t>
            </w:r>
          </w:p>
        </w:tc>
        <w:tc>
          <w:tcPr>
            <w:tcW w:w="7766" w:type="dxa"/>
            <w:shd w:val="clear" w:color="auto" w:fill="auto"/>
          </w:tcPr>
          <w:p w14:paraId="1C31DA76"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 xml:space="preserve">The feedback in </w:t>
            </w:r>
            <w:r>
              <w:rPr>
                <w:rFonts w:asciiTheme="minorHAnsi" w:hAnsiTheme="minorHAnsi" w:cstheme="minorHAnsi"/>
                <w:bCs/>
                <w:color w:val="auto"/>
                <w:sz w:val="24"/>
                <w:szCs w:val="24"/>
              </w:rPr>
              <w:t>the unit will be o</w:t>
            </w:r>
            <w:r w:rsidRPr="00546E1F">
              <w:rPr>
                <w:rFonts w:asciiTheme="minorHAnsi" w:hAnsiTheme="minorHAnsi" w:cstheme="minorHAnsi"/>
                <w:bCs/>
                <w:color w:val="auto"/>
                <w:sz w:val="24"/>
                <w:szCs w:val="24"/>
              </w:rPr>
              <w:t>btained in different ways such as peer to peer feedback, teacher to students’ feedback</w:t>
            </w:r>
            <w:r>
              <w:rPr>
                <w:rFonts w:asciiTheme="minorHAnsi" w:hAnsiTheme="minorHAnsi" w:cstheme="minorHAnsi"/>
                <w:bCs/>
                <w:color w:val="auto"/>
                <w:sz w:val="24"/>
                <w:szCs w:val="24"/>
              </w:rPr>
              <w:t xml:space="preserve"> through online and face-to-face.</w:t>
            </w:r>
          </w:p>
        </w:tc>
      </w:tr>
      <w:tr w:rsidR="00446B08" w:rsidRPr="007B5253" w14:paraId="38A2D201" w14:textId="77777777" w:rsidTr="00360F40">
        <w:trPr>
          <w:trHeight w:val="195"/>
        </w:trPr>
        <w:tc>
          <w:tcPr>
            <w:tcW w:w="2689" w:type="dxa"/>
            <w:shd w:val="clear" w:color="auto" w:fill="A6CEDA"/>
          </w:tcPr>
          <w:p w14:paraId="125ABC64" w14:textId="77777777" w:rsidR="00446B08" w:rsidRDefault="00446B08" w:rsidP="00360F40">
            <w:pPr>
              <w:tabs>
                <w:tab w:val="right" w:leader="dot" w:pos="9103"/>
              </w:tabs>
              <w:ind w:right="-113"/>
              <w:rPr>
                <w:rFonts w:asciiTheme="minorHAnsi" w:hAnsiTheme="minorHAnsi" w:cstheme="minorHAnsi"/>
                <w:bCs/>
                <w:color w:val="031E40"/>
                <w:sz w:val="22"/>
              </w:rPr>
            </w:pPr>
            <w:r w:rsidRPr="007B5253">
              <w:rPr>
                <w:rFonts w:asciiTheme="minorHAnsi" w:hAnsiTheme="minorHAnsi" w:cstheme="minorHAnsi"/>
                <w:bCs/>
                <w:color w:val="031E40"/>
                <w:sz w:val="22"/>
              </w:rPr>
              <w:t xml:space="preserve">How will student feedback be used to improve </w:t>
            </w:r>
            <w:r>
              <w:rPr>
                <w:rFonts w:asciiTheme="minorHAnsi" w:hAnsiTheme="minorHAnsi" w:cstheme="minorHAnsi"/>
                <w:bCs/>
                <w:color w:val="031E40"/>
                <w:sz w:val="22"/>
              </w:rPr>
              <w:t>unit</w:t>
            </w:r>
            <w:r w:rsidRPr="007B5253">
              <w:rPr>
                <w:rFonts w:asciiTheme="minorHAnsi" w:hAnsiTheme="minorHAnsi" w:cstheme="minorHAnsi"/>
                <w:bCs/>
                <w:color w:val="031E40"/>
                <w:sz w:val="22"/>
              </w:rPr>
              <w:t>?</w:t>
            </w:r>
          </w:p>
        </w:tc>
        <w:tc>
          <w:tcPr>
            <w:tcW w:w="7766" w:type="dxa"/>
            <w:shd w:val="clear" w:color="auto" w:fill="auto"/>
          </w:tcPr>
          <w:p w14:paraId="3DF9F117"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The feedbacks obtained from students will be used to improve on module facili</w:t>
            </w:r>
            <w:r>
              <w:rPr>
                <w:rFonts w:asciiTheme="minorHAnsi" w:hAnsiTheme="minorHAnsi" w:cstheme="minorHAnsi"/>
                <w:bCs/>
                <w:color w:val="auto"/>
                <w:sz w:val="24"/>
                <w:szCs w:val="24"/>
              </w:rPr>
              <w:t>tation as well as in designing</w:t>
            </w:r>
            <w:r w:rsidRPr="00546E1F">
              <w:rPr>
                <w:rFonts w:asciiTheme="minorHAnsi" w:hAnsiTheme="minorHAnsi" w:cstheme="minorHAnsi"/>
                <w:bCs/>
                <w:color w:val="auto"/>
                <w:sz w:val="24"/>
                <w:szCs w:val="24"/>
              </w:rPr>
              <w:t xml:space="preserve"> the contents </w:t>
            </w:r>
            <w:r>
              <w:rPr>
                <w:rFonts w:asciiTheme="minorHAnsi" w:hAnsiTheme="minorHAnsi" w:cstheme="minorHAnsi"/>
                <w:bCs/>
                <w:color w:val="auto"/>
                <w:sz w:val="24"/>
                <w:szCs w:val="24"/>
              </w:rPr>
              <w:t>of the</w:t>
            </w:r>
            <w:r w:rsidRPr="00546E1F">
              <w:rPr>
                <w:rFonts w:asciiTheme="minorHAnsi" w:hAnsiTheme="minorHAnsi" w:cstheme="minorHAnsi"/>
                <w:bCs/>
                <w:color w:val="auto"/>
                <w:sz w:val="24"/>
                <w:szCs w:val="24"/>
              </w:rPr>
              <w:t xml:space="preserve"> current </w:t>
            </w:r>
            <w:r>
              <w:rPr>
                <w:rFonts w:asciiTheme="minorHAnsi" w:hAnsiTheme="minorHAnsi" w:cstheme="minorHAnsi"/>
                <w:bCs/>
                <w:color w:val="auto"/>
                <w:sz w:val="24"/>
                <w:szCs w:val="24"/>
              </w:rPr>
              <w:t>course.</w:t>
            </w:r>
          </w:p>
        </w:tc>
      </w:tr>
      <w:tr w:rsidR="00446B08" w:rsidRPr="007B5253" w14:paraId="4AA2761C" w14:textId="77777777" w:rsidTr="00360F40">
        <w:trPr>
          <w:trHeight w:val="195"/>
        </w:trPr>
        <w:tc>
          <w:tcPr>
            <w:tcW w:w="2689" w:type="dxa"/>
            <w:shd w:val="clear" w:color="auto" w:fill="A6CEDA"/>
          </w:tcPr>
          <w:p w14:paraId="595F3140" w14:textId="77777777" w:rsidR="00446B08" w:rsidRPr="007B5253" w:rsidRDefault="00446B08" w:rsidP="00360F40">
            <w:pPr>
              <w:tabs>
                <w:tab w:val="right" w:leader="dot" w:pos="9103"/>
              </w:tabs>
              <w:ind w:right="-113"/>
              <w:rPr>
                <w:rFonts w:asciiTheme="minorHAnsi" w:hAnsiTheme="minorHAnsi" w:cstheme="minorHAnsi"/>
                <w:bCs/>
                <w:color w:val="031E40"/>
                <w:sz w:val="22"/>
              </w:rPr>
            </w:pPr>
            <w:r>
              <w:rPr>
                <w:rFonts w:asciiTheme="minorHAnsi" w:hAnsiTheme="minorHAnsi" w:cstheme="minorHAnsi"/>
                <w:bCs/>
                <w:color w:val="031E40"/>
                <w:sz w:val="22"/>
              </w:rPr>
              <w:t xml:space="preserve">At which point(s) will students receive </w:t>
            </w:r>
            <w:r w:rsidRPr="006A4293">
              <w:rPr>
                <w:rFonts w:asciiTheme="minorHAnsi" w:hAnsiTheme="minorHAnsi" w:cstheme="minorHAnsi"/>
                <w:bCs/>
                <w:i/>
                <w:color w:val="031E40"/>
                <w:sz w:val="22"/>
              </w:rPr>
              <w:t>formative</w:t>
            </w:r>
            <w:r>
              <w:rPr>
                <w:rFonts w:asciiTheme="minorHAnsi" w:hAnsiTheme="minorHAnsi" w:cstheme="minorHAnsi"/>
                <w:bCs/>
                <w:color w:val="031E40"/>
                <w:sz w:val="22"/>
              </w:rPr>
              <w:t xml:space="preserve"> feedback on the work they have done in the unit?</w:t>
            </w:r>
          </w:p>
        </w:tc>
        <w:tc>
          <w:tcPr>
            <w:tcW w:w="7766" w:type="dxa"/>
            <w:shd w:val="clear" w:color="auto" w:fill="auto"/>
          </w:tcPr>
          <w:p w14:paraId="33F149A1" w14:textId="77777777" w:rsidR="00446B08" w:rsidRPr="00546E1F" w:rsidRDefault="00446B08" w:rsidP="00360F40">
            <w:pPr>
              <w:tabs>
                <w:tab w:val="right" w:leader="dot" w:pos="9103"/>
              </w:tabs>
              <w:rPr>
                <w:rFonts w:asciiTheme="minorHAnsi" w:hAnsiTheme="minorHAnsi" w:cstheme="minorHAnsi"/>
                <w:bCs/>
                <w:color w:val="031E40"/>
                <w:sz w:val="24"/>
                <w:szCs w:val="24"/>
              </w:rPr>
            </w:pPr>
            <w:r w:rsidRPr="00546E1F">
              <w:rPr>
                <w:rFonts w:asciiTheme="minorHAnsi" w:hAnsiTheme="minorHAnsi" w:cstheme="minorHAnsi"/>
                <w:bCs/>
                <w:color w:val="auto"/>
                <w:sz w:val="24"/>
                <w:szCs w:val="24"/>
              </w:rPr>
              <w:t>Feedback will be provided at the end of each task assigned</w:t>
            </w:r>
            <w:r>
              <w:rPr>
                <w:rFonts w:asciiTheme="minorHAnsi" w:hAnsiTheme="minorHAnsi" w:cstheme="minorHAnsi"/>
                <w:bCs/>
                <w:color w:val="auto"/>
                <w:sz w:val="24"/>
                <w:szCs w:val="24"/>
              </w:rPr>
              <w:t>.</w:t>
            </w:r>
          </w:p>
        </w:tc>
      </w:tr>
    </w:tbl>
    <w:p w14:paraId="5599FB18" w14:textId="77777777" w:rsidR="00446B08" w:rsidRDefault="00446B08" w:rsidP="00446B08">
      <w:pPr>
        <w:rPr>
          <w:rFonts w:asciiTheme="minorHAnsi" w:hAnsiTheme="minorHAnsi" w:cstheme="minorHAnsi"/>
          <w:color w:val="031E40"/>
          <w:sz w:val="22"/>
        </w:rPr>
      </w:pPr>
      <w:r>
        <w:rPr>
          <w:rFonts w:asciiTheme="minorHAnsi" w:hAnsiTheme="minorHAnsi" w:cstheme="minorHAnsi"/>
          <w:color w:val="031E40"/>
          <w:sz w:val="22"/>
        </w:rPr>
        <w:t>END OF UNIT/WEEK/SECTION-LEVEL TEMPLATE</w:t>
      </w:r>
    </w:p>
    <w:p w14:paraId="0F42A947" w14:textId="77777777" w:rsidR="00446B08" w:rsidRPr="00742ED1" w:rsidRDefault="00446B08" w:rsidP="00446B08">
      <w:pPr>
        <w:rPr>
          <w:rFonts w:asciiTheme="minorHAnsi" w:hAnsiTheme="minorHAnsi" w:cstheme="minorHAnsi"/>
          <w:color w:val="031E40"/>
          <w:sz w:val="22"/>
        </w:rPr>
      </w:pPr>
    </w:p>
    <w:p w14:paraId="0B64CF4E" w14:textId="77777777" w:rsidR="00446B08" w:rsidRPr="00742ED1" w:rsidRDefault="00446B08" w:rsidP="00446B08">
      <w:pPr>
        <w:rPr>
          <w:rFonts w:asciiTheme="minorHAnsi" w:hAnsiTheme="minorHAnsi" w:cstheme="minorHAnsi"/>
          <w:color w:val="031E40"/>
          <w:sz w:val="22"/>
        </w:rPr>
      </w:pPr>
    </w:p>
    <w:p w14:paraId="4236E6D3" w14:textId="77777777" w:rsidR="006A4293" w:rsidRPr="00742ED1" w:rsidRDefault="006A4293" w:rsidP="004C1E54">
      <w:pPr>
        <w:rPr>
          <w:rFonts w:asciiTheme="minorHAnsi" w:hAnsiTheme="minorHAnsi" w:cstheme="minorHAnsi"/>
          <w:color w:val="031E40"/>
          <w:sz w:val="22"/>
        </w:rPr>
      </w:pPr>
    </w:p>
    <w:sectPr w:rsidR="006A4293" w:rsidRPr="00742ED1" w:rsidSect="007C2A09">
      <w:headerReference w:type="even" r:id="rId24"/>
      <w:headerReference w:type="first" r:id="rId2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4CEDB" w14:textId="77777777" w:rsidR="00144B39" w:rsidRDefault="00144B39" w:rsidP="009949A4">
      <w:pPr>
        <w:spacing w:before="0" w:after="0"/>
      </w:pPr>
      <w:r>
        <w:separator/>
      </w:r>
    </w:p>
  </w:endnote>
  <w:endnote w:type="continuationSeparator" w:id="0">
    <w:p w14:paraId="1EA049C4" w14:textId="77777777" w:rsidR="00144B39" w:rsidRDefault="00144B39"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EAF4A" w14:textId="77777777" w:rsidR="00144B39" w:rsidRDefault="00144B39" w:rsidP="009949A4">
      <w:pPr>
        <w:spacing w:before="0" w:after="0"/>
      </w:pPr>
      <w:r>
        <w:separator/>
      </w:r>
    </w:p>
  </w:footnote>
  <w:footnote w:type="continuationSeparator" w:id="0">
    <w:p w14:paraId="5C24652F" w14:textId="77777777" w:rsidR="00144B39" w:rsidRDefault="00144B39" w:rsidP="009949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98B87" w14:textId="77777777" w:rsidR="0005380B" w:rsidRDefault="0005380B"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05380B" w:rsidRPr="00B64165" w:rsidRDefault="0005380B" w:rsidP="009C5F6D">
    <w:pPr>
      <w:pStyle w:val="Header"/>
      <w:spacing w:after="120"/>
      <w:rPr>
        <w:color w:val="0A90D4"/>
      </w:rPr>
    </w:pPr>
    <w:r>
      <w:rPr>
        <w:rFonts w:asciiTheme="minorHAnsi" w:hAnsiTheme="minorHAnsi"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05380B" w:rsidRPr="00FA61D2" w14:paraId="25C37678" w14:textId="77777777" w:rsidTr="009552CD">
      <w:tc>
        <w:tcPr>
          <w:tcW w:w="2694" w:type="dxa"/>
        </w:tcPr>
        <w:p w14:paraId="0551AD4F" w14:textId="2004BD1F" w:rsidR="0005380B" w:rsidRPr="00FA61D2" w:rsidRDefault="0005380B" w:rsidP="00E045D8">
          <w:pPr>
            <w:spacing w:before="0" w:after="0"/>
            <w:rPr>
              <w:rFonts w:ascii="Calibri" w:eastAsia="Calibri" w:hAnsi="Calibri"/>
              <w:b/>
              <w:i/>
              <w:color w:val="0A90D4"/>
              <w:sz w:val="28"/>
              <w:szCs w:val="28"/>
            </w:rPr>
          </w:pPr>
          <w:r>
            <w:rPr>
              <w:noProof/>
              <w:lang w:eastAsia="en-GB"/>
            </w:rPr>
            <w:drawing>
              <wp:anchor distT="0" distB="0" distL="114300" distR="114300" simplePos="0" relativeHeight="251659264"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05380B" w:rsidRPr="009552CD" w:rsidRDefault="0005380B" w:rsidP="007C2A09">
          <w:pPr>
            <w:spacing w:before="0" w:after="0"/>
            <w:jc w:val="right"/>
            <w:rPr>
              <w:rFonts w:asciiTheme="minorHAnsi" w:eastAsia="Calibri" w:hAnsiTheme="minorHAnsi" w:cstheme="minorHAnsi"/>
              <w:color w:val="007395"/>
              <w:sz w:val="40"/>
              <w:szCs w:val="40"/>
            </w:rPr>
          </w:pPr>
          <w:r w:rsidRPr="009552CD">
            <w:rPr>
              <w:rFonts w:asciiTheme="minorHAnsi" w:eastAsia="Calibri" w:hAnsiTheme="minorHAnsi" w:cstheme="minorHAnsi"/>
              <w:color w:val="007395"/>
              <w:sz w:val="40"/>
              <w:szCs w:val="40"/>
            </w:rPr>
            <w:t>Module Development Fund</w:t>
          </w:r>
        </w:p>
        <w:p w14:paraId="21CF6840" w14:textId="77777777" w:rsidR="0005380B" w:rsidRDefault="0005380B" w:rsidP="007C2A09">
          <w:pPr>
            <w:spacing w:before="0" w:after="0"/>
            <w:jc w:val="right"/>
            <w:rPr>
              <w:rFonts w:ascii="Britannic Bold" w:eastAsia="Calibri" w:hAnsi="Britannic Bold"/>
              <w:color w:val="007395"/>
              <w:sz w:val="40"/>
              <w:szCs w:val="40"/>
            </w:rPr>
          </w:pPr>
        </w:p>
        <w:p w14:paraId="65A9802A" w14:textId="77777777" w:rsidR="0005380B" w:rsidRDefault="0005380B" w:rsidP="007C2A09">
          <w:pPr>
            <w:spacing w:before="0" w:after="0"/>
            <w:jc w:val="right"/>
            <w:rPr>
              <w:rFonts w:ascii="Britannic Bold" w:eastAsia="Calibri" w:hAnsi="Britannic Bold"/>
              <w:color w:val="007395"/>
              <w:sz w:val="40"/>
              <w:szCs w:val="40"/>
            </w:rPr>
          </w:pPr>
        </w:p>
        <w:p w14:paraId="118E9676" w14:textId="77777777" w:rsidR="0005380B" w:rsidRDefault="0005380B" w:rsidP="007C2A09">
          <w:pPr>
            <w:spacing w:before="0" w:after="0"/>
            <w:jc w:val="right"/>
            <w:rPr>
              <w:rFonts w:ascii="Britannic Bold" w:eastAsia="Calibri" w:hAnsi="Britannic Bold"/>
              <w:color w:val="007395"/>
              <w:sz w:val="40"/>
              <w:szCs w:val="40"/>
            </w:rPr>
          </w:pPr>
        </w:p>
        <w:p w14:paraId="29726CC4" w14:textId="47B1F847" w:rsidR="0005380B" w:rsidRPr="009552CD" w:rsidRDefault="0005380B" w:rsidP="007C2A09">
          <w:pPr>
            <w:spacing w:before="0" w:after="0"/>
            <w:jc w:val="right"/>
            <w:rPr>
              <w:rFonts w:ascii="Calibri" w:eastAsia="Calibri" w:hAnsi="Calibri" w:cs="Calibri"/>
              <w:color w:val="007395"/>
              <w:sz w:val="28"/>
              <w:szCs w:val="28"/>
            </w:rPr>
          </w:pPr>
          <w:r>
            <w:rPr>
              <w:rFonts w:ascii="Britannic Bold" w:eastAsia="Calibri" w:hAnsi="Britannic Bold"/>
              <w:color w:val="007395"/>
              <w:sz w:val="40"/>
              <w:szCs w:val="40"/>
            </w:rPr>
            <w:t>Template for developing modules</w:t>
          </w:r>
        </w:p>
      </w:tc>
    </w:tr>
  </w:tbl>
  <w:p w14:paraId="77774988" w14:textId="77777777" w:rsidR="0005380B" w:rsidRDefault="000538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46A09"/>
    <w:multiLevelType w:val="hybridMultilevel"/>
    <w:tmpl w:val="77C42E80"/>
    <w:lvl w:ilvl="0" w:tplc="08090001">
      <w:start w:val="1"/>
      <w:numFmt w:val="bullet"/>
      <w:lvlText w:val=""/>
      <w:lvlJc w:val="left"/>
      <w:pPr>
        <w:ind w:left="1035" w:hanging="360"/>
      </w:pPr>
      <w:rPr>
        <w:rFonts w:ascii="Symbol" w:hAnsi="Symbol" w:hint="default"/>
      </w:rPr>
    </w:lvl>
    <w:lvl w:ilvl="1" w:tplc="08090003" w:tentative="1">
      <w:start w:val="1"/>
      <w:numFmt w:val="bullet"/>
      <w:lvlText w:val="o"/>
      <w:lvlJc w:val="left"/>
      <w:pPr>
        <w:ind w:left="1755" w:hanging="360"/>
      </w:pPr>
      <w:rPr>
        <w:rFonts w:ascii="Courier New" w:hAnsi="Courier New" w:cs="Courier New" w:hint="default"/>
      </w:rPr>
    </w:lvl>
    <w:lvl w:ilvl="2" w:tplc="08090005" w:tentative="1">
      <w:start w:val="1"/>
      <w:numFmt w:val="bullet"/>
      <w:lvlText w:val=""/>
      <w:lvlJc w:val="left"/>
      <w:pPr>
        <w:ind w:left="2475" w:hanging="360"/>
      </w:pPr>
      <w:rPr>
        <w:rFonts w:ascii="Wingdings" w:hAnsi="Wingdings" w:hint="default"/>
      </w:rPr>
    </w:lvl>
    <w:lvl w:ilvl="3" w:tplc="08090001" w:tentative="1">
      <w:start w:val="1"/>
      <w:numFmt w:val="bullet"/>
      <w:lvlText w:val=""/>
      <w:lvlJc w:val="left"/>
      <w:pPr>
        <w:ind w:left="3195" w:hanging="360"/>
      </w:pPr>
      <w:rPr>
        <w:rFonts w:ascii="Symbol" w:hAnsi="Symbol" w:hint="default"/>
      </w:rPr>
    </w:lvl>
    <w:lvl w:ilvl="4" w:tplc="08090003" w:tentative="1">
      <w:start w:val="1"/>
      <w:numFmt w:val="bullet"/>
      <w:lvlText w:val="o"/>
      <w:lvlJc w:val="left"/>
      <w:pPr>
        <w:ind w:left="3915" w:hanging="360"/>
      </w:pPr>
      <w:rPr>
        <w:rFonts w:ascii="Courier New" w:hAnsi="Courier New" w:cs="Courier New" w:hint="default"/>
      </w:rPr>
    </w:lvl>
    <w:lvl w:ilvl="5" w:tplc="08090005" w:tentative="1">
      <w:start w:val="1"/>
      <w:numFmt w:val="bullet"/>
      <w:lvlText w:val=""/>
      <w:lvlJc w:val="left"/>
      <w:pPr>
        <w:ind w:left="4635" w:hanging="360"/>
      </w:pPr>
      <w:rPr>
        <w:rFonts w:ascii="Wingdings" w:hAnsi="Wingdings" w:hint="default"/>
      </w:rPr>
    </w:lvl>
    <w:lvl w:ilvl="6" w:tplc="08090001" w:tentative="1">
      <w:start w:val="1"/>
      <w:numFmt w:val="bullet"/>
      <w:lvlText w:val=""/>
      <w:lvlJc w:val="left"/>
      <w:pPr>
        <w:ind w:left="5355" w:hanging="360"/>
      </w:pPr>
      <w:rPr>
        <w:rFonts w:ascii="Symbol" w:hAnsi="Symbol" w:hint="default"/>
      </w:rPr>
    </w:lvl>
    <w:lvl w:ilvl="7" w:tplc="08090003" w:tentative="1">
      <w:start w:val="1"/>
      <w:numFmt w:val="bullet"/>
      <w:lvlText w:val="o"/>
      <w:lvlJc w:val="left"/>
      <w:pPr>
        <w:ind w:left="6075" w:hanging="360"/>
      </w:pPr>
      <w:rPr>
        <w:rFonts w:ascii="Courier New" w:hAnsi="Courier New" w:cs="Courier New" w:hint="default"/>
      </w:rPr>
    </w:lvl>
    <w:lvl w:ilvl="8" w:tplc="08090005" w:tentative="1">
      <w:start w:val="1"/>
      <w:numFmt w:val="bullet"/>
      <w:lvlText w:val=""/>
      <w:lvlJc w:val="left"/>
      <w:pPr>
        <w:ind w:left="6795" w:hanging="360"/>
      </w:pPr>
      <w:rPr>
        <w:rFonts w:ascii="Wingdings" w:hAnsi="Wingdings" w:hint="default"/>
      </w:rPr>
    </w:lvl>
  </w:abstractNum>
  <w:abstractNum w:abstractNumId="1" w15:restartNumberingAfterBreak="0">
    <w:nsid w:val="0B241391"/>
    <w:multiLevelType w:val="hybridMultilevel"/>
    <w:tmpl w:val="9B86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63CB9"/>
    <w:multiLevelType w:val="hybridMultilevel"/>
    <w:tmpl w:val="8148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A3442"/>
    <w:multiLevelType w:val="hybridMultilevel"/>
    <w:tmpl w:val="93302914"/>
    <w:lvl w:ilvl="0" w:tplc="4D64541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16420C"/>
    <w:multiLevelType w:val="hybridMultilevel"/>
    <w:tmpl w:val="6BF6304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2175E"/>
    <w:multiLevelType w:val="hybridMultilevel"/>
    <w:tmpl w:val="4184B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879F1"/>
    <w:multiLevelType w:val="hybridMultilevel"/>
    <w:tmpl w:val="E63A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4010E"/>
    <w:multiLevelType w:val="hybridMultilevel"/>
    <w:tmpl w:val="D0420D42"/>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1DF2"/>
    <w:multiLevelType w:val="hybridMultilevel"/>
    <w:tmpl w:val="0DF0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339DD"/>
    <w:multiLevelType w:val="hybridMultilevel"/>
    <w:tmpl w:val="3A9A9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A16F3D"/>
    <w:multiLevelType w:val="hybridMultilevel"/>
    <w:tmpl w:val="7FB24E3E"/>
    <w:lvl w:ilvl="0" w:tplc="1EF03D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57CAF"/>
    <w:multiLevelType w:val="hybridMultilevel"/>
    <w:tmpl w:val="171E5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FA366A"/>
    <w:multiLevelType w:val="hybridMultilevel"/>
    <w:tmpl w:val="958C8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B510E7"/>
    <w:multiLevelType w:val="hybridMultilevel"/>
    <w:tmpl w:val="303E1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F37078"/>
    <w:multiLevelType w:val="hybridMultilevel"/>
    <w:tmpl w:val="46744916"/>
    <w:lvl w:ilvl="0" w:tplc="2AB0F0AC">
      <w:start w:val="1"/>
      <w:numFmt w:val="decimal"/>
      <w:lvlText w:val="%1."/>
      <w:lvlJc w:val="left"/>
      <w:pPr>
        <w:ind w:left="720" w:hanging="360"/>
      </w:pPr>
      <w:rPr>
        <w:rFonts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8FA0AFD"/>
    <w:multiLevelType w:val="hybridMultilevel"/>
    <w:tmpl w:val="93769D4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43F3D"/>
    <w:multiLevelType w:val="hybridMultilevel"/>
    <w:tmpl w:val="2B1C1FAE"/>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2906CF"/>
    <w:multiLevelType w:val="hybridMultilevel"/>
    <w:tmpl w:val="C348157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D3329"/>
    <w:multiLevelType w:val="hybridMultilevel"/>
    <w:tmpl w:val="6422F1BC"/>
    <w:lvl w:ilvl="0" w:tplc="70587AB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9F7B2A"/>
    <w:multiLevelType w:val="hybridMultilevel"/>
    <w:tmpl w:val="AF22542C"/>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E07CF8"/>
    <w:multiLevelType w:val="hybridMultilevel"/>
    <w:tmpl w:val="3D567A44"/>
    <w:lvl w:ilvl="0" w:tplc="00C2910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7C52AB"/>
    <w:multiLevelType w:val="hybridMultilevel"/>
    <w:tmpl w:val="A3A21B22"/>
    <w:lvl w:ilvl="0" w:tplc="6360CEDC">
      <w:start w:val="1"/>
      <w:numFmt w:val="bullet"/>
      <w:lvlText w:val=""/>
      <w:lvlJc w:val="left"/>
      <w:pPr>
        <w:ind w:left="720" w:hanging="360"/>
      </w:pPr>
      <w:rPr>
        <w:rFonts w:ascii="Symbol" w:hAnsi="Symbol" w:hint="default"/>
        <w:color w:val="00739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DC3AE0"/>
    <w:multiLevelType w:val="hybridMultilevel"/>
    <w:tmpl w:val="AFCA7A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434BC4"/>
    <w:multiLevelType w:val="hybridMultilevel"/>
    <w:tmpl w:val="E6AC0500"/>
    <w:lvl w:ilvl="0" w:tplc="04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5449EA"/>
    <w:multiLevelType w:val="hybridMultilevel"/>
    <w:tmpl w:val="C25499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AD638B"/>
    <w:multiLevelType w:val="hybridMultilevel"/>
    <w:tmpl w:val="8C064C22"/>
    <w:lvl w:ilvl="0" w:tplc="08586798">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2C79A4"/>
    <w:multiLevelType w:val="hybridMultilevel"/>
    <w:tmpl w:val="4FBA212E"/>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B83FCD"/>
    <w:multiLevelType w:val="hybridMultilevel"/>
    <w:tmpl w:val="C52EF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ED3EC0"/>
    <w:multiLevelType w:val="hybridMultilevel"/>
    <w:tmpl w:val="1BCA6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F13C28"/>
    <w:multiLevelType w:val="hybridMultilevel"/>
    <w:tmpl w:val="FBCC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3F3B71"/>
    <w:multiLevelType w:val="hybridMultilevel"/>
    <w:tmpl w:val="2E54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B207EC"/>
    <w:multiLevelType w:val="hybridMultilevel"/>
    <w:tmpl w:val="D288282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106771"/>
    <w:multiLevelType w:val="hybridMultilevel"/>
    <w:tmpl w:val="63B69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30437F"/>
    <w:multiLevelType w:val="hybridMultilevel"/>
    <w:tmpl w:val="471C6E4E"/>
    <w:lvl w:ilvl="0" w:tplc="04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F86438"/>
    <w:multiLevelType w:val="hybridMultilevel"/>
    <w:tmpl w:val="0EBA556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36277D"/>
    <w:multiLevelType w:val="hybridMultilevel"/>
    <w:tmpl w:val="16EE0786"/>
    <w:lvl w:ilvl="0" w:tplc="141274F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AE1222"/>
    <w:multiLevelType w:val="hybridMultilevel"/>
    <w:tmpl w:val="C61EE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22"/>
  </w:num>
  <w:num w:numId="4">
    <w:abstractNumId w:val="2"/>
  </w:num>
  <w:num w:numId="5">
    <w:abstractNumId w:val="6"/>
  </w:num>
  <w:num w:numId="6">
    <w:abstractNumId w:val="30"/>
  </w:num>
  <w:num w:numId="7">
    <w:abstractNumId w:val="1"/>
  </w:num>
  <w:num w:numId="8">
    <w:abstractNumId w:val="33"/>
  </w:num>
  <w:num w:numId="9">
    <w:abstractNumId w:val="19"/>
  </w:num>
  <w:num w:numId="10">
    <w:abstractNumId w:val="24"/>
  </w:num>
  <w:num w:numId="11">
    <w:abstractNumId w:val="29"/>
  </w:num>
  <w:num w:numId="12">
    <w:abstractNumId w:val="9"/>
  </w:num>
  <w:num w:numId="13">
    <w:abstractNumId w:val="12"/>
  </w:num>
  <w:num w:numId="14">
    <w:abstractNumId w:val="0"/>
  </w:num>
  <w:num w:numId="15">
    <w:abstractNumId w:val="26"/>
  </w:num>
  <w:num w:numId="16">
    <w:abstractNumId w:val="31"/>
  </w:num>
  <w:num w:numId="17">
    <w:abstractNumId w:val="16"/>
  </w:num>
  <w:num w:numId="18">
    <w:abstractNumId w:val="7"/>
  </w:num>
  <w:num w:numId="19">
    <w:abstractNumId w:val="32"/>
  </w:num>
  <w:num w:numId="20">
    <w:abstractNumId w:val="20"/>
  </w:num>
  <w:num w:numId="21">
    <w:abstractNumId w:val="14"/>
  </w:num>
  <w:num w:numId="22">
    <w:abstractNumId w:val="10"/>
  </w:num>
  <w:num w:numId="23">
    <w:abstractNumId w:val="3"/>
  </w:num>
  <w:num w:numId="24">
    <w:abstractNumId w:val="25"/>
  </w:num>
  <w:num w:numId="25">
    <w:abstractNumId w:val="11"/>
  </w:num>
  <w:num w:numId="26">
    <w:abstractNumId w:val="35"/>
  </w:num>
  <w:num w:numId="27">
    <w:abstractNumId w:val="13"/>
  </w:num>
  <w:num w:numId="28">
    <w:abstractNumId w:val="27"/>
  </w:num>
  <w:num w:numId="29">
    <w:abstractNumId w:val="8"/>
  </w:num>
  <w:num w:numId="30">
    <w:abstractNumId w:val="34"/>
  </w:num>
  <w:num w:numId="31">
    <w:abstractNumId w:val="28"/>
  </w:num>
  <w:num w:numId="32">
    <w:abstractNumId w:val="17"/>
  </w:num>
  <w:num w:numId="33">
    <w:abstractNumId w:val="15"/>
  </w:num>
  <w:num w:numId="34">
    <w:abstractNumId w:val="18"/>
  </w:num>
  <w:num w:numId="35">
    <w:abstractNumId w:val="36"/>
  </w:num>
  <w:num w:numId="36">
    <w:abstractNumId w:val="4"/>
  </w:num>
  <w:num w:numId="37">
    <w:abstractNumId w:val="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zQ0MzCxtDAwNrFQ0lEKTi0uzszPAykwrwUA6YMf4ywAAAA="/>
  </w:docVars>
  <w:rsids>
    <w:rsidRoot w:val="009949A4"/>
    <w:rsid w:val="00004227"/>
    <w:rsid w:val="00007F02"/>
    <w:rsid w:val="00007FF4"/>
    <w:rsid w:val="0005380B"/>
    <w:rsid w:val="00053A10"/>
    <w:rsid w:val="00057A80"/>
    <w:rsid w:val="00057F49"/>
    <w:rsid w:val="00062319"/>
    <w:rsid w:val="00062F9C"/>
    <w:rsid w:val="00075FC6"/>
    <w:rsid w:val="00076CD9"/>
    <w:rsid w:val="00080EF9"/>
    <w:rsid w:val="000829CA"/>
    <w:rsid w:val="00095324"/>
    <w:rsid w:val="00095332"/>
    <w:rsid w:val="000A2DCB"/>
    <w:rsid w:val="000B0E29"/>
    <w:rsid w:val="000C1F85"/>
    <w:rsid w:val="000C4E2D"/>
    <w:rsid w:val="000F15DD"/>
    <w:rsid w:val="001024F7"/>
    <w:rsid w:val="001038CC"/>
    <w:rsid w:val="0010764A"/>
    <w:rsid w:val="00107B91"/>
    <w:rsid w:val="00115DE6"/>
    <w:rsid w:val="00117D3A"/>
    <w:rsid w:val="00127067"/>
    <w:rsid w:val="00141938"/>
    <w:rsid w:val="00144B39"/>
    <w:rsid w:val="00152F3E"/>
    <w:rsid w:val="001604C4"/>
    <w:rsid w:val="00166187"/>
    <w:rsid w:val="00181A64"/>
    <w:rsid w:val="00191CB0"/>
    <w:rsid w:val="00191DEC"/>
    <w:rsid w:val="001937EB"/>
    <w:rsid w:val="001D0F6F"/>
    <w:rsid w:val="001D43F0"/>
    <w:rsid w:val="0021015F"/>
    <w:rsid w:val="002112AA"/>
    <w:rsid w:val="002276DE"/>
    <w:rsid w:val="002472DE"/>
    <w:rsid w:val="002479B6"/>
    <w:rsid w:val="00265B5F"/>
    <w:rsid w:val="00267DDF"/>
    <w:rsid w:val="00272485"/>
    <w:rsid w:val="00283151"/>
    <w:rsid w:val="002869BB"/>
    <w:rsid w:val="002970DF"/>
    <w:rsid w:val="002A6D49"/>
    <w:rsid w:val="002B5BEC"/>
    <w:rsid w:val="002B6921"/>
    <w:rsid w:val="002D040B"/>
    <w:rsid w:val="002D287D"/>
    <w:rsid w:val="002D7842"/>
    <w:rsid w:val="002E1608"/>
    <w:rsid w:val="002E3A98"/>
    <w:rsid w:val="002F1D98"/>
    <w:rsid w:val="0031747D"/>
    <w:rsid w:val="00325551"/>
    <w:rsid w:val="003308FF"/>
    <w:rsid w:val="00360F40"/>
    <w:rsid w:val="003636EA"/>
    <w:rsid w:val="003841BD"/>
    <w:rsid w:val="003949BA"/>
    <w:rsid w:val="003975AB"/>
    <w:rsid w:val="003B29F6"/>
    <w:rsid w:val="003E5CA1"/>
    <w:rsid w:val="003F6B8A"/>
    <w:rsid w:val="003F6E11"/>
    <w:rsid w:val="003F6F8A"/>
    <w:rsid w:val="004072CE"/>
    <w:rsid w:val="0041203D"/>
    <w:rsid w:val="004343F6"/>
    <w:rsid w:val="00446B08"/>
    <w:rsid w:val="0045565A"/>
    <w:rsid w:val="004612DA"/>
    <w:rsid w:val="0046477A"/>
    <w:rsid w:val="004752C4"/>
    <w:rsid w:val="00482C23"/>
    <w:rsid w:val="004A7FC0"/>
    <w:rsid w:val="004B514D"/>
    <w:rsid w:val="004C1E54"/>
    <w:rsid w:val="004E04C3"/>
    <w:rsid w:val="004E2053"/>
    <w:rsid w:val="004E376E"/>
    <w:rsid w:val="004F05F8"/>
    <w:rsid w:val="004F7B5A"/>
    <w:rsid w:val="005007D4"/>
    <w:rsid w:val="00504761"/>
    <w:rsid w:val="005053C0"/>
    <w:rsid w:val="00520853"/>
    <w:rsid w:val="00532421"/>
    <w:rsid w:val="005337FD"/>
    <w:rsid w:val="005420BB"/>
    <w:rsid w:val="0054670F"/>
    <w:rsid w:val="00546E1F"/>
    <w:rsid w:val="00555AE8"/>
    <w:rsid w:val="005560DD"/>
    <w:rsid w:val="00556D27"/>
    <w:rsid w:val="00577D71"/>
    <w:rsid w:val="005870C8"/>
    <w:rsid w:val="00592778"/>
    <w:rsid w:val="00596E83"/>
    <w:rsid w:val="005A0797"/>
    <w:rsid w:val="005A107D"/>
    <w:rsid w:val="005A2C63"/>
    <w:rsid w:val="005C74F6"/>
    <w:rsid w:val="005E10BA"/>
    <w:rsid w:val="005F42BB"/>
    <w:rsid w:val="005F522C"/>
    <w:rsid w:val="005F7247"/>
    <w:rsid w:val="00612785"/>
    <w:rsid w:val="00612E20"/>
    <w:rsid w:val="0063284B"/>
    <w:rsid w:val="006567B7"/>
    <w:rsid w:val="0066671D"/>
    <w:rsid w:val="00666803"/>
    <w:rsid w:val="00683B6F"/>
    <w:rsid w:val="006A4293"/>
    <w:rsid w:val="006A6D27"/>
    <w:rsid w:val="006B2BC0"/>
    <w:rsid w:val="006C28C7"/>
    <w:rsid w:val="006D6CF4"/>
    <w:rsid w:val="006E340F"/>
    <w:rsid w:val="006F00E8"/>
    <w:rsid w:val="006F2292"/>
    <w:rsid w:val="006F339D"/>
    <w:rsid w:val="00700A45"/>
    <w:rsid w:val="007065B4"/>
    <w:rsid w:val="00716C27"/>
    <w:rsid w:val="0072683A"/>
    <w:rsid w:val="00731184"/>
    <w:rsid w:val="0073357E"/>
    <w:rsid w:val="00740D40"/>
    <w:rsid w:val="00742ED1"/>
    <w:rsid w:val="00747A2D"/>
    <w:rsid w:val="00752ED3"/>
    <w:rsid w:val="00756CE4"/>
    <w:rsid w:val="00773594"/>
    <w:rsid w:val="007747B1"/>
    <w:rsid w:val="00777244"/>
    <w:rsid w:val="007B5253"/>
    <w:rsid w:val="007B662B"/>
    <w:rsid w:val="007C2A09"/>
    <w:rsid w:val="007C7124"/>
    <w:rsid w:val="007D7C92"/>
    <w:rsid w:val="007E0C10"/>
    <w:rsid w:val="007E1E79"/>
    <w:rsid w:val="007F0ACA"/>
    <w:rsid w:val="007F1248"/>
    <w:rsid w:val="00800FD9"/>
    <w:rsid w:val="00831E9B"/>
    <w:rsid w:val="00832A67"/>
    <w:rsid w:val="008340CE"/>
    <w:rsid w:val="008407B6"/>
    <w:rsid w:val="0085675F"/>
    <w:rsid w:val="008607A2"/>
    <w:rsid w:val="00870AA6"/>
    <w:rsid w:val="00883081"/>
    <w:rsid w:val="008A2968"/>
    <w:rsid w:val="008C1BF6"/>
    <w:rsid w:val="008E27FD"/>
    <w:rsid w:val="008E731B"/>
    <w:rsid w:val="0091510A"/>
    <w:rsid w:val="00920FB1"/>
    <w:rsid w:val="00934C23"/>
    <w:rsid w:val="009352A2"/>
    <w:rsid w:val="00942324"/>
    <w:rsid w:val="00942EF5"/>
    <w:rsid w:val="009552CD"/>
    <w:rsid w:val="00956539"/>
    <w:rsid w:val="00965537"/>
    <w:rsid w:val="0097127C"/>
    <w:rsid w:val="009729EB"/>
    <w:rsid w:val="00975030"/>
    <w:rsid w:val="009949A4"/>
    <w:rsid w:val="00996A91"/>
    <w:rsid w:val="00996B3B"/>
    <w:rsid w:val="009A085F"/>
    <w:rsid w:val="009A7772"/>
    <w:rsid w:val="009B052F"/>
    <w:rsid w:val="009B1AA2"/>
    <w:rsid w:val="009C368B"/>
    <w:rsid w:val="009C5E9E"/>
    <w:rsid w:val="009C5F6D"/>
    <w:rsid w:val="009C751D"/>
    <w:rsid w:val="00A10F26"/>
    <w:rsid w:val="00A11191"/>
    <w:rsid w:val="00A1516B"/>
    <w:rsid w:val="00A456C1"/>
    <w:rsid w:val="00A56D80"/>
    <w:rsid w:val="00A74CC5"/>
    <w:rsid w:val="00A7536A"/>
    <w:rsid w:val="00A952D0"/>
    <w:rsid w:val="00AE1813"/>
    <w:rsid w:val="00AF24FB"/>
    <w:rsid w:val="00AF3E65"/>
    <w:rsid w:val="00AF75EE"/>
    <w:rsid w:val="00B02EE1"/>
    <w:rsid w:val="00B14921"/>
    <w:rsid w:val="00B14FF3"/>
    <w:rsid w:val="00B2153E"/>
    <w:rsid w:val="00B2504E"/>
    <w:rsid w:val="00B27F23"/>
    <w:rsid w:val="00B355B9"/>
    <w:rsid w:val="00B35D05"/>
    <w:rsid w:val="00B46096"/>
    <w:rsid w:val="00B56065"/>
    <w:rsid w:val="00B77E6D"/>
    <w:rsid w:val="00B80D50"/>
    <w:rsid w:val="00B82934"/>
    <w:rsid w:val="00B8448F"/>
    <w:rsid w:val="00B94E08"/>
    <w:rsid w:val="00BA1518"/>
    <w:rsid w:val="00BB173D"/>
    <w:rsid w:val="00BB32C6"/>
    <w:rsid w:val="00BB3978"/>
    <w:rsid w:val="00BC1C16"/>
    <w:rsid w:val="00BC6674"/>
    <w:rsid w:val="00BD52E5"/>
    <w:rsid w:val="00BE1987"/>
    <w:rsid w:val="00BE677D"/>
    <w:rsid w:val="00C01305"/>
    <w:rsid w:val="00C11C9D"/>
    <w:rsid w:val="00C227B6"/>
    <w:rsid w:val="00C24065"/>
    <w:rsid w:val="00C34657"/>
    <w:rsid w:val="00C35388"/>
    <w:rsid w:val="00C42D94"/>
    <w:rsid w:val="00C64689"/>
    <w:rsid w:val="00C67720"/>
    <w:rsid w:val="00C87B47"/>
    <w:rsid w:val="00C92A0C"/>
    <w:rsid w:val="00CB0738"/>
    <w:rsid w:val="00CC55CF"/>
    <w:rsid w:val="00CE4235"/>
    <w:rsid w:val="00CE4382"/>
    <w:rsid w:val="00CF098C"/>
    <w:rsid w:val="00CF50E5"/>
    <w:rsid w:val="00D15F4B"/>
    <w:rsid w:val="00D205FA"/>
    <w:rsid w:val="00D206A5"/>
    <w:rsid w:val="00D30B45"/>
    <w:rsid w:val="00D372EE"/>
    <w:rsid w:val="00D4162D"/>
    <w:rsid w:val="00D442BE"/>
    <w:rsid w:val="00D52AE5"/>
    <w:rsid w:val="00D74D9F"/>
    <w:rsid w:val="00D77A1C"/>
    <w:rsid w:val="00D82559"/>
    <w:rsid w:val="00D946F9"/>
    <w:rsid w:val="00DA5E6B"/>
    <w:rsid w:val="00DB6069"/>
    <w:rsid w:val="00DC6E47"/>
    <w:rsid w:val="00DD59B6"/>
    <w:rsid w:val="00DF319D"/>
    <w:rsid w:val="00E045D8"/>
    <w:rsid w:val="00E20316"/>
    <w:rsid w:val="00E219F0"/>
    <w:rsid w:val="00E32394"/>
    <w:rsid w:val="00E442DE"/>
    <w:rsid w:val="00E616D6"/>
    <w:rsid w:val="00E6672B"/>
    <w:rsid w:val="00E67993"/>
    <w:rsid w:val="00E71229"/>
    <w:rsid w:val="00E8610B"/>
    <w:rsid w:val="00E9227B"/>
    <w:rsid w:val="00E97343"/>
    <w:rsid w:val="00EA31FD"/>
    <w:rsid w:val="00EB2FBC"/>
    <w:rsid w:val="00EC1BBC"/>
    <w:rsid w:val="00F03A7B"/>
    <w:rsid w:val="00F06319"/>
    <w:rsid w:val="00F073FC"/>
    <w:rsid w:val="00F152B1"/>
    <w:rsid w:val="00F256E6"/>
    <w:rsid w:val="00F26035"/>
    <w:rsid w:val="00F314F3"/>
    <w:rsid w:val="00F33345"/>
    <w:rsid w:val="00F43F08"/>
    <w:rsid w:val="00F61CA5"/>
    <w:rsid w:val="00F64552"/>
    <w:rsid w:val="00F675DF"/>
    <w:rsid w:val="00F72594"/>
    <w:rsid w:val="00F81676"/>
    <w:rsid w:val="00F946A1"/>
    <w:rsid w:val="00FA1A2A"/>
    <w:rsid w:val="00FA61D2"/>
    <w:rsid w:val="00FB520D"/>
    <w:rsid w:val="00FC2A40"/>
    <w:rsid w:val="00FC60F9"/>
    <w:rsid w:val="00FD2978"/>
    <w:rsid w:val="00FD7B16"/>
    <w:rsid w:val="00FE3551"/>
    <w:rsid w:val="00FE5B4B"/>
    <w:rsid w:val="00FF182F"/>
    <w:rsid w:val="00FF2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335B9"/>
  <w15:chartTrackingRefBased/>
  <w15:docId w15:val="{C111C59C-328D-4D08-A5E8-F5E4F265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9A4"/>
    <w:pPr>
      <w:spacing w:before="60" w:after="60" w:line="240" w:lineRule="auto"/>
    </w:pPr>
    <w:rPr>
      <w:rFonts w:ascii="Verdana" w:eastAsia="Times New Roman" w:hAnsi="Verdana" w:cs="Times New Roman"/>
      <w:color w:val="404040" w:themeColor="text1" w:themeTint="BF"/>
      <w:sz w:val="20"/>
    </w:rPr>
  </w:style>
  <w:style w:type="paragraph" w:styleId="Heading1">
    <w:name w:val="heading 1"/>
    <w:basedOn w:val="Normal"/>
    <w:next w:val="Normal"/>
    <w:link w:val="Heading1Char"/>
    <w:uiPriority w:val="9"/>
    <w:qFormat/>
    <w:rsid w:val="00BB17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9949A4"/>
    <w:pPr>
      <w:tabs>
        <w:tab w:val="center" w:pos="4513"/>
        <w:tab w:val="right" w:pos="9026"/>
      </w:tabs>
      <w:spacing w:before="0" w:after="0"/>
    </w:pPr>
  </w:style>
  <w:style w:type="character" w:customStyle="1" w:styleId="FooterChar">
    <w:name w:val="Footer Char"/>
    <w:basedOn w:val="DefaultParagraphFont"/>
    <w:link w:val="Footer"/>
    <w:uiPriority w:val="99"/>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character" w:styleId="Strong">
    <w:name w:val="Strong"/>
    <w:basedOn w:val="DefaultParagraphFont"/>
    <w:uiPriority w:val="22"/>
    <w:qFormat/>
    <w:rsid w:val="00E219F0"/>
    <w:rPr>
      <w:b/>
      <w:bCs/>
    </w:rPr>
  </w:style>
  <w:style w:type="character" w:customStyle="1" w:styleId="Heading1Char">
    <w:name w:val="Heading 1 Char"/>
    <w:basedOn w:val="DefaultParagraphFont"/>
    <w:link w:val="Heading1"/>
    <w:uiPriority w:val="9"/>
    <w:rsid w:val="00BB173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1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peas75zRolo" TargetMode="External"/><Relationship Id="rId18" Type="http://schemas.openxmlformats.org/officeDocument/2006/relationships/hyperlink" Target="https://www.youtube.com/watch?v=xpuD9ozfaz8"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youtube.com/watch?v=Bu5TjYspkuc" TargetMode="External"/><Relationship Id="rId7" Type="http://schemas.openxmlformats.org/officeDocument/2006/relationships/footnotes" Target="footnotes.xml"/><Relationship Id="rId12" Type="http://schemas.openxmlformats.org/officeDocument/2006/relationships/hyperlink" Target="https://www.youtube.com/watch?v=nQ4Q3iN7TMM" TargetMode="External"/><Relationship Id="rId17" Type="http://schemas.openxmlformats.org/officeDocument/2006/relationships/hyperlink" Target="https://www.youtube.com/watch?v=5ssrUx-jivc"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utube.com/watch?v=T7AxM7Vqvaw" TargetMode="External"/><Relationship Id="rId20" Type="http://schemas.openxmlformats.org/officeDocument/2006/relationships/hyperlink" Target="https://www.youtube.com/watch?v=WdnDD75dgf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mLR0Xgxa7qc"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youtube.com/watch?v=vv4y_uOneC0" TargetMode="External"/><Relationship Id="rId23" Type="http://schemas.openxmlformats.org/officeDocument/2006/relationships/hyperlink" Target="https://www.youtube.com/watch?v=FVwvbS-0q18" TargetMode="External"/><Relationship Id="rId28" Type="http://schemas.openxmlformats.org/officeDocument/2006/relationships/customXml" Target="../customXml/item3.xml"/><Relationship Id="rId10" Type="http://schemas.openxmlformats.org/officeDocument/2006/relationships/hyperlink" Target="https://creativecommons.org/licenses/" TargetMode="External"/><Relationship Id="rId19" Type="http://schemas.openxmlformats.org/officeDocument/2006/relationships/hyperlink" Target="https://www.youtube.com/watch?v=Zzs6kLlkAUQ" TargetMode="External"/><Relationship Id="rId4" Type="http://schemas.openxmlformats.org/officeDocument/2006/relationships/styles" Target="styles.xml"/><Relationship Id="rId9" Type="http://schemas.openxmlformats.org/officeDocument/2006/relationships/hyperlink" Target="mailto:samuel.kopoku@kstu.edu.gh" TargetMode="External"/><Relationship Id="rId14" Type="http://schemas.openxmlformats.org/officeDocument/2006/relationships/hyperlink" Target="https://www.youtube.com/watch?v=OmYHJShD_QM" TargetMode="External"/><Relationship Id="rId22" Type="http://schemas.openxmlformats.org/officeDocument/2006/relationships/hyperlink" Target="https://www.youtube.com/watch?v=h44QNQj9-8s"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16576F172F364B9BC94AA6C331EF4D" ma:contentTypeVersion="3" ma:contentTypeDescription="Create a new document." ma:contentTypeScope="" ma:versionID="87da978294cd4f53c693c1aa91b72c17">
  <xsd:schema xmlns:xsd="http://www.w3.org/2001/XMLSchema" xmlns:xs="http://www.w3.org/2001/XMLSchema" xmlns:p="http://schemas.microsoft.com/office/2006/metadata/properties" xmlns:ns2="d095c82b-1c3d-48da-9ea4-8f8c30891c94" targetNamespace="http://schemas.microsoft.com/office/2006/metadata/properties" ma:root="true" ma:fieldsID="06aea505d71e84529629feb43f05f90d" ns2:_="">
    <xsd:import namespace="d095c82b-1c3d-48da-9ea4-8f8c30891c94"/>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5c82b-1c3d-48da-9ea4-8f8c30891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7498BD-E2B5-4F8F-A08D-C118809C89F4}">
  <ds:schemaRefs>
    <ds:schemaRef ds:uri="http://schemas.microsoft.com/sharepoint/v3/contenttype/forms"/>
  </ds:schemaRefs>
</ds:datastoreItem>
</file>

<file path=customXml/itemProps2.xml><?xml version="1.0" encoding="utf-8"?>
<ds:datastoreItem xmlns:ds="http://schemas.openxmlformats.org/officeDocument/2006/customXml" ds:itemID="{99CF8AF1-2AFB-4C93-866B-27DA179349BB}"/>
</file>

<file path=customXml/itemProps3.xml><?xml version="1.0" encoding="utf-8"?>
<ds:datastoreItem xmlns:ds="http://schemas.openxmlformats.org/officeDocument/2006/customXml" ds:itemID="{F04FACE9-C793-468F-ABFD-D7F6D3EB9C73}"/>
</file>

<file path=docProps/app.xml><?xml version="1.0" encoding="utf-8"?>
<Properties xmlns="http://schemas.openxmlformats.org/officeDocument/2006/extended-properties" xmlns:vt="http://schemas.openxmlformats.org/officeDocument/2006/docPropsVTypes">
  <Template>Normal.dotm</Template>
  <TotalTime>2442</TotalTime>
  <Pages>30</Pages>
  <Words>8247</Words>
  <Characters>47013</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dc:description/>
  <cp:lastModifiedBy>Tony Lelliott</cp:lastModifiedBy>
  <cp:revision>71</cp:revision>
  <dcterms:created xsi:type="dcterms:W3CDTF">2022-07-13T02:20:00Z</dcterms:created>
  <dcterms:modified xsi:type="dcterms:W3CDTF">2022-08-0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B416576F172F364B9BC94AA6C331EF4D</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